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7A900F5D" w:rsidR="00B72611" w:rsidRPr="00580B2B" w:rsidRDefault="00787948" w:rsidP="00580B2B">
      <w:pPr>
        <w:pStyle w:val="ChapterTitleBPBHEB"/>
      </w:pPr>
      <w:r w:rsidRPr="00787948">
        <w:t>Security, Identity, and Compliance</w:t>
      </w:r>
      <w:r w:rsidR="00B72611" w:rsidRPr="00580B2B">
        <w:t xml:space="preserve"> </w:t>
      </w:r>
    </w:p>
    <w:p w14:paraId="2FE2165E" w14:textId="403FC1D8" w:rsidR="003D5B30" w:rsidRPr="003D5B30" w:rsidRDefault="003D5B30" w:rsidP="0003415B">
      <w:pPr>
        <w:pStyle w:val="Heading1BPBHEB"/>
      </w:pPr>
      <w:r w:rsidRPr="003D5B30">
        <w:t>Introduction</w:t>
      </w:r>
    </w:p>
    <w:p w14:paraId="6CDE856D" w14:textId="290DFFAF" w:rsidR="004A5F4B" w:rsidRPr="004A5F4B" w:rsidRDefault="004A5F4B" w:rsidP="0003415B">
      <w:pPr>
        <w:pStyle w:val="NormalBPBHEB"/>
      </w:pPr>
      <w:r w:rsidRPr="004A5F4B">
        <w:t xml:space="preserve">In an age where data is the lifeblood of modern enterprises, safeguarding information and ensuring compliance with stringent regulations have become paramount. This chapter </w:t>
      </w:r>
      <w:r w:rsidR="00580B2B">
        <w:t>discusses</w:t>
      </w:r>
      <w:r w:rsidRPr="004A5F4B">
        <w:t xml:space="preserve"> security, identity, and compliance within the AWS Cloud ecosystem. Here, we </w:t>
      </w:r>
      <w:r w:rsidR="009F6BFB">
        <w:t xml:space="preserve">will </w:t>
      </w:r>
      <w:r w:rsidRPr="004A5F4B">
        <w:t>explor</w:t>
      </w:r>
      <w:r w:rsidR="009F6BFB">
        <w:t>e</w:t>
      </w:r>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t xml:space="preserve"> a</w:t>
      </w:r>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t>derstand</w:t>
      </w:r>
      <w:r w:rsidRPr="004A5F4B">
        <w:t xml:space="preserve"> </w:t>
      </w:r>
      <w:r w:rsidR="00A50D65" w:rsidRPr="004A5F4B">
        <w:t xml:space="preserve">security, identity </w:t>
      </w:r>
      <w:r w:rsidR="00A50D65">
        <w:t>and</w:t>
      </w:r>
      <w:r w:rsidR="00A50D65" w:rsidRPr="004A5F4B">
        <w:t xml:space="preserve"> compliance </w:t>
      </w:r>
      <w:r w:rsidRPr="004A5F4B">
        <w:t>to empower you in securing your digital assets.</w:t>
      </w:r>
    </w:p>
    <w:p w14:paraId="3E737AF9" w14:textId="44A04F8B" w:rsidR="00DE2E44" w:rsidRDefault="004A5F4B" w:rsidP="00580B2B">
      <w:pPr>
        <w:pStyle w:val="NormalBPBHEB"/>
      </w:pPr>
      <w:r w:rsidRPr="004A5F4B">
        <w:t xml:space="preserve">In </w:t>
      </w:r>
      <w:r w:rsidR="00A50D65">
        <w:t>this chapter</w:t>
      </w:r>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r w:rsidR="00A50D65">
        <w:t xml:space="preserve"> a</w:t>
      </w:r>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r w:rsidR="003F7BA2">
        <w:t>and</w:t>
      </w:r>
      <w:r w:rsidR="003F7BA2" w:rsidRPr="004A5F4B">
        <w:t xml:space="preserve"> compliance </w:t>
      </w:r>
      <w:r w:rsidRPr="004A5F4B">
        <w:t>services.</w:t>
      </w:r>
    </w:p>
    <w:p w14:paraId="3F8905F0" w14:textId="0B1670CC" w:rsidR="00DF58EA" w:rsidRDefault="00DF58EA" w:rsidP="006C7F99">
      <w:pPr>
        <w:pStyle w:val="Heading1BPBHEB"/>
      </w:pPr>
      <w:commentRangeStart w:id="3"/>
      <w:r>
        <w:t>Structure</w:t>
      </w:r>
      <w:commentRangeEnd w:id="3"/>
      <w:r w:rsidR="0029329D">
        <w:rPr>
          <w:rStyle w:val="CommentReference"/>
          <w:rFonts w:asciiTheme="minorHAnsi" w:eastAsiaTheme="minorHAnsi" w:hAnsiTheme="minorHAnsi" w:cstheme="minorBidi"/>
          <w:b w:val="0"/>
        </w:rPr>
        <w:commentReference w:id="3"/>
      </w:r>
    </w:p>
    <w:p w14:paraId="32692A02" w14:textId="7C8264A6" w:rsidR="00DF58EA" w:rsidRDefault="00DF58EA" w:rsidP="00580B2B">
      <w:pPr>
        <w:pStyle w:val="NormalBPBHEB"/>
      </w:pPr>
      <w:r>
        <w:t>In this chapter, we will discuss the following topics:</w:t>
      </w:r>
    </w:p>
    <w:p w14:paraId="69057DAA" w14:textId="08D508AD" w:rsidR="00DF58EA" w:rsidRDefault="00DF58EA" w:rsidP="00DF58EA">
      <w:pPr>
        <w:pStyle w:val="NormalBPBHEB"/>
        <w:numPr>
          <w:ilvl w:val="0"/>
          <w:numId w:val="89"/>
        </w:numPr>
      </w:pPr>
      <w:r>
        <w:t>Amazon Cognito</w:t>
      </w:r>
    </w:p>
    <w:p w14:paraId="5D6A0926" w14:textId="468DC1B1" w:rsidR="000E6636" w:rsidRDefault="00661BA1">
      <w:pPr>
        <w:pStyle w:val="NormalBPBHEB"/>
        <w:numPr>
          <w:ilvl w:val="0"/>
          <w:numId w:val="89"/>
        </w:numPr>
      </w:pPr>
      <w:r w:rsidRPr="00661BA1">
        <w:t xml:space="preserve">Identity management for your apps </w:t>
      </w:r>
    </w:p>
    <w:p w14:paraId="0404865B" w14:textId="633E9678" w:rsidR="000E6636" w:rsidRDefault="00661BA1">
      <w:pPr>
        <w:pStyle w:val="NormalBPBHEB"/>
        <w:numPr>
          <w:ilvl w:val="0"/>
          <w:numId w:val="89"/>
        </w:numPr>
      </w:pPr>
      <w:r w:rsidRPr="00661BA1">
        <w:lastRenderedPageBreak/>
        <w:t xml:space="preserve">Amazon Detective </w:t>
      </w:r>
    </w:p>
    <w:p w14:paraId="12BE9AD1" w14:textId="58A70D72" w:rsidR="000E6636" w:rsidRDefault="00661BA1">
      <w:pPr>
        <w:pStyle w:val="NormalBPBHEB"/>
        <w:numPr>
          <w:ilvl w:val="0"/>
          <w:numId w:val="89"/>
        </w:numPr>
      </w:pPr>
      <w:r w:rsidRPr="00661BA1">
        <w:t xml:space="preserve">Amazon GuardDuty </w:t>
      </w:r>
    </w:p>
    <w:p w14:paraId="0136F391" w14:textId="0855413F" w:rsidR="000E6636" w:rsidRDefault="00661BA1">
      <w:pPr>
        <w:pStyle w:val="NormalBPBHEB"/>
        <w:numPr>
          <w:ilvl w:val="0"/>
          <w:numId w:val="89"/>
        </w:numPr>
      </w:pPr>
      <w:r w:rsidRPr="00661BA1">
        <w:t xml:space="preserve">Amazon Inspector </w:t>
      </w:r>
    </w:p>
    <w:p w14:paraId="3852EA31" w14:textId="24B79C90" w:rsidR="000E6636" w:rsidRDefault="00661BA1">
      <w:pPr>
        <w:pStyle w:val="NormalBPBHEB"/>
        <w:numPr>
          <w:ilvl w:val="0"/>
          <w:numId w:val="89"/>
        </w:numPr>
      </w:pPr>
      <w:r w:rsidRPr="00661BA1">
        <w:t xml:space="preserve">Amazon Macie </w:t>
      </w:r>
    </w:p>
    <w:p w14:paraId="6281301A" w14:textId="56E556DE" w:rsidR="000E6636" w:rsidRDefault="00661BA1">
      <w:pPr>
        <w:pStyle w:val="NormalBPBHEB"/>
        <w:numPr>
          <w:ilvl w:val="0"/>
          <w:numId w:val="89"/>
        </w:numPr>
      </w:pPr>
      <w:r w:rsidRPr="00661BA1">
        <w:t xml:space="preserve">Amazon Security Lake </w:t>
      </w:r>
    </w:p>
    <w:p w14:paraId="424266F0" w14:textId="7C0E1803" w:rsidR="000E6636" w:rsidRDefault="00661BA1">
      <w:pPr>
        <w:pStyle w:val="NormalBPBHEB"/>
        <w:numPr>
          <w:ilvl w:val="0"/>
          <w:numId w:val="89"/>
        </w:numPr>
      </w:pPr>
      <w:r w:rsidRPr="00661BA1">
        <w:t xml:space="preserve">Amazon Verified Permissions </w:t>
      </w:r>
    </w:p>
    <w:p w14:paraId="7807128C" w14:textId="09CF3270" w:rsidR="000E6636" w:rsidRDefault="00661BA1">
      <w:pPr>
        <w:pStyle w:val="NormalBPBHEB"/>
        <w:numPr>
          <w:ilvl w:val="0"/>
          <w:numId w:val="89"/>
        </w:numPr>
      </w:pPr>
      <w:r w:rsidRPr="00661BA1">
        <w:t xml:space="preserve">AWS Artifact </w:t>
      </w:r>
    </w:p>
    <w:p w14:paraId="0755101A" w14:textId="36CD25B5" w:rsidR="000E6636" w:rsidRDefault="00661BA1">
      <w:pPr>
        <w:pStyle w:val="NormalBPBHEB"/>
        <w:numPr>
          <w:ilvl w:val="0"/>
          <w:numId w:val="89"/>
        </w:numPr>
      </w:pPr>
      <w:r w:rsidRPr="00661BA1">
        <w:t xml:space="preserve">AWS Audit Manager </w:t>
      </w:r>
    </w:p>
    <w:p w14:paraId="5EFE86A4" w14:textId="7ABAC0A7" w:rsidR="000E6636" w:rsidRDefault="00661BA1">
      <w:pPr>
        <w:pStyle w:val="NormalBPBHEB"/>
        <w:numPr>
          <w:ilvl w:val="0"/>
          <w:numId w:val="89"/>
        </w:numPr>
      </w:pPr>
      <w:r w:rsidRPr="00661BA1">
        <w:t xml:space="preserve">AWS Certificate Manager </w:t>
      </w:r>
    </w:p>
    <w:p w14:paraId="42488E1E" w14:textId="1594552E" w:rsidR="000E6636" w:rsidRDefault="00661BA1">
      <w:pPr>
        <w:pStyle w:val="NormalBPBHEB"/>
        <w:numPr>
          <w:ilvl w:val="0"/>
          <w:numId w:val="89"/>
        </w:numPr>
      </w:pPr>
      <w:r w:rsidRPr="00661BA1">
        <w:t xml:space="preserve">AWS CloudHSM </w:t>
      </w:r>
    </w:p>
    <w:p w14:paraId="6A9CD2AD" w14:textId="3B4CFD57" w:rsidR="000E6636" w:rsidRDefault="00661BA1">
      <w:pPr>
        <w:pStyle w:val="NormalBPBHEB"/>
        <w:numPr>
          <w:ilvl w:val="0"/>
          <w:numId w:val="89"/>
        </w:numPr>
      </w:pPr>
      <w:r w:rsidRPr="00661BA1">
        <w:t xml:space="preserve">AWS Directory Service </w:t>
      </w:r>
    </w:p>
    <w:p w14:paraId="72ACBBD0" w14:textId="06F44EE8" w:rsidR="000E6636" w:rsidRDefault="00661BA1">
      <w:pPr>
        <w:pStyle w:val="NormalBPBHEB"/>
        <w:numPr>
          <w:ilvl w:val="0"/>
          <w:numId w:val="89"/>
        </w:numPr>
      </w:pPr>
      <w:r w:rsidRPr="00661BA1">
        <w:t xml:space="preserve">AWS Firewall Manager </w:t>
      </w:r>
    </w:p>
    <w:p w14:paraId="7886E41F" w14:textId="0B0C4D94" w:rsidR="000E6636" w:rsidRDefault="00661BA1">
      <w:pPr>
        <w:pStyle w:val="NormalBPBHEB"/>
        <w:numPr>
          <w:ilvl w:val="0"/>
          <w:numId w:val="89"/>
        </w:numPr>
      </w:pPr>
      <w:r w:rsidRPr="00661BA1">
        <w:t xml:space="preserve">AWS IAM Identity Center </w:t>
      </w:r>
    </w:p>
    <w:p w14:paraId="5379AADA" w14:textId="568A06A3" w:rsidR="000E6636" w:rsidRDefault="00661BA1">
      <w:pPr>
        <w:pStyle w:val="NormalBPBHEB"/>
        <w:numPr>
          <w:ilvl w:val="0"/>
          <w:numId w:val="89"/>
        </w:numPr>
      </w:pPr>
      <w:r w:rsidRPr="00661BA1">
        <w:t xml:space="preserve">AWS Identity and Access Management </w:t>
      </w:r>
    </w:p>
    <w:p w14:paraId="13764520" w14:textId="549F985C" w:rsidR="000E6636" w:rsidRDefault="00661BA1">
      <w:pPr>
        <w:pStyle w:val="NormalBPBHEB"/>
        <w:numPr>
          <w:ilvl w:val="0"/>
          <w:numId w:val="89"/>
        </w:numPr>
      </w:pPr>
      <w:r w:rsidRPr="00661BA1">
        <w:t xml:space="preserve">AWS Key Management Service (KMS) </w:t>
      </w:r>
    </w:p>
    <w:p w14:paraId="6FB5508B" w14:textId="0FCD1C36" w:rsidR="000E6636" w:rsidRDefault="00661BA1">
      <w:pPr>
        <w:pStyle w:val="NormalBPBHEB"/>
        <w:numPr>
          <w:ilvl w:val="0"/>
          <w:numId w:val="89"/>
        </w:numPr>
      </w:pPr>
      <w:r w:rsidRPr="00661BA1">
        <w:t xml:space="preserve">AWS Network Firewall </w:t>
      </w:r>
    </w:p>
    <w:p w14:paraId="7EA65139" w14:textId="40CAAD27" w:rsidR="000E6636" w:rsidRDefault="00661BA1">
      <w:pPr>
        <w:pStyle w:val="NormalBPBHEB"/>
        <w:numPr>
          <w:ilvl w:val="0"/>
          <w:numId w:val="89"/>
        </w:numPr>
      </w:pPr>
      <w:r w:rsidRPr="00661BA1">
        <w:t xml:space="preserve">AWS Resource Access Manager </w:t>
      </w:r>
    </w:p>
    <w:p w14:paraId="70783585" w14:textId="47DD02E7" w:rsidR="000E6636" w:rsidRDefault="00661BA1">
      <w:pPr>
        <w:pStyle w:val="NormalBPBHEB"/>
        <w:numPr>
          <w:ilvl w:val="0"/>
          <w:numId w:val="89"/>
        </w:numPr>
      </w:pPr>
      <w:r w:rsidRPr="00661BA1">
        <w:t xml:space="preserve">AWS Secrets Manager </w:t>
      </w:r>
    </w:p>
    <w:p w14:paraId="5E2C2CCC" w14:textId="1CE1A7D7" w:rsidR="000E6636" w:rsidRDefault="00661BA1">
      <w:pPr>
        <w:pStyle w:val="NormalBPBHEB"/>
        <w:numPr>
          <w:ilvl w:val="0"/>
          <w:numId w:val="89"/>
        </w:numPr>
      </w:pPr>
      <w:r w:rsidRPr="00661BA1">
        <w:t xml:space="preserve">AWS Security Hub </w:t>
      </w:r>
    </w:p>
    <w:p w14:paraId="2EC35D41" w14:textId="054352FE" w:rsidR="000E6636" w:rsidRDefault="00661BA1">
      <w:pPr>
        <w:pStyle w:val="NormalBPBHEB"/>
        <w:numPr>
          <w:ilvl w:val="0"/>
          <w:numId w:val="89"/>
        </w:numPr>
      </w:pPr>
      <w:r w:rsidRPr="00661BA1">
        <w:t xml:space="preserve">AWS Shield </w:t>
      </w:r>
    </w:p>
    <w:p w14:paraId="36E7C17D" w14:textId="09144EE0" w:rsidR="00DF58EA" w:rsidRDefault="00661BA1" w:rsidP="006C7F99">
      <w:pPr>
        <w:pStyle w:val="NormalBPBHEB"/>
        <w:numPr>
          <w:ilvl w:val="0"/>
          <w:numId w:val="89"/>
        </w:numPr>
      </w:pPr>
      <w:r w:rsidRPr="00661BA1">
        <w:t>AWS WAF</w:t>
      </w:r>
    </w:p>
    <w:p w14:paraId="1660B3B4" w14:textId="7488F771" w:rsidR="00DF58EA" w:rsidRDefault="00DF58EA" w:rsidP="006C7F99">
      <w:pPr>
        <w:pStyle w:val="Heading1BPBHEB"/>
      </w:pPr>
      <w:commentRangeStart w:id="4"/>
      <w:r>
        <w:t>Objectives</w:t>
      </w:r>
      <w:commentRangeEnd w:id="4"/>
      <w:r w:rsidR="0029329D">
        <w:rPr>
          <w:rStyle w:val="CommentReference"/>
          <w:rFonts w:asciiTheme="minorHAnsi" w:eastAsiaTheme="minorHAnsi" w:hAnsiTheme="minorHAnsi" w:cstheme="minorBidi"/>
          <w:b w:val="0"/>
        </w:rPr>
        <w:commentReference w:id="4"/>
      </w:r>
    </w:p>
    <w:p w14:paraId="6C7BDE32" w14:textId="77777777" w:rsidR="00DF58EA" w:rsidRDefault="00DF58EA" w:rsidP="0038092E">
      <w:pPr>
        <w:pStyle w:val="NormalBPBHEB"/>
      </w:pPr>
    </w:p>
    <w:p w14:paraId="38DDD127" w14:textId="45ABDF48" w:rsidR="00E87109" w:rsidRPr="00E87109" w:rsidRDefault="00E87109" w:rsidP="0038092E">
      <w:pPr>
        <w:pStyle w:val="Heading1BPBHEB"/>
      </w:pPr>
      <w:r w:rsidRPr="00E87109">
        <w:t>Amazon Cognito</w:t>
      </w:r>
    </w:p>
    <w:p w14:paraId="30AD98A4" w14:textId="12AFA73C" w:rsidR="00E87109" w:rsidRPr="00E87109" w:rsidRDefault="00E87109" w:rsidP="0038092E">
      <w:pPr>
        <w:pStyle w:val="NormalBPBHEB"/>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 w:name="_Ref147667634"/>
      <w:r w:rsidR="00DF3E70">
        <w:rPr>
          <w:rStyle w:val="FootnoteReference"/>
        </w:rPr>
        <w:footnoteReference w:id="1"/>
      </w:r>
      <w:bookmarkEnd w:id="5"/>
      <w:r w:rsidR="0079768A">
        <w:t>.</w:t>
      </w:r>
    </w:p>
    <w:p w14:paraId="0EC58C65" w14:textId="7A6142BC" w:rsidR="00E87109" w:rsidRPr="00E87109" w:rsidRDefault="00E87109" w:rsidP="0038092E">
      <w:pPr>
        <w:pStyle w:val="Heading2BPBHEB"/>
      </w:pPr>
      <w:r w:rsidRPr="00E87109">
        <w:t>Understanding Amazon Cognito</w:t>
      </w:r>
    </w:p>
    <w:p w14:paraId="4BA7B6BD" w14:textId="77777777" w:rsidR="00E87109" w:rsidRPr="00E87109" w:rsidRDefault="00E87109" w:rsidP="0038092E">
      <w:pPr>
        <w:pStyle w:val="NormalBPBHEB"/>
      </w:pPr>
      <w:r w:rsidRPr="00E87109">
        <w:t>Amazon Cognito, introduced in 2014, is a managed service designed to simplify the implementation of user authentication and authorization in applications. It consists of three primary components:</w:t>
      </w:r>
    </w:p>
    <w:p w14:paraId="7C1A4567" w14:textId="72DAFEB6" w:rsidR="00E87109" w:rsidRPr="00E87109" w:rsidRDefault="00E87109" w:rsidP="0038092E">
      <w:pPr>
        <w:pStyle w:val="NormalBPBHEB"/>
        <w:numPr>
          <w:ilvl w:val="0"/>
          <w:numId w:val="90"/>
        </w:numPr>
      </w:pPr>
      <w:r w:rsidRPr="00E87109">
        <w:rPr>
          <w:b/>
          <w:bCs/>
        </w:rPr>
        <w:t xml:space="preserve">User </w:t>
      </w:r>
      <w:r w:rsidR="00DF58EA">
        <w:rPr>
          <w:b/>
          <w:bCs/>
        </w:rPr>
        <w:t>p</w:t>
      </w:r>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 w:name="_Ref147667296"/>
      <w:r w:rsidR="00906BE7">
        <w:rPr>
          <w:rStyle w:val="FootnoteReference"/>
        </w:rPr>
        <w:footnoteReference w:id="2"/>
      </w:r>
      <w:bookmarkEnd w:id="6"/>
      <w:r w:rsidRPr="00E87109">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E87109" w:rsidRDefault="00E87109" w:rsidP="0038092E">
      <w:pPr>
        <w:pStyle w:val="NormalBPBHEB"/>
        <w:numPr>
          <w:ilvl w:val="0"/>
          <w:numId w:val="90"/>
        </w:numPr>
      </w:pPr>
      <w:r w:rsidRPr="00E87109">
        <w:rPr>
          <w:b/>
          <w:bCs/>
        </w:rPr>
        <w:t xml:space="preserve">Federated </w:t>
      </w:r>
      <w:r w:rsidR="00E76B99">
        <w:rPr>
          <w:b/>
          <w:bCs/>
        </w:rPr>
        <w:t>i</w:t>
      </w:r>
      <w:r w:rsidRPr="00E87109">
        <w:rPr>
          <w:b/>
          <w:bCs/>
        </w:rPr>
        <w:t>dentities:</w:t>
      </w:r>
      <w:r w:rsidRPr="00E87109">
        <w:t xml:space="preserve"> Beyond authentication, Amazon Cognito Federated Identities, or Identity Pools, bridge the gap to provide secure identity management</w:t>
      </w:r>
      <w:r w:rsidR="00F475AD" w:rsidRPr="00F475AD">
        <w:rPr>
          <w:rStyle w:val="FootnoteReference"/>
        </w:rPr>
        <w:t>2</w:t>
      </w:r>
      <w:r w:rsidRPr="00E87109">
        <w:t>. Identity Pools grant temporary, limited-privilege AWS credentials to users, allowing them to securely access other AWS services without the need for long-term AWS credentials</w:t>
      </w:r>
      <w:r w:rsidR="00D169BC">
        <w:t xml:space="preserve">. </w:t>
      </w:r>
      <w:r w:rsidRPr="00E87109">
        <w:t xml:space="preserve"> This seamless integration simplifies authorization processes for developers</w:t>
      </w:r>
      <w:bookmarkStart w:id="7" w:name="_Ref147667361"/>
      <w:r w:rsidR="00486D7A">
        <w:rPr>
          <w:rStyle w:val="FootnoteReference"/>
        </w:rPr>
        <w:footnoteReference w:id="3"/>
      </w:r>
      <w:bookmarkEnd w:id="7"/>
      <w:r w:rsidRPr="00E87109">
        <w:t>.</w:t>
      </w:r>
    </w:p>
    <w:p w14:paraId="7A456AF5" w14:textId="6F53E4E0" w:rsidR="00E87109" w:rsidRPr="00E87109" w:rsidRDefault="00E87109" w:rsidP="0038092E">
      <w:pPr>
        <w:pStyle w:val="NormalBPBHEB"/>
        <w:numPr>
          <w:ilvl w:val="0"/>
          <w:numId w:val="90"/>
        </w:numPr>
      </w:pPr>
      <w:r w:rsidRPr="00E87109">
        <w:rPr>
          <w:b/>
          <w:bCs/>
        </w:rPr>
        <w:t xml:space="preserve">Sync </w:t>
      </w:r>
      <w:r w:rsidR="00DF233F">
        <w:rPr>
          <w:b/>
          <w:bCs/>
        </w:rPr>
        <w:t>s</w:t>
      </w:r>
      <w:r w:rsidRPr="00E87109">
        <w:rPr>
          <w:b/>
          <w:bCs/>
        </w:rPr>
        <w:t>ervice:</w:t>
      </w:r>
      <w:r w:rsidRPr="00E87109">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Default="00E87109" w:rsidP="0038092E">
      <w:pPr>
        <w:pStyle w:val="Heading3BPBHEB"/>
      </w:pPr>
      <w:r w:rsidRPr="00E87109">
        <w:t xml:space="preserve">Key </w:t>
      </w:r>
      <w:r w:rsidR="00173172" w:rsidRPr="00E87109">
        <w:t>features and benefits</w:t>
      </w:r>
    </w:p>
    <w:p w14:paraId="5F35FF17" w14:textId="3423A7F4" w:rsidR="00D7125B" w:rsidRPr="00E87109" w:rsidRDefault="00D7125B" w:rsidP="0038092E">
      <w:pPr>
        <w:pStyle w:val="NormalBPBHEB"/>
      </w:pPr>
      <w:r>
        <w:t>The following are the key features of Amazon Cognito:</w:t>
      </w:r>
    </w:p>
    <w:p w14:paraId="2F98400A" w14:textId="00805C84" w:rsidR="00E87109" w:rsidRPr="00E87109" w:rsidRDefault="00E87109" w:rsidP="0038092E">
      <w:pPr>
        <w:pStyle w:val="NormalBPBHEB"/>
        <w:numPr>
          <w:ilvl w:val="0"/>
          <w:numId w:val="91"/>
        </w:numPr>
      </w:pPr>
      <w:r w:rsidRPr="00E87109">
        <w:rPr>
          <w:b/>
          <w:bCs/>
        </w:rPr>
        <w:t>Scalability:</w:t>
      </w:r>
      <w:r w:rsidRPr="00E87109">
        <w:t xml:space="preserve"> Amazon Cognito seamlessly scales to accommodate a growing user base, ensuring high availability and reliability for your applications.</w:t>
      </w:r>
    </w:p>
    <w:p w14:paraId="7EDD8803" w14:textId="5769E03C" w:rsidR="00E87109" w:rsidRPr="00E87109" w:rsidRDefault="00E87109" w:rsidP="0038092E">
      <w:pPr>
        <w:pStyle w:val="NormalBPBHEB"/>
        <w:numPr>
          <w:ilvl w:val="0"/>
          <w:numId w:val="91"/>
        </w:numPr>
      </w:pPr>
      <w:r w:rsidRPr="00E87109">
        <w:rPr>
          <w:b/>
          <w:bCs/>
        </w:rPr>
        <w:t>Security:</w:t>
      </w:r>
      <w:r w:rsidRPr="00E87109">
        <w:t xml:space="preserve"> Built-in security features include </w:t>
      </w:r>
      <w:r w:rsidRPr="0038092E">
        <w:rPr>
          <w:b/>
          <w:bCs/>
        </w:rPr>
        <w:t>multi-factor authentication</w:t>
      </w:r>
      <w:r w:rsidRPr="00E87109">
        <w:t xml:space="preserve"> (</w:t>
      </w:r>
      <w:r w:rsidRPr="0038092E">
        <w:rPr>
          <w:b/>
          <w:bCs/>
        </w:rPr>
        <w:t>MFA</w:t>
      </w:r>
      <w:r w:rsidRPr="00E87109">
        <w:t>), data encryption, and user account recovery, enhancing the protection of user data.</w:t>
      </w:r>
    </w:p>
    <w:p w14:paraId="13B7C6C4" w14:textId="13CC450D" w:rsidR="00E87109" w:rsidRPr="00E87109" w:rsidRDefault="00E87109" w:rsidP="0038092E">
      <w:pPr>
        <w:pStyle w:val="NormalBPBHEB"/>
        <w:numPr>
          <w:ilvl w:val="0"/>
          <w:numId w:val="91"/>
        </w:numPr>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p>
    <w:p w14:paraId="0C51016E" w14:textId="1E81CE34" w:rsidR="00E87109" w:rsidRPr="00E87109" w:rsidRDefault="00E87109" w:rsidP="0038092E">
      <w:pPr>
        <w:pStyle w:val="NormalBPBHEB"/>
        <w:numPr>
          <w:ilvl w:val="0"/>
          <w:numId w:val="91"/>
        </w:numPr>
      </w:pPr>
      <w:r w:rsidRPr="00E87109">
        <w:rPr>
          <w:b/>
          <w:bCs/>
        </w:rPr>
        <w:t>Integration:</w:t>
      </w:r>
      <w:r w:rsidRPr="00E87109">
        <w:t xml:space="preserve"> Its seamless integration with other AWS services, such as AWS Lambda, Amazon S3, and Amazon API Gateway, enables the development of robust serverless applications.</w:t>
      </w:r>
    </w:p>
    <w:p w14:paraId="1AB0A398" w14:textId="7A6C0759" w:rsidR="00E87109" w:rsidRDefault="00E87109" w:rsidP="0038092E">
      <w:pPr>
        <w:pStyle w:val="Heading3BPBHEB"/>
      </w:pPr>
      <w:r w:rsidRPr="00E87109">
        <w:t xml:space="preserve">Best </w:t>
      </w:r>
      <w:r w:rsidR="0089165E">
        <w:t>p</w:t>
      </w:r>
      <w:r w:rsidRPr="00E87109">
        <w:t xml:space="preserve">ractices for Amazon Cognito </w:t>
      </w:r>
      <w:r w:rsidR="004248E8">
        <w:t>i</w:t>
      </w:r>
      <w:r w:rsidRPr="00E87109">
        <w:t>mplementation</w:t>
      </w:r>
    </w:p>
    <w:p w14:paraId="736388F7" w14:textId="6125A2E5" w:rsidR="00EF1E7E" w:rsidRPr="00E87109" w:rsidRDefault="00EF1E7E" w:rsidP="00940829">
      <w:pPr>
        <w:pStyle w:val="NormalBPBHEB"/>
      </w:pPr>
      <w:r>
        <w:t>Let us discuss the best practices for Amazon Cognito implementation:</w:t>
      </w:r>
    </w:p>
    <w:p w14:paraId="0580AE67" w14:textId="25976C5F" w:rsidR="00E87109" w:rsidRPr="00E87109" w:rsidRDefault="00E87109" w:rsidP="00940829">
      <w:pPr>
        <w:pStyle w:val="NormalBPBHEB"/>
        <w:numPr>
          <w:ilvl w:val="0"/>
          <w:numId w:val="92"/>
        </w:numPr>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p>
    <w:p w14:paraId="34AF5107" w14:textId="176BFDB1" w:rsidR="00E87109" w:rsidRPr="00E87109" w:rsidRDefault="00E87109" w:rsidP="00940829">
      <w:pPr>
        <w:pStyle w:val="NormalBPBHEB"/>
        <w:numPr>
          <w:ilvl w:val="0"/>
          <w:numId w:val="92"/>
        </w:numPr>
      </w:pPr>
      <w:r w:rsidRPr="00E87109">
        <w:rPr>
          <w:b/>
          <w:bCs/>
        </w:rPr>
        <w:t>Implement</w:t>
      </w:r>
      <w:r w:rsidR="00EF1E7E">
        <w:rPr>
          <w:b/>
          <w:bCs/>
        </w:rPr>
        <w:t xml:space="preserve"> </w:t>
      </w:r>
      <w:r w:rsidRPr="00E87109">
        <w:rPr>
          <w:b/>
          <w:bCs/>
        </w:rPr>
        <w:t>MFA:</w:t>
      </w:r>
      <w:r w:rsidRPr="00E87109">
        <w:t xml:space="preserve"> Enhance security by enabling MFA, adding an extra layer of protection for user accounts.</w:t>
      </w:r>
    </w:p>
    <w:p w14:paraId="44C44871" w14:textId="24F025B3" w:rsidR="00E87109" w:rsidRPr="00E87109" w:rsidRDefault="00E87109" w:rsidP="00940829">
      <w:pPr>
        <w:pStyle w:val="NormalBPBHEB"/>
        <w:numPr>
          <w:ilvl w:val="0"/>
          <w:numId w:val="92"/>
        </w:numPr>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p>
    <w:p w14:paraId="391BFB28" w14:textId="2BE318EC" w:rsidR="00E87109" w:rsidRPr="00E87109" w:rsidRDefault="00E87109" w:rsidP="00940829">
      <w:pPr>
        <w:pStyle w:val="NormalBPBHEB"/>
        <w:numPr>
          <w:ilvl w:val="0"/>
          <w:numId w:val="92"/>
        </w:numPr>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p>
    <w:p w14:paraId="017EFAC9" w14:textId="423FE7DB" w:rsidR="00E87109" w:rsidRPr="00E87109" w:rsidRDefault="00E87109" w:rsidP="00940829">
      <w:pPr>
        <w:pStyle w:val="NormalBPBHEB"/>
        <w:numPr>
          <w:ilvl w:val="0"/>
          <w:numId w:val="92"/>
        </w:numPr>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p>
    <w:p w14:paraId="492F25BE" w14:textId="491463B4" w:rsidR="00E87109" w:rsidRPr="00E87109" w:rsidRDefault="00E87109" w:rsidP="00940829">
      <w:pPr>
        <w:pStyle w:val="NormalBPBHEB"/>
      </w:pPr>
      <w:r w:rsidRPr="00E87109">
        <w:t xml:space="preserve">This section provides an in-depth exploration of Amazon Cognito, drawing insights from scholarly articles and official AWS sources. </w:t>
      </w:r>
    </w:p>
    <w:p w14:paraId="2D5035D7" w14:textId="2F984974" w:rsidR="00B8483D" w:rsidRPr="00B8483D" w:rsidRDefault="00B8483D" w:rsidP="00940829">
      <w:pPr>
        <w:pStyle w:val="Heading1BPBHEB"/>
      </w:pPr>
      <w:r w:rsidRPr="00B8483D">
        <w:t xml:space="preserve">Identity </w:t>
      </w:r>
      <w:r w:rsidR="001F11A3" w:rsidRPr="00B8483D">
        <w:t>management for your apps</w:t>
      </w:r>
    </w:p>
    <w:p w14:paraId="792E3CFD" w14:textId="6EECA5E9" w:rsidR="00B8483D" w:rsidRPr="00B8483D" w:rsidRDefault="00B8483D" w:rsidP="00940829">
      <w:pPr>
        <w:pStyle w:val="NormalBPBHEB"/>
      </w:pPr>
      <w:r w:rsidRPr="00B8483D">
        <w:t>Identity management is at the core of securing cloud-based applications and resources. In this section, we</w:t>
      </w:r>
      <w:r w:rsidR="00D05E0C">
        <w:t xml:space="preserve"> wi</w:t>
      </w:r>
      <w:r w:rsidRPr="00B8483D">
        <w:t xml:space="preserve">ll </w:t>
      </w:r>
      <w:r w:rsidR="004F4F03">
        <w:t>explore</w:t>
      </w:r>
      <w:r w:rsidRPr="00B8483D">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8" w:name="_Ref147668047"/>
      <w:commentRangeStart w:id="9"/>
      <w:r w:rsidR="00127E61">
        <w:rPr>
          <w:rStyle w:val="FootnoteReference"/>
        </w:rPr>
        <w:footnoteReference w:id="4"/>
      </w:r>
      <w:bookmarkStart w:id="10" w:name="_Ref147668257"/>
      <w:bookmarkEnd w:id="8"/>
      <w:r w:rsidR="00C65EA1">
        <w:t xml:space="preserve"> </w:t>
      </w:r>
      <w:bookmarkStart w:id="11" w:name="_Ref147668619"/>
      <w:r w:rsidR="008E6A20">
        <w:rPr>
          <w:rStyle w:val="FootnoteReference"/>
        </w:rPr>
        <w:footnoteReference w:id="5"/>
      </w:r>
      <w:bookmarkEnd w:id="10"/>
      <w:bookmarkEnd w:id="11"/>
      <w:r w:rsidRPr="00B8483D">
        <w:t>.</w:t>
      </w:r>
      <w:commentRangeEnd w:id="9"/>
      <w:r w:rsidR="004F4F03">
        <w:rPr>
          <w:rStyle w:val="CommentReference"/>
          <w:rFonts w:asciiTheme="minorHAnsi" w:eastAsiaTheme="minorHAnsi" w:hAnsiTheme="minorHAnsi" w:cstheme="minorBidi"/>
        </w:rPr>
        <w:commentReference w:id="9"/>
      </w:r>
    </w:p>
    <w:p w14:paraId="7DE6A57A" w14:textId="4A6CFC89" w:rsidR="00B8483D" w:rsidRPr="00B8483D" w:rsidRDefault="00B8483D" w:rsidP="00940829">
      <w:pPr>
        <w:pStyle w:val="Heading2BPBHEB"/>
      </w:pPr>
      <w:r w:rsidRPr="00B8483D">
        <w:t xml:space="preserve">The </w:t>
      </w:r>
      <w:r w:rsidR="004F4F03" w:rsidRPr="00B8483D">
        <w:t xml:space="preserve">significance </w:t>
      </w:r>
      <w:r w:rsidRPr="00B8483D">
        <w:t xml:space="preserve">of </w:t>
      </w:r>
      <w:r w:rsidR="004F4F03" w:rsidRPr="00B8483D">
        <w:t>identity management</w:t>
      </w:r>
    </w:p>
    <w:p w14:paraId="146724FF" w14:textId="07A5D1CF" w:rsidR="00B8483D" w:rsidRPr="00B8483D" w:rsidRDefault="00B8483D" w:rsidP="00940829">
      <w:pPr>
        <w:pStyle w:val="NormalBPBHEB"/>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3"/>
      <w:r w:rsidR="00EA6843" w:rsidRPr="00EA6843">
        <w:rPr>
          <w:rStyle w:val="FootnoteReference"/>
        </w:rPr>
        <w:t>4</w:t>
      </w:r>
      <w:r w:rsidR="00A47357" w:rsidRPr="00A47357">
        <w:rPr>
          <w:rStyle w:val="FootnoteReference"/>
        </w:rPr>
        <w:t>5</w:t>
      </w:r>
      <w:commentRangeEnd w:id="13"/>
      <w:r w:rsidR="004F4F03">
        <w:rPr>
          <w:rStyle w:val="CommentReference"/>
          <w:rFonts w:asciiTheme="minorHAnsi" w:eastAsiaTheme="minorHAnsi" w:hAnsiTheme="minorHAnsi" w:cstheme="minorBidi"/>
        </w:rPr>
        <w:commentReference w:id="13"/>
      </w:r>
      <w:r w:rsidRPr="00B8483D">
        <w:t>.</w:t>
      </w:r>
    </w:p>
    <w:p w14:paraId="5402FEDC" w14:textId="7F6EB6E8" w:rsidR="00B8483D" w:rsidRPr="00B8483D" w:rsidRDefault="00B8483D" w:rsidP="00940829">
      <w:pPr>
        <w:pStyle w:val="Heading2BPBHEB"/>
      </w:pPr>
      <w:r w:rsidRPr="00B8483D">
        <w:t xml:space="preserve">AWS Identity and Access Management </w:t>
      </w:r>
    </w:p>
    <w:p w14:paraId="11F82EEB" w14:textId="77777777" w:rsidR="00B8483D" w:rsidRPr="00B8483D" w:rsidRDefault="00B8483D" w:rsidP="00940829">
      <w:pPr>
        <w:pStyle w:val="NormalBPBHEB"/>
      </w:pPr>
      <w:r w:rsidRPr="00B8483D">
        <w:t xml:space="preserve">AWS provides a comprehensive </w:t>
      </w:r>
      <w:r w:rsidRPr="00940829">
        <w:rPr>
          <w:b/>
          <w:bCs/>
        </w:rPr>
        <w:t>Identity and Access Management</w:t>
      </w:r>
      <w:r w:rsidRPr="00B8483D">
        <w:t xml:space="preserve"> (</w:t>
      </w:r>
      <w:r w:rsidRPr="00940829">
        <w:rPr>
          <w:b/>
          <w:bCs/>
        </w:rPr>
        <w:t>IAM</w:t>
      </w:r>
      <w:r w:rsidRPr="00B8483D">
        <w:t>) service that enables you to manage user identities, roles, and permissions within your AWS environment. IAM allows you to:</w:t>
      </w:r>
    </w:p>
    <w:p w14:paraId="792C9D8C" w14:textId="6FB6A602" w:rsidR="00B8483D" w:rsidRPr="00B8483D" w:rsidRDefault="00B8483D" w:rsidP="00940829">
      <w:pPr>
        <w:pStyle w:val="NormalBPBHEB"/>
        <w:numPr>
          <w:ilvl w:val="0"/>
          <w:numId w:val="93"/>
        </w:numPr>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rsidRPr="007114C0">
        <w:rPr>
          <w:rStyle w:val="FootnoteReference"/>
        </w:rPr>
        <w:t>5</w:t>
      </w:r>
      <w:r w:rsidRPr="00B8483D">
        <w:t>.</w:t>
      </w:r>
    </w:p>
    <w:p w14:paraId="3FA4FC32" w14:textId="5A9869F9" w:rsidR="00B8483D" w:rsidRPr="00B8483D" w:rsidRDefault="00B8483D" w:rsidP="00940829">
      <w:pPr>
        <w:pStyle w:val="NormalBPBHEB"/>
        <w:numPr>
          <w:ilvl w:val="0"/>
          <w:numId w:val="93"/>
        </w:numPr>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rsidRPr="003A2FA6">
        <w:rPr>
          <w:rStyle w:val="FootnoteReference"/>
        </w:rPr>
        <w:t>7</w:t>
      </w:r>
      <w:r w:rsidRPr="00B8483D">
        <w:t>.</w:t>
      </w:r>
    </w:p>
    <w:p w14:paraId="376BD937" w14:textId="3D8159BC" w:rsidR="00B8483D" w:rsidRPr="00B8483D" w:rsidRDefault="00B8483D" w:rsidP="00940829">
      <w:pPr>
        <w:pStyle w:val="NormalBPBHEB"/>
        <w:numPr>
          <w:ilvl w:val="0"/>
          <w:numId w:val="93"/>
        </w:numPr>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4" w:name="_Ref147668872"/>
      <w:r w:rsidR="00E1602C">
        <w:rPr>
          <w:rStyle w:val="FootnoteReference"/>
        </w:rPr>
        <w:footnoteReference w:id="6"/>
      </w:r>
      <w:bookmarkEnd w:id="14"/>
      <w:r w:rsidRPr="00B8483D">
        <w:t>.</w:t>
      </w:r>
    </w:p>
    <w:p w14:paraId="3F78DEA9" w14:textId="245B7D8F" w:rsidR="00B8483D" w:rsidRPr="00B8483D" w:rsidRDefault="00B8483D" w:rsidP="00940829">
      <w:pPr>
        <w:pStyle w:val="NormalBPBHEB"/>
        <w:numPr>
          <w:ilvl w:val="0"/>
          <w:numId w:val="93"/>
        </w:numPr>
      </w:pPr>
      <w:r w:rsidRPr="00B8483D">
        <w:rPr>
          <w:b/>
          <w:bCs/>
        </w:rPr>
        <w:t>MFA:</w:t>
      </w:r>
      <w:r w:rsidRPr="00B8483D">
        <w:t xml:space="preserve"> AWS IAM supports MFA, adding an extra layer of security to user accounts</w:t>
      </w:r>
      <w:r w:rsidR="003A2FA6" w:rsidRPr="003A2FA6">
        <w:rPr>
          <w:rStyle w:val="FootnoteReference"/>
        </w:rPr>
        <w:t>7</w:t>
      </w:r>
      <w:r w:rsidRPr="00B8483D">
        <w:t>.</w:t>
      </w:r>
    </w:p>
    <w:p w14:paraId="1B02BE68" w14:textId="64ECAE9D" w:rsidR="00B8483D" w:rsidRDefault="00B8483D" w:rsidP="00940829">
      <w:pPr>
        <w:pStyle w:val="Heading3BPBHEB"/>
      </w:pPr>
      <w:r w:rsidRPr="00B8483D">
        <w:t xml:space="preserve">Best </w:t>
      </w:r>
      <w:r w:rsidR="002F5F9A">
        <w:t>p</w:t>
      </w:r>
      <w:r w:rsidRPr="00B8483D">
        <w:t xml:space="preserve">ractices for </w:t>
      </w:r>
      <w:r w:rsidR="00442263" w:rsidRPr="00B8483D">
        <w:t>identity management</w:t>
      </w:r>
    </w:p>
    <w:p w14:paraId="7A16AE7C" w14:textId="72DD567B" w:rsidR="00442263" w:rsidRPr="00B8483D" w:rsidRDefault="00B178B4" w:rsidP="00940829">
      <w:pPr>
        <w:pStyle w:val="NormalBPBHEB"/>
      </w:pPr>
      <w:r>
        <w:t xml:space="preserve">Let us discuss the best practices for </w:t>
      </w:r>
      <w:r w:rsidRPr="00B8483D">
        <w:t>identity management</w:t>
      </w:r>
      <w:r>
        <w:t>:</w:t>
      </w:r>
    </w:p>
    <w:p w14:paraId="534F5A6C" w14:textId="2CEC7EA6" w:rsidR="00B8483D" w:rsidRPr="00B8483D" w:rsidRDefault="00B8483D" w:rsidP="00940829">
      <w:pPr>
        <w:pStyle w:val="NormalBPBHEB"/>
        <w:numPr>
          <w:ilvl w:val="0"/>
          <w:numId w:val="94"/>
        </w:numPr>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MFA for enhanced security</w:t>
      </w:r>
      <w:commentRangeStart w:id="15"/>
      <w:r w:rsidR="001C1B82" w:rsidRPr="001C1B82">
        <w:rPr>
          <w:rStyle w:val="FootnoteReference"/>
        </w:rPr>
        <w:t>6</w:t>
      </w:r>
      <w:commentRangeEnd w:id="15"/>
      <w:r w:rsidR="00B178B4">
        <w:rPr>
          <w:rStyle w:val="CommentReference"/>
          <w:rFonts w:asciiTheme="minorHAnsi" w:eastAsiaTheme="minorHAnsi" w:hAnsiTheme="minorHAnsi" w:cstheme="minorBidi"/>
        </w:rPr>
        <w:commentReference w:id="15"/>
      </w:r>
      <w:r w:rsidRPr="00B8483D">
        <w:t>.</w:t>
      </w:r>
    </w:p>
    <w:p w14:paraId="264CB561" w14:textId="2C505AC5" w:rsidR="00B8483D" w:rsidRPr="00B8483D" w:rsidRDefault="00B8483D" w:rsidP="00940829">
      <w:pPr>
        <w:pStyle w:val="NormalBPBHEB"/>
        <w:numPr>
          <w:ilvl w:val="0"/>
          <w:numId w:val="94"/>
        </w:numPr>
      </w:pPr>
      <w:r w:rsidRPr="00B8483D">
        <w:rPr>
          <w:b/>
          <w:bCs/>
        </w:rPr>
        <w:t>Role-Based Access Control (RBAC):</w:t>
      </w:r>
      <w:r w:rsidRPr="00B8483D">
        <w:t xml:space="preserve"> Follow RBAC principles to ensure users have appropriate permissions based on their roles and responsibilities</w:t>
      </w:r>
      <w:r w:rsidR="001C1B82" w:rsidRPr="001C1B82">
        <w:rPr>
          <w:rStyle w:val="FootnoteReference"/>
        </w:rPr>
        <w:t>6</w:t>
      </w:r>
    </w:p>
    <w:p w14:paraId="67D72367" w14:textId="777A7072" w:rsidR="00B8483D" w:rsidRPr="00B8483D" w:rsidRDefault="00B8483D" w:rsidP="00940829">
      <w:pPr>
        <w:pStyle w:val="NormalBPBHEB"/>
        <w:numPr>
          <w:ilvl w:val="0"/>
          <w:numId w:val="94"/>
        </w:numPr>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rsidRPr="001C1B82">
        <w:rPr>
          <w:rStyle w:val="FootnoteReference"/>
        </w:rPr>
        <w:t>6</w:t>
      </w:r>
      <w:r w:rsidRPr="00B8483D">
        <w:t>.</w:t>
      </w:r>
    </w:p>
    <w:p w14:paraId="4376061A" w14:textId="2377EE1E" w:rsidR="00B8483D" w:rsidRPr="00B8483D" w:rsidRDefault="00B8483D" w:rsidP="00940829">
      <w:pPr>
        <w:pStyle w:val="NormalBPBHEB"/>
        <w:numPr>
          <w:ilvl w:val="0"/>
          <w:numId w:val="94"/>
        </w:numPr>
      </w:pPr>
      <w:r w:rsidRPr="00B8483D">
        <w:rPr>
          <w:b/>
          <w:bCs/>
        </w:rPr>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rsidRPr="001C1B82">
        <w:rPr>
          <w:rStyle w:val="FootnoteReference"/>
        </w:rPr>
        <w:t>6</w:t>
      </w:r>
      <w:r w:rsidRPr="00B8483D">
        <w:t>.</w:t>
      </w:r>
    </w:p>
    <w:p w14:paraId="21D4EB90" w14:textId="5BF146EA" w:rsidR="00B8483D" w:rsidRPr="00B8483D" w:rsidRDefault="00B8483D" w:rsidP="00940829">
      <w:pPr>
        <w:pStyle w:val="NormalBPBHEB"/>
        <w:numPr>
          <w:ilvl w:val="0"/>
          <w:numId w:val="94"/>
        </w:numPr>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940829">
        <w:rPr>
          <w:b/>
          <w:bCs/>
        </w:rPr>
        <w:t>single sign-on</w:t>
      </w:r>
      <w:r w:rsidRPr="00B8483D">
        <w:t xml:space="preserve"> (</w:t>
      </w:r>
      <w:r w:rsidRPr="00940829">
        <w:rPr>
          <w:b/>
          <w:bCs/>
        </w:rPr>
        <w:t>SSO</w:t>
      </w:r>
      <w:r w:rsidRPr="00B8483D">
        <w:t>) for multiple AWS accounts and services</w:t>
      </w:r>
      <w:commentRangeStart w:id="16"/>
      <w:r w:rsidR="00754517" w:rsidRPr="00754517">
        <w:rPr>
          <w:rStyle w:val="FootnoteReference"/>
        </w:rPr>
        <w:t>5</w:t>
      </w:r>
      <w:commentRangeEnd w:id="16"/>
      <w:r w:rsidR="00435ABF">
        <w:rPr>
          <w:rStyle w:val="CommentReference"/>
          <w:rFonts w:asciiTheme="minorHAnsi" w:eastAsiaTheme="minorHAnsi" w:hAnsiTheme="minorHAnsi" w:cstheme="minorBidi"/>
        </w:rPr>
        <w:commentReference w:id="16"/>
      </w:r>
      <w:r w:rsidRPr="00B8483D">
        <w:t>.</w:t>
      </w:r>
    </w:p>
    <w:p w14:paraId="1348ABE8" w14:textId="178A75B4" w:rsidR="00B8483D" w:rsidRDefault="00B8483D" w:rsidP="00940829">
      <w:pPr>
        <w:pStyle w:val="NormalBPBHEB"/>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A51A8">
        <w:rPr>
          <w:rStyle w:val="FootnoteReference"/>
        </w:rPr>
        <w:t>6</w:t>
      </w:r>
      <w:r w:rsidRPr="00B8483D">
        <w:t>. Subsequent sections in this chapter will explore additional facets of security, identity, and compliance within the AWS ecosystem.</w:t>
      </w:r>
    </w:p>
    <w:p w14:paraId="12ADC749" w14:textId="72F235EC" w:rsidR="00271BC1" w:rsidRPr="00271BC1" w:rsidRDefault="00271BC1" w:rsidP="00940829">
      <w:pPr>
        <w:pStyle w:val="Heading1BPBHEB"/>
      </w:pPr>
      <w:r w:rsidRPr="00271BC1">
        <w:t>Amazon Detective</w:t>
      </w:r>
    </w:p>
    <w:p w14:paraId="2FC2E3E8" w14:textId="6EB983E9" w:rsidR="00271BC1" w:rsidRPr="00271BC1" w:rsidRDefault="00271BC1" w:rsidP="00940829">
      <w:pPr>
        <w:pStyle w:val="NormalBPBHEB"/>
      </w:pPr>
      <w:r w:rsidRPr="00271BC1">
        <w:t>In this section, we will explore Amazon Detective, an AWS service designed to assist in the investigation of potential security issues across your AWS resources. We</w:t>
      </w:r>
      <w:r w:rsidR="00435ABF">
        <w:t xml:space="preserve"> wi</w:t>
      </w:r>
      <w:r w:rsidRPr="00271BC1">
        <w:t xml:space="preserve">ll </w:t>
      </w:r>
      <w:r w:rsidR="00435ABF">
        <w:t>discuss</w:t>
      </w:r>
      <w:r w:rsidRPr="00271BC1">
        <w:t xml:space="preserve"> the key features and benefits of Amazon Detective</w:t>
      </w:r>
      <w:commentRangeStart w:id="17"/>
      <w:r>
        <w:rPr>
          <w:rStyle w:val="FootnoteReference"/>
        </w:rPr>
        <w:footnoteReference w:id="7"/>
      </w:r>
      <w:r w:rsidR="00D565FC">
        <w:t xml:space="preserve"> </w:t>
      </w:r>
      <w:bookmarkStart w:id="18" w:name="_Ref147669483"/>
      <w:r w:rsidR="00B00622">
        <w:rPr>
          <w:rStyle w:val="FootnoteReference"/>
        </w:rPr>
        <w:footnoteReference w:id="8"/>
      </w:r>
      <w:bookmarkEnd w:id="18"/>
      <w:r w:rsidRPr="00271BC1">
        <w:t>.</w:t>
      </w:r>
      <w:commentRangeEnd w:id="17"/>
      <w:r w:rsidR="008B713C">
        <w:rPr>
          <w:rStyle w:val="CommentReference"/>
          <w:rFonts w:asciiTheme="minorHAnsi" w:eastAsiaTheme="minorHAnsi" w:hAnsiTheme="minorHAnsi" w:cstheme="minorBidi"/>
        </w:rPr>
        <w:commentReference w:id="17"/>
      </w:r>
    </w:p>
    <w:p w14:paraId="62AE1172" w14:textId="0FD7988B" w:rsidR="00271BC1" w:rsidRPr="00271BC1" w:rsidRDefault="00271BC1" w:rsidP="00940829">
      <w:pPr>
        <w:pStyle w:val="Heading2BPBHEB"/>
      </w:pPr>
      <w:r w:rsidRPr="00271BC1">
        <w:t>Understanding Amazon Detective</w:t>
      </w:r>
    </w:p>
    <w:p w14:paraId="4AE03E45" w14:textId="61992156" w:rsidR="00271BC1" w:rsidRPr="00271BC1" w:rsidRDefault="00271BC1" w:rsidP="00940829">
      <w:pPr>
        <w:pStyle w:val="NormalBPBHEB"/>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0F363F">
        <w:rPr>
          <w:rStyle w:val="FootnoteReference"/>
        </w:rPr>
        <w:t>8</w:t>
      </w:r>
      <w:r w:rsidRPr="00271BC1">
        <w:t>.</w:t>
      </w:r>
    </w:p>
    <w:p w14:paraId="17C1C093" w14:textId="5E0663B9" w:rsidR="00271BC1" w:rsidRDefault="00271BC1" w:rsidP="00940829">
      <w:pPr>
        <w:pStyle w:val="Heading3BPBHEB"/>
      </w:pPr>
      <w:r w:rsidRPr="00271BC1">
        <w:t xml:space="preserve">Key </w:t>
      </w:r>
      <w:r w:rsidR="008B713C">
        <w:t>f</w:t>
      </w:r>
      <w:r w:rsidRPr="00271BC1">
        <w:t>eatures of Amazon Detective</w:t>
      </w:r>
    </w:p>
    <w:p w14:paraId="289A046C" w14:textId="0AE8C3CF" w:rsidR="00602CDF" w:rsidRPr="00271BC1" w:rsidRDefault="00602CDF" w:rsidP="00940829">
      <w:pPr>
        <w:pStyle w:val="NormalBPBHEB"/>
      </w:pPr>
      <w:r>
        <w:t>Let us discuss the key f</w:t>
      </w:r>
      <w:r w:rsidRPr="00271BC1">
        <w:t>eatures of Amazon Detective</w:t>
      </w:r>
      <w:r>
        <w:t>:</w:t>
      </w:r>
    </w:p>
    <w:p w14:paraId="7F058344" w14:textId="5E3315A4" w:rsidR="00271BC1" w:rsidRPr="00271BC1" w:rsidRDefault="00271BC1" w:rsidP="00940829">
      <w:pPr>
        <w:pStyle w:val="NormalBPBHEB"/>
        <w:numPr>
          <w:ilvl w:val="0"/>
          <w:numId w:val="95"/>
        </w:numPr>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940829">
        <w:rPr>
          <w:rStyle w:val="FootnoteReference"/>
          <w:highlight w:val="yellow"/>
        </w:rPr>
        <w:t>8</w:t>
      </w:r>
      <w:r w:rsidRPr="00271BC1">
        <w:t>.</w:t>
      </w:r>
    </w:p>
    <w:p w14:paraId="1189CCEE" w14:textId="362CA792" w:rsidR="00271BC1" w:rsidRPr="00271BC1" w:rsidRDefault="00271BC1" w:rsidP="00940829">
      <w:pPr>
        <w:pStyle w:val="NormalBPBHEB"/>
        <w:numPr>
          <w:ilvl w:val="0"/>
          <w:numId w:val="95"/>
        </w:numPr>
      </w:pPr>
      <w:r w:rsidRPr="00271BC1">
        <w:rPr>
          <w:b/>
          <w:bCs/>
        </w:rPr>
        <w:t>Graph-</w:t>
      </w:r>
      <w:r w:rsidR="002F445E" w:rsidRPr="00271BC1">
        <w:rPr>
          <w:b/>
          <w:bCs/>
        </w:rPr>
        <w:t>based</w:t>
      </w:r>
      <w:r w:rsidR="002F445E">
        <w:rPr>
          <w:b/>
          <w:bCs/>
        </w:rPr>
        <w:t xml:space="preserve"> </w:t>
      </w:r>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940829">
        <w:rPr>
          <w:rStyle w:val="FootnoteReference"/>
          <w:highlight w:val="yellow"/>
        </w:rPr>
        <w:t>8</w:t>
      </w:r>
      <w:r w:rsidRPr="00271BC1">
        <w:t>.</w:t>
      </w:r>
    </w:p>
    <w:p w14:paraId="6E877870" w14:textId="6A254D13" w:rsidR="00271BC1" w:rsidRPr="00271BC1" w:rsidRDefault="00271BC1" w:rsidP="00940829">
      <w:pPr>
        <w:pStyle w:val="NormalBPBHEB"/>
        <w:numPr>
          <w:ilvl w:val="0"/>
          <w:numId w:val="95"/>
        </w:numPr>
      </w:pPr>
      <w:r w:rsidRPr="00271BC1">
        <w:rPr>
          <w:b/>
          <w:bCs/>
        </w:rPr>
        <w:t xml:space="preserve">Behavioral </w:t>
      </w:r>
      <w:r w:rsidR="00247545">
        <w:rPr>
          <w:b/>
          <w:bCs/>
        </w:rPr>
        <w:t>a</w:t>
      </w:r>
      <w:r w:rsidRPr="00271BC1">
        <w:rPr>
          <w:b/>
          <w:bCs/>
        </w:rPr>
        <w:t>nalytics:</w:t>
      </w:r>
      <w:r w:rsidRPr="00271BC1">
        <w:t xml:space="preserve"> Amazon Detective employs machine learning models to establish baselines of normal behavior, helping you identify deviations that may indicate security issues</w:t>
      </w:r>
      <w:r w:rsidR="00822E57" w:rsidRPr="00822E57">
        <w:rPr>
          <w:rStyle w:val="FootnoteReference"/>
        </w:rPr>
        <w:t>8</w:t>
      </w:r>
      <w:r w:rsidRPr="00271BC1">
        <w:t>.</w:t>
      </w:r>
    </w:p>
    <w:p w14:paraId="5E244072" w14:textId="340AC538" w:rsidR="00271BC1" w:rsidRPr="00271BC1" w:rsidRDefault="00271BC1" w:rsidP="00940829">
      <w:pPr>
        <w:pStyle w:val="NormalBPBHEB"/>
        <w:numPr>
          <w:ilvl w:val="0"/>
          <w:numId w:val="95"/>
        </w:numPr>
      </w:pPr>
      <w:r w:rsidRPr="00271BC1">
        <w:rPr>
          <w:b/>
          <w:bCs/>
        </w:rPr>
        <w:t xml:space="preserve">Security </w:t>
      </w:r>
      <w:r w:rsidR="00836BE3">
        <w:rPr>
          <w:b/>
          <w:bCs/>
        </w:rPr>
        <w:t>f</w:t>
      </w:r>
      <w:r w:rsidRPr="00271BC1">
        <w:rPr>
          <w:b/>
          <w:bCs/>
        </w:rPr>
        <w:t>indings:</w:t>
      </w:r>
      <w:r w:rsidRPr="00271BC1">
        <w:t xml:space="preserve"> It provides detailed security findings, including the affected resources, their activities, and recommended remediation steps</w:t>
      </w:r>
      <w:r w:rsidR="00822E57" w:rsidRPr="00940829">
        <w:rPr>
          <w:rStyle w:val="FootnoteReference"/>
          <w:highlight w:val="yellow"/>
        </w:rPr>
        <w:t>8</w:t>
      </w:r>
      <w:r w:rsidRPr="00271BC1">
        <w:t>.</w:t>
      </w:r>
    </w:p>
    <w:p w14:paraId="2FC934A6" w14:textId="53BCA554" w:rsidR="00271BC1" w:rsidRPr="00271BC1" w:rsidRDefault="00271BC1" w:rsidP="00940829">
      <w:pPr>
        <w:pStyle w:val="NormalBPBHEB"/>
        <w:numPr>
          <w:ilvl w:val="0"/>
          <w:numId w:val="95"/>
        </w:numPr>
      </w:pPr>
      <w:r w:rsidRPr="00271BC1">
        <w:rPr>
          <w:b/>
          <w:bCs/>
        </w:rPr>
        <w:t>Integration with AWS Security Services:</w:t>
      </w:r>
      <w:r w:rsidRPr="00271BC1">
        <w:t xml:space="preserve"> Amazon Detective seamlessly integrates with other AWS security services, enhancing your overall security posture</w:t>
      </w:r>
      <w:r w:rsidR="00822E57" w:rsidRPr="00940829">
        <w:rPr>
          <w:rStyle w:val="FootnoteReference"/>
          <w:highlight w:val="yellow"/>
        </w:rPr>
        <w:t>8</w:t>
      </w:r>
      <w:r w:rsidRPr="00271BC1">
        <w:t>.</w:t>
      </w:r>
    </w:p>
    <w:p w14:paraId="54F598F9" w14:textId="74EE195B" w:rsidR="00271BC1" w:rsidRDefault="00271BC1" w:rsidP="00940829">
      <w:pPr>
        <w:pStyle w:val="Heading3BPBHEB"/>
      </w:pPr>
      <w:r w:rsidRPr="00271BC1">
        <w:t>Benefits of Amazon Detective</w:t>
      </w:r>
    </w:p>
    <w:p w14:paraId="5C7654FE" w14:textId="2AC670DD" w:rsidR="00BF30C7" w:rsidRPr="00271BC1" w:rsidRDefault="00BF30C7" w:rsidP="00940829">
      <w:pPr>
        <w:pStyle w:val="NormalBPBHEB"/>
      </w:pPr>
      <w:r>
        <w:t xml:space="preserve">Let us discuss the benefits of </w:t>
      </w:r>
      <w:r w:rsidRPr="00271BC1">
        <w:t>Amazon Detective</w:t>
      </w:r>
      <w:r>
        <w:t>:</w:t>
      </w:r>
    </w:p>
    <w:p w14:paraId="6CFA6C09" w14:textId="1C3CBDBA" w:rsidR="00271BC1" w:rsidRPr="00271BC1" w:rsidRDefault="00271BC1" w:rsidP="00940829">
      <w:pPr>
        <w:pStyle w:val="NormalBPBHEB"/>
        <w:numPr>
          <w:ilvl w:val="0"/>
          <w:numId w:val="96"/>
        </w:numPr>
      </w:pPr>
      <w:r w:rsidRPr="00271BC1">
        <w:rPr>
          <w:b/>
          <w:bCs/>
        </w:rPr>
        <w:t xml:space="preserve">Simplified </w:t>
      </w:r>
      <w:r w:rsidR="00BF30C7">
        <w:rPr>
          <w:b/>
          <w:bCs/>
        </w:rPr>
        <w:t>i</w:t>
      </w:r>
      <w:r w:rsidRPr="00271BC1">
        <w:rPr>
          <w:b/>
          <w:bCs/>
        </w:rPr>
        <w:t>nvestigations:</w:t>
      </w:r>
      <w:r w:rsidRPr="00271BC1">
        <w:t xml:space="preserve"> The service streamlines the process of investigating security incidents by providing a consolidated view of relevant data</w:t>
      </w:r>
      <w:r w:rsidR="00822E57" w:rsidRPr="00940829">
        <w:rPr>
          <w:rStyle w:val="FootnoteReference"/>
          <w:highlight w:val="yellow"/>
        </w:rPr>
        <w:t>8</w:t>
      </w:r>
      <w:r w:rsidRPr="00271BC1">
        <w:t>.</w:t>
      </w:r>
    </w:p>
    <w:p w14:paraId="5E0F7E78" w14:textId="61474DE1" w:rsidR="00271BC1" w:rsidRPr="00271BC1" w:rsidRDefault="00271BC1" w:rsidP="00940829">
      <w:pPr>
        <w:pStyle w:val="NormalBPBHEB"/>
        <w:numPr>
          <w:ilvl w:val="0"/>
          <w:numId w:val="96"/>
        </w:numPr>
      </w:pPr>
      <w:r w:rsidRPr="00271BC1">
        <w:rPr>
          <w:b/>
          <w:bCs/>
        </w:rPr>
        <w:t xml:space="preserve">Faster </w:t>
      </w:r>
      <w:r w:rsidR="003F682D">
        <w:rPr>
          <w:b/>
          <w:bCs/>
        </w:rPr>
        <w:t>r</w:t>
      </w:r>
      <w:r w:rsidRPr="00271BC1">
        <w:rPr>
          <w:b/>
          <w:bCs/>
        </w:rPr>
        <w:t>esponse:</w:t>
      </w:r>
      <w:r w:rsidRPr="00271BC1">
        <w:t xml:space="preserve"> With automated data collection and analysis, Amazon Detective enables quicker responses to security threats</w:t>
      </w:r>
      <w:r w:rsidR="00822E57" w:rsidRPr="00940829">
        <w:rPr>
          <w:rStyle w:val="FootnoteReference"/>
          <w:highlight w:val="yellow"/>
        </w:rPr>
        <w:t>8</w:t>
      </w:r>
      <w:r w:rsidRPr="00271BC1">
        <w:t>.</w:t>
      </w:r>
    </w:p>
    <w:p w14:paraId="13739C56" w14:textId="07838B41" w:rsidR="00271BC1" w:rsidRPr="00271BC1" w:rsidRDefault="00271BC1" w:rsidP="00940829">
      <w:pPr>
        <w:pStyle w:val="NormalBPBHEB"/>
        <w:numPr>
          <w:ilvl w:val="0"/>
          <w:numId w:val="96"/>
        </w:numPr>
      </w:pPr>
      <w:r w:rsidRPr="00271BC1">
        <w:rPr>
          <w:b/>
          <w:bCs/>
        </w:rPr>
        <w:t xml:space="preserve">Improved </w:t>
      </w:r>
      <w:r w:rsidR="00987013">
        <w:rPr>
          <w:b/>
          <w:bCs/>
        </w:rPr>
        <w:t>v</w:t>
      </w:r>
      <w:r w:rsidRPr="00271BC1">
        <w:rPr>
          <w:b/>
          <w:bCs/>
        </w:rPr>
        <w:t>isibility:</w:t>
      </w:r>
      <w:r w:rsidRPr="00271BC1">
        <w:t xml:space="preserve"> The graph-based visualizations offer enhanced visibility into the relationships between AWS resources, aiding in threat detection</w:t>
      </w:r>
      <w:r w:rsidR="00822E57" w:rsidRPr="00940829">
        <w:rPr>
          <w:rStyle w:val="FootnoteReference"/>
          <w:highlight w:val="yellow"/>
        </w:rPr>
        <w:t>8</w:t>
      </w:r>
      <w:r w:rsidRPr="00271BC1">
        <w:t>.</w:t>
      </w:r>
    </w:p>
    <w:p w14:paraId="55414171" w14:textId="5C820046" w:rsidR="00271BC1" w:rsidRPr="00271BC1" w:rsidRDefault="00271BC1" w:rsidP="00940829">
      <w:pPr>
        <w:pStyle w:val="Heading3BPBHEB"/>
      </w:pPr>
      <w:r w:rsidRPr="00271BC1">
        <w:t xml:space="preserve">Use </w:t>
      </w:r>
      <w:r w:rsidR="00B86964">
        <w:t>c</w:t>
      </w:r>
      <w:r w:rsidRPr="00271BC1">
        <w:t>ases</w:t>
      </w:r>
    </w:p>
    <w:p w14:paraId="437880B7" w14:textId="11CDC548" w:rsidR="00271BC1" w:rsidRPr="00271BC1" w:rsidRDefault="00271BC1" w:rsidP="00940829">
      <w:pPr>
        <w:pStyle w:val="NormalBPBHEB"/>
      </w:pPr>
      <w:r w:rsidRPr="00271BC1">
        <w:t>Amazon Detective is particularly valuable in scenarios where you need to investigate security incidents, analyze deviations from normal behavior, and identify potential threats to your AWS resources</w:t>
      </w:r>
      <w:r w:rsidR="00822E57" w:rsidRPr="00940829">
        <w:rPr>
          <w:rStyle w:val="FootnoteReference"/>
          <w:highlight w:val="yellow"/>
        </w:rPr>
        <w:t>8</w:t>
      </w:r>
      <w:r w:rsidRPr="00271BC1">
        <w:t>.</w:t>
      </w:r>
    </w:p>
    <w:p w14:paraId="245715F4" w14:textId="5F5C9AE2" w:rsidR="00271BC1" w:rsidRPr="00271BC1" w:rsidRDefault="00271BC1" w:rsidP="00940829">
      <w:pPr>
        <w:pStyle w:val="NormalBPBHEB"/>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940829">
        <w:rPr>
          <w:rStyle w:val="FootnoteReference"/>
          <w:highlight w:val="yellow"/>
        </w:rPr>
        <w:t>8</w:t>
      </w:r>
      <w:r w:rsidRPr="00271BC1">
        <w:t>. The subsequent sections in this chapter will explore additional AWS services and strategies for enhancing security, identity, and compliance.</w:t>
      </w:r>
    </w:p>
    <w:p w14:paraId="69634AEC" w14:textId="0024A53B" w:rsidR="00C937E5" w:rsidRPr="00C937E5" w:rsidRDefault="00C937E5" w:rsidP="00940829">
      <w:pPr>
        <w:pStyle w:val="Heading1BPBHEB"/>
      </w:pPr>
      <w:r w:rsidRPr="00C937E5">
        <w:t>Amazon GuardDuty</w:t>
      </w:r>
    </w:p>
    <w:p w14:paraId="213E1E39" w14:textId="02515819" w:rsidR="00C937E5" w:rsidRPr="00C937E5" w:rsidRDefault="00C937E5" w:rsidP="00940829">
      <w:pPr>
        <w:pStyle w:val="NormalBPBHEB"/>
      </w:pPr>
      <w:r w:rsidRPr="00C937E5">
        <w:t>In this section, we will explore Amazon GuardDuty, an AWS service designed to protect your AWS resources by continuously monitoring for malicious and unauthorized activities. We</w:t>
      </w:r>
      <w:r w:rsidR="00190FF9">
        <w:t xml:space="preserve"> wi</w:t>
      </w:r>
      <w:r w:rsidRPr="00C937E5">
        <w:t>ll delve into the key features and benefits of Amazon GuardDuty</w:t>
      </w:r>
      <w:bookmarkStart w:id="19" w:name="_Ref147669991"/>
      <w:r w:rsidR="00F95226" w:rsidRPr="00940829">
        <w:rPr>
          <w:rStyle w:val="FootnoteReference"/>
          <w:highlight w:val="yellow"/>
        </w:rPr>
        <w:footnoteReference w:id="9"/>
      </w:r>
      <w:bookmarkEnd w:id="19"/>
      <w:r w:rsidR="00E36A11" w:rsidRPr="00940829">
        <w:rPr>
          <w:highlight w:val="yellow"/>
        </w:rPr>
        <w:t xml:space="preserve"> </w:t>
      </w:r>
      <w:r w:rsidR="0049359E" w:rsidRPr="00940829">
        <w:rPr>
          <w:rStyle w:val="FootnoteReference"/>
          <w:highlight w:val="yellow"/>
        </w:rPr>
        <w:footnoteReference w:id="10"/>
      </w:r>
      <w:r w:rsidRPr="00C937E5">
        <w:t>.</w:t>
      </w:r>
    </w:p>
    <w:p w14:paraId="671A260E" w14:textId="18E37E03" w:rsidR="00C937E5" w:rsidRPr="00C937E5" w:rsidRDefault="00C937E5" w:rsidP="00940829">
      <w:pPr>
        <w:pStyle w:val="Heading2BPBHEB"/>
      </w:pPr>
      <w:r w:rsidRPr="00C937E5">
        <w:t>Understanding Amazon GuardDuty</w:t>
      </w:r>
    </w:p>
    <w:p w14:paraId="7132CD83" w14:textId="41DCB430" w:rsidR="00C937E5" w:rsidRPr="00C937E5" w:rsidRDefault="00C937E5" w:rsidP="00940829">
      <w:pPr>
        <w:pStyle w:val="NormalBPBHEB"/>
      </w:pPr>
      <w:r w:rsidRPr="00C937E5">
        <w:t>Amazon GuardDuty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940829">
        <w:rPr>
          <w:rStyle w:val="FootnoteReference"/>
          <w:highlight w:val="yellow"/>
        </w:rPr>
        <w:t>9</w:t>
      </w:r>
      <w:r w:rsidRPr="00C937E5">
        <w:t>.</w:t>
      </w:r>
    </w:p>
    <w:p w14:paraId="4503000B" w14:textId="05AD6252" w:rsidR="00C937E5" w:rsidRDefault="00C937E5" w:rsidP="00940829">
      <w:pPr>
        <w:pStyle w:val="Heading3BPBHEB"/>
      </w:pPr>
      <w:r w:rsidRPr="00C937E5">
        <w:t xml:space="preserve">Key </w:t>
      </w:r>
      <w:r w:rsidR="00E711A0">
        <w:t>f</w:t>
      </w:r>
      <w:r w:rsidRPr="00C937E5">
        <w:t>eatures of Amazon GuardDuty</w:t>
      </w:r>
    </w:p>
    <w:p w14:paraId="2BD37F65" w14:textId="05D3ECE2" w:rsidR="00411F44" w:rsidRDefault="00411F44" w:rsidP="00940829">
      <w:pPr>
        <w:pStyle w:val="NormalBPBHEB"/>
      </w:pPr>
      <w:r>
        <w:t>Let us discuss the k</w:t>
      </w:r>
      <w:r w:rsidRPr="00C937E5">
        <w:t xml:space="preserve">ey </w:t>
      </w:r>
      <w:r>
        <w:t>f</w:t>
      </w:r>
      <w:r w:rsidRPr="00C937E5">
        <w:t>eatures of Amazon GuardDuty</w:t>
      </w:r>
    </w:p>
    <w:p w14:paraId="1F257DBD" w14:textId="7D76920A" w:rsidR="00C937E5" w:rsidRPr="00C937E5" w:rsidRDefault="00C937E5" w:rsidP="00940829">
      <w:pPr>
        <w:pStyle w:val="NormalBPBHEB"/>
        <w:numPr>
          <w:ilvl w:val="0"/>
          <w:numId w:val="97"/>
        </w:numPr>
      </w:pPr>
      <w:r w:rsidRPr="00C937E5">
        <w:rPr>
          <w:b/>
          <w:bCs/>
        </w:rPr>
        <w:t xml:space="preserve">Threat </w:t>
      </w:r>
      <w:r w:rsidR="00CE6FD8">
        <w:rPr>
          <w:b/>
          <w:bCs/>
        </w:rPr>
        <w:t>d</w:t>
      </w:r>
      <w:r w:rsidRPr="00C937E5">
        <w:rPr>
          <w:b/>
          <w:bCs/>
        </w:rPr>
        <w:t>etection:</w:t>
      </w:r>
      <w:r w:rsidRPr="00C937E5">
        <w:t xml:space="preserve"> GuardDuty analyzes data from AWS CloudTrail logs, Amazon VPC Flow Logs, and DNS logs to detect various types of threats, including unauthorized access, data exfiltration, and malware deployments</w:t>
      </w:r>
      <w:r w:rsidR="00126EC4" w:rsidRPr="00940829">
        <w:rPr>
          <w:rStyle w:val="FootnoteReference"/>
          <w:highlight w:val="yellow"/>
        </w:rPr>
        <w:t>9</w:t>
      </w:r>
      <w:r w:rsidRPr="00C937E5">
        <w:t>.</w:t>
      </w:r>
    </w:p>
    <w:p w14:paraId="7C558A08" w14:textId="48CD8EDB" w:rsidR="00C937E5" w:rsidRPr="00C937E5" w:rsidRDefault="00C937E5" w:rsidP="00940829">
      <w:pPr>
        <w:pStyle w:val="NormalBPBHEB"/>
        <w:numPr>
          <w:ilvl w:val="0"/>
          <w:numId w:val="97"/>
        </w:numPr>
      </w:pPr>
      <w:r w:rsidRPr="00C937E5">
        <w:rPr>
          <w:b/>
          <w:bCs/>
        </w:rPr>
        <w:t xml:space="preserve">Machine </w:t>
      </w:r>
      <w:r w:rsidR="008E5F65">
        <w:rPr>
          <w:b/>
          <w:bCs/>
        </w:rPr>
        <w:t>l</w:t>
      </w:r>
      <w:r w:rsidRPr="00C937E5">
        <w:rPr>
          <w:b/>
          <w:bCs/>
        </w:rPr>
        <w:t>earning:</w:t>
      </w:r>
      <w:r w:rsidRPr="00C937E5">
        <w:t xml:space="preserve"> The service employs machine learning models to identify anomalies and deviations from baseline behavior, which helps in pinpointing potential threats</w:t>
      </w:r>
      <w:r w:rsidR="00126EC4" w:rsidRPr="00940829">
        <w:rPr>
          <w:rStyle w:val="FootnoteReference"/>
          <w:highlight w:val="yellow"/>
        </w:rPr>
        <w:t>9</w:t>
      </w:r>
      <w:r w:rsidRPr="00C937E5">
        <w:t>.</w:t>
      </w:r>
    </w:p>
    <w:p w14:paraId="789D54F5" w14:textId="3F82E5C7" w:rsidR="00C937E5" w:rsidRPr="00C937E5" w:rsidRDefault="00C937E5" w:rsidP="00940829">
      <w:pPr>
        <w:pStyle w:val="NormalBPBHEB"/>
        <w:numPr>
          <w:ilvl w:val="0"/>
          <w:numId w:val="97"/>
        </w:numPr>
      </w:pPr>
      <w:r w:rsidRPr="00C937E5">
        <w:rPr>
          <w:b/>
          <w:bCs/>
        </w:rPr>
        <w:t xml:space="preserve">Integrated </w:t>
      </w:r>
      <w:r w:rsidR="00A05D7C" w:rsidRPr="00C937E5">
        <w:rPr>
          <w:b/>
          <w:bCs/>
        </w:rPr>
        <w:t>threat intelligence</w:t>
      </w:r>
      <w:r w:rsidRPr="00C937E5">
        <w:rPr>
          <w:b/>
          <w:bCs/>
        </w:rPr>
        <w:t>:</w:t>
      </w:r>
      <w:r w:rsidRPr="00C937E5">
        <w:t xml:space="preserve"> GuardDuty uses threat intelligence feeds from AWS, security partners, and open-source lists to enhance threat detection capabilities</w:t>
      </w:r>
      <w:r w:rsidR="00126EC4" w:rsidRPr="00940829">
        <w:rPr>
          <w:rStyle w:val="FootnoteReference"/>
          <w:highlight w:val="yellow"/>
        </w:rPr>
        <w:t>9</w:t>
      </w:r>
      <w:r w:rsidRPr="00C937E5">
        <w:t>.</w:t>
      </w:r>
    </w:p>
    <w:p w14:paraId="46D1252D" w14:textId="10EE3FE7" w:rsidR="00C937E5" w:rsidRPr="00C937E5" w:rsidRDefault="00C937E5" w:rsidP="00940829">
      <w:pPr>
        <w:pStyle w:val="NormalBPBHEB"/>
        <w:numPr>
          <w:ilvl w:val="0"/>
          <w:numId w:val="97"/>
        </w:numPr>
      </w:pPr>
      <w:r w:rsidRPr="00C937E5">
        <w:rPr>
          <w:b/>
          <w:bCs/>
        </w:rPr>
        <w:t xml:space="preserve">Security </w:t>
      </w:r>
      <w:r w:rsidR="00A05D7C">
        <w:rPr>
          <w:b/>
          <w:bCs/>
        </w:rPr>
        <w:t>f</w:t>
      </w:r>
      <w:r w:rsidRPr="00C937E5">
        <w:rPr>
          <w:b/>
          <w:bCs/>
        </w:rPr>
        <w:t>indings:</w:t>
      </w:r>
      <w:r w:rsidRPr="00C937E5">
        <w:t xml:space="preserve"> It provides detailed findings with prioritized alerts, including information about affected AWS resources and recommended remediation steps</w:t>
      </w:r>
      <w:r w:rsidR="00126EC4" w:rsidRPr="00940829">
        <w:rPr>
          <w:rStyle w:val="FootnoteReference"/>
          <w:highlight w:val="yellow"/>
        </w:rPr>
        <w:t>9</w:t>
      </w:r>
      <w:r w:rsidRPr="00C937E5">
        <w:t>.</w:t>
      </w:r>
    </w:p>
    <w:p w14:paraId="608C1805" w14:textId="4F109E1C" w:rsidR="00C937E5" w:rsidRDefault="00C937E5" w:rsidP="00940829">
      <w:pPr>
        <w:pStyle w:val="Heading3BPBHEB"/>
      </w:pPr>
      <w:r w:rsidRPr="00C937E5">
        <w:t>Benefits of Amazon GuardDuty</w:t>
      </w:r>
    </w:p>
    <w:p w14:paraId="2103F826" w14:textId="7910DDB5" w:rsidR="00CA0125" w:rsidRPr="00C937E5" w:rsidRDefault="00CA0125" w:rsidP="00940829">
      <w:pPr>
        <w:pStyle w:val="NormalBPBHEB"/>
      </w:pPr>
      <w:r>
        <w:t>Let us discuss the b</w:t>
      </w:r>
      <w:r w:rsidRPr="00C937E5">
        <w:t>enefits of Amazon GuardDuty</w:t>
      </w:r>
      <w:r>
        <w:t>:</w:t>
      </w:r>
    </w:p>
    <w:p w14:paraId="79826E80" w14:textId="7A091B8E" w:rsidR="00C937E5" w:rsidRPr="00C937E5" w:rsidRDefault="00C937E5" w:rsidP="00940829">
      <w:pPr>
        <w:pStyle w:val="NormalBPBHEB"/>
        <w:numPr>
          <w:ilvl w:val="0"/>
          <w:numId w:val="98"/>
        </w:numPr>
      </w:pPr>
      <w:r w:rsidRPr="00C937E5">
        <w:rPr>
          <w:b/>
          <w:bCs/>
        </w:rPr>
        <w:t xml:space="preserve">Improved </w:t>
      </w:r>
      <w:r w:rsidR="00CA0125" w:rsidRPr="00C937E5">
        <w:rPr>
          <w:b/>
          <w:bCs/>
        </w:rPr>
        <w:t>security posture</w:t>
      </w:r>
      <w:r w:rsidRPr="00C937E5">
        <w:rPr>
          <w:b/>
          <w:bCs/>
        </w:rPr>
        <w:t>:</w:t>
      </w:r>
      <w:r w:rsidRPr="00C937E5">
        <w:t xml:space="preserve"> GuardDuty enhances your security by identifying and prioritizing potential threats in real-time</w:t>
      </w:r>
      <w:r w:rsidR="00126EC4" w:rsidRPr="00940829">
        <w:rPr>
          <w:rStyle w:val="FootnoteReference"/>
          <w:highlight w:val="yellow"/>
        </w:rPr>
        <w:t>9</w:t>
      </w:r>
      <w:r w:rsidRPr="00C937E5">
        <w:t>.</w:t>
      </w:r>
    </w:p>
    <w:p w14:paraId="1BD619EA" w14:textId="0ADFB0A3" w:rsidR="00C937E5" w:rsidRPr="00C937E5" w:rsidRDefault="00C937E5" w:rsidP="00940829">
      <w:pPr>
        <w:pStyle w:val="NormalBPBHEB"/>
        <w:numPr>
          <w:ilvl w:val="0"/>
          <w:numId w:val="98"/>
        </w:numPr>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940829">
        <w:rPr>
          <w:rStyle w:val="FootnoteReference"/>
          <w:highlight w:val="yellow"/>
        </w:rPr>
        <w:t>9</w:t>
      </w:r>
      <w:r w:rsidRPr="00C937E5">
        <w:t>.</w:t>
      </w:r>
    </w:p>
    <w:p w14:paraId="7FACF1C2" w14:textId="308A719F" w:rsidR="00C937E5" w:rsidRPr="00C937E5" w:rsidRDefault="00C937E5" w:rsidP="00940829">
      <w:pPr>
        <w:pStyle w:val="NormalBPBHEB"/>
        <w:numPr>
          <w:ilvl w:val="0"/>
          <w:numId w:val="98"/>
        </w:numPr>
      </w:pPr>
      <w:r w:rsidRPr="00C937E5">
        <w:rPr>
          <w:b/>
          <w:bCs/>
        </w:rPr>
        <w:t>Scalability:</w:t>
      </w:r>
      <w:r w:rsidRPr="00C937E5">
        <w:t xml:space="preserve"> Amazon GuardDuty scales with your AWS environment, ensuring that you have continuous threat detection as your infrastructure grows</w:t>
      </w:r>
      <w:r w:rsidR="00126EC4" w:rsidRPr="00940829">
        <w:rPr>
          <w:rStyle w:val="FootnoteReference"/>
          <w:highlight w:val="yellow"/>
        </w:rPr>
        <w:t>9</w:t>
      </w:r>
      <w:r w:rsidRPr="00C937E5">
        <w:t>.</w:t>
      </w:r>
    </w:p>
    <w:p w14:paraId="28C391D2" w14:textId="1F163A51" w:rsidR="00C937E5" w:rsidRPr="00C937E5" w:rsidRDefault="00C937E5" w:rsidP="00940829">
      <w:pPr>
        <w:pStyle w:val="Heading3BPBHEB"/>
      </w:pPr>
      <w:r w:rsidRPr="00C937E5">
        <w:t xml:space="preserve">Use </w:t>
      </w:r>
      <w:r w:rsidR="008F2A9A">
        <w:t>c</w:t>
      </w:r>
      <w:r w:rsidRPr="00C937E5">
        <w:t>ases</w:t>
      </w:r>
    </w:p>
    <w:p w14:paraId="71BDDFF5" w14:textId="32C7EE26" w:rsidR="00C937E5" w:rsidRPr="00C937E5" w:rsidRDefault="00C937E5" w:rsidP="00940829">
      <w:pPr>
        <w:pStyle w:val="NormalBPBHEB"/>
      </w:pPr>
      <w:r w:rsidRPr="00C937E5">
        <w:t>Amazon GuardDuty is valuable for organizations of all sizes, providing proactive threat detection and helping to secure AWS workloads and resources. It</w:t>
      </w:r>
      <w:r w:rsidR="00360218">
        <w:t xml:space="preserve"> i</w:t>
      </w:r>
      <w:r w:rsidRPr="00C937E5">
        <w:t>s particularly useful in scenarios where rapid threat identification is critical</w:t>
      </w:r>
      <w:r w:rsidR="00126EC4" w:rsidRPr="00940829">
        <w:rPr>
          <w:rStyle w:val="FootnoteReference"/>
          <w:highlight w:val="yellow"/>
        </w:rPr>
        <w:t>9</w:t>
      </w:r>
      <w:r w:rsidRPr="00C937E5">
        <w:t>.</w:t>
      </w:r>
    </w:p>
    <w:p w14:paraId="5B7749F5" w14:textId="3B07EE8A" w:rsidR="00C937E5" w:rsidRPr="00C937E5" w:rsidRDefault="00C937E5" w:rsidP="00940829">
      <w:pPr>
        <w:pStyle w:val="NormalBPBHEB"/>
      </w:pPr>
      <w:r w:rsidRPr="00C937E5">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r w:rsidR="00126EC4" w:rsidRPr="00940829">
        <w:rPr>
          <w:rStyle w:val="FootnoteReference"/>
          <w:highlight w:val="yellow"/>
        </w:rPr>
        <w:t>9</w:t>
      </w:r>
      <w:r w:rsidRPr="00C937E5">
        <w:t>. In the following sections, we will explore additional AWS services and strategies for securing your cloud infrastructure.</w:t>
      </w:r>
    </w:p>
    <w:p w14:paraId="2981B193" w14:textId="24520228" w:rsidR="00A45079" w:rsidRPr="00A45079" w:rsidRDefault="00A45079" w:rsidP="00940829">
      <w:pPr>
        <w:pStyle w:val="Heading1BPBHEB"/>
      </w:pPr>
      <w:r w:rsidRPr="00A45079">
        <w:t>Amazon Inspector</w:t>
      </w:r>
    </w:p>
    <w:p w14:paraId="6F86107E" w14:textId="334C2E4E" w:rsidR="00A45079" w:rsidRPr="00A45079" w:rsidRDefault="00A45079" w:rsidP="00940829">
      <w:pPr>
        <w:pStyle w:val="NormalBPBHEB"/>
      </w:pPr>
      <w:r w:rsidRPr="00A45079">
        <w:t xml:space="preserve">In this section, we will </w:t>
      </w:r>
      <w:r w:rsidR="00A401AD">
        <w:t>discuss</w:t>
      </w:r>
      <w:r w:rsidRPr="00A45079">
        <w:t xml:space="preserve"> Amazon Inspector, an AWS service that helps you identify security issues and vulnerabilities in your AWS resources. We</w:t>
      </w:r>
      <w:r w:rsidR="00014677">
        <w:t xml:space="preserve"> wi</w:t>
      </w:r>
      <w:r w:rsidRPr="00A45079">
        <w:t>ll explore its key features, benefits, and use cases</w:t>
      </w:r>
      <w:bookmarkStart w:id="20" w:name="_Ref147670632"/>
      <w:r w:rsidR="002240A1" w:rsidRPr="00940829">
        <w:rPr>
          <w:rStyle w:val="FootnoteReference"/>
          <w:highlight w:val="yellow"/>
        </w:rPr>
        <w:footnoteReference w:id="11"/>
      </w:r>
      <w:bookmarkEnd w:id="20"/>
      <w:r w:rsidR="000E0E0C" w:rsidRPr="00940829">
        <w:rPr>
          <w:highlight w:val="yellow"/>
        </w:rPr>
        <w:t xml:space="preserve"> </w:t>
      </w:r>
      <w:r w:rsidR="00CE7EBF" w:rsidRPr="00940829">
        <w:rPr>
          <w:rStyle w:val="FootnoteReference"/>
          <w:highlight w:val="yellow"/>
        </w:rPr>
        <w:footnoteReference w:id="12"/>
      </w:r>
      <w:r w:rsidRPr="00940829">
        <w:rPr>
          <w:highlight w:val="yellow"/>
        </w:rPr>
        <w:t>.</w:t>
      </w:r>
    </w:p>
    <w:p w14:paraId="0533A58B" w14:textId="746E5BD0" w:rsidR="00A45079" w:rsidRPr="00A45079" w:rsidRDefault="00A45079" w:rsidP="00940829">
      <w:pPr>
        <w:pStyle w:val="Heading2BPBHEB"/>
      </w:pPr>
      <w:r w:rsidRPr="00A45079">
        <w:t>Understanding Amazon Inspector</w:t>
      </w:r>
    </w:p>
    <w:p w14:paraId="29626B09" w14:textId="1A8A6C98" w:rsidR="00A45079" w:rsidRPr="00A45079" w:rsidRDefault="00A45079" w:rsidP="00940829">
      <w:pPr>
        <w:pStyle w:val="NormalBPBHEB"/>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CE7EBF">
        <w:rPr>
          <w:rStyle w:val="FootnoteReference"/>
        </w:rPr>
        <w:t>11</w:t>
      </w:r>
      <w:r w:rsidRPr="00A45079">
        <w:t>.</w:t>
      </w:r>
    </w:p>
    <w:p w14:paraId="3FB1122F" w14:textId="0C99481F" w:rsidR="00A45079" w:rsidRDefault="00A45079" w:rsidP="00940829">
      <w:pPr>
        <w:pStyle w:val="Heading3BPBHEB"/>
      </w:pPr>
      <w:r w:rsidRPr="00A45079">
        <w:t xml:space="preserve">Key </w:t>
      </w:r>
      <w:r w:rsidR="00766A0A">
        <w:t>f</w:t>
      </w:r>
      <w:r w:rsidRPr="00A45079">
        <w:t>eatures of Amazon Inspector</w:t>
      </w:r>
    </w:p>
    <w:p w14:paraId="39A4918C" w14:textId="2028F239" w:rsidR="00220101" w:rsidRDefault="00220101" w:rsidP="00940829">
      <w:pPr>
        <w:pStyle w:val="NormalBPBHEB"/>
      </w:pPr>
      <w:r>
        <w:t xml:space="preserve">Let us discuss </w:t>
      </w:r>
      <w:r w:rsidRPr="00A45079">
        <w:t>key features of Amazon Inspector</w:t>
      </w:r>
    </w:p>
    <w:p w14:paraId="07136DB8" w14:textId="40B98C86" w:rsidR="00A45079" w:rsidRPr="00A45079" w:rsidRDefault="00A45079" w:rsidP="00940829">
      <w:pPr>
        <w:pStyle w:val="NormalBPBHEB"/>
        <w:numPr>
          <w:ilvl w:val="0"/>
          <w:numId w:val="99"/>
        </w:numPr>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rsidRPr="00940829">
        <w:rPr>
          <w:rStyle w:val="FootnoteReference"/>
          <w:highlight w:val="yellow"/>
        </w:rPr>
        <w:t>1</w:t>
      </w:r>
      <w:r w:rsidR="00CE7EBF" w:rsidRPr="00CE7EBF">
        <w:rPr>
          <w:rStyle w:val="FootnoteReference"/>
        </w:rPr>
        <w:t>1</w:t>
      </w:r>
      <w:r w:rsidR="00CE7EBF">
        <w:t>.</w:t>
      </w:r>
    </w:p>
    <w:p w14:paraId="0F64DAC1" w14:textId="2DFEDA0C" w:rsidR="00A45079" w:rsidRPr="00A45079" w:rsidRDefault="00A45079" w:rsidP="00940829">
      <w:pPr>
        <w:pStyle w:val="NormalBPBHEB"/>
        <w:numPr>
          <w:ilvl w:val="0"/>
          <w:numId w:val="99"/>
        </w:numPr>
      </w:pPr>
      <w:r w:rsidRPr="00A45079">
        <w:rPr>
          <w:b/>
          <w:bCs/>
        </w:rPr>
        <w:t xml:space="preserve">Security </w:t>
      </w:r>
      <w:r w:rsidR="00220101">
        <w:rPr>
          <w:b/>
          <w:bCs/>
        </w:rPr>
        <w:t>r</w:t>
      </w:r>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940829">
        <w:rPr>
          <w:rStyle w:val="FootnoteReference"/>
          <w:highlight w:val="yellow"/>
        </w:rPr>
        <w:t>11</w:t>
      </w:r>
      <w:r w:rsidRPr="00A45079">
        <w:t>.</w:t>
      </w:r>
    </w:p>
    <w:p w14:paraId="2B28C65A" w14:textId="3F56A84C" w:rsidR="00A45079" w:rsidRPr="00A45079" w:rsidRDefault="00A45079" w:rsidP="00940829">
      <w:pPr>
        <w:pStyle w:val="NormalBPBHEB"/>
        <w:numPr>
          <w:ilvl w:val="0"/>
          <w:numId w:val="99"/>
        </w:numPr>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940829">
        <w:rPr>
          <w:rStyle w:val="FootnoteReference"/>
          <w:highlight w:val="yellow"/>
        </w:rPr>
        <w:t>11</w:t>
      </w:r>
      <w:r w:rsidRPr="00A45079">
        <w:t>.</w:t>
      </w:r>
    </w:p>
    <w:p w14:paraId="564E32ED" w14:textId="4FB0570B" w:rsidR="00A45079" w:rsidRPr="00A45079" w:rsidRDefault="00A45079" w:rsidP="00940829">
      <w:pPr>
        <w:pStyle w:val="NormalBPBHEB"/>
        <w:numPr>
          <w:ilvl w:val="0"/>
          <w:numId w:val="99"/>
        </w:numPr>
      </w:pPr>
      <w:r w:rsidRPr="00A45079">
        <w:rPr>
          <w:b/>
          <w:bCs/>
        </w:rPr>
        <w:t>Scalability:</w:t>
      </w:r>
      <w:r w:rsidRPr="00A45079">
        <w:t xml:space="preserve"> The service is designed to scale with your infrastructure, allowing you to assess a large number of instances simultaneously</w:t>
      </w:r>
      <w:r w:rsidR="00B463AE" w:rsidRPr="00B463AE">
        <w:rPr>
          <w:rStyle w:val="FootnoteReference"/>
        </w:rPr>
        <w:t>1</w:t>
      </w:r>
      <w:r w:rsidR="00B463AE" w:rsidRPr="00940829">
        <w:rPr>
          <w:rStyle w:val="FootnoteReference"/>
          <w:highlight w:val="yellow"/>
        </w:rPr>
        <w:t>1</w:t>
      </w:r>
      <w:r w:rsidRPr="00A45079">
        <w:t>.</w:t>
      </w:r>
    </w:p>
    <w:p w14:paraId="11048BD6" w14:textId="472C0A0C" w:rsidR="00A45079" w:rsidRDefault="00A45079" w:rsidP="00940829">
      <w:pPr>
        <w:pStyle w:val="Heading3BPBHEB"/>
      </w:pPr>
      <w:r w:rsidRPr="00A45079">
        <w:t>Benefits of Amazon Inspector</w:t>
      </w:r>
    </w:p>
    <w:p w14:paraId="7B2897A5" w14:textId="4875F1ED" w:rsidR="00D36578" w:rsidRPr="00A45079" w:rsidRDefault="00D36578" w:rsidP="00940829">
      <w:pPr>
        <w:pStyle w:val="NormalBPBHEB"/>
      </w:pPr>
      <w:r>
        <w:t>Let us discuss the b</w:t>
      </w:r>
      <w:r w:rsidRPr="00A45079">
        <w:t>enefits of Amazon Inspector</w:t>
      </w:r>
      <w:r w:rsidR="006D212E">
        <w:t>:</w:t>
      </w:r>
    </w:p>
    <w:p w14:paraId="76754D22" w14:textId="08202B7C" w:rsidR="00A45079" w:rsidRPr="00A45079" w:rsidRDefault="00A45079" w:rsidP="00940829">
      <w:pPr>
        <w:pStyle w:val="NormalBPBHEB"/>
        <w:numPr>
          <w:ilvl w:val="0"/>
          <w:numId w:val="100"/>
        </w:numPr>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rsidRPr="00B463AE">
        <w:rPr>
          <w:rStyle w:val="FootnoteReference"/>
        </w:rPr>
        <w:t>1</w:t>
      </w:r>
      <w:r w:rsidR="00B463AE" w:rsidRPr="00940829">
        <w:rPr>
          <w:rStyle w:val="FootnoteReference"/>
          <w:highlight w:val="yellow"/>
        </w:rPr>
        <w:t>1</w:t>
      </w:r>
      <w:r w:rsidRPr="00A45079">
        <w:t>.</w:t>
      </w:r>
    </w:p>
    <w:p w14:paraId="0D1CFAA1" w14:textId="24FFDB6C" w:rsidR="00A45079" w:rsidRPr="00A45079" w:rsidRDefault="00A45079" w:rsidP="00940829">
      <w:pPr>
        <w:pStyle w:val="NormalBPBHEB"/>
        <w:numPr>
          <w:ilvl w:val="0"/>
          <w:numId w:val="100"/>
        </w:numPr>
      </w:pPr>
      <w:r w:rsidRPr="00A45079">
        <w:rPr>
          <w:b/>
          <w:bCs/>
        </w:rPr>
        <w:t xml:space="preserve">Actionable </w:t>
      </w:r>
      <w:r w:rsidR="006D212E">
        <w:rPr>
          <w:b/>
          <w:bCs/>
        </w:rPr>
        <w:t>f</w:t>
      </w:r>
      <w:r w:rsidRPr="00A45079">
        <w:rPr>
          <w:b/>
          <w:bCs/>
        </w:rPr>
        <w:t>indings:</w:t>
      </w:r>
      <w:r w:rsidRPr="00A45079">
        <w:t xml:space="preserve"> It provides detailed findings and recommendations for remediation, helping you address security issues effectively</w:t>
      </w:r>
      <w:r w:rsidR="00E20690" w:rsidRPr="00940829">
        <w:rPr>
          <w:rStyle w:val="FootnoteReference"/>
          <w:highlight w:val="yellow"/>
        </w:rPr>
        <w:t>1</w:t>
      </w:r>
      <w:r w:rsidR="00E20690" w:rsidRPr="00E20690">
        <w:rPr>
          <w:rStyle w:val="FootnoteReference"/>
        </w:rPr>
        <w:t>1</w:t>
      </w:r>
      <w:r w:rsidRPr="00A45079">
        <w:t>.</w:t>
      </w:r>
    </w:p>
    <w:p w14:paraId="2BC7ADE8" w14:textId="069188A4" w:rsidR="00A45079" w:rsidRPr="00A45079" w:rsidRDefault="00A45079" w:rsidP="00940829">
      <w:pPr>
        <w:pStyle w:val="NormalBPBHEB"/>
        <w:numPr>
          <w:ilvl w:val="0"/>
          <w:numId w:val="100"/>
        </w:numPr>
      </w:pPr>
      <w:r w:rsidRPr="00A45079">
        <w:rPr>
          <w:b/>
          <w:bCs/>
        </w:rPr>
        <w:t xml:space="preserve">Continuous </w:t>
      </w:r>
      <w:r w:rsidR="00AE54A2">
        <w:rPr>
          <w:b/>
          <w:bCs/>
        </w:rPr>
        <w:t>m</w:t>
      </w:r>
      <w:r w:rsidRPr="00A45079">
        <w:rPr>
          <w:b/>
          <w:bCs/>
        </w:rPr>
        <w:t>onitoring:</w:t>
      </w:r>
      <w:r w:rsidRPr="00A45079">
        <w:t xml:space="preserve"> Inspector supports continuous monitoring, allowing you to maintain a proactive approach to security</w:t>
      </w:r>
      <w:r w:rsidR="00E20690" w:rsidRPr="00E20690">
        <w:rPr>
          <w:rStyle w:val="FootnoteReference"/>
        </w:rPr>
        <w:t>1</w:t>
      </w:r>
      <w:r w:rsidR="00E20690" w:rsidRPr="00940829">
        <w:rPr>
          <w:rStyle w:val="FootnoteReference"/>
          <w:highlight w:val="yellow"/>
        </w:rPr>
        <w:t>1</w:t>
      </w:r>
      <w:r w:rsidRPr="00A45079">
        <w:t>.</w:t>
      </w:r>
    </w:p>
    <w:p w14:paraId="266778B2" w14:textId="1833BD38" w:rsidR="00A45079" w:rsidRPr="00A45079" w:rsidRDefault="00A45079" w:rsidP="00940829">
      <w:pPr>
        <w:pStyle w:val="Heading3BPBHEB"/>
      </w:pPr>
      <w:r w:rsidRPr="00A45079">
        <w:t xml:space="preserve">Use </w:t>
      </w:r>
      <w:r w:rsidR="00A204C3">
        <w:t>c</w:t>
      </w:r>
      <w:r w:rsidRPr="00A45079">
        <w:t>ases</w:t>
      </w:r>
    </w:p>
    <w:p w14:paraId="6A8E0F37" w14:textId="76D6C057" w:rsidR="00A45079" w:rsidRPr="00A45079" w:rsidRDefault="00A45079" w:rsidP="00940829">
      <w:pPr>
        <w:pStyle w:val="NormalBPBHEB"/>
      </w:pPr>
      <w:r w:rsidRPr="00A45079">
        <w:t>Amazon Inspector is valuable for organizations that want to ensure the security of their AWS workloads. It is particularly useful in scenarios where compliance with security standards and regulations is essential</w:t>
      </w:r>
      <w:r w:rsidR="004C75B0" w:rsidRPr="00940829">
        <w:rPr>
          <w:rStyle w:val="FootnoteReference"/>
          <w:highlight w:val="yellow"/>
        </w:rPr>
        <w:t>11</w:t>
      </w:r>
      <w:r w:rsidRPr="00A45079">
        <w:t>.</w:t>
      </w:r>
    </w:p>
    <w:p w14:paraId="2C859D85" w14:textId="5F3BB26E" w:rsidR="00A45079" w:rsidRPr="00A45079" w:rsidRDefault="00A45079" w:rsidP="00940829">
      <w:pPr>
        <w:pStyle w:val="NormalBPBHEB"/>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470BA1">
        <w:rPr>
          <w:rStyle w:val="FootnoteReference"/>
        </w:rPr>
        <w:t>11</w:t>
      </w:r>
      <w:r w:rsidRPr="00A45079">
        <w:t>. In the subsequent sections of this chapter, we will explore additional AWS services and strategies for securing your cloud infrastructure.</w:t>
      </w:r>
    </w:p>
    <w:p w14:paraId="6B78D610" w14:textId="0159304A" w:rsidR="000A1F5A" w:rsidRPr="000A1F5A" w:rsidRDefault="000A1F5A" w:rsidP="00940829">
      <w:pPr>
        <w:pStyle w:val="Heading1BPBHEB"/>
      </w:pPr>
      <w:r w:rsidRPr="000A1F5A">
        <w:t>Amazon Macie</w:t>
      </w:r>
    </w:p>
    <w:p w14:paraId="15B918B4" w14:textId="13EEC551" w:rsidR="000A1F5A" w:rsidRPr="000A1F5A" w:rsidRDefault="000A1F5A" w:rsidP="00940829">
      <w:pPr>
        <w:pStyle w:val="NormalBPBHEB"/>
      </w:pPr>
      <w:r w:rsidRPr="000A1F5A">
        <w:t>In this section, we</w:t>
      </w:r>
      <w:r w:rsidR="00F623B8">
        <w:t xml:space="preserve"> wi</w:t>
      </w:r>
      <w:r w:rsidRPr="000A1F5A">
        <w:t>ll explore Amazon Macie, a powerful AWS service designed to discover, classify, and protect sensitive data. You will gain an understanding of Macie's capabilities, its role in data security, and how to leverage it effectively</w:t>
      </w:r>
      <w:bookmarkStart w:id="21" w:name="_Ref147675716"/>
      <w:r w:rsidR="00EF0306" w:rsidRPr="00940829">
        <w:rPr>
          <w:rStyle w:val="FootnoteReference"/>
          <w:highlight w:val="yellow"/>
        </w:rPr>
        <w:footnoteReference w:id="13"/>
      </w:r>
      <w:bookmarkEnd w:id="21"/>
      <w:r w:rsidR="00872CCD" w:rsidRPr="00940829">
        <w:rPr>
          <w:highlight w:val="yellow"/>
        </w:rPr>
        <w:t xml:space="preserve"> </w:t>
      </w:r>
      <w:r w:rsidR="00E85D78" w:rsidRPr="00940829">
        <w:rPr>
          <w:rStyle w:val="FootnoteReference"/>
          <w:highlight w:val="yellow"/>
        </w:rPr>
        <w:footnoteReference w:id="14"/>
      </w:r>
      <w:r w:rsidR="00872CCD" w:rsidRPr="00940829">
        <w:rPr>
          <w:highlight w:val="yellow"/>
        </w:rPr>
        <w:t xml:space="preserve"> </w:t>
      </w:r>
      <w:r w:rsidR="00E85D78" w:rsidRPr="00940829">
        <w:rPr>
          <w:rStyle w:val="FootnoteReference"/>
          <w:highlight w:val="yellow"/>
        </w:rPr>
        <w:footnoteReference w:id="15"/>
      </w:r>
      <w:r w:rsidRPr="00940829">
        <w:rPr>
          <w:highlight w:val="yellow"/>
        </w:rPr>
        <w:t>.</w:t>
      </w:r>
    </w:p>
    <w:p w14:paraId="78F572A6" w14:textId="4AE7C5C1" w:rsidR="000A1F5A" w:rsidRPr="000A1F5A" w:rsidRDefault="000A1F5A" w:rsidP="00940829">
      <w:pPr>
        <w:pStyle w:val="Heading2BPBHEB"/>
      </w:pPr>
      <w:r w:rsidRPr="000A1F5A">
        <w:t xml:space="preserve">Amazon Macie: Protecting </w:t>
      </w:r>
      <w:r w:rsidR="00F63AFA" w:rsidRPr="000A1F5A">
        <w:t>your sensitive data</w:t>
      </w:r>
    </w:p>
    <w:p w14:paraId="7B3C5285" w14:textId="6D92036D" w:rsidR="000A1F5A" w:rsidRPr="000A1F5A" w:rsidRDefault="000A1F5A" w:rsidP="00940829">
      <w:pPr>
        <w:pStyle w:val="NormalBPBHEB"/>
      </w:pPr>
      <w:r w:rsidRPr="000A1F5A">
        <w:t>Amazon Macie is an intelligent data security and privacy service that helps organizations discover, classify, and protect sensitive data across their AWS environment</w:t>
      </w:r>
      <w:r w:rsidR="00872CCD" w:rsidRPr="00872CCD">
        <w:rPr>
          <w:rStyle w:val="FootnoteReference"/>
        </w:rPr>
        <w:t>13</w:t>
      </w:r>
      <w:r w:rsidRPr="000A1F5A">
        <w:t>. Its advanced machine learning algorithms analyze data access patterns, enabling you to identify and safeguard sensitive information more effectively.</w:t>
      </w:r>
    </w:p>
    <w:p w14:paraId="5436C136" w14:textId="4A148233" w:rsidR="000A1F5A" w:rsidRDefault="000A1F5A" w:rsidP="00940829">
      <w:pPr>
        <w:pStyle w:val="Heading3BPBHEB"/>
      </w:pPr>
      <w:r w:rsidRPr="000A1F5A">
        <w:t xml:space="preserve">Key </w:t>
      </w:r>
      <w:r w:rsidR="00AA6F6E">
        <w:t>f</w:t>
      </w:r>
      <w:r w:rsidRPr="000A1F5A">
        <w:t>eatures of Amazon Macie</w:t>
      </w:r>
    </w:p>
    <w:p w14:paraId="32D9F150" w14:textId="5B80DE32" w:rsidR="004D5A63" w:rsidRPr="000A1F5A" w:rsidRDefault="004D5A63" w:rsidP="00940829">
      <w:pPr>
        <w:pStyle w:val="NormalBPBHEB"/>
      </w:pPr>
      <w:r>
        <w:t>Let us discuss the key features of Amazon Macie:</w:t>
      </w:r>
    </w:p>
    <w:p w14:paraId="539F090F" w14:textId="0FD3CD33" w:rsidR="000A1F5A" w:rsidRPr="000A1F5A" w:rsidRDefault="000A1F5A" w:rsidP="00940829">
      <w:pPr>
        <w:pStyle w:val="NormalBPBHEB"/>
        <w:numPr>
          <w:ilvl w:val="0"/>
          <w:numId w:val="101"/>
        </w:numPr>
      </w:pPr>
      <w:r w:rsidRPr="000A1F5A">
        <w:rPr>
          <w:b/>
          <w:bCs/>
        </w:rPr>
        <w:t xml:space="preserve">Data </w:t>
      </w:r>
      <w:r w:rsidR="002D0C1B">
        <w:rPr>
          <w:b/>
          <w:bCs/>
        </w:rPr>
        <w:t>d</w:t>
      </w:r>
      <w:r w:rsidRPr="000A1F5A">
        <w:rPr>
          <w:b/>
          <w:bCs/>
        </w:rPr>
        <w:t>iscovery:</w:t>
      </w:r>
      <w:r w:rsidRPr="000A1F5A">
        <w:t xml:space="preserve"> Macie automatically detects and classifies sensitive data like </w:t>
      </w:r>
      <w:r w:rsidRPr="00940829">
        <w:rPr>
          <w:b/>
          <w:bCs/>
        </w:rPr>
        <w:t>personally identifiable information</w:t>
      </w:r>
      <w:r w:rsidRPr="000A1F5A">
        <w:t xml:space="preserve"> (</w:t>
      </w:r>
      <w:r w:rsidRPr="00940829">
        <w:rPr>
          <w:b/>
          <w:bCs/>
        </w:rPr>
        <w:t>PII</w:t>
      </w:r>
      <w:r w:rsidRPr="000A1F5A">
        <w:t>), financial data, and intellectual property</w:t>
      </w:r>
      <w:r w:rsidR="00BA0ED1" w:rsidRPr="00BA0ED1">
        <w:rPr>
          <w:rStyle w:val="FootnoteReference"/>
        </w:rPr>
        <w:t>13</w:t>
      </w:r>
      <w:r w:rsidRPr="000A1F5A">
        <w:t>.</w:t>
      </w:r>
    </w:p>
    <w:p w14:paraId="172B797D" w14:textId="4D5D5810" w:rsidR="000A1F5A" w:rsidRPr="000A1F5A" w:rsidRDefault="000A1F5A" w:rsidP="00940829">
      <w:pPr>
        <w:pStyle w:val="NormalBPBHEB"/>
        <w:numPr>
          <w:ilvl w:val="0"/>
          <w:numId w:val="101"/>
        </w:numPr>
      </w:pPr>
      <w:r w:rsidRPr="000A1F5A">
        <w:rPr>
          <w:b/>
          <w:bCs/>
        </w:rPr>
        <w:t>Visibility:</w:t>
      </w:r>
      <w:r w:rsidRPr="000A1F5A">
        <w:t xml:space="preserve"> Gain visibility into how data is accessed and shared across your AWS resources, helping you identify potential security risks</w:t>
      </w:r>
      <w:r w:rsidR="00BE0373" w:rsidRPr="00BE0373">
        <w:rPr>
          <w:rStyle w:val="FootnoteReference"/>
        </w:rPr>
        <w:t>13</w:t>
      </w:r>
      <w:r w:rsidRPr="000A1F5A">
        <w:t>.</w:t>
      </w:r>
    </w:p>
    <w:p w14:paraId="79E07F9B" w14:textId="59D737F5" w:rsidR="000A1F5A" w:rsidRPr="000A1F5A" w:rsidRDefault="000A1F5A" w:rsidP="00940829">
      <w:pPr>
        <w:pStyle w:val="NormalBPBHEB"/>
        <w:numPr>
          <w:ilvl w:val="0"/>
          <w:numId w:val="101"/>
        </w:numPr>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rsidRPr="00D11783">
        <w:rPr>
          <w:rStyle w:val="FootnoteReference"/>
        </w:rPr>
        <w:t>13</w:t>
      </w:r>
      <w:r w:rsidRPr="000A1F5A">
        <w:t>.</w:t>
      </w:r>
    </w:p>
    <w:p w14:paraId="348C5D4A" w14:textId="7939DCC6" w:rsidR="000A1F5A" w:rsidRPr="000A1F5A" w:rsidRDefault="000A1F5A" w:rsidP="00940829">
      <w:pPr>
        <w:pStyle w:val="NormalBPBHEB"/>
        <w:numPr>
          <w:ilvl w:val="0"/>
          <w:numId w:val="101"/>
        </w:numPr>
      </w:pPr>
      <w:r w:rsidRPr="000A1F5A">
        <w:rPr>
          <w:b/>
          <w:bCs/>
        </w:rPr>
        <w:t>Integration:</w:t>
      </w:r>
      <w:r w:rsidRPr="000A1F5A">
        <w:t xml:space="preserve"> Seamlessly integrates with other AWS services, making it easy to incorporate data security into your existing workflows</w:t>
      </w:r>
      <w:r w:rsidR="00BE0373" w:rsidRPr="00BE0373">
        <w:rPr>
          <w:rStyle w:val="FootnoteReference"/>
        </w:rPr>
        <w:t>13</w:t>
      </w:r>
      <w:r w:rsidRPr="000A1F5A">
        <w:t>.</w:t>
      </w:r>
    </w:p>
    <w:p w14:paraId="07E39CA7" w14:textId="4B73DBDE" w:rsidR="000A1F5A" w:rsidRDefault="000A1F5A" w:rsidP="00940829">
      <w:pPr>
        <w:pStyle w:val="Heading3BPBHEB"/>
      </w:pPr>
      <w:r w:rsidRPr="000A1F5A">
        <w:t xml:space="preserve">Benefits of </w:t>
      </w:r>
      <w:r w:rsidR="00155B63">
        <w:t>u</w:t>
      </w:r>
      <w:r w:rsidRPr="000A1F5A">
        <w:t>sing Amazon Macie</w:t>
      </w:r>
    </w:p>
    <w:p w14:paraId="2369D46A" w14:textId="09E019B7" w:rsidR="009669BC" w:rsidRPr="000A1F5A" w:rsidRDefault="009669BC" w:rsidP="00940829">
      <w:pPr>
        <w:pStyle w:val="NormalBPBHEB"/>
      </w:pPr>
      <w:r>
        <w:t xml:space="preserve">Let us discuss the </w:t>
      </w:r>
      <w:r w:rsidRPr="000A1F5A">
        <w:t>Benefits of Using Amazon Macie</w:t>
      </w:r>
      <w:r>
        <w:t>:</w:t>
      </w:r>
    </w:p>
    <w:p w14:paraId="41FD720F" w14:textId="1A010643" w:rsidR="000A1F5A" w:rsidRPr="000A1F5A" w:rsidRDefault="000A1F5A" w:rsidP="00940829">
      <w:pPr>
        <w:pStyle w:val="NormalBPBHEB"/>
        <w:numPr>
          <w:ilvl w:val="0"/>
          <w:numId w:val="102"/>
        </w:numPr>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rsidRPr="00BE0373">
        <w:rPr>
          <w:rStyle w:val="FootnoteReference"/>
        </w:rPr>
        <w:t>13</w:t>
      </w:r>
      <w:r w:rsidRPr="000A1F5A">
        <w:t>.</w:t>
      </w:r>
    </w:p>
    <w:p w14:paraId="330D768D" w14:textId="48A63BB1" w:rsidR="000A1F5A" w:rsidRPr="000A1F5A" w:rsidRDefault="000A1F5A" w:rsidP="00940829">
      <w:pPr>
        <w:pStyle w:val="NormalBPBHEB"/>
        <w:numPr>
          <w:ilvl w:val="0"/>
          <w:numId w:val="102"/>
        </w:numPr>
      </w:pPr>
      <w:r w:rsidRPr="000A1F5A">
        <w:rPr>
          <w:b/>
          <w:bCs/>
        </w:rPr>
        <w:t>Compliance:</w:t>
      </w:r>
      <w:r w:rsidRPr="000A1F5A">
        <w:t xml:space="preserve"> Assists in meeting regulatory requirements such as GDPR, HIPAA, and CCPA by ensuring data privacy and security</w:t>
      </w:r>
      <w:r w:rsidR="00BE0373" w:rsidRPr="00BE0373">
        <w:rPr>
          <w:rStyle w:val="FootnoteReference"/>
        </w:rPr>
        <w:t>13</w:t>
      </w:r>
      <w:r w:rsidRPr="000A1F5A">
        <w:t>.</w:t>
      </w:r>
    </w:p>
    <w:p w14:paraId="2689D58B" w14:textId="36C6B249" w:rsidR="000A1F5A" w:rsidRPr="000A1F5A" w:rsidRDefault="000A1F5A" w:rsidP="00940829">
      <w:pPr>
        <w:pStyle w:val="NormalBPBHEB"/>
        <w:numPr>
          <w:ilvl w:val="0"/>
          <w:numId w:val="102"/>
        </w:numPr>
      </w:pPr>
      <w:r w:rsidRPr="000A1F5A">
        <w:rPr>
          <w:b/>
          <w:bCs/>
        </w:rPr>
        <w:t xml:space="preserve">Operational </w:t>
      </w:r>
      <w:r w:rsidR="009669BC">
        <w:rPr>
          <w:b/>
          <w:bCs/>
        </w:rPr>
        <w:t>e</w:t>
      </w:r>
      <w:r w:rsidRPr="000A1F5A">
        <w:rPr>
          <w:b/>
          <w:bCs/>
        </w:rPr>
        <w:t>fficiency:</w:t>
      </w:r>
      <w:r w:rsidRPr="000A1F5A">
        <w:t xml:space="preserve"> Provides automated data discovery and alerts, reducing the time and effort required for manual data monitoring</w:t>
      </w:r>
      <w:r w:rsidR="005D2436" w:rsidRPr="005D2436">
        <w:rPr>
          <w:rStyle w:val="FootnoteReference"/>
        </w:rPr>
        <w:t>13</w:t>
      </w:r>
      <w:r w:rsidRPr="000A1F5A">
        <w:t>.</w:t>
      </w:r>
    </w:p>
    <w:p w14:paraId="10D1F291" w14:textId="7FB25DCD" w:rsidR="000A1F5A" w:rsidRPr="000A1F5A" w:rsidRDefault="000A1F5A" w:rsidP="00940829">
      <w:pPr>
        <w:pStyle w:val="Heading3BPBHEB"/>
      </w:pPr>
      <w:r w:rsidRPr="000A1F5A">
        <w:t xml:space="preserve">Use </w:t>
      </w:r>
      <w:r w:rsidR="009444B4">
        <w:t>c</w:t>
      </w:r>
      <w:r w:rsidRPr="000A1F5A">
        <w:t>ases</w:t>
      </w:r>
    </w:p>
    <w:p w14:paraId="61535993" w14:textId="4521F95A" w:rsidR="000A1F5A" w:rsidRPr="000A1F5A" w:rsidRDefault="000A1F5A" w:rsidP="00940829">
      <w:pPr>
        <w:pStyle w:val="NormalBPBHEB"/>
      </w:pPr>
      <w:r w:rsidRPr="000A1F5A">
        <w:t>Amazon Macie is particularly valuable for organizations that deal with sensitive data, such as those in healthcare, finance, and e-commerce. It is also beneficial for maintaining compliance with data protection regulations</w:t>
      </w:r>
      <w:r w:rsidR="00D11783" w:rsidRPr="00D11783">
        <w:rPr>
          <w:rStyle w:val="FootnoteReference"/>
        </w:rPr>
        <w:t>13</w:t>
      </w:r>
      <w:r w:rsidRPr="000A1F5A">
        <w:t>.</w:t>
      </w:r>
    </w:p>
    <w:p w14:paraId="5D5D0C34" w14:textId="49B5A995" w:rsidR="000A1F5A" w:rsidRPr="000A1F5A" w:rsidRDefault="000A1F5A" w:rsidP="00940829">
      <w:pPr>
        <w:pStyle w:val="NormalBPBHEB"/>
      </w:pPr>
      <w:r w:rsidRPr="000A1F5A">
        <w:t>Amazon Macie empowers organizations to take control of their sensitive data and protect it from unauthorized access and potential breaches</w:t>
      </w:r>
      <w:r w:rsidR="00D11783" w:rsidRPr="00D11783">
        <w:rPr>
          <w:rStyle w:val="FootnoteReference"/>
        </w:rPr>
        <w:t>13</w:t>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940829">
      <w:pPr>
        <w:pStyle w:val="Heading1BPBHEB"/>
      </w:pPr>
      <w:r w:rsidRPr="001F6BF7">
        <w:t>Amazon Security Lake</w:t>
      </w:r>
    </w:p>
    <w:p w14:paraId="2F3E1B1D" w14:textId="78C58605" w:rsidR="001F6BF7" w:rsidRPr="001F6BF7" w:rsidRDefault="001F6BF7" w:rsidP="00940829">
      <w:pPr>
        <w:pStyle w:val="NormalBPBHEB"/>
      </w:pPr>
      <w:r w:rsidRPr="001F6BF7">
        <w:t xml:space="preserve">In this section, we will </w:t>
      </w:r>
      <w:r w:rsidR="00D8599B">
        <w:t>explore</w:t>
      </w:r>
      <w:r w:rsidRPr="001F6BF7">
        <w:t xml:space="preserve"> Amazon Security Lake, an essential AWS service for managing security data and enhancing the security and compliance posture of your cloud environment</w:t>
      </w:r>
      <w:bookmarkStart w:id="22" w:name="_Ref148440442"/>
      <w:r w:rsidR="00E53B58" w:rsidRPr="00940829">
        <w:rPr>
          <w:rStyle w:val="FootnoteReference"/>
          <w:highlight w:val="yellow"/>
        </w:rPr>
        <w:footnoteReference w:id="16"/>
      </w:r>
      <w:bookmarkEnd w:id="22"/>
      <w:r w:rsidR="00E968C8" w:rsidRPr="00940829">
        <w:rPr>
          <w:highlight w:val="yellow"/>
        </w:rPr>
        <w:t xml:space="preserve"> </w:t>
      </w:r>
      <w:r w:rsidR="00E53B58" w:rsidRPr="00940829">
        <w:rPr>
          <w:rStyle w:val="FootnoteReference"/>
          <w:highlight w:val="yellow"/>
        </w:rPr>
        <w:footnoteReference w:id="17"/>
      </w:r>
      <w:r w:rsidR="00E968C8" w:rsidRPr="00940829">
        <w:rPr>
          <w:highlight w:val="yellow"/>
        </w:rPr>
        <w:t xml:space="preserve"> </w:t>
      </w:r>
      <w:r w:rsidR="00E968C8" w:rsidRPr="00940829">
        <w:rPr>
          <w:rStyle w:val="FootnoteReference"/>
          <w:highlight w:val="yellow"/>
        </w:rPr>
        <w:footnoteReference w:id="18"/>
      </w:r>
      <w:r w:rsidRPr="00940829">
        <w:rPr>
          <w:highlight w:val="yellow"/>
        </w:rPr>
        <w:t>.</w:t>
      </w:r>
    </w:p>
    <w:p w14:paraId="7CA2F994" w14:textId="713BF872" w:rsidR="001F6BF7" w:rsidRPr="001F6BF7" w:rsidRDefault="001F6BF7" w:rsidP="00940829">
      <w:pPr>
        <w:pStyle w:val="Heading2BPBHEB"/>
      </w:pPr>
      <w:commentRangeStart w:id="23"/>
      <w:r w:rsidRPr="001F6BF7">
        <w:t xml:space="preserve">Amazon Security Lake: A </w:t>
      </w:r>
      <w:r w:rsidR="00D8599B" w:rsidRPr="001F6BF7">
        <w:t>data lake for security insights</w:t>
      </w:r>
      <w:commentRangeEnd w:id="23"/>
      <w:r w:rsidR="00D8599B">
        <w:rPr>
          <w:rStyle w:val="CommentReference"/>
          <w:rFonts w:asciiTheme="minorHAnsi" w:eastAsiaTheme="minorHAnsi" w:hAnsiTheme="minorHAnsi" w:cstheme="minorBidi"/>
          <w:b w:val="0"/>
          <w:color w:val="auto"/>
        </w:rPr>
        <w:commentReference w:id="23"/>
      </w:r>
    </w:p>
    <w:p w14:paraId="134D9F00" w14:textId="52DB207A" w:rsidR="001F6BF7" w:rsidRPr="001F6BF7" w:rsidRDefault="001F6BF7" w:rsidP="00940829">
      <w:pPr>
        <w:pStyle w:val="NormalBPBHEB"/>
      </w:pPr>
      <w:r w:rsidRPr="001F6BF7">
        <w:t>Amazon Security Lake is a fully managed data lake solution designed to ingest, store, and analyze vast amounts of security data from various AWS services and cloud environments</w:t>
      </w:r>
      <w:r w:rsidR="00783B8B" w:rsidRPr="00783B8B">
        <w:rPr>
          <w:rStyle w:val="FootnoteReference"/>
        </w:rPr>
        <w:t>16</w:t>
      </w:r>
      <w:r w:rsidRPr="001F6BF7">
        <w:t>. It offers a centralized repository for your security information, enabling you to gain deeper insights, detect anomalies, and respond to security threats effectively.</w:t>
      </w:r>
    </w:p>
    <w:p w14:paraId="23D97CC6" w14:textId="4CB35418" w:rsidR="001F6BF7" w:rsidRDefault="001F6BF7" w:rsidP="00940829">
      <w:pPr>
        <w:pStyle w:val="Heading3BPBHEB"/>
      </w:pPr>
      <w:r w:rsidRPr="001F6BF7">
        <w:t xml:space="preserve">Key </w:t>
      </w:r>
      <w:r w:rsidR="000C78C4">
        <w:t>f</w:t>
      </w:r>
      <w:r w:rsidRPr="001F6BF7">
        <w:t>eatures of Amazon Security Lake</w:t>
      </w:r>
    </w:p>
    <w:p w14:paraId="6465DA0F" w14:textId="5847C52E" w:rsidR="00D8599B" w:rsidRPr="001F6BF7" w:rsidRDefault="00D8599B" w:rsidP="00940829">
      <w:pPr>
        <w:pStyle w:val="NormalBPBHEB"/>
      </w:pPr>
      <w:r>
        <w:t xml:space="preserve">Let us discuss the </w:t>
      </w:r>
      <w:r w:rsidRPr="001F6BF7">
        <w:t>key features of Amazon Security Lake</w:t>
      </w:r>
      <w:r w:rsidR="00116168">
        <w:t>:</w:t>
      </w:r>
    </w:p>
    <w:p w14:paraId="69946D20" w14:textId="16ADF450" w:rsidR="001F6BF7" w:rsidRPr="001F6BF7" w:rsidRDefault="001F6BF7" w:rsidP="00940829">
      <w:pPr>
        <w:pStyle w:val="NormalBPBHEB"/>
        <w:numPr>
          <w:ilvl w:val="0"/>
          <w:numId w:val="103"/>
        </w:numPr>
      </w:pPr>
      <w:r w:rsidRPr="001F6BF7">
        <w:rPr>
          <w:b/>
          <w:bCs/>
        </w:rPr>
        <w:t xml:space="preserve">Data </w:t>
      </w:r>
      <w:r w:rsidR="00A7253E">
        <w:rPr>
          <w:b/>
          <w:bCs/>
        </w:rPr>
        <w:t>i</w:t>
      </w:r>
      <w:r w:rsidRPr="001F6BF7">
        <w:rPr>
          <w:b/>
          <w:bCs/>
        </w:rPr>
        <w:t>ngestion:</w:t>
      </w:r>
      <w:r w:rsidRPr="001F6BF7">
        <w:t xml:space="preserve"> Security Lake allows the automated ingestion of security data from various AWS services, including Amazon GuardDuty, AWS Config, and Amazon Macie</w:t>
      </w:r>
      <w:r w:rsidR="00300ACE" w:rsidRPr="00300ACE">
        <w:rPr>
          <w:rStyle w:val="FootnoteReference"/>
        </w:rPr>
        <w:t>16</w:t>
      </w:r>
      <w:r w:rsidRPr="001F6BF7">
        <w:t>.</w:t>
      </w:r>
    </w:p>
    <w:p w14:paraId="7E2B637A" w14:textId="2A826181" w:rsidR="001F6BF7" w:rsidRPr="001F6BF7" w:rsidRDefault="001F6BF7" w:rsidP="00940829">
      <w:pPr>
        <w:pStyle w:val="NormalBPBHEB"/>
        <w:numPr>
          <w:ilvl w:val="0"/>
          <w:numId w:val="103"/>
        </w:numPr>
      </w:pPr>
      <w:r w:rsidRPr="001F6BF7">
        <w:rPr>
          <w:b/>
          <w:bCs/>
        </w:rPr>
        <w:t xml:space="preserve">Data </w:t>
      </w:r>
      <w:r w:rsidR="00A4757E">
        <w:rPr>
          <w:b/>
          <w:bCs/>
        </w:rPr>
        <w:t>s</w:t>
      </w:r>
      <w:r w:rsidRPr="001F6BF7">
        <w:rPr>
          <w:b/>
          <w:bCs/>
        </w:rPr>
        <w:t>torage:</w:t>
      </w:r>
      <w:r w:rsidRPr="001F6BF7">
        <w:t xml:space="preserve"> The service provides scalable and durable storage for your security data, ensuring it remains accessible and reliable</w:t>
      </w:r>
      <w:r w:rsidR="005062CB" w:rsidRPr="005062CB">
        <w:rPr>
          <w:rStyle w:val="FootnoteReference"/>
        </w:rPr>
        <w:t>16</w:t>
      </w:r>
      <w:r w:rsidRPr="001F6BF7">
        <w:t>.</w:t>
      </w:r>
    </w:p>
    <w:p w14:paraId="61942D03" w14:textId="66E34D6E" w:rsidR="001F6BF7" w:rsidRPr="001F6BF7" w:rsidRDefault="001F6BF7" w:rsidP="00940829">
      <w:pPr>
        <w:pStyle w:val="NormalBPBHEB"/>
        <w:numPr>
          <w:ilvl w:val="0"/>
          <w:numId w:val="103"/>
        </w:numPr>
      </w:pPr>
      <w:r w:rsidRPr="001F6BF7">
        <w:rPr>
          <w:b/>
          <w:bCs/>
        </w:rPr>
        <w:t xml:space="preserve">Analytics and </w:t>
      </w:r>
      <w:r w:rsidR="0018225E">
        <w:rPr>
          <w:b/>
          <w:bCs/>
        </w:rPr>
        <w:t>s</w:t>
      </w:r>
      <w:r w:rsidRPr="001F6BF7">
        <w:rPr>
          <w:b/>
          <w:bCs/>
        </w:rPr>
        <w:t>earch:</w:t>
      </w:r>
      <w:r w:rsidRPr="001F6BF7">
        <w:t xml:space="preserve"> Security Lake supports advanced analytics and search capabilities, making it easier to query and analyze your security data</w:t>
      </w:r>
      <w:r w:rsidR="005062CB" w:rsidRPr="005062CB">
        <w:rPr>
          <w:rStyle w:val="FootnoteReference"/>
        </w:rPr>
        <w:t>16</w:t>
      </w:r>
      <w:r w:rsidRPr="001F6BF7">
        <w:t>.</w:t>
      </w:r>
    </w:p>
    <w:p w14:paraId="0C8FC94C" w14:textId="27913681" w:rsidR="001F6BF7" w:rsidRPr="001F6BF7" w:rsidRDefault="001F6BF7" w:rsidP="00940829">
      <w:pPr>
        <w:pStyle w:val="NormalBPBHEB"/>
        <w:numPr>
          <w:ilvl w:val="0"/>
          <w:numId w:val="103"/>
        </w:numPr>
      </w:pPr>
      <w:r w:rsidRPr="001F6BF7">
        <w:rPr>
          <w:b/>
          <w:bCs/>
        </w:rPr>
        <w:t>Integration:</w:t>
      </w:r>
      <w:r w:rsidRPr="001F6BF7">
        <w:t xml:space="preserve"> Seamlessly integrates with AWS security services and partner solutions, enhancing your security posture</w:t>
      </w:r>
      <w:r w:rsidR="005062CB" w:rsidRPr="005062CB">
        <w:rPr>
          <w:rStyle w:val="FootnoteReference"/>
        </w:rPr>
        <w:t>16</w:t>
      </w:r>
      <w:r w:rsidRPr="001F6BF7">
        <w:t>.</w:t>
      </w:r>
    </w:p>
    <w:p w14:paraId="032A3018" w14:textId="391E5E50" w:rsidR="001F6BF7" w:rsidRDefault="001F6BF7" w:rsidP="00940829">
      <w:pPr>
        <w:pStyle w:val="Heading3BPBHEB"/>
      </w:pPr>
      <w:r w:rsidRPr="001F6BF7">
        <w:t xml:space="preserve">Benefits of </w:t>
      </w:r>
      <w:r w:rsidR="008D0D29">
        <w:t>u</w:t>
      </w:r>
      <w:r w:rsidRPr="001F6BF7">
        <w:t>sing Amazon Security Lake</w:t>
      </w:r>
    </w:p>
    <w:p w14:paraId="0555C5F1" w14:textId="5650A1B3" w:rsidR="00242B23" w:rsidRPr="001F6BF7" w:rsidRDefault="00242B23" w:rsidP="00940829">
      <w:pPr>
        <w:pStyle w:val="NormalBPBHEB"/>
      </w:pPr>
      <w:r>
        <w:t xml:space="preserve">Let us discuss the </w:t>
      </w:r>
      <w:r w:rsidRPr="001F6BF7">
        <w:t xml:space="preserve">Benefits of </w:t>
      </w:r>
      <w:r>
        <w:t>u</w:t>
      </w:r>
      <w:r w:rsidRPr="001F6BF7">
        <w:t>sing Amazon Security Lake</w:t>
      </w:r>
      <w:r>
        <w:t>:</w:t>
      </w:r>
    </w:p>
    <w:p w14:paraId="0483C723" w14:textId="6449EFD0" w:rsidR="001F6BF7" w:rsidRPr="001F6BF7" w:rsidRDefault="001F6BF7" w:rsidP="00940829">
      <w:pPr>
        <w:pStyle w:val="NormalBPBHEB"/>
        <w:numPr>
          <w:ilvl w:val="0"/>
          <w:numId w:val="104"/>
        </w:numPr>
      </w:pPr>
      <w:r w:rsidRPr="001F6BF7">
        <w:rPr>
          <w:b/>
          <w:bCs/>
        </w:rPr>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rsidRPr="005062CB">
        <w:rPr>
          <w:rStyle w:val="FootnoteReference"/>
        </w:rPr>
        <w:t>16</w:t>
      </w:r>
      <w:r w:rsidRPr="001F6BF7">
        <w:t>.</w:t>
      </w:r>
    </w:p>
    <w:p w14:paraId="4E7B48F5" w14:textId="766747EE" w:rsidR="001F6BF7" w:rsidRPr="001F6BF7" w:rsidRDefault="001F6BF7" w:rsidP="00940829">
      <w:pPr>
        <w:pStyle w:val="NormalBPBHEB"/>
        <w:numPr>
          <w:ilvl w:val="0"/>
          <w:numId w:val="104"/>
        </w:numPr>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rsidRPr="0056102A">
        <w:rPr>
          <w:rStyle w:val="FootnoteReference"/>
        </w:rPr>
        <w:t>16</w:t>
      </w:r>
      <w:r w:rsidR="0056102A">
        <w:t>.</w:t>
      </w:r>
    </w:p>
    <w:p w14:paraId="6AAAB529" w14:textId="6E8C3243" w:rsidR="001F6BF7" w:rsidRPr="001F6BF7" w:rsidRDefault="001F6BF7" w:rsidP="00940829">
      <w:pPr>
        <w:pStyle w:val="NormalBPBHEB"/>
        <w:numPr>
          <w:ilvl w:val="0"/>
          <w:numId w:val="104"/>
        </w:numPr>
      </w:pPr>
      <w:r w:rsidRPr="001F6BF7">
        <w:rPr>
          <w:b/>
          <w:bCs/>
        </w:rPr>
        <w:t>Compliance:</w:t>
      </w:r>
      <w:r w:rsidRPr="001F6BF7">
        <w:t xml:space="preserve"> Helps organizations meet regulatory and compliance requirements by storing and managing security data effectively</w:t>
      </w:r>
      <w:r w:rsidR="0056102A" w:rsidRPr="0056102A">
        <w:rPr>
          <w:rStyle w:val="FootnoteReference"/>
        </w:rPr>
        <w:t>16</w:t>
      </w:r>
      <w:r w:rsidRPr="001F6BF7">
        <w:t>.</w:t>
      </w:r>
    </w:p>
    <w:p w14:paraId="31F4D278" w14:textId="5D14E55F" w:rsidR="001F6BF7" w:rsidRPr="001F6BF7" w:rsidRDefault="001F6BF7" w:rsidP="00940829">
      <w:pPr>
        <w:pStyle w:val="Heading3BPBHEB"/>
      </w:pPr>
      <w:r w:rsidRPr="001F6BF7">
        <w:t xml:space="preserve">Use </w:t>
      </w:r>
      <w:r w:rsidR="00242B23">
        <w:t>c</w:t>
      </w:r>
      <w:r w:rsidRPr="001F6BF7">
        <w:t>ases</w:t>
      </w:r>
    </w:p>
    <w:p w14:paraId="183B00A4" w14:textId="108D94BA" w:rsidR="001F6BF7" w:rsidRPr="001F6BF7" w:rsidRDefault="001F6BF7" w:rsidP="00940829">
      <w:pPr>
        <w:pStyle w:val="NormalBPBHEB"/>
      </w:pPr>
      <w:r w:rsidRPr="001F6BF7">
        <w:t>Amazon Security Lake is valuable for organizations of all sizes that prioritize security and compliance. It is particularly beneficial for industries with strict regulatory requirements, such as finance, healthcare, and government</w:t>
      </w:r>
      <w:r w:rsidR="0056102A" w:rsidRPr="0056102A">
        <w:rPr>
          <w:rStyle w:val="FootnoteReference"/>
        </w:rPr>
        <w:t>16</w:t>
      </w:r>
      <w:r w:rsidRPr="001F6BF7">
        <w:t>.</w:t>
      </w:r>
    </w:p>
    <w:p w14:paraId="07722839" w14:textId="0536754A" w:rsidR="001F6BF7" w:rsidRPr="001F6BF7" w:rsidRDefault="001F6BF7" w:rsidP="00940829">
      <w:pPr>
        <w:pStyle w:val="NormalBPBHEB"/>
      </w:pPr>
      <w:r w:rsidRPr="001F6BF7">
        <w:t>Amazon Security Lake serves as a fundamental component of an organization's security strategy in AWS, allowing for comprehensive security data analysis and incident response</w:t>
      </w:r>
      <w:r w:rsidR="00E277F0" w:rsidRPr="00E277F0">
        <w:rPr>
          <w:rStyle w:val="FootnoteReference"/>
        </w:rPr>
        <w:t>16</w:t>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940829">
      <w:pPr>
        <w:pStyle w:val="Heading1BPBHEB"/>
      </w:pPr>
      <w:r w:rsidRPr="00A1086B">
        <w:t>Amazon Verified Permissions</w:t>
      </w:r>
    </w:p>
    <w:p w14:paraId="3CF67446" w14:textId="5B00C793" w:rsidR="00A1086B" w:rsidRPr="00A1086B" w:rsidRDefault="00A1086B" w:rsidP="00940829">
      <w:pPr>
        <w:pStyle w:val="NormalBPBHEB"/>
      </w:pPr>
      <w:r w:rsidRPr="00A1086B">
        <w:t>In this section, we will explore Amazon Verified Permissions, a crucial component of AWS's IAM services</w:t>
      </w:r>
      <w:bookmarkStart w:id="24" w:name="_Ref148441669"/>
      <w:r w:rsidR="004B442A" w:rsidRPr="00940829">
        <w:rPr>
          <w:rStyle w:val="FootnoteReference"/>
          <w:highlight w:val="yellow"/>
        </w:rPr>
        <w:footnoteReference w:id="19"/>
      </w:r>
      <w:bookmarkEnd w:id="24"/>
      <w:r w:rsidR="0011237F" w:rsidRPr="00940829">
        <w:rPr>
          <w:highlight w:val="yellow"/>
        </w:rPr>
        <w:t xml:space="preserve"> </w:t>
      </w:r>
      <w:r w:rsidR="004D7121" w:rsidRPr="00940829">
        <w:rPr>
          <w:rStyle w:val="FootnoteReference"/>
          <w:highlight w:val="yellow"/>
        </w:rPr>
        <w:footnoteReference w:id="20"/>
      </w:r>
      <w:r w:rsidR="0011237F" w:rsidRPr="00940829">
        <w:rPr>
          <w:highlight w:val="yellow"/>
        </w:rPr>
        <w:t xml:space="preserve"> </w:t>
      </w:r>
      <w:r w:rsidR="004D7121" w:rsidRPr="00940829">
        <w:rPr>
          <w:rStyle w:val="FootnoteReference"/>
          <w:highlight w:val="yellow"/>
        </w:rPr>
        <w:footnoteReference w:id="21"/>
      </w:r>
      <w:r w:rsidRPr="00940829">
        <w:rPr>
          <w:highlight w:val="yellow"/>
        </w:rPr>
        <w:t>.</w:t>
      </w:r>
    </w:p>
    <w:p w14:paraId="55D78921" w14:textId="7605198B" w:rsidR="00A1086B" w:rsidRPr="00A1086B" w:rsidRDefault="00A1086B" w:rsidP="00940829">
      <w:pPr>
        <w:pStyle w:val="Heading2BPBHEB"/>
      </w:pPr>
      <w:commentRangeStart w:id="25"/>
      <w:r w:rsidRPr="00A1086B">
        <w:t xml:space="preserve">Amazon Verified Permissions: Enforcing </w:t>
      </w:r>
      <w:r w:rsidR="000B2B97" w:rsidRPr="00A1086B">
        <w:t>least privilege access control</w:t>
      </w:r>
      <w:commentRangeEnd w:id="25"/>
      <w:r w:rsidR="000B2B97">
        <w:rPr>
          <w:rStyle w:val="CommentReference"/>
          <w:rFonts w:asciiTheme="minorHAnsi" w:eastAsiaTheme="minorHAnsi" w:hAnsiTheme="minorHAnsi" w:cstheme="minorBidi"/>
          <w:b w:val="0"/>
          <w:color w:val="auto"/>
        </w:rPr>
        <w:commentReference w:id="25"/>
      </w:r>
    </w:p>
    <w:p w14:paraId="48B49FD0" w14:textId="7FF8A52D" w:rsidR="00A1086B" w:rsidRPr="00A1086B" w:rsidRDefault="00A1086B" w:rsidP="00940829">
      <w:pPr>
        <w:pStyle w:val="NormalBPBHEB"/>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1E255B">
        <w:rPr>
          <w:rStyle w:val="FootnoteReference"/>
        </w:rPr>
        <w:t>19</w:t>
      </w:r>
      <w:r w:rsidRPr="00A1086B">
        <w:t>.</w:t>
      </w:r>
    </w:p>
    <w:p w14:paraId="5463CCD2" w14:textId="47F54471" w:rsidR="00A1086B" w:rsidRDefault="00A1086B" w:rsidP="00940829">
      <w:pPr>
        <w:pStyle w:val="Heading3BPBHEB"/>
      </w:pPr>
      <w:r w:rsidRPr="00A1086B">
        <w:t xml:space="preserve">Key </w:t>
      </w:r>
      <w:r w:rsidR="000C78C4">
        <w:t>a</w:t>
      </w:r>
      <w:r w:rsidRPr="00A1086B">
        <w:t>spects of Amazon Verified Permissions</w:t>
      </w:r>
    </w:p>
    <w:p w14:paraId="292E35C6" w14:textId="58192329" w:rsidR="000B2B97" w:rsidRPr="00A1086B" w:rsidRDefault="000B2B97" w:rsidP="00940829">
      <w:pPr>
        <w:pStyle w:val="NormalBPBHEB"/>
      </w:pPr>
      <w:r>
        <w:t xml:space="preserve">Let us discuss the </w:t>
      </w:r>
      <w:r w:rsidRPr="00A1086B">
        <w:t>key aspects of Amazon Verified Permissions</w:t>
      </w:r>
      <w:r>
        <w:t>:</w:t>
      </w:r>
    </w:p>
    <w:p w14:paraId="13B58176" w14:textId="274F8E6D" w:rsidR="00A1086B" w:rsidRPr="00A1086B" w:rsidRDefault="00A1086B" w:rsidP="00940829">
      <w:pPr>
        <w:pStyle w:val="NormalBPBHEB"/>
        <w:numPr>
          <w:ilvl w:val="0"/>
          <w:numId w:val="105"/>
        </w:numPr>
      </w:pPr>
      <w:r w:rsidRPr="00A1086B">
        <w:rPr>
          <w:b/>
          <w:bCs/>
        </w:rPr>
        <w:t xml:space="preserve">Access </w:t>
      </w:r>
      <w:r w:rsidR="00F50A5E">
        <w:rPr>
          <w:b/>
          <w:bCs/>
        </w:rPr>
        <w:t>a</w:t>
      </w:r>
      <w:r w:rsidRPr="00A1086B">
        <w:rPr>
          <w:b/>
          <w:bCs/>
        </w:rPr>
        <w:t>nalyzer:</w:t>
      </w:r>
      <w:r w:rsidRPr="00A1086B">
        <w:t xml:space="preserve"> This tool examines policies to identify unintended access, offering detailed findings on resources that can be accessed from outside accounts</w:t>
      </w:r>
      <w:r w:rsidR="001E255B" w:rsidRPr="001E255B">
        <w:rPr>
          <w:rStyle w:val="FootnoteReference"/>
        </w:rPr>
        <w:t>19</w:t>
      </w:r>
      <w:r w:rsidRPr="00A1086B">
        <w:t>.</w:t>
      </w:r>
    </w:p>
    <w:p w14:paraId="3534584C" w14:textId="3217AA3D" w:rsidR="00A1086B" w:rsidRPr="00A1086B" w:rsidRDefault="00A1086B" w:rsidP="00940829">
      <w:pPr>
        <w:pStyle w:val="NormalBPBHEB"/>
        <w:numPr>
          <w:ilvl w:val="0"/>
          <w:numId w:val="105"/>
        </w:numPr>
      </w:pPr>
      <w:r w:rsidRPr="00A1086B">
        <w:rPr>
          <w:b/>
          <w:bCs/>
        </w:rPr>
        <w:t xml:space="preserve">Resource </w:t>
      </w:r>
      <w:r w:rsidR="00F50A5E">
        <w:rPr>
          <w:b/>
          <w:bCs/>
        </w:rPr>
        <w:t>p</w:t>
      </w:r>
      <w:r w:rsidRPr="00A1086B">
        <w:rPr>
          <w:b/>
          <w:bCs/>
        </w:rPr>
        <w:t>olicies:</w:t>
      </w:r>
      <w:r w:rsidRPr="00A1086B">
        <w:t xml:space="preserve"> Resource owners can create resource policies to specify who has access to their resources, thus ensuring a secure and controlled environment</w:t>
      </w:r>
      <w:r w:rsidR="001E255B" w:rsidRPr="001E255B">
        <w:rPr>
          <w:rStyle w:val="FootnoteReference"/>
        </w:rPr>
        <w:t>19</w:t>
      </w:r>
      <w:r w:rsidRPr="00A1086B">
        <w:t>.</w:t>
      </w:r>
    </w:p>
    <w:p w14:paraId="342C1993" w14:textId="50EABA4E" w:rsidR="00A1086B" w:rsidRPr="00A1086B" w:rsidRDefault="00A1086B" w:rsidP="00940829">
      <w:pPr>
        <w:pStyle w:val="NormalBPBHEB"/>
        <w:numPr>
          <w:ilvl w:val="0"/>
          <w:numId w:val="105"/>
        </w:numPr>
      </w:pPr>
      <w:r w:rsidRPr="00A1086B">
        <w:rPr>
          <w:b/>
          <w:bCs/>
        </w:rPr>
        <w:t xml:space="preserve">Access </w:t>
      </w:r>
      <w:r w:rsidR="00D77572">
        <w:rPr>
          <w:b/>
          <w:bCs/>
        </w:rPr>
        <w:t>c</w:t>
      </w:r>
      <w:r w:rsidRPr="00A1086B">
        <w:rPr>
          <w:b/>
          <w:bCs/>
        </w:rPr>
        <w:t>ontrol:</w:t>
      </w:r>
      <w:r w:rsidRPr="00A1086B">
        <w:t xml:space="preserve"> Verified Permissions facilitates fine-grained access control by allowing you to define and monitor permissions for resources</w:t>
      </w:r>
      <w:r w:rsidR="00A32421" w:rsidRPr="00A32421">
        <w:rPr>
          <w:rStyle w:val="FootnoteReference"/>
        </w:rPr>
        <w:t>19</w:t>
      </w:r>
      <w:r w:rsidRPr="00A1086B">
        <w:t>.</w:t>
      </w:r>
    </w:p>
    <w:p w14:paraId="1ADDFE90" w14:textId="57FA1B80" w:rsidR="00A1086B" w:rsidRPr="00A1086B" w:rsidRDefault="00A1086B" w:rsidP="00940829">
      <w:pPr>
        <w:pStyle w:val="Heading3BPBHEB"/>
      </w:pPr>
      <w:r w:rsidRPr="00A1086B">
        <w:t xml:space="preserve">Use </w:t>
      </w:r>
      <w:r w:rsidR="004D5C0C">
        <w:t>c</w:t>
      </w:r>
      <w:r w:rsidRPr="00A1086B">
        <w:t>ases</w:t>
      </w:r>
    </w:p>
    <w:p w14:paraId="517B8BD7" w14:textId="4E50E917" w:rsidR="00A1086B" w:rsidRPr="00A1086B" w:rsidRDefault="00A1086B" w:rsidP="00940829">
      <w:pPr>
        <w:pStyle w:val="NormalBPBHEB"/>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rsidRPr="00A32421">
        <w:rPr>
          <w:rStyle w:val="FootnoteReference"/>
        </w:rPr>
        <w:t>19</w:t>
      </w:r>
      <w:r w:rsidRPr="00A1086B">
        <w:t>.</w:t>
      </w:r>
    </w:p>
    <w:p w14:paraId="0BB0936C" w14:textId="2F2A70BC" w:rsidR="00A1086B" w:rsidRDefault="00A1086B" w:rsidP="00940829">
      <w:pPr>
        <w:pStyle w:val="Heading3BPBHEB"/>
      </w:pPr>
      <w:r w:rsidRPr="00A1086B">
        <w:t>Benefits of Amazon Verified Permissions</w:t>
      </w:r>
    </w:p>
    <w:p w14:paraId="7DC3A081" w14:textId="7787551B" w:rsidR="009F40EF" w:rsidRPr="00A1086B" w:rsidRDefault="009F40EF" w:rsidP="00940829">
      <w:pPr>
        <w:pStyle w:val="NormalBPBHEB"/>
      </w:pPr>
      <w:r>
        <w:t>Let us discuss the b</w:t>
      </w:r>
      <w:r w:rsidRPr="00A1086B">
        <w:t>enefits of Amazon Verified Permissions</w:t>
      </w:r>
      <w:r>
        <w:t>:</w:t>
      </w:r>
    </w:p>
    <w:p w14:paraId="10144152" w14:textId="30FDDD2F" w:rsidR="00A1086B" w:rsidRPr="00A1086B" w:rsidRDefault="00A1086B" w:rsidP="00940829">
      <w:pPr>
        <w:pStyle w:val="NormalBPBHEB"/>
        <w:numPr>
          <w:ilvl w:val="0"/>
          <w:numId w:val="106"/>
        </w:numPr>
      </w:pPr>
      <w:r w:rsidRPr="00A1086B">
        <w:rPr>
          <w:b/>
          <w:bCs/>
        </w:rPr>
        <w:t xml:space="preserve">Enhanced </w:t>
      </w:r>
      <w:r w:rsidR="002A56BA">
        <w:rPr>
          <w:b/>
          <w:bCs/>
        </w:rPr>
        <w:t>s</w:t>
      </w:r>
      <w:r w:rsidRPr="00A1086B">
        <w:rPr>
          <w:b/>
          <w:bCs/>
        </w:rPr>
        <w:t>ecurity:</w:t>
      </w:r>
      <w:r w:rsidRPr="00A1086B">
        <w:t xml:space="preserve"> By identifying and limiting unintended access, it fortifies the security posture of your AWS environment</w:t>
      </w:r>
      <w:r w:rsidR="005E60F4" w:rsidRPr="00940829">
        <w:rPr>
          <w:rStyle w:val="FootnoteReference"/>
          <w:highlight w:val="yellow"/>
        </w:rPr>
        <w:t>19</w:t>
      </w:r>
      <w:r w:rsidRPr="00A1086B">
        <w:t>.</w:t>
      </w:r>
    </w:p>
    <w:p w14:paraId="741AAB45" w14:textId="709AF4D9" w:rsidR="00A1086B" w:rsidRPr="00A1086B" w:rsidRDefault="00A1086B" w:rsidP="00940829">
      <w:pPr>
        <w:pStyle w:val="NormalBPBHEB"/>
        <w:numPr>
          <w:ilvl w:val="0"/>
          <w:numId w:val="106"/>
        </w:numPr>
      </w:pPr>
      <w:r w:rsidRPr="00A1086B">
        <w:rPr>
          <w:b/>
          <w:bCs/>
        </w:rPr>
        <w:t>Compliance:</w:t>
      </w:r>
      <w:r w:rsidRPr="00A1086B">
        <w:t xml:space="preserve"> It assists organizations in meeting compliance requirements and industry standards by enforcing strict access controls</w:t>
      </w:r>
      <w:r w:rsidR="005E60F4" w:rsidRPr="00940829">
        <w:rPr>
          <w:rStyle w:val="FootnoteReference"/>
          <w:highlight w:val="yellow"/>
        </w:rPr>
        <w:t>19</w:t>
      </w:r>
      <w:r w:rsidRPr="00A1086B">
        <w:t>.</w:t>
      </w:r>
    </w:p>
    <w:p w14:paraId="3E297705" w14:textId="161B2C31" w:rsidR="00A1086B" w:rsidRPr="00A1086B" w:rsidRDefault="00A1086B" w:rsidP="00940829">
      <w:pPr>
        <w:pStyle w:val="NormalBPBHEB"/>
        <w:numPr>
          <w:ilvl w:val="0"/>
          <w:numId w:val="106"/>
        </w:numPr>
      </w:pPr>
      <w:r w:rsidRPr="00A1086B">
        <w:rPr>
          <w:b/>
          <w:bCs/>
        </w:rPr>
        <w:t xml:space="preserve">Resource </w:t>
      </w:r>
      <w:r w:rsidR="002A56BA">
        <w:rPr>
          <w:b/>
          <w:bCs/>
        </w:rPr>
        <w:t>m</w:t>
      </w:r>
      <w:r w:rsidRPr="00A1086B">
        <w:rPr>
          <w:b/>
          <w:bCs/>
        </w:rPr>
        <w:t>anagement:</w:t>
      </w:r>
      <w:r w:rsidRPr="00A1086B">
        <w:t xml:space="preserve"> Verified Permissions simplifies resource management, allowing resource owners to dictate access</w:t>
      </w:r>
      <w:r w:rsidR="005E60F4" w:rsidRPr="00940829">
        <w:rPr>
          <w:rStyle w:val="FootnoteReference"/>
          <w:highlight w:val="yellow"/>
        </w:rPr>
        <w:t>19</w:t>
      </w:r>
      <w:r w:rsidRPr="00A1086B">
        <w:t>.</w:t>
      </w:r>
    </w:p>
    <w:p w14:paraId="1F1E9352" w14:textId="1AFF9B4E" w:rsidR="00A1086B" w:rsidRDefault="00A1086B" w:rsidP="00940829">
      <w:pPr>
        <w:pStyle w:val="NormalBPBHEB"/>
      </w:pPr>
      <w:r w:rsidRPr="00A1086B">
        <w:t>Amazon Verified Permissions serves as a fundamental tool in AWS IAM to enhance security and compliance by maintaining strict control over resource access</w:t>
      </w:r>
      <w:r w:rsidR="00A45FFC" w:rsidRPr="00A45FFC">
        <w:rPr>
          <w:rStyle w:val="FootnoteReference"/>
        </w:rPr>
        <w:t>19</w:t>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940829">
      <w:pPr>
        <w:pStyle w:val="Heading1BPBHEB"/>
      </w:pPr>
      <w:r w:rsidRPr="00A33D01">
        <w:t>AWS Artifact</w:t>
      </w:r>
    </w:p>
    <w:p w14:paraId="1551D65B" w14:textId="21D249FB" w:rsidR="00A33D01" w:rsidRPr="00A33D01" w:rsidRDefault="00A33D01" w:rsidP="00940829">
      <w:pPr>
        <w:pStyle w:val="NormalBPBHEB"/>
      </w:pPr>
      <w:r w:rsidRPr="00A33D01">
        <w:t>In this section, we delve into AWS Artifact, a service that provides access to AWS compliance reports and resources</w:t>
      </w:r>
      <w:bookmarkStart w:id="26" w:name="_Ref148448641"/>
      <w:r w:rsidR="00CE4610" w:rsidRPr="00940829">
        <w:rPr>
          <w:rStyle w:val="FootnoteReference"/>
          <w:highlight w:val="yellow"/>
        </w:rPr>
        <w:footnoteReference w:id="22"/>
      </w:r>
      <w:bookmarkEnd w:id="26"/>
      <w:r w:rsidR="00D80B61" w:rsidRPr="00940829">
        <w:rPr>
          <w:highlight w:val="yellow"/>
        </w:rPr>
        <w:t xml:space="preserve"> </w:t>
      </w:r>
      <w:r w:rsidR="003937E1" w:rsidRPr="00940829">
        <w:rPr>
          <w:rStyle w:val="FootnoteReference"/>
          <w:highlight w:val="yellow"/>
        </w:rPr>
        <w:footnoteReference w:id="23"/>
      </w:r>
      <w:r w:rsidR="00D80B61" w:rsidRPr="00940829">
        <w:rPr>
          <w:highlight w:val="yellow"/>
        </w:rPr>
        <w:t xml:space="preserve"> </w:t>
      </w:r>
      <w:r w:rsidR="00344002" w:rsidRPr="00940829">
        <w:rPr>
          <w:rStyle w:val="FootnoteReference"/>
          <w:highlight w:val="yellow"/>
        </w:rPr>
        <w:footnoteReference w:id="24"/>
      </w:r>
      <w:r w:rsidRPr="00940829">
        <w:rPr>
          <w:highlight w:val="yellow"/>
        </w:rPr>
        <w:t>.</w:t>
      </w:r>
    </w:p>
    <w:p w14:paraId="7F990EB0" w14:textId="2D53D81E" w:rsidR="00A33D01" w:rsidRPr="00565722" w:rsidRDefault="00A33D01" w:rsidP="00940829">
      <w:pPr>
        <w:pStyle w:val="Heading2BPBHEB"/>
      </w:pPr>
      <w:commentRangeStart w:id="27"/>
      <w:r w:rsidRPr="00565722">
        <w:t xml:space="preserve">AWS Artifact: A </w:t>
      </w:r>
      <w:r w:rsidR="002F45AA">
        <w:t>c</w:t>
      </w:r>
      <w:r w:rsidRPr="00565722">
        <w:t xml:space="preserve">omprehensive </w:t>
      </w:r>
      <w:r w:rsidR="002F45AA">
        <w:t>s</w:t>
      </w:r>
      <w:r w:rsidRPr="00565722">
        <w:t xml:space="preserve">ource of AWS </w:t>
      </w:r>
      <w:r w:rsidR="002F45AA" w:rsidRPr="00565722">
        <w:t>compliance information</w:t>
      </w:r>
      <w:commentRangeEnd w:id="27"/>
      <w:r w:rsidR="002F45AA">
        <w:rPr>
          <w:rStyle w:val="CommentReference"/>
          <w:rFonts w:asciiTheme="minorHAnsi" w:eastAsiaTheme="minorHAnsi" w:hAnsiTheme="minorHAnsi" w:cstheme="minorBidi"/>
          <w:b w:val="0"/>
          <w:color w:val="auto"/>
        </w:rPr>
        <w:commentReference w:id="27"/>
      </w:r>
    </w:p>
    <w:p w14:paraId="2DD56788" w14:textId="23D3A77C" w:rsidR="00A33D01" w:rsidRPr="00A33D01" w:rsidRDefault="00A33D01" w:rsidP="00940829">
      <w:pPr>
        <w:pStyle w:val="NormalBPBHEB"/>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1347CC">
        <w:rPr>
          <w:rStyle w:val="FootnoteReference"/>
        </w:rPr>
        <w:t>22</w:t>
      </w:r>
      <w:r w:rsidRPr="00A33D01">
        <w:t>.</w:t>
      </w:r>
    </w:p>
    <w:p w14:paraId="6EF18DF7" w14:textId="0496BC83" w:rsidR="00A33D01" w:rsidRDefault="00A33D01" w:rsidP="00940829">
      <w:pPr>
        <w:pStyle w:val="Heading3BPBHEB"/>
      </w:pPr>
      <w:r w:rsidRPr="00565722">
        <w:t xml:space="preserve">Key </w:t>
      </w:r>
      <w:r w:rsidR="002F45AA">
        <w:t>f</w:t>
      </w:r>
      <w:r w:rsidRPr="00565722">
        <w:t>eatures of AWS Artifact</w:t>
      </w:r>
    </w:p>
    <w:p w14:paraId="247BD554" w14:textId="7F23C202" w:rsidR="0043287C" w:rsidRPr="00565722" w:rsidRDefault="0043287C" w:rsidP="00940829">
      <w:pPr>
        <w:pStyle w:val="NormalBPBHEB"/>
      </w:pPr>
      <w:r>
        <w:t xml:space="preserve">Let us discuss the </w:t>
      </w:r>
      <w:r w:rsidRPr="00A1086B">
        <w:t>Benefits of Amazon Verified Permissions</w:t>
      </w:r>
      <w:r>
        <w:t>:</w:t>
      </w:r>
    </w:p>
    <w:p w14:paraId="43E03A76" w14:textId="25CA9740" w:rsidR="00A33D01" w:rsidRPr="00A33D01" w:rsidRDefault="00A33D01" w:rsidP="00940829">
      <w:pPr>
        <w:pStyle w:val="NormalBPBHEB"/>
        <w:numPr>
          <w:ilvl w:val="0"/>
          <w:numId w:val="107"/>
        </w:numPr>
      </w:pPr>
      <w:r w:rsidRPr="00A33D01">
        <w:rPr>
          <w:b/>
          <w:bCs/>
        </w:rPr>
        <w:t xml:space="preserve">Compliance </w:t>
      </w:r>
      <w:r w:rsidR="0043287C">
        <w:rPr>
          <w:b/>
          <w:bCs/>
        </w:rPr>
        <w:t>r</w:t>
      </w:r>
      <w:r w:rsidRPr="00A33D01">
        <w:rPr>
          <w:b/>
          <w:bCs/>
        </w:rPr>
        <w:t>eports:</w:t>
      </w:r>
      <w:r w:rsidRPr="00A33D01">
        <w:t xml:space="preserve"> AWS Artifact offers a comprehensive collection of reports and certifications covering various compliance frameworks and regulations</w:t>
      </w:r>
      <w:r w:rsidR="008565DE" w:rsidRPr="008565DE">
        <w:rPr>
          <w:rStyle w:val="FootnoteReference"/>
        </w:rPr>
        <w:t>22</w:t>
      </w:r>
      <w:r w:rsidRPr="00A33D01">
        <w:t>.</w:t>
      </w:r>
    </w:p>
    <w:p w14:paraId="0C2F92EB" w14:textId="68194BCA" w:rsidR="00A33D01" w:rsidRPr="00A33D01" w:rsidRDefault="00A33D01" w:rsidP="00940829">
      <w:pPr>
        <w:pStyle w:val="NormalBPBHEB"/>
        <w:numPr>
          <w:ilvl w:val="0"/>
          <w:numId w:val="107"/>
        </w:numPr>
      </w:pPr>
      <w:r w:rsidRPr="00A33D01">
        <w:rPr>
          <w:b/>
          <w:bCs/>
        </w:rPr>
        <w:t xml:space="preserve">Resource </w:t>
      </w:r>
      <w:r w:rsidR="0043287C">
        <w:rPr>
          <w:b/>
          <w:bCs/>
        </w:rPr>
        <w:t>l</w:t>
      </w:r>
      <w:r w:rsidRPr="00A33D01">
        <w:rPr>
          <w:b/>
          <w:bCs/>
        </w:rPr>
        <w:t>ibrary:</w:t>
      </w:r>
      <w:r w:rsidRPr="00A33D01">
        <w:t xml:space="preserve"> In addition to reports, it provides access to a library of whitepapers and guides, aiding organizations in understanding and implementing AWS services securely</w:t>
      </w:r>
      <w:r w:rsidR="008565DE" w:rsidRPr="008565DE">
        <w:rPr>
          <w:rStyle w:val="FootnoteReference"/>
        </w:rPr>
        <w:t>22</w:t>
      </w:r>
      <w:r w:rsidRPr="00A33D01">
        <w:t>.</w:t>
      </w:r>
    </w:p>
    <w:p w14:paraId="1823F0E1" w14:textId="2D7D608C" w:rsidR="00A33D01" w:rsidRPr="00A33D01" w:rsidRDefault="00A33D01" w:rsidP="00940829">
      <w:pPr>
        <w:pStyle w:val="NormalBPBHEB"/>
        <w:numPr>
          <w:ilvl w:val="0"/>
          <w:numId w:val="107"/>
        </w:numPr>
      </w:pPr>
      <w:r w:rsidRPr="00A33D01">
        <w:rPr>
          <w:b/>
          <w:bCs/>
        </w:rPr>
        <w:t xml:space="preserve">Agreements and </w:t>
      </w:r>
      <w:r w:rsidR="007E506F">
        <w:rPr>
          <w:b/>
          <w:bCs/>
        </w:rPr>
        <w:t>c</w:t>
      </w:r>
      <w:r w:rsidRPr="00A33D01">
        <w:rPr>
          <w:b/>
          <w:bCs/>
        </w:rPr>
        <w:t>ontracts:</w:t>
      </w:r>
      <w:r w:rsidRPr="00A33D01">
        <w:t xml:space="preserve"> AWS customers can review and accept agreements online, simplifying the compliance process</w:t>
      </w:r>
      <w:r w:rsidR="00855ECE" w:rsidRPr="00855ECE">
        <w:rPr>
          <w:rStyle w:val="FootnoteReference"/>
        </w:rPr>
        <w:t>22</w:t>
      </w:r>
      <w:r w:rsidRPr="00A33D01">
        <w:t>.</w:t>
      </w:r>
    </w:p>
    <w:p w14:paraId="35DCA15C" w14:textId="3DED9E5F" w:rsidR="00A33D01" w:rsidRPr="00565722" w:rsidRDefault="00A33D01" w:rsidP="00940829">
      <w:pPr>
        <w:pStyle w:val="Heading3BPBHEB"/>
      </w:pPr>
      <w:r w:rsidRPr="00565722">
        <w:t xml:space="preserve">Use </w:t>
      </w:r>
      <w:r w:rsidR="00131F64">
        <w:t>c</w:t>
      </w:r>
      <w:r w:rsidRPr="00565722">
        <w:t>ases</w:t>
      </w:r>
    </w:p>
    <w:p w14:paraId="6C27140C" w14:textId="5FE16F3D" w:rsidR="00A33D01" w:rsidRPr="00A33D01" w:rsidRDefault="00A33D01" w:rsidP="00940829">
      <w:pPr>
        <w:pStyle w:val="NormalBPBHEB"/>
      </w:pPr>
      <w:r w:rsidRPr="00A33D01">
        <w:t>AWS Artifact benefits a wide range of organizations, from startups to large enterprises. It</w:t>
      </w:r>
      <w:r w:rsidR="00D938B4">
        <w:t xml:space="preserve"> i</w:t>
      </w:r>
      <w:r w:rsidRPr="00A33D01">
        <w:t>s particularly crucial for businesses operating in highly regulated industries, such as healthcare or finance, that require strict adherence to compliance standards</w:t>
      </w:r>
      <w:r w:rsidR="00D938B4">
        <w:t>.</w:t>
      </w:r>
      <w:r w:rsidR="00855ECE" w:rsidRPr="00855ECE">
        <w:rPr>
          <w:rStyle w:val="FootnoteReference"/>
        </w:rPr>
        <w:t>22</w:t>
      </w:r>
    </w:p>
    <w:p w14:paraId="3238F118" w14:textId="5C4950D3" w:rsidR="00A33D01" w:rsidRDefault="00A33D01" w:rsidP="00940829">
      <w:pPr>
        <w:pStyle w:val="Heading3BPBHEB"/>
      </w:pPr>
      <w:r w:rsidRPr="00565722">
        <w:t>Benefits of AWS Artifact</w:t>
      </w:r>
    </w:p>
    <w:p w14:paraId="437E72D8" w14:textId="32C2F6A0" w:rsidR="00C933DA" w:rsidRPr="00565722" w:rsidRDefault="00C933DA" w:rsidP="00940829">
      <w:pPr>
        <w:pStyle w:val="NormalBPBHEB"/>
      </w:pPr>
      <w:r>
        <w:t>Let us discuss the b</w:t>
      </w:r>
      <w:r w:rsidRPr="00565722">
        <w:t>enefits of AWS Artifact</w:t>
      </w:r>
      <w:r w:rsidR="00C62DB6">
        <w:t>:</w:t>
      </w:r>
    </w:p>
    <w:p w14:paraId="4D85EC60" w14:textId="667550FF" w:rsidR="00A33D01" w:rsidRPr="00A33D01" w:rsidRDefault="00A33D01" w:rsidP="00940829">
      <w:pPr>
        <w:pStyle w:val="NormalBPBHEB"/>
        <w:numPr>
          <w:ilvl w:val="0"/>
          <w:numId w:val="108"/>
        </w:numPr>
      </w:pPr>
      <w:r w:rsidRPr="00A33D01">
        <w:rPr>
          <w:b/>
          <w:bCs/>
        </w:rPr>
        <w:t xml:space="preserve">Simplified </w:t>
      </w:r>
      <w:r w:rsidR="00C62DB6">
        <w:rPr>
          <w:b/>
          <w:bCs/>
        </w:rPr>
        <w:t>c</w:t>
      </w:r>
      <w:r w:rsidRPr="00A33D01">
        <w:rPr>
          <w:b/>
          <w:bCs/>
        </w:rPr>
        <w:t>ompliance:</w:t>
      </w:r>
      <w:r w:rsidRPr="00A33D01">
        <w:t xml:space="preserve"> It provides an easy way to access documentation needed for audits and compliance assessments.</w:t>
      </w:r>
    </w:p>
    <w:p w14:paraId="25CA03BB" w14:textId="3DB13EAC" w:rsidR="00A33D01" w:rsidRPr="00A33D01" w:rsidRDefault="00A33D01" w:rsidP="00940829">
      <w:pPr>
        <w:pStyle w:val="NormalBPBHEB"/>
        <w:numPr>
          <w:ilvl w:val="0"/>
          <w:numId w:val="108"/>
        </w:numPr>
      </w:pPr>
      <w:r w:rsidRPr="00A33D01">
        <w:rPr>
          <w:b/>
          <w:bCs/>
        </w:rPr>
        <w:t xml:space="preserve">Comprehensive </w:t>
      </w:r>
      <w:r w:rsidR="006D4F9F">
        <w:rPr>
          <w:b/>
          <w:bCs/>
        </w:rPr>
        <w:t>i</w:t>
      </w:r>
      <w:r w:rsidRPr="00A33D01">
        <w:rPr>
          <w:b/>
          <w:bCs/>
        </w:rPr>
        <w:t>nformation:</w:t>
      </w:r>
      <w:r w:rsidRPr="00A33D01">
        <w:t xml:space="preserve"> With a vast library of reports and resources, it offers an extensive knowledge base for maintaining a secure and compliant AWS infrastructure</w:t>
      </w:r>
      <w:r w:rsidR="00423768" w:rsidRPr="00423768">
        <w:rPr>
          <w:rStyle w:val="FootnoteReference"/>
        </w:rPr>
        <w:t>22</w:t>
      </w:r>
      <w:r w:rsidRPr="00A33D01">
        <w:t>.</w:t>
      </w:r>
    </w:p>
    <w:p w14:paraId="51FDE324" w14:textId="17731796" w:rsidR="00A33D01" w:rsidRPr="00A33D01" w:rsidRDefault="00A33D01" w:rsidP="00940829">
      <w:pPr>
        <w:pStyle w:val="NormalBPBHEB"/>
        <w:numPr>
          <w:ilvl w:val="0"/>
          <w:numId w:val="108"/>
        </w:numPr>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rsidRPr="00423768">
        <w:rPr>
          <w:rStyle w:val="FootnoteReference"/>
        </w:rPr>
        <w:t>22</w:t>
      </w:r>
    </w:p>
    <w:p w14:paraId="2E9E58D3" w14:textId="74F7D5F5" w:rsidR="00A33D01" w:rsidRPr="00A33D01" w:rsidRDefault="00A33D01" w:rsidP="00940829">
      <w:pPr>
        <w:pStyle w:val="NormalBPBHEB"/>
      </w:pPr>
      <w:r w:rsidRPr="00A33D01">
        <w:t>AWS Artifact is an essential tool for organizations striving to maintain compliance with industry standards and regulatory requirements</w:t>
      </w:r>
      <w:r w:rsidR="00CD2E16" w:rsidRPr="00CD2E16">
        <w:rPr>
          <w:rStyle w:val="FootnoteReference"/>
        </w:rPr>
        <w:t>22</w:t>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940829">
      <w:pPr>
        <w:pStyle w:val="Heading1BPBHEB"/>
      </w:pPr>
      <w:r w:rsidRPr="00A33D01">
        <w:t>AWS Audit Manager</w:t>
      </w:r>
    </w:p>
    <w:p w14:paraId="2562345D" w14:textId="1B6CDE0E" w:rsidR="00A33D01" w:rsidRPr="00A33D01" w:rsidRDefault="00A33D01" w:rsidP="00940829">
      <w:pPr>
        <w:pStyle w:val="NormalBPBHEB"/>
      </w:pPr>
      <w:r w:rsidRPr="00A33D01">
        <w:t>In this section, we will explore AWS Audit Manager, a powerful service designed to help organizations automate and streamline the auditing process</w:t>
      </w:r>
      <w:r w:rsidRPr="00940829">
        <w:rPr>
          <w:highlight w:val="yellow"/>
        </w:rPr>
        <w:t>.</w:t>
      </w:r>
      <w:bookmarkStart w:id="28" w:name="_Ref148450313"/>
      <w:r w:rsidR="00756019" w:rsidRPr="00940829">
        <w:rPr>
          <w:rStyle w:val="FootnoteReference"/>
          <w:highlight w:val="yellow"/>
        </w:rPr>
        <w:footnoteReference w:id="25"/>
      </w:r>
      <w:bookmarkEnd w:id="28"/>
      <w:r w:rsidR="001C72CE" w:rsidRPr="00940829">
        <w:rPr>
          <w:highlight w:val="yellow"/>
        </w:rPr>
        <w:t xml:space="preserve"> </w:t>
      </w:r>
      <w:r w:rsidR="00F56F5A" w:rsidRPr="00940829">
        <w:rPr>
          <w:rStyle w:val="FootnoteReference"/>
          <w:highlight w:val="yellow"/>
        </w:rPr>
        <w:footnoteReference w:id="26"/>
      </w:r>
      <w:r w:rsidR="001C72CE" w:rsidRPr="00940829">
        <w:rPr>
          <w:highlight w:val="yellow"/>
        </w:rPr>
        <w:t xml:space="preserve"> </w:t>
      </w:r>
      <w:r w:rsidR="00C36AB0" w:rsidRPr="00940829">
        <w:rPr>
          <w:rStyle w:val="FootnoteReference"/>
          <w:highlight w:val="yellow"/>
        </w:rPr>
        <w:footnoteReference w:id="27"/>
      </w:r>
      <w:r w:rsidRPr="00940829">
        <w:rPr>
          <w:highlight w:val="yellow"/>
        </w:rPr>
        <w:t>.</w:t>
      </w:r>
    </w:p>
    <w:p w14:paraId="437F975F" w14:textId="53BE25DF" w:rsidR="00A33D01" w:rsidRPr="00565722" w:rsidRDefault="00A33D01" w:rsidP="00940829">
      <w:pPr>
        <w:pStyle w:val="Heading2BPBHEB"/>
      </w:pPr>
      <w:r w:rsidRPr="00565722">
        <w:t xml:space="preserve">Automating </w:t>
      </w:r>
      <w:r w:rsidR="00B93A9D">
        <w:t>a</w:t>
      </w:r>
      <w:r w:rsidRPr="00565722">
        <w:t>uditing with AWS Audit Manager</w:t>
      </w:r>
    </w:p>
    <w:p w14:paraId="10DEEB36" w14:textId="3C9BB239" w:rsidR="00A33D01" w:rsidRPr="00A33D01" w:rsidRDefault="00A33D01" w:rsidP="00940829">
      <w:pPr>
        <w:pStyle w:val="NormalBPBHEB"/>
      </w:pPr>
      <w:r w:rsidRPr="00A33D01">
        <w:t>Auditing is a critical aspect of maintaining security and compliance within your AWS environment. AWS Audit Manager is a service that simplifies the auditing process, making it more efficient and less resource-intensive</w:t>
      </w:r>
      <w:r w:rsidR="00500653" w:rsidRPr="00500653">
        <w:rPr>
          <w:rStyle w:val="FootnoteReference"/>
        </w:rPr>
        <w:t>25</w:t>
      </w:r>
      <w:r w:rsidRPr="00A33D01">
        <w:t>. It enables organizations to automate the collection of evidence for audits, reducing the manual effort required for compliance assessments</w:t>
      </w:r>
      <w:r w:rsidR="00B31FFF" w:rsidRPr="00B31FFF">
        <w:rPr>
          <w:rStyle w:val="FootnoteReference"/>
        </w:rPr>
        <w:t>25</w:t>
      </w:r>
      <w:r w:rsidRPr="00A33D01">
        <w:t>.</w:t>
      </w:r>
    </w:p>
    <w:p w14:paraId="52F225F9" w14:textId="40BFD09A" w:rsidR="00A33D01" w:rsidRDefault="00A33D01" w:rsidP="00940829">
      <w:pPr>
        <w:pStyle w:val="Heading3BPBHEB"/>
      </w:pPr>
      <w:r w:rsidRPr="00565722">
        <w:t xml:space="preserve">Key </w:t>
      </w:r>
      <w:r w:rsidR="00070457">
        <w:t>f</w:t>
      </w:r>
      <w:r w:rsidRPr="00565722">
        <w:t>eatures of AWS Audit Manager</w:t>
      </w:r>
    </w:p>
    <w:p w14:paraId="42D07511" w14:textId="19B93AB0" w:rsidR="00F858EB" w:rsidRPr="00565722" w:rsidRDefault="00F858EB" w:rsidP="00940829">
      <w:pPr>
        <w:pStyle w:val="NormalBPBHEB"/>
      </w:pPr>
      <w:r>
        <w:t xml:space="preserve">Let us discuss the </w:t>
      </w:r>
      <w:r w:rsidR="00A109AD">
        <w:t>k</w:t>
      </w:r>
      <w:r w:rsidRPr="00565722">
        <w:t xml:space="preserve">ey </w:t>
      </w:r>
      <w:r>
        <w:t>f</w:t>
      </w:r>
      <w:r w:rsidRPr="00565722">
        <w:t>eatures of AWS Audit Manager</w:t>
      </w:r>
      <w:r w:rsidR="00320927">
        <w:t>:</w:t>
      </w:r>
    </w:p>
    <w:p w14:paraId="2EA79381" w14:textId="6ED973DD" w:rsidR="00A33D01" w:rsidRPr="00A33D01" w:rsidRDefault="00A33D01" w:rsidP="00940829">
      <w:pPr>
        <w:pStyle w:val="NormalBPBHEB"/>
        <w:numPr>
          <w:ilvl w:val="0"/>
          <w:numId w:val="109"/>
        </w:numPr>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rsidRPr="00B31FFF">
        <w:rPr>
          <w:rStyle w:val="FootnoteReference"/>
        </w:rPr>
        <w:t>25</w:t>
      </w:r>
      <w:r w:rsidRPr="00A33D01">
        <w:t>.</w:t>
      </w:r>
    </w:p>
    <w:p w14:paraId="6DD291BB" w14:textId="19B26FB3" w:rsidR="00A33D01" w:rsidRPr="00A33D01" w:rsidRDefault="00A33D01" w:rsidP="00940829">
      <w:pPr>
        <w:pStyle w:val="NormalBPBHEB"/>
        <w:numPr>
          <w:ilvl w:val="0"/>
          <w:numId w:val="109"/>
        </w:numPr>
      </w:pPr>
      <w:r w:rsidRPr="00A33D01">
        <w:rPr>
          <w:b/>
          <w:bCs/>
        </w:rPr>
        <w:t xml:space="preserve">Evidence </w:t>
      </w:r>
      <w:r w:rsidR="00320927">
        <w:rPr>
          <w:b/>
          <w:bCs/>
        </w:rPr>
        <w:t>c</w:t>
      </w:r>
      <w:r w:rsidRPr="00A33D01">
        <w:rPr>
          <w:b/>
          <w:bCs/>
        </w:rPr>
        <w:t>ollection:</w:t>
      </w:r>
      <w:r w:rsidRPr="00A33D01">
        <w:t xml:space="preserve"> The service streamlines evidence collection by automatically gathering data from AWS Config, AWS CloudTrail, and other AWS services</w:t>
      </w:r>
      <w:r w:rsidR="00B31FFF" w:rsidRPr="00B31FFF">
        <w:rPr>
          <w:rStyle w:val="FootnoteReference"/>
        </w:rPr>
        <w:t>25</w:t>
      </w:r>
      <w:r w:rsidRPr="00A33D01">
        <w:t>.</w:t>
      </w:r>
    </w:p>
    <w:p w14:paraId="422D92EB" w14:textId="6D73F201" w:rsidR="00A33D01" w:rsidRPr="00A33D01" w:rsidRDefault="00A33D01" w:rsidP="00940829">
      <w:pPr>
        <w:pStyle w:val="NormalBPBHEB"/>
        <w:numPr>
          <w:ilvl w:val="0"/>
          <w:numId w:val="109"/>
        </w:numPr>
      </w:pPr>
      <w:r w:rsidRPr="00A33D01">
        <w:rPr>
          <w:b/>
          <w:bCs/>
        </w:rPr>
        <w:t xml:space="preserve">Assessment </w:t>
      </w:r>
      <w:r w:rsidR="00B50F31">
        <w:rPr>
          <w:b/>
          <w:bCs/>
        </w:rPr>
        <w:t>r</w:t>
      </w:r>
      <w:r w:rsidRPr="00A33D01">
        <w:rPr>
          <w:b/>
          <w:bCs/>
        </w:rPr>
        <w:t>eports:</w:t>
      </w:r>
      <w:r w:rsidRPr="00A33D01">
        <w:t xml:space="preserve"> It generates assessment reports based on the evidence collected, helping organizations understand their compliance posture</w:t>
      </w:r>
      <w:r w:rsidR="00B31FFF" w:rsidRPr="00B31FFF">
        <w:rPr>
          <w:rStyle w:val="FootnoteReference"/>
        </w:rPr>
        <w:t>25</w:t>
      </w:r>
      <w:r w:rsidRPr="00A33D01">
        <w:t>.</w:t>
      </w:r>
    </w:p>
    <w:p w14:paraId="696A0F12" w14:textId="1417F140" w:rsidR="00A33D01" w:rsidRPr="00565722" w:rsidRDefault="00A33D01" w:rsidP="00940829">
      <w:pPr>
        <w:pStyle w:val="Heading3BPBHEB"/>
      </w:pPr>
      <w:r w:rsidRPr="00565722">
        <w:t xml:space="preserve">Use </w:t>
      </w:r>
      <w:r w:rsidR="00E42364">
        <w:t>c</w:t>
      </w:r>
      <w:r w:rsidRPr="00565722">
        <w:t>ases</w:t>
      </w:r>
    </w:p>
    <w:p w14:paraId="24D10D3E" w14:textId="6A9AA33D" w:rsidR="00A33D01" w:rsidRPr="00A33D01" w:rsidRDefault="00A33D01" w:rsidP="00940829">
      <w:pPr>
        <w:pStyle w:val="NormalBPBHEB"/>
      </w:pPr>
      <w:r w:rsidRPr="00A33D01">
        <w:t>AWS Audit Manager is valuable for any organization that needs to adhere to regulatory standards or best practices. This includes sectors such as healthcare (HIPAA), finance (PCI DSS), and many others</w:t>
      </w:r>
      <w:r w:rsidR="00067DCE" w:rsidRPr="00067DCE">
        <w:rPr>
          <w:rStyle w:val="FootnoteReference"/>
        </w:rPr>
        <w:t>25</w:t>
      </w:r>
      <w:r w:rsidRPr="00A33D01">
        <w:t>.</w:t>
      </w:r>
    </w:p>
    <w:p w14:paraId="02F5C5FD" w14:textId="208D2D8C" w:rsidR="00A33D01" w:rsidRDefault="00A33D01" w:rsidP="00940829">
      <w:pPr>
        <w:pStyle w:val="Heading3BPBHEB"/>
      </w:pPr>
      <w:r w:rsidRPr="00565722">
        <w:t>Benefits of AWS Audit Manager</w:t>
      </w:r>
    </w:p>
    <w:p w14:paraId="25C04DC9" w14:textId="72BBB435" w:rsidR="007D20A8" w:rsidRPr="00565722" w:rsidRDefault="007D20A8" w:rsidP="00940829">
      <w:pPr>
        <w:pStyle w:val="NormalBPBHEB"/>
      </w:pPr>
      <w:r>
        <w:t>Let us discuss the b</w:t>
      </w:r>
      <w:r w:rsidRPr="00565722">
        <w:t>enefits of AWS Audit Manager</w:t>
      </w:r>
      <w:r w:rsidR="00063787">
        <w:t>:</w:t>
      </w:r>
    </w:p>
    <w:p w14:paraId="29B932CF" w14:textId="758ED27A" w:rsidR="00A33D01" w:rsidRPr="00A33D01" w:rsidRDefault="00A33D01" w:rsidP="00940829">
      <w:pPr>
        <w:pStyle w:val="NormalBPBHEB"/>
        <w:numPr>
          <w:ilvl w:val="0"/>
          <w:numId w:val="110"/>
        </w:numPr>
      </w:pPr>
      <w:r w:rsidRPr="00A33D01">
        <w:rPr>
          <w:b/>
          <w:bCs/>
        </w:rPr>
        <w:t xml:space="preserve">Time </w:t>
      </w:r>
      <w:r w:rsidR="00D91130">
        <w:rPr>
          <w:b/>
          <w:bCs/>
        </w:rPr>
        <w:t>s</w:t>
      </w:r>
      <w:r w:rsidRPr="00A33D01">
        <w:rPr>
          <w:b/>
          <w:bCs/>
        </w:rPr>
        <w:t>avings:</w:t>
      </w:r>
      <w:r w:rsidRPr="00A33D01">
        <w:t xml:space="preserve"> Automation reduces the time and effort needed for auditing, allowing organizations to focus on addressing compliance gap</w:t>
      </w:r>
      <w:r w:rsidR="00067DCE" w:rsidRPr="00067DCE">
        <w:rPr>
          <w:rStyle w:val="FootnoteReference"/>
        </w:rPr>
        <w:t>25</w:t>
      </w:r>
      <w:r w:rsidRPr="00A33D01">
        <w:t>.</w:t>
      </w:r>
    </w:p>
    <w:p w14:paraId="40DEF602" w14:textId="02D19260" w:rsidR="00A33D01" w:rsidRPr="00A33D01" w:rsidRDefault="00A33D01" w:rsidP="00940829">
      <w:pPr>
        <w:pStyle w:val="NormalBPBHEB"/>
        <w:numPr>
          <w:ilvl w:val="0"/>
          <w:numId w:val="110"/>
        </w:numPr>
      </w:pPr>
      <w:r w:rsidRPr="00A33D01">
        <w:rPr>
          <w:b/>
          <w:bCs/>
        </w:rPr>
        <w:t>Customization:</w:t>
      </w:r>
      <w:r w:rsidRPr="00A33D01">
        <w:t xml:space="preserve"> The ability to customize audit frameworks ensures that assessments are tailored to an organization's unique requirements</w:t>
      </w:r>
      <w:r w:rsidR="0028623A" w:rsidRPr="0028623A">
        <w:rPr>
          <w:rStyle w:val="FootnoteReference"/>
        </w:rPr>
        <w:t>25</w:t>
      </w:r>
      <w:r w:rsidRPr="00A33D01">
        <w:t>.</w:t>
      </w:r>
    </w:p>
    <w:p w14:paraId="3D8FA1BA" w14:textId="032D954D" w:rsidR="00A33D01" w:rsidRPr="00A33D01" w:rsidRDefault="00A33D01" w:rsidP="00940829">
      <w:pPr>
        <w:pStyle w:val="NormalBPBHEB"/>
        <w:numPr>
          <w:ilvl w:val="0"/>
          <w:numId w:val="110"/>
        </w:numPr>
      </w:pPr>
      <w:r w:rsidRPr="00A33D01">
        <w:rPr>
          <w:b/>
          <w:bCs/>
        </w:rPr>
        <w:t xml:space="preserve">Streamlined </w:t>
      </w:r>
      <w:r w:rsidR="00D91130">
        <w:rPr>
          <w:b/>
          <w:bCs/>
        </w:rPr>
        <w:t>c</w:t>
      </w:r>
      <w:r w:rsidRPr="00A33D01">
        <w:rPr>
          <w:b/>
          <w:bCs/>
        </w:rPr>
        <w:t>ompliance:</w:t>
      </w:r>
      <w:r w:rsidRPr="00A33D01">
        <w:t xml:space="preserve"> It streamlines the compliance process, making it easier for organizations to demonstrate adherence to regulations and standards</w:t>
      </w:r>
      <w:r w:rsidR="0028623A" w:rsidRPr="0028623A">
        <w:rPr>
          <w:rStyle w:val="FootnoteReference"/>
        </w:rPr>
        <w:t>25</w:t>
      </w:r>
      <w:r w:rsidRPr="00A33D01">
        <w:t>.</w:t>
      </w:r>
    </w:p>
    <w:p w14:paraId="05770929" w14:textId="02845D18" w:rsidR="00A33D01" w:rsidRPr="00A33D01" w:rsidRDefault="00A33D01" w:rsidP="00940829">
      <w:pPr>
        <w:pStyle w:val="NormalBPBHEB"/>
      </w:pPr>
      <w:r w:rsidRPr="00A33D01">
        <w:t>AWS Audit Manager is an essential tool for organizations looking to simplify and streamline their auditing process, particularly when compliance with regulatory standards is required</w:t>
      </w:r>
      <w:r w:rsidR="00E803B4" w:rsidRPr="00E803B4">
        <w:rPr>
          <w:rStyle w:val="FootnoteReference"/>
        </w:rPr>
        <w:t>25</w:t>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940829">
      <w:pPr>
        <w:pStyle w:val="Heading1BPBHEB"/>
      </w:pPr>
      <w:r w:rsidRPr="00A33D01">
        <w:t>AWS Certificate Manager</w:t>
      </w:r>
    </w:p>
    <w:p w14:paraId="16DF7C9C" w14:textId="070376B8" w:rsidR="00A33D01" w:rsidRPr="00A33D01" w:rsidRDefault="00A33D01" w:rsidP="00940829">
      <w:pPr>
        <w:pStyle w:val="NormalBPBHEB"/>
      </w:pPr>
      <w:r w:rsidRPr="00A33D01">
        <w:t xml:space="preserve">In this section, we </w:t>
      </w:r>
      <w:r w:rsidR="00AF1D38">
        <w:t>discuss</w:t>
      </w:r>
      <w:r w:rsidRPr="00A33D01">
        <w:t xml:space="preserve"> </w:t>
      </w:r>
      <w:r w:rsidR="00AF1D38" w:rsidRPr="00945884">
        <w:rPr>
          <w:b/>
          <w:bCs/>
        </w:rPr>
        <w:t>AWS Certificate Manager</w:t>
      </w:r>
      <w:r w:rsidR="00AF1D38" w:rsidRPr="00A33D01">
        <w:t xml:space="preserve"> (</w:t>
      </w:r>
      <w:r w:rsidR="00AF1D38" w:rsidRPr="00945884">
        <w:rPr>
          <w:b/>
          <w:bCs/>
        </w:rPr>
        <w:t>ACM</w:t>
      </w:r>
      <w:r w:rsidR="00AF1D38" w:rsidRPr="00A33D01">
        <w:t xml:space="preserve">) </w:t>
      </w:r>
      <w:r w:rsidRPr="00A33D01">
        <w:t>, a service that simplifies the management of SSL/TLS certificates for your AWS-based applications and websites</w:t>
      </w:r>
      <w:r w:rsidRPr="00940829">
        <w:rPr>
          <w:highlight w:val="yellow"/>
        </w:rPr>
        <w:t>.</w:t>
      </w:r>
      <w:bookmarkStart w:id="29" w:name="_Ref148527963"/>
      <w:r w:rsidR="001368FB" w:rsidRPr="00940829">
        <w:rPr>
          <w:rStyle w:val="FootnoteReference"/>
          <w:highlight w:val="yellow"/>
        </w:rPr>
        <w:footnoteReference w:id="28"/>
      </w:r>
      <w:bookmarkEnd w:id="29"/>
      <w:r w:rsidR="00A37A49" w:rsidRPr="00940829">
        <w:rPr>
          <w:highlight w:val="yellow"/>
        </w:rPr>
        <w:t xml:space="preserve"> </w:t>
      </w:r>
      <w:r w:rsidR="00A37A49" w:rsidRPr="00940829">
        <w:rPr>
          <w:rStyle w:val="FootnoteReference"/>
          <w:highlight w:val="yellow"/>
        </w:rPr>
        <w:footnoteReference w:id="29"/>
      </w:r>
      <w:r w:rsidR="00A37A49" w:rsidRPr="00940829">
        <w:rPr>
          <w:highlight w:val="yellow"/>
        </w:rPr>
        <w:t xml:space="preserve"> </w:t>
      </w:r>
      <w:r w:rsidR="00A37A49" w:rsidRPr="00940829">
        <w:rPr>
          <w:rStyle w:val="FootnoteReference"/>
          <w:highlight w:val="yellow"/>
        </w:rPr>
        <w:footnoteReference w:id="30"/>
      </w:r>
    </w:p>
    <w:p w14:paraId="16BC24F2" w14:textId="238EA1F4" w:rsidR="00A33D01" w:rsidRPr="00565722" w:rsidRDefault="00A33D01" w:rsidP="00940829">
      <w:pPr>
        <w:pStyle w:val="Heading2BPBHEB"/>
      </w:pPr>
      <w:commentRangeStart w:id="30"/>
      <w:r w:rsidRPr="00565722">
        <w:t xml:space="preserve">Securing </w:t>
      </w:r>
      <w:r w:rsidR="00AF1D38" w:rsidRPr="00565722">
        <w:t xml:space="preserve">your web applications </w:t>
      </w:r>
      <w:r w:rsidRPr="00565722">
        <w:t>with AWS Certificate Manager</w:t>
      </w:r>
      <w:commentRangeEnd w:id="30"/>
      <w:r w:rsidR="00AF1D38">
        <w:rPr>
          <w:rStyle w:val="CommentReference"/>
          <w:rFonts w:asciiTheme="minorHAnsi" w:eastAsiaTheme="minorHAnsi" w:hAnsiTheme="minorHAnsi" w:cstheme="minorBidi"/>
          <w:b w:val="0"/>
          <w:color w:val="auto"/>
        </w:rPr>
        <w:commentReference w:id="30"/>
      </w:r>
    </w:p>
    <w:p w14:paraId="4AE21B33" w14:textId="2EB13990" w:rsidR="00A33D01" w:rsidRPr="00A33D01" w:rsidRDefault="00A33D01" w:rsidP="00940829">
      <w:pPr>
        <w:pStyle w:val="NormalBPBHEB"/>
      </w:pPr>
      <w:r w:rsidRPr="00511019">
        <w:t>ACM</w:t>
      </w:r>
      <w:r w:rsidRPr="00A33D01">
        <w:t xml:space="preserve"> is a service that assists in the provisioning, management, and deployment of SSL/TLS certificates for your applications and services running on AWS</w:t>
      </w:r>
      <w:r w:rsidR="000B2164" w:rsidRPr="000B2164">
        <w:rPr>
          <w:rStyle w:val="FootnoteReference"/>
        </w:rPr>
        <w:t>28</w:t>
      </w:r>
      <w:r w:rsidRPr="00A33D01">
        <w:t>. ACM streamlines the process of securing your web applications by offering several key benefits</w:t>
      </w:r>
      <w:r w:rsidR="00541A15">
        <w:t>.</w:t>
      </w:r>
    </w:p>
    <w:p w14:paraId="5F3A51B6" w14:textId="5FFA17D6" w:rsidR="00A33D01" w:rsidRDefault="00A33D01" w:rsidP="00940829">
      <w:pPr>
        <w:pStyle w:val="Heading3BPBHEB"/>
      </w:pPr>
      <w:r w:rsidRPr="00565722">
        <w:t xml:space="preserve">Key </w:t>
      </w:r>
      <w:r w:rsidR="00BE5D48">
        <w:t>f</w:t>
      </w:r>
      <w:r w:rsidRPr="00565722">
        <w:t>eatures of AWS Certificate Manager</w:t>
      </w:r>
    </w:p>
    <w:p w14:paraId="5E139A04" w14:textId="09326157" w:rsidR="00CE7D90" w:rsidRPr="00565722" w:rsidRDefault="00CE7D90" w:rsidP="00940829">
      <w:pPr>
        <w:pStyle w:val="NormalBPBHEB"/>
      </w:pPr>
      <w:r>
        <w:t>Let us discuss the k</w:t>
      </w:r>
      <w:r w:rsidRPr="00565722">
        <w:t xml:space="preserve">ey </w:t>
      </w:r>
      <w:r>
        <w:t>f</w:t>
      </w:r>
      <w:r w:rsidRPr="00565722">
        <w:t xml:space="preserve">eatures of </w:t>
      </w:r>
      <w:r w:rsidR="00154EF8" w:rsidRPr="00511019">
        <w:t>ACM</w:t>
      </w:r>
      <w:r w:rsidR="005C1EC1">
        <w:t>:</w:t>
      </w:r>
    </w:p>
    <w:p w14:paraId="5B5D9951" w14:textId="1871545F" w:rsidR="00A33D01" w:rsidRPr="00A33D01" w:rsidRDefault="00A33D01" w:rsidP="00940829">
      <w:pPr>
        <w:pStyle w:val="NormalBPBHEB"/>
        <w:numPr>
          <w:ilvl w:val="0"/>
          <w:numId w:val="111"/>
        </w:numPr>
      </w:pPr>
      <w:r w:rsidRPr="00A33D01">
        <w:rPr>
          <w:b/>
          <w:bCs/>
        </w:rPr>
        <w:t xml:space="preserve">Certificate </w:t>
      </w:r>
      <w:r w:rsidR="005C1EC1">
        <w:rPr>
          <w:b/>
          <w:bCs/>
        </w:rPr>
        <w:t>p</w:t>
      </w:r>
      <w:r w:rsidRPr="00A33D01">
        <w:rPr>
          <w:b/>
          <w:bCs/>
        </w:rPr>
        <w:t>rovisioning:</w:t>
      </w:r>
      <w:r w:rsidRPr="00A33D01">
        <w:t xml:space="preserve"> ACM makes it easy to request SSL/TLS certificates directly from the AWS Management Console, CLI, or SDKs</w:t>
      </w:r>
      <w:r w:rsidR="004618E2" w:rsidRPr="004618E2">
        <w:rPr>
          <w:rStyle w:val="FootnoteReference"/>
        </w:rPr>
        <w:t>28</w:t>
      </w:r>
      <w:r w:rsidRPr="00A33D01">
        <w:t>.</w:t>
      </w:r>
    </w:p>
    <w:p w14:paraId="30CFAF57" w14:textId="21150420" w:rsidR="00A33D01" w:rsidRPr="00A33D01" w:rsidRDefault="00A33D01" w:rsidP="00940829">
      <w:pPr>
        <w:pStyle w:val="NormalBPBHEB"/>
        <w:numPr>
          <w:ilvl w:val="0"/>
          <w:numId w:val="111"/>
        </w:numPr>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rsidRPr="004618E2">
        <w:rPr>
          <w:rStyle w:val="FootnoteReference"/>
        </w:rPr>
        <w:t>28</w:t>
      </w:r>
      <w:r w:rsidRPr="00A33D01">
        <w:t>.</w:t>
      </w:r>
    </w:p>
    <w:p w14:paraId="2A865A33" w14:textId="223DBFC1" w:rsidR="00A33D01" w:rsidRPr="00A33D01" w:rsidRDefault="00A33D01" w:rsidP="00940829">
      <w:pPr>
        <w:pStyle w:val="NormalBPBHEB"/>
        <w:numPr>
          <w:ilvl w:val="0"/>
          <w:numId w:val="111"/>
        </w:numPr>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rsidRPr="004618E2">
        <w:rPr>
          <w:rStyle w:val="FootnoteReference"/>
        </w:rPr>
        <w:t>28</w:t>
      </w:r>
      <w:r w:rsidRPr="00A33D01">
        <w:t>.</w:t>
      </w:r>
    </w:p>
    <w:p w14:paraId="7F3F15D7" w14:textId="4EBE7C01" w:rsidR="00A33D01" w:rsidRPr="00A33D01" w:rsidRDefault="00A33D01" w:rsidP="00940829">
      <w:pPr>
        <w:pStyle w:val="Heading3BPBHEB"/>
      </w:pPr>
      <w:r w:rsidRPr="00A33D01">
        <w:t xml:space="preserve">Use </w:t>
      </w:r>
      <w:r w:rsidR="005C1EC1">
        <w:t>c</w:t>
      </w:r>
      <w:r w:rsidRPr="00A33D01">
        <w:t>ases</w:t>
      </w:r>
    </w:p>
    <w:p w14:paraId="3235C59A" w14:textId="7CA814BE" w:rsidR="00A33D01" w:rsidRPr="00A33D01" w:rsidRDefault="00A41D34" w:rsidP="00940829">
      <w:pPr>
        <w:pStyle w:val="NormalBPBHEB"/>
      </w:pPr>
      <w:r w:rsidRPr="00511019">
        <w:t>ACM</w:t>
      </w:r>
      <w:r w:rsidRPr="00A33D01">
        <w:t xml:space="preserve"> </w:t>
      </w:r>
      <w:r w:rsidR="00A33D01" w:rsidRPr="00A33D01">
        <w:t>is invaluable for any organization that hosts web applications or websites on AWS</w:t>
      </w:r>
      <w:r w:rsidR="00984627" w:rsidRPr="00984627">
        <w:rPr>
          <w:rStyle w:val="FootnoteReference"/>
        </w:rPr>
        <w:t>28</w:t>
      </w:r>
      <w:r w:rsidR="00A33D01" w:rsidRPr="00A33D01">
        <w:t>. It is particularly useful for ensuring data security, encrypting data in transit, and establishing trust with users.</w:t>
      </w:r>
    </w:p>
    <w:p w14:paraId="53EA7F62" w14:textId="7BD3621E" w:rsidR="00A33D01" w:rsidRDefault="00A33D01" w:rsidP="00940829">
      <w:pPr>
        <w:pStyle w:val="Heading3BPBHEB"/>
      </w:pPr>
      <w:r w:rsidRPr="00565722">
        <w:t>Benefits of AWS Certificate Manager</w:t>
      </w:r>
    </w:p>
    <w:p w14:paraId="52B68952" w14:textId="464B30E2" w:rsidR="00E022C2" w:rsidRPr="00565722" w:rsidRDefault="00E022C2" w:rsidP="00940829">
      <w:pPr>
        <w:pStyle w:val="NormalBPBHEB"/>
      </w:pPr>
      <w:r>
        <w:t xml:space="preserve">Let us discuss the </w:t>
      </w:r>
      <w:r w:rsidR="00154EF8">
        <w:t>b</w:t>
      </w:r>
      <w:r w:rsidRPr="00565722">
        <w:t xml:space="preserve">enefits of </w:t>
      </w:r>
      <w:r w:rsidR="009F2230" w:rsidRPr="00511019">
        <w:t>ACM</w:t>
      </w:r>
      <w:r>
        <w:t>:</w:t>
      </w:r>
    </w:p>
    <w:p w14:paraId="6625B5A8" w14:textId="5730A9D1" w:rsidR="00A33D01" w:rsidRPr="00A33D01" w:rsidRDefault="00A33D01" w:rsidP="00940829">
      <w:pPr>
        <w:pStyle w:val="NormalBPBHEB"/>
        <w:numPr>
          <w:ilvl w:val="0"/>
          <w:numId w:val="112"/>
        </w:numPr>
      </w:pPr>
      <w:r w:rsidRPr="00A33D01">
        <w:rPr>
          <w:b/>
          <w:bCs/>
        </w:rPr>
        <w:t xml:space="preserve">Simplified </w:t>
      </w:r>
      <w:r w:rsidR="00F20FE7">
        <w:rPr>
          <w:b/>
          <w:bCs/>
        </w:rPr>
        <w:t>m</w:t>
      </w:r>
      <w:r w:rsidRPr="00A33D01">
        <w:rPr>
          <w:b/>
          <w:bCs/>
        </w:rPr>
        <w:t>anagement:</w:t>
      </w:r>
      <w:r w:rsidRPr="00A33D01">
        <w:t xml:space="preserve"> ACM simplifies the complex process of certificate management, enabling users to focus on their applications</w:t>
      </w:r>
      <w:r w:rsidR="00984627" w:rsidRPr="00984627">
        <w:rPr>
          <w:rStyle w:val="FootnoteReference"/>
        </w:rPr>
        <w:t>28</w:t>
      </w:r>
      <w:r w:rsidRPr="00A33D01">
        <w:t>.</w:t>
      </w:r>
    </w:p>
    <w:p w14:paraId="4FB6CCD1" w14:textId="00EFAD3E" w:rsidR="00A33D01" w:rsidRPr="00A33D01" w:rsidRDefault="00A33D01" w:rsidP="00940829">
      <w:pPr>
        <w:pStyle w:val="NormalBPBHEB"/>
        <w:numPr>
          <w:ilvl w:val="0"/>
          <w:numId w:val="112"/>
        </w:numPr>
      </w:pPr>
      <w:r w:rsidRPr="00A33D01">
        <w:rPr>
          <w:b/>
          <w:bCs/>
        </w:rPr>
        <w:t>Cost-</w:t>
      </w:r>
      <w:r w:rsidR="00E71EF5">
        <w:rPr>
          <w:b/>
          <w:bCs/>
        </w:rPr>
        <w:t>e</w:t>
      </w:r>
      <w:r w:rsidRPr="00A33D01">
        <w:rPr>
          <w:b/>
          <w:bCs/>
        </w:rPr>
        <w:t>ffective:</w:t>
      </w:r>
      <w:r w:rsidRPr="00A33D01">
        <w:t xml:space="preserve"> The service is cost-effective, as there are no additional charges for ACM itself</w:t>
      </w:r>
      <w:r w:rsidR="00507F81" w:rsidRPr="00507F81">
        <w:rPr>
          <w:rStyle w:val="FootnoteReference"/>
        </w:rPr>
        <w:t>28</w:t>
      </w:r>
      <w:r w:rsidRPr="00A33D01">
        <w:t>.</w:t>
      </w:r>
    </w:p>
    <w:p w14:paraId="32DC3F26" w14:textId="05D5CFBC" w:rsidR="00A33D01" w:rsidRPr="00A33D01" w:rsidRDefault="00A33D01" w:rsidP="00940829">
      <w:pPr>
        <w:pStyle w:val="NormalBPBHEB"/>
        <w:numPr>
          <w:ilvl w:val="0"/>
          <w:numId w:val="112"/>
        </w:numPr>
      </w:pPr>
      <w:r w:rsidRPr="00A33D01">
        <w:rPr>
          <w:b/>
          <w:bCs/>
        </w:rPr>
        <w:t xml:space="preserve">Enhanced </w:t>
      </w:r>
      <w:r w:rsidR="00C10C98">
        <w:rPr>
          <w:b/>
          <w:bCs/>
        </w:rPr>
        <w:t>s</w:t>
      </w:r>
      <w:r w:rsidRPr="00A33D01">
        <w:rPr>
          <w:b/>
          <w:bCs/>
        </w:rPr>
        <w:t>ecurity:</w:t>
      </w:r>
      <w:r w:rsidRPr="00A33D01">
        <w:t xml:space="preserve"> SSL/TLS certificates are essential for encrypting data in transit, and ACM ensures that your applications remain secure</w:t>
      </w:r>
      <w:r w:rsidR="00507F81" w:rsidRPr="00507F81">
        <w:rPr>
          <w:rStyle w:val="FootnoteReference"/>
        </w:rPr>
        <w:t>28</w:t>
      </w:r>
      <w:r w:rsidRPr="00A33D01">
        <w:t>.</w:t>
      </w:r>
    </w:p>
    <w:p w14:paraId="3D464738" w14:textId="768F1937" w:rsidR="00A33D01" w:rsidRPr="00A33D01" w:rsidRDefault="00154EF8" w:rsidP="00940829">
      <w:pPr>
        <w:pStyle w:val="NormalBPBHEB"/>
      </w:pPr>
      <w:r w:rsidRPr="00511019">
        <w:t>ACM</w:t>
      </w:r>
      <w:r w:rsidRPr="00A33D01" w:rsidDel="00154EF8">
        <w:t xml:space="preserve"> </w:t>
      </w:r>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940829">
      <w:pPr>
        <w:pStyle w:val="Heading1BPBHEB"/>
      </w:pPr>
      <w:r w:rsidRPr="00A33D01">
        <w:t>AWS CloudHSM</w:t>
      </w:r>
    </w:p>
    <w:p w14:paraId="4B9A3BC6" w14:textId="5DE7869C" w:rsidR="00A33D01" w:rsidRPr="00A33D01" w:rsidRDefault="00A33D01" w:rsidP="00940829">
      <w:pPr>
        <w:pStyle w:val="NormalBPBHEB"/>
      </w:pPr>
      <w:r w:rsidRPr="00A33D01">
        <w:t>In this section, we will explore the AWS CloudHSM service, providing a detailed overview of its functionality, use cases, and benefits</w:t>
      </w:r>
      <w:bookmarkStart w:id="31" w:name="_Ref148529347"/>
      <w:r w:rsidR="00507F81" w:rsidRPr="00940829">
        <w:rPr>
          <w:rStyle w:val="FootnoteReference"/>
          <w:highlight w:val="yellow"/>
        </w:rPr>
        <w:footnoteReference w:id="31"/>
      </w:r>
      <w:bookmarkEnd w:id="31"/>
      <w:r w:rsidR="008950CD" w:rsidRPr="00940829">
        <w:rPr>
          <w:highlight w:val="yellow"/>
        </w:rPr>
        <w:t xml:space="preserve"> </w:t>
      </w:r>
      <w:bookmarkStart w:id="32" w:name="_Ref148529383"/>
      <w:r w:rsidR="00507F81" w:rsidRPr="00940829">
        <w:rPr>
          <w:rStyle w:val="FootnoteReference"/>
          <w:highlight w:val="yellow"/>
        </w:rPr>
        <w:footnoteReference w:id="32"/>
      </w:r>
      <w:bookmarkEnd w:id="32"/>
      <w:r w:rsidR="008950CD" w:rsidRPr="00940829">
        <w:rPr>
          <w:highlight w:val="yellow"/>
        </w:rPr>
        <w:t xml:space="preserve"> </w:t>
      </w:r>
      <w:r w:rsidR="00E76690" w:rsidRPr="00940829">
        <w:rPr>
          <w:rStyle w:val="FootnoteReference"/>
          <w:highlight w:val="yellow"/>
        </w:rPr>
        <w:footnoteReference w:id="33"/>
      </w:r>
      <w:r w:rsidRPr="00940829">
        <w:rPr>
          <w:highlight w:val="yellow"/>
        </w:rPr>
        <w:t>.</w:t>
      </w:r>
    </w:p>
    <w:p w14:paraId="76F40720" w14:textId="77777777" w:rsidR="00A33D01" w:rsidRPr="00565722" w:rsidRDefault="00A33D01" w:rsidP="00940829">
      <w:pPr>
        <w:pStyle w:val="Heading2BPBHEB"/>
      </w:pPr>
      <w:r w:rsidRPr="00565722">
        <w:t>Introduction to AWS CloudHSM</w:t>
      </w:r>
    </w:p>
    <w:p w14:paraId="0AC23B8F" w14:textId="7A21191C" w:rsidR="00A33D01" w:rsidRPr="00A33D01" w:rsidRDefault="00A33D01" w:rsidP="00940829">
      <w:pPr>
        <w:pStyle w:val="NormalBPBHEB"/>
      </w:pPr>
      <w:r w:rsidRPr="00A33D01">
        <w:t xml:space="preserve">AWS Cloud </w:t>
      </w:r>
      <w:r w:rsidR="009F2230" w:rsidRPr="00940829">
        <w:rPr>
          <w:b/>
          <w:bCs/>
        </w:rPr>
        <w:t>Hardware Security Module</w:t>
      </w:r>
      <w:r w:rsidR="009F2230" w:rsidRPr="00A33D01">
        <w:t xml:space="preserve"> </w:t>
      </w:r>
      <w:r w:rsidRPr="00A33D01">
        <w:t>(</w:t>
      </w:r>
      <w:r w:rsidR="009F2230" w:rsidRPr="00940829">
        <w:rPr>
          <w:b/>
          <w:bCs/>
        </w:rPr>
        <w:t>HSM</w:t>
      </w:r>
      <w:r w:rsidRPr="00A33D01">
        <w:t>) is a cloud-based hardware security module that allows users to generate and manage encryption keys for their applications and data in a secure and compliant manner</w:t>
      </w:r>
      <w:r w:rsidR="009C7A0F" w:rsidRPr="009C7A0F">
        <w:rPr>
          <w:rStyle w:val="FootnoteReference"/>
        </w:rPr>
        <w:t>31</w:t>
      </w:r>
      <w:r w:rsidRPr="00A33D01">
        <w:t>. CloudHSM provides a dedicated hardware security module that can be used to protect sensitive data using encryption keys. It offers a FIPS 140-2 Level 3 validated device that helps you meet various industry standards and compliance requirements</w:t>
      </w:r>
      <w:r w:rsidR="003E6459" w:rsidRPr="003E6459">
        <w:rPr>
          <w:rStyle w:val="FootnoteReference"/>
        </w:rPr>
        <w:t>31</w:t>
      </w:r>
      <w:r w:rsidR="003E6459">
        <w:t xml:space="preserve"> </w:t>
      </w:r>
      <w:r w:rsidR="003E6459" w:rsidRPr="003E6459">
        <w:rPr>
          <w:rStyle w:val="FootnoteReference"/>
        </w:rPr>
        <w:t>32</w:t>
      </w:r>
      <w:r w:rsidRPr="00A33D01">
        <w:t>.</w:t>
      </w:r>
    </w:p>
    <w:p w14:paraId="587383D6" w14:textId="3463CA03" w:rsidR="00A33D01" w:rsidRDefault="00A33D01" w:rsidP="00940829">
      <w:pPr>
        <w:pStyle w:val="Heading3BPBHEB"/>
      </w:pPr>
      <w:r w:rsidRPr="00565722">
        <w:t xml:space="preserve">Key </w:t>
      </w:r>
      <w:r w:rsidR="00EC0A8C" w:rsidRPr="00565722">
        <w:t>features and benefits</w:t>
      </w:r>
    </w:p>
    <w:p w14:paraId="34977E91" w14:textId="7859A67B" w:rsidR="00EC0A8C" w:rsidRPr="00940829" w:rsidRDefault="00EC0A8C" w:rsidP="00940829">
      <w:pPr>
        <w:pStyle w:val="NormalBPBHEB"/>
        <w:rPr>
          <w:b/>
        </w:rPr>
      </w:pPr>
      <w:r>
        <w:t>Let us discuss the k</w:t>
      </w:r>
      <w:r w:rsidRPr="00565722">
        <w:t>ey features and benefits</w:t>
      </w:r>
      <w:r>
        <w:t xml:space="preserve"> of </w:t>
      </w:r>
      <w:r w:rsidRPr="00EC0A8C">
        <w:rPr>
          <w:bCs/>
        </w:rPr>
        <w:t>AWS CloudHSM:</w:t>
      </w:r>
    </w:p>
    <w:p w14:paraId="62958CFF" w14:textId="4EDA1C74" w:rsidR="00A33D01" w:rsidRPr="00A33D01" w:rsidRDefault="00A33D01" w:rsidP="00940829">
      <w:pPr>
        <w:pStyle w:val="NormalBPBHEB"/>
        <w:numPr>
          <w:ilvl w:val="0"/>
          <w:numId w:val="113"/>
        </w:numPr>
      </w:pPr>
      <w:r w:rsidRPr="00A33D01">
        <w:rPr>
          <w:b/>
          <w:bCs/>
        </w:rPr>
        <w:t>High-</w:t>
      </w:r>
      <w:r w:rsidR="00EC0A8C" w:rsidRPr="00A33D01">
        <w:rPr>
          <w:b/>
          <w:bCs/>
        </w:rPr>
        <w:t>level security</w:t>
      </w:r>
      <w:r w:rsidRPr="00A33D01">
        <w:rPr>
          <w:b/>
          <w:bCs/>
        </w:rPr>
        <w:t>:</w:t>
      </w:r>
      <w:r w:rsidRPr="00A33D01">
        <w:t xml:space="preserve"> AWS CloudHSM provides physical protection of cryptographic keys, making it highly secure for applications that require robust encryption</w:t>
      </w:r>
      <w:r w:rsidR="003E6459" w:rsidRPr="003E6459">
        <w:rPr>
          <w:rStyle w:val="FootnoteReference"/>
        </w:rPr>
        <w:t>31</w:t>
      </w:r>
      <w:r w:rsidRPr="00A33D01">
        <w:t>.</w:t>
      </w:r>
    </w:p>
    <w:p w14:paraId="1E4EEDD4" w14:textId="1C2EFEFC" w:rsidR="00A33D01" w:rsidRPr="00A33D01" w:rsidRDefault="00A33D01" w:rsidP="00940829">
      <w:pPr>
        <w:pStyle w:val="NormalBPBHEB"/>
        <w:numPr>
          <w:ilvl w:val="0"/>
          <w:numId w:val="113"/>
        </w:numPr>
      </w:pPr>
      <w:r w:rsidRPr="00A33D01">
        <w:rPr>
          <w:b/>
          <w:bCs/>
        </w:rPr>
        <w:t>Compliance:</w:t>
      </w:r>
      <w:r w:rsidRPr="00A33D01">
        <w:t xml:space="preserve"> This service is particularly beneficial for applications that require compliance with regulations like PCI DSS, HIPAA, and others</w:t>
      </w:r>
      <w:r w:rsidR="00D457FA" w:rsidRPr="00D457FA">
        <w:rPr>
          <w:rStyle w:val="FootnoteReference"/>
        </w:rPr>
        <w:t>31</w:t>
      </w:r>
      <w:r w:rsidRPr="00A33D01">
        <w:t>.</w:t>
      </w:r>
    </w:p>
    <w:p w14:paraId="550693AA" w14:textId="372E430E" w:rsidR="00A33D01" w:rsidRPr="00A33D01" w:rsidRDefault="00A33D01" w:rsidP="00940829">
      <w:pPr>
        <w:pStyle w:val="NormalBPBHEB"/>
        <w:numPr>
          <w:ilvl w:val="0"/>
          <w:numId w:val="113"/>
        </w:numPr>
      </w:pPr>
      <w:r w:rsidRPr="00A33D01">
        <w:rPr>
          <w:b/>
          <w:bCs/>
        </w:rPr>
        <w:t>Integration:</w:t>
      </w:r>
      <w:r w:rsidRPr="00A33D01">
        <w:t xml:space="preserve"> CloudHSM integrates seamlessly with AWS services like Amazon RDS, Redshift, and Lambda, as well as with many third-party applications</w:t>
      </w:r>
      <w:r w:rsidR="00D457FA" w:rsidRPr="00D457FA">
        <w:rPr>
          <w:rStyle w:val="FootnoteReference"/>
        </w:rPr>
        <w:t>31</w:t>
      </w:r>
      <w:r w:rsidRPr="00A33D01">
        <w:t>.</w:t>
      </w:r>
    </w:p>
    <w:p w14:paraId="785BBCB1" w14:textId="62CD3889" w:rsidR="00A33D01" w:rsidRPr="00565722" w:rsidRDefault="00A33D01" w:rsidP="00940829">
      <w:pPr>
        <w:pStyle w:val="Heading3BPBHEB"/>
      </w:pPr>
      <w:r w:rsidRPr="00565722">
        <w:t xml:space="preserve">Use </w:t>
      </w:r>
      <w:r w:rsidR="00EC0A8C">
        <w:t>c</w:t>
      </w:r>
      <w:r w:rsidRPr="00565722">
        <w:t>ases</w:t>
      </w:r>
    </w:p>
    <w:p w14:paraId="7262CDA1" w14:textId="4CE070C5" w:rsidR="00A33D01" w:rsidRPr="00A33D01" w:rsidRDefault="00A33D01" w:rsidP="00940829">
      <w:pPr>
        <w:pStyle w:val="NormalBPBHEB"/>
      </w:pPr>
      <w:r w:rsidRPr="00A33D01">
        <w:t>AWS CloudHSM is often used in applications where cryptographic keys are critical for securing data. Some common use cases include securing payment processing, protecting PII, and ensuring data privacy in healthcare applications</w:t>
      </w:r>
      <w:r w:rsidR="003A61A2" w:rsidRPr="003A61A2">
        <w:rPr>
          <w:rStyle w:val="FootnoteReference"/>
        </w:rPr>
        <w:t>31</w:t>
      </w:r>
      <w:r w:rsidRPr="00A33D01">
        <w:t>.</w:t>
      </w:r>
    </w:p>
    <w:p w14:paraId="53779917" w14:textId="59530238" w:rsidR="00A33D01" w:rsidRPr="00565722" w:rsidRDefault="00A33D01" w:rsidP="00940829">
      <w:pPr>
        <w:pStyle w:val="Heading2BPBHEB"/>
      </w:pPr>
      <w:r w:rsidRPr="00565722">
        <w:t xml:space="preserve">Getting </w:t>
      </w:r>
      <w:r w:rsidR="00B82192">
        <w:t>s</w:t>
      </w:r>
      <w:r w:rsidRPr="00565722">
        <w:t>tarted with AWS CloudHSM</w:t>
      </w:r>
    </w:p>
    <w:p w14:paraId="2E38EE15" w14:textId="5DE8F131" w:rsidR="00A33D01" w:rsidRPr="00A33D01" w:rsidRDefault="00A33D01" w:rsidP="00940829">
      <w:pPr>
        <w:pStyle w:val="NormalBPBHEB"/>
      </w:pPr>
      <w:r w:rsidRPr="00A33D01">
        <w:t>To begin using AWS CloudHSM, you can provision an HSM through the AWS Management Console, SDKs, or CLI</w:t>
      </w:r>
      <w:r w:rsidR="003A61A2" w:rsidRPr="003A61A2">
        <w:rPr>
          <w:rStyle w:val="FootnoteReference"/>
        </w:rPr>
        <w:t>31</w:t>
      </w:r>
      <w:r w:rsidRPr="00A33D01">
        <w:t>. After provisioning, you can create and manage your keys securely.</w:t>
      </w:r>
    </w:p>
    <w:p w14:paraId="54161C33" w14:textId="77777777" w:rsidR="00A33D01" w:rsidRPr="00A33D01" w:rsidRDefault="00A33D01" w:rsidP="00940829">
      <w:pPr>
        <w:pStyle w:val="NormalBPBHEB"/>
      </w:pPr>
      <w:r w:rsidRPr="00A33D01">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940829">
      <w:pPr>
        <w:pStyle w:val="Heading1BPBHEB"/>
      </w:pPr>
      <w:r w:rsidRPr="00A33D01">
        <w:t>AWS Directory Service</w:t>
      </w:r>
    </w:p>
    <w:p w14:paraId="3DF89826" w14:textId="6088F136" w:rsidR="00A33D01" w:rsidRPr="00A33D01" w:rsidRDefault="00A33D01" w:rsidP="00940829">
      <w:pPr>
        <w:pStyle w:val="NormalBPBHEB"/>
      </w:pPr>
      <w:r w:rsidRPr="00A33D01">
        <w:t xml:space="preserve">In this section, we will </w:t>
      </w:r>
      <w:r w:rsidR="00BB37B6">
        <w:t>discuss</w:t>
      </w:r>
      <w:r w:rsidRPr="00A33D01">
        <w:t xml:space="preserve"> AWS Directory Service, providing a comprehensive overview of its features, use cases, and advantages</w:t>
      </w:r>
      <w:r w:rsidRPr="00940829">
        <w:rPr>
          <w:highlight w:val="yellow"/>
        </w:rPr>
        <w:t>.</w:t>
      </w:r>
      <w:bookmarkStart w:id="33" w:name="_Ref148529624"/>
      <w:r w:rsidR="006F304C" w:rsidRPr="00940829">
        <w:rPr>
          <w:rStyle w:val="FootnoteReference"/>
          <w:highlight w:val="yellow"/>
        </w:rPr>
        <w:footnoteReference w:id="34"/>
      </w:r>
      <w:bookmarkEnd w:id="33"/>
      <w:r w:rsidR="006F304C" w:rsidRPr="00940829">
        <w:rPr>
          <w:highlight w:val="yellow"/>
        </w:rPr>
        <w:t xml:space="preserve"> </w:t>
      </w:r>
      <w:r w:rsidR="006F304C" w:rsidRPr="00940829">
        <w:rPr>
          <w:rStyle w:val="FootnoteReference"/>
          <w:highlight w:val="yellow"/>
        </w:rPr>
        <w:footnoteReference w:id="35"/>
      </w:r>
      <w:r w:rsidR="006F304C" w:rsidRPr="00940829">
        <w:rPr>
          <w:highlight w:val="yellow"/>
        </w:rPr>
        <w:t xml:space="preserve"> </w:t>
      </w:r>
      <w:r w:rsidR="006F304C" w:rsidRPr="00940829">
        <w:rPr>
          <w:rStyle w:val="FootnoteReference"/>
          <w:highlight w:val="yellow"/>
        </w:rPr>
        <w:footnoteReference w:id="36"/>
      </w:r>
      <w:r w:rsidRPr="00940829">
        <w:rPr>
          <w:highlight w:val="yellow"/>
        </w:rPr>
        <w:t>.</w:t>
      </w:r>
    </w:p>
    <w:p w14:paraId="04F1B975" w14:textId="77777777" w:rsidR="00A33D01" w:rsidRPr="00565722" w:rsidRDefault="00A33D01" w:rsidP="00940829">
      <w:pPr>
        <w:pStyle w:val="Heading2BPBHEB"/>
      </w:pPr>
      <w:r w:rsidRPr="00565722">
        <w:t>Introduction to AWS Directory Service</w:t>
      </w:r>
    </w:p>
    <w:p w14:paraId="48647434" w14:textId="490161AA" w:rsidR="00A33D01" w:rsidRPr="00A33D01" w:rsidRDefault="00A33D01" w:rsidP="00940829">
      <w:pPr>
        <w:pStyle w:val="NormalBPBHEB"/>
      </w:pPr>
      <w:r w:rsidRPr="00A33D01">
        <w:t xml:space="preserve">AWS Directory Service is a managed service that allows you to connect, migrate, and manage Microsoft </w:t>
      </w:r>
      <w:r w:rsidRPr="00940829">
        <w:rPr>
          <w:b/>
          <w:bCs/>
        </w:rPr>
        <w:t>Active Directory</w:t>
      </w:r>
      <w:r w:rsidRPr="00A33D01">
        <w:t xml:space="preserve"> (</w:t>
      </w:r>
      <w:r w:rsidRPr="00940829">
        <w:rPr>
          <w:b/>
          <w:bCs/>
        </w:rPr>
        <w:t>AD</w:t>
      </w:r>
      <w:r w:rsidRPr="00A33D01">
        <w:t>) workloads on the AWS cloud. It offers various directory types to meet your specific needs, including Microsoft AD, Simple AD, and AD Connector</w:t>
      </w:r>
      <w:r w:rsidR="006F304C" w:rsidRPr="006F304C">
        <w:rPr>
          <w:rStyle w:val="FootnoteReference"/>
        </w:rPr>
        <w:t>34</w:t>
      </w:r>
      <w:r w:rsidRPr="00A33D01">
        <w:t>.</w:t>
      </w:r>
    </w:p>
    <w:p w14:paraId="50CAB94B" w14:textId="1035337A" w:rsidR="00A33D01" w:rsidRDefault="00A33D01" w:rsidP="00940829">
      <w:pPr>
        <w:pStyle w:val="Heading3BPBHEB"/>
      </w:pPr>
      <w:r w:rsidRPr="00565722">
        <w:t xml:space="preserve">Key </w:t>
      </w:r>
      <w:r w:rsidR="008651E8" w:rsidRPr="00565722">
        <w:t>features and benefits</w:t>
      </w:r>
    </w:p>
    <w:p w14:paraId="31C2349F" w14:textId="4872A65A" w:rsidR="00861D34" w:rsidRPr="00565722" w:rsidRDefault="007F4669" w:rsidP="00940829">
      <w:pPr>
        <w:pStyle w:val="NormalBPBHEB"/>
      </w:pPr>
      <w:r>
        <w:t>Let us discuss the k</w:t>
      </w:r>
      <w:r w:rsidR="00861D34" w:rsidRPr="00565722">
        <w:t>ey features and benefits</w:t>
      </w:r>
      <w:r w:rsidR="00C011A2">
        <w:t xml:space="preserve"> </w:t>
      </w:r>
      <w:r w:rsidR="00C011A2" w:rsidRPr="00565722">
        <w:t>AWS Directory Service</w:t>
      </w:r>
      <w:r w:rsidR="00C011A2">
        <w:t>:</w:t>
      </w:r>
    </w:p>
    <w:p w14:paraId="0C335A40" w14:textId="009AA0C7" w:rsidR="00A33D01" w:rsidRPr="00A33D01" w:rsidRDefault="00A33D01" w:rsidP="00940829">
      <w:pPr>
        <w:pStyle w:val="NormalBPBHEB"/>
        <w:numPr>
          <w:ilvl w:val="0"/>
          <w:numId w:val="114"/>
        </w:numPr>
      </w:pPr>
      <w:r w:rsidRPr="00A33D01">
        <w:rPr>
          <w:b/>
          <w:bCs/>
        </w:rPr>
        <w:t xml:space="preserve">Integration with AWS </w:t>
      </w:r>
      <w:r w:rsidR="00C011A2">
        <w:rPr>
          <w:b/>
          <w:bCs/>
        </w:rPr>
        <w:t>w</w:t>
      </w:r>
      <w:r w:rsidRPr="00A33D01">
        <w:rPr>
          <w:b/>
          <w:bCs/>
        </w:rPr>
        <w:t>orkloads:</w:t>
      </w:r>
      <w:r w:rsidRPr="00A33D01">
        <w:t xml:space="preserve"> AWS Directory Service allows seamless integration of AD workloads with various AWS services, including Amazon RDS, WorkSpaces, and EC2 instances</w:t>
      </w:r>
      <w:r w:rsidR="00772035" w:rsidRPr="00772035">
        <w:rPr>
          <w:rStyle w:val="FootnoteReference"/>
        </w:rPr>
        <w:t>34</w:t>
      </w:r>
      <w:r w:rsidRPr="00A33D01">
        <w:t>.</w:t>
      </w:r>
    </w:p>
    <w:p w14:paraId="291A0139" w14:textId="4716A4F2" w:rsidR="00A33D01" w:rsidRPr="00A33D01" w:rsidRDefault="00A33D01" w:rsidP="00940829">
      <w:pPr>
        <w:pStyle w:val="NormalBPBHEB"/>
        <w:numPr>
          <w:ilvl w:val="0"/>
          <w:numId w:val="114"/>
        </w:numPr>
      </w:pPr>
      <w:r w:rsidRPr="00A33D01">
        <w:rPr>
          <w:b/>
          <w:bCs/>
        </w:rPr>
        <w:t xml:space="preserve">Secure and </w:t>
      </w:r>
      <w:r w:rsidR="00C011A2">
        <w:rPr>
          <w:b/>
          <w:bCs/>
        </w:rPr>
        <w:t>r</w:t>
      </w:r>
      <w:r w:rsidRPr="00A33D01">
        <w:rPr>
          <w:b/>
          <w:bCs/>
        </w:rPr>
        <w:t>eliable:</w:t>
      </w:r>
      <w:r w:rsidRPr="00A33D01">
        <w:t xml:space="preserve"> It offers features such as multi-region replication and automated software updates, ensuring high availability and security</w:t>
      </w:r>
      <w:r w:rsidR="00772035" w:rsidRPr="00772035">
        <w:rPr>
          <w:rStyle w:val="FootnoteReference"/>
        </w:rPr>
        <w:t>34</w:t>
      </w:r>
      <w:r w:rsidRPr="00A33D01">
        <w:t>.</w:t>
      </w:r>
    </w:p>
    <w:p w14:paraId="65ADB57B" w14:textId="4AC2A9A9" w:rsidR="00A33D01" w:rsidRPr="00A33D01" w:rsidRDefault="00A33D01" w:rsidP="00940829">
      <w:pPr>
        <w:pStyle w:val="NormalBPBHEB"/>
        <w:numPr>
          <w:ilvl w:val="0"/>
          <w:numId w:val="114"/>
        </w:numPr>
      </w:pPr>
      <w:r w:rsidRPr="00A33D01">
        <w:rPr>
          <w:b/>
          <w:bCs/>
        </w:rPr>
        <w:t xml:space="preserve">Managed </w:t>
      </w:r>
      <w:r w:rsidR="009E749D">
        <w:rPr>
          <w:b/>
          <w:bCs/>
        </w:rPr>
        <w:t>s</w:t>
      </w:r>
      <w:r w:rsidRPr="00A33D01">
        <w:rPr>
          <w:b/>
          <w:bCs/>
        </w:rPr>
        <w:t>ervice:</w:t>
      </w:r>
      <w:r w:rsidRPr="00A33D01">
        <w:t xml:space="preserve"> AWS takes care of the underlying infrastructure, allowing you to focus on managing your directory and applications</w:t>
      </w:r>
      <w:r w:rsidR="00772035" w:rsidRPr="00772035">
        <w:rPr>
          <w:rStyle w:val="FootnoteReference"/>
        </w:rPr>
        <w:t>34</w:t>
      </w:r>
      <w:r w:rsidRPr="00A33D01">
        <w:t>.</w:t>
      </w:r>
    </w:p>
    <w:p w14:paraId="54181E5A" w14:textId="28F3A438" w:rsidR="00A33D01" w:rsidRPr="00565722" w:rsidRDefault="00A33D01" w:rsidP="00940829">
      <w:pPr>
        <w:pStyle w:val="Heading3BPBHEB"/>
      </w:pPr>
      <w:r w:rsidRPr="00565722">
        <w:t xml:space="preserve">Use </w:t>
      </w:r>
      <w:r w:rsidR="00352B94">
        <w:t>c</w:t>
      </w:r>
      <w:r w:rsidRPr="00565722">
        <w:t>ases</w:t>
      </w:r>
    </w:p>
    <w:p w14:paraId="3C514766" w14:textId="20D74AD0" w:rsidR="00A33D01" w:rsidRPr="00A33D01" w:rsidRDefault="00A33D01" w:rsidP="00940829">
      <w:pPr>
        <w:pStyle w:val="NormalBPBHEB"/>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772035">
        <w:rPr>
          <w:rStyle w:val="FootnoteReference"/>
        </w:rPr>
        <w:t>34</w:t>
      </w:r>
      <w:r w:rsidRPr="00A33D01">
        <w:t>.</w:t>
      </w:r>
    </w:p>
    <w:p w14:paraId="152CF2B1" w14:textId="25EFBA6F" w:rsidR="00A33D01" w:rsidRPr="00565722" w:rsidRDefault="00A33D01" w:rsidP="00940829">
      <w:pPr>
        <w:pStyle w:val="Heading2BPBHEB"/>
      </w:pPr>
      <w:r w:rsidRPr="00565722">
        <w:t xml:space="preserve">Getting </w:t>
      </w:r>
      <w:r w:rsidR="00193502">
        <w:t>s</w:t>
      </w:r>
      <w:r w:rsidRPr="00565722">
        <w:t>tarted with AWS Directory Service</w:t>
      </w:r>
    </w:p>
    <w:p w14:paraId="78673395" w14:textId="188C3CBC" w:rsidR="00A33D01" w:rsidRPr="00A33D01" w:rsidRDefault="00A33D01" w:rsidP="00940829">
      <w:pPr>
        <w:pStyle w:val="NormalBPBHEB"/>
      </w:pPr>
      <w:r w:rsidRPr="00A33D01">
        <w:t>To begin using AWS Directory Service, you can launch a directory through the AWS Management Console or by using the AWS CLI or SDKs</w:t>
      </w:r>
      <w:r w:rsidR="009C6054" w:rsidRPr="009C6054">
        <w:rPr>
          <w:rStyle w:val="FootnoteReference"/>
        </w:rPr>
        <w:t>34</w:t>
      </w:r>
      <w:r w:rsidRPr="00A33D01">
        <w:t>. You can choose the directory type that best suits your requirements.</w:t>
      </w:r>
    </w:p>
    <w:p w14:paraId="1AF5ADB3" w14:textId="77777777" w:rsidR="00A33D01" w:rsidRPr="00A33D01" w:rsidRDefault="00A33D01" w:rsidP="00940829">
      <w:pPr>
        <w:pStyle w:val="NormalBPBHEB"/>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940829">
      <w:pPr>
        <w:pStyle w:val="Heading1BPBHEB"/>
      </w:pPr>
      <w:r w:rsidRPr="00A33D01">
        <w:t>AWS Firewall Manager</w:t>
      </w:r>
    </w:p>
    <w:p w14:paraId="6470FFEF" w14:textId="7CA123FB" w:rsidR="00A33D01" w:rsidRPr="00A33D01" w:rsidRDefault="00A33D01" w:rsidP="00940829">
      <w:pPr>
        <w:pStyle w:val="NormalBPBHEB"/>
      </w:pPr>
      <w:r w:rsidRPr="00A33D01">
        <w:t>In this section, we will provide a comprehensive overview of AWS Firewall Manager, including its key features, use cases, and benefits</w:t>
      </w:r>
      <w:r w:rsidRPr="00940829">
        <w:rPr>
          <w:highlight w:val="yellow"/>
        </w:rPr>
        <w:t>.</w:t>
      </w:r>
      <w:bookmarkStart w:id="34" w:name="_Ref148530053"/>
      <w:r w:rsidR="00F50C5C" w:rsidRPr="00940829">
        <w:rPr>
          <w:rStyle w:val="FootnoteReference"/>
          <w:highlight w:val="yellow"/>
        </w:rPr>
        <w:footnoteReference w:id="37"/>
      </w:r>
      <w:bookmarkEnd w:id="34"/>
      <w:r w:rsidR="00F50C5C" w:rsidRPr="00940829">
        <w:rPr>
          <w:highlight w:val="yellow"/>
        </w:rPr>
        <w:t xml:space="preserve"> </w:t>
      </w:r>
      <w:r w:rsidR="005D2391" w:rsidRPr="00940829">
        <w:rPr>
          <w:rStyle w:val="FootnoteReference"/>
          <w:highlight w:val="yellow"/>
        </w:rPr>
        <w:footnoteReference w:id="38"/>
      </w:r>
      <w:r w:rsidR="002B35D0" w:rsidRPr="00940829">
        <w:rPr>
          <w:highlight w:val="yellow"/>
        </w:rPr>
        <w:t xml:space="preserve"> </w:t>
      </w:r>
      <w:r w:rsidR="002B35D0" w:rsidRPr="00940829">
        <w:rPr>
          <w:rStyle w:val="FootnoteReference"/>
          <w:highlight w:val="yellow"/>
        </w:rPr>
        <w:footnoteReference w:id="39"/>
      </w:r>
      <w:r w:rsidRPr="00940829">
        <w:rPr>
          <w:highlight w:val="yellow"/>
        </w:rPr>
        <w:t>.</w:t>
      </w:r>
    </w:p>
    <w:p w14:paraId="5E177107" w14:textId="77777777" w:rsidR="00A33D01" w:rsidRPr="00565722" w:rsidRDefault="00A33D01" w:rsidP="00940829">
      <w:pPr>
        <w:pStyle w:val="Heading2BPBHEB"/>
      </w:pPr>
      <w:r w:rsidRPr="00565722">
        <w:t>Introduction to AWS Firewall Manager</w:t>
      </w:r>
    </w:p>
    <w:p w14:paraId="44580763" w14:textId="6A2C67EA" w:rsidR="00A33D01" w:rsidRPr="00A33D01" w:rsidRDefault="00A33D01" w:rsidP="00940829">
      <w:pPr>
        <w:pStyle w:val="NormalBPBHEB"/>
      </w:pPr>
      <w:r w:rsidRPr="00A33D01">
        <w:t xml:space="preserve">AWS Firewall Manager is a security management service that simplifies the process of configuring and managing AWS </w:t>
      </w:r>
      <w:r w:rsidRPr="00940829">
        <w:rPr>
          <w:b/>
          <w:bCs/>
        </w:rPr>
        <w:t>Web Application Firewall</w:t>
      </w:r>
      <w:r w:rsidRPr="00A33D01">
        <w:t xml:space="preserve"> (</w:t>
      </w:r>
      <w:r w:rsidRPr="00940829">
        <w:rPr>
          <w:b/>
          <w:bCs/>
        </w:rPr>
        <w:t>WAF</w:t>
      </w:r>
      <w:r w:rsidRPr="00A33D01">
        <w:t>) rules and AWS Shield Advanced protections across multiple accounts and resources</w:t>
      </w:r>
      <w:r w:rsidR="008D064C" w:rsidRPr="008D064C">
        <w:rPr>
          <w:rStyle w:val="FootnoteReference"/>
        </w:rPr>
        <w:t>37</w:t>
      </w:r>
      <w:r w:rsidRPr="00A33D01">
        <w:t>.</w:t>
      </w:r>
    </w:p>
    <w:p w14:paraId="002045BF" w14:textId="3CBAC750" w:rsidR="00A33D01" w:rsidRDefault="00A33D01" w:rsidP="00766A0A">
      <w:pPr>
        <w:pStyle w:val="Heading3BPBHEB"/>
      </w:pPr>
      <w:r w:rsidRPr="00565722">
        <w:t xml:space="preserve">Key </w:t>
      </w:r>
      <w:r w:rsidR="00081DA1" w:rsidRPr="00565722">
        <w:t>features and benefits</w:t>
      </w:r>
    </w:p>
    <w:p w14:paraId="64BB49F5" w14:textId="2A2BE4DB" w:rsidR="00A416EC" w:rsidRPr="00565722" w:rsidRDefault="00A416EC" w:rsidP="00940829">
      <w:pPr>
        <w:pStyle w:val="NormalBPBHEB"/>
      </w:pPr>
      <w:r w:rsidRPr="00565722">
        <w:t>Key features and benefits</w:t>
      </w:r>
      <w:r>
        <w:t xml:space="preserve"> are as follows:</w:t>
      </w:r>
    </w:p>
    <w:p w14:paraId="71206FA0" w14:textId="78CFEFBD" w:rsidR="00A33D01" w:rsidRPr="00A33D01" w:rsidRDefault="00A33D01" w:rsidP="00940829">
      <w:pPr>
        <w:pStyle w:val="NormalBPBHEB"/>
        <w:numPr>
          <w:ilvl w:val="0"/>
          <w:numId w:val="115"/>
        </w:numPr>
      </w:pPr>
      <w:r w:rsidRPr="00A33D01">
        <w:rPr>
          <w:b/>
          <w:bCs/>
        </w:rPr>
        <w:t xml:space="preserve">Centralized </w:t>
      </w:r>
      <w:r w:rsidR="00A416EC">
        <w:rPr>
          <w:b/>
          <w:bCs/>
        </w:rPr>
        <w:t>m</w:t>
      </w:r>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rsidRPr="008D064C">
        <w:rPr>
          <w:rStyle w:val="FootnoteReference"/>
        </w:rPr>
        <w:t>37</w:t>
      </w:r>
      <w:r w:rsidRPr="00A33D01">
        <w:t>.</w:t>
      </w:r>
    </w:p>
    <w:p w14:paraId="046732A9" w14:textId="5C2D276F" w:rsidR="00A33D01" w:rsidRPr="00A33D01" w:rsidRDefault="00A33D01" w:rsidP="00940829">
      <w:pPr>
        <w:pStyle w:val="NormalBPBHEB"/>
        <w:numPr>
          <w:ilvl w:val="0"/>
          <w:numId w:val="115"/>
        </w:numPr>
      </w:pPr>
      <w:r w:rsidRPr="00A33D01">
        <w:rPr>
          <w:b/>
          <w:bCs/>
        </w:rPr>
        <w:t xml:space="preserve">Integration with AWS </w:t>
      </w:r>
      <w:r w:rsidR="00A352DD">
        <w:rPr>
          <w:b/>
          <w:bCs/>
        </w:rPr>
        <w:t>o</w:t>
      </w:r>
      <w:r w:rsidRPr="00A33D01">
        <w:rPr>
          <w:b/>
          <w:bCs/>
        </w:rPr>
        <w:t>rganizations:</w:t>
      </w:r>
      <w:r w:rsidRPr="00A33D01">
        <w:t xml:space="preserve"> It seamlessly integrates with AWS Organizations, allowing you to extend security protections across all your accounts</w:t>
      </w:r>
      <w:r w:rsidR="00C41444" w:rsidRPr="00C41444">
        <w:rPr>
          <w:rStyle w:val="FootnoteReference"/>
        </w:rPr>
        <w:t>37</w:t>
      </w:r>
      <w:r w:rsidRPr="00A33D01">
        <w:t>.</w:t>
      </w:r>
    </w:p>
    <w:p w14:paraId="060F1DB1" w14:textId="25AEC255" w:rsidR="00A33D01" w:rsidRPr="00A33D01" w:rsidRDefault="00A33D01" w:rsidP="00940829">
      <w:pPr>
        <w:pStyle w:val="NormalBPBHEB"/>
        <w:numPr>
          <w:ilvl w:val="0"/>
          <w:numId w:val="115"/>
        </w:numPr>
      </w:pPr>
      <w:r w:rsidRPr="00A33D01">
        <w:rPr>
          <w:b/>
          <w:bCs/>
        </w:rPr>
        <w:t>Automation:</w:t>
      </w:r>
      <w:r w:rsidRPr="00A33D01">
        <w:t xml:space="preserve"> The service can be configured to automatically apply WAF rules to new resources, reducing the need for manual rule management</w:t>
      </w:r>
      <w:r w:rsidR="00C41444" w:rsidRPr="00C41444">
        <w:rPr>
          <w:rStyle w:val="FootnoteReference"/>
        </w:rPr>
        <w:t>37</w:t>
      </w:r>
      <w:r w:rsidRPr="00A33D01">
        <w:t>.</w:t>
      </w:r>
    </w:p>
    <w:p w14:paraId="0CF2CDCB" w14:textId="4B4EBE3E" w:rsidR="00A33D01" w:rsidRPr="00565722" w:rsidRDefault="00A33D01" w:rsidP="00940829">
      <w:pPr>
        <w:pStyle w:val="Heading3BPBHEB"/>
      </w:pPr>
      <w:r w:rsidRPr="00565722">
        <w:t xml:space="preserve">Use </w:t>
      </w:r>
      <w:r w:rsidR="00585990">
        <w:t>c</w:t>
      </w:r>
      <w:r w:rsidRPr="00565722">
        <w:t>ases</w:t>
      </w:r>
    </w:p>
    <w:p w14:paraId="59CDAAF4" w14:textId="0EA382CE" w:rsidR="00A33D01" w:rsidRPr="00A33D01" w:rsidRDefault="00A33D01" w:rsidP="00940829">
      <w:pPr>
        <w:pStyle w:val="NormalBPBHEB"/>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C41444">
        <w:rPr>
          <w:rStyle w:val="FootnoteReference"/>
        </w:rPr>
        <w:t>37</w:t>
      </w:r>
      <w:r w:rsidRPr="00A33D01">
        <w:t>.</w:t>
      </w:r>
    </w:p>
    <w:p w14:paraId="4224340C" w14:textId="26E52019" w:rsidR="00A33D01" w:rsidRPr="00565722" w:rsidRDefault="00A33D01" w:rsidP="00940829">
      <w:pPr>
        <w:pStyle w:val="Heading2BPBHEB"/>
      </w:pPr>
      <w:r w:rsidRPr="00565722">
        <w:t xml:space="preserve">Getting </w:t>
      </w:r>
      <w:r w:rsidR="005C69F2">
        <w:t>s</w:t>
      </w:r>
      <w:r w:rsidRPr="00565722">
        <w:t>tarted with AWS Firewall Manager</w:t>
      </w:r>
    </w:p>
    <w:p w14:paraId="01ED8F4C" w14:textId="4F284AA1" w:rsidR="00A33D01" w:rsidRPr="00A33D01" w:rsidRDefault="00A33D01" w:rsidP="00940829">
      <w:pPr>
        <w:pStyle w:val="NormalBPBHEB"/>
      </w:pPr>
      <w:r w:rsidRPr="00A33D01">
        <w:t>To begin using AWS Firewall Manager, you can set up policies for WAF and AWS Shield Advanced, either through the AWS Management Console or programmatically using AWS CloudFormation or the AWS SDKs</w:t>
      </w:r>
      <w:r w:rsidR="00C41444" w:rsidRPr="00C41444">
        <w:rPr>
          <w:rStyle w:val="FootnoteReference"/>
        </w:rPr>
        <w:t>37</w:t>
      </w:r>
      <w:r w:rsidRPr="00A33D01">
        <w:t>. The service can be tailored to your organization's specific security needs.</w:t>
      </w:r>
    </w:p>
    <w:p w14:paraId="73071C4A" w14:textId="77777777" w:rsidR="00A33D01" w:rsidRPr="00A33D01" w:rsidRDefault="00A33D01" w:rsidP="00940829">
      <w:pPr>
        <w:pStyle w:val="NormalBPBHEB"/>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940829">
      <w:pPr>
        <w:pStyle w:val="Heading1BPBHEB"/>
      </w:pPr>
      <w:r w:rsidRPr="00A33D01">
        <w:t>AWS Firewall Manager</w:t>
      </w:r>
    </w:p>
    <w:p w14:paraId="74269CCE" w14:textId="3F0D352D" w:rsidR="00A33D01" w:rsidRPr="00A33D01" w:rsidRDefault="00A33D01" w:rsidP="00940829">
      <w:pPr>
        <w:pStyle w:val="NormalBPBHEB"/>
      </w:pPr>
      <w:r w:rsidRPr="00A33D01">
        <w:t xml:space="preserve">In this section, we will </w:t>
      </w:r>
      <w:r w:rsidR="00D4245C">
        <w:t>discuss</w:t>
      </w:r>
      <w:r w:rsidRPr="00A33D01">
        <w:t xml:space="preserve"> AWS Firewall Manager, an essential component of AWS's security and compliance suite. This service simplifies the management of security policies, particularly for businesses with multiple AWS accounts and resources</w:t>
      </w:r>
      <w:bookmarkStart w:id="35" w:name="_Ref148530374"/>
      <w:r w:rsidR="00C41444" w:rsidRPr="00940829">
        <w:rPr>
          <w:rStyle w:val="FootnoteReference"/>
          <w:highlight w:val="yellow"/>
        </w:rPr>
        <w:footnoteReference w:id="40"/>
      </w:r>
      <w:bookmarkEnd w:id="35"/>
      <w:r w:rsidR="00C41444" w:rsidRPr="00940829">
        <w:rPr>
          <w:highlight w:val="yellow"/>
        </w:rPr>
        <w:t xml:space="preserve"> </w:t>
      </w:r>
      <w:bookmarkStart w:id="36" w:name="_Ref148530364"/>
      <w:r w:rsidR="00C41444" w:rsidRPr="00940829">
        <w:rPr>
          <w:rStyle w:val="FootnoteReference"/>
          <w:highlight w:val="yellow"/>
        </w:rPr>
        <w:footnoteReference w:id="41"/>
      </w:r>
      <w:bookmarkEnd w:id="36"/>
      <w:r w:rsidR="00C41444">
        <w:t xml:space="preserve"> </w:t>
      </w:r>
      <w:bookmarkStart w:id="37" w:name="_Ref148530347"/>
      <w:r w:rsidR="00C41444">
        <w:rPr>
          <w:rStyle w:val="FootnoteReference"/>
        </w:rPr>
        <w:footnoteReference w:id="42"/>
      </w:r>
      <w:bookmarkEnd w:id="37"/>
      <w:r w:rsidRPr="00A33D01">
        <w:t>.</w:t>
      </w:r>
    </w:p>
    <w:p w14:paraId="085A8592" w14:textId="77777777" w:rsidR="00A33D01" w:rsidRPr="00565722" w:rsidRDefault="00A33D01" w:rsidP="00940829">
      <w:pPr>
        <w:pStyle w:val="Heading2BPBHEB"/>
      </w:pPr>
      <w:r w:rsidRPr="00565722">
        <w:t>Introduction to AWS Firewall Manager</w:t>
      </w:r>
    </w:p>
    <w:p w14:paraId="13C2F9E6" w14:textId="248FCBA4" w:rsidR="00A33D01" w:rsidRPr="00A33D01" w:rsidRDefault="00A33D01" w:rsidP="00940829">
      <w:pPr>
        <w:pStyle w:val="NormalBPBHEB"/>
      </w:pPr>
      <w:r w:rsidRPr="00A33D01">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B72680">
        <w:rPr>
          <w:rStyle w:val="FootnoteReference"/>
        </w:rPr>
        <w:t>40</w:t>
      </w:r>
      <w:r w:rsidRPr="00A33D01">
        <w:t>.</w:t>
      </w:r>
    </w:p>
    <w:p w14:paraId="39F9A773" w14:textId="2C4F3708" w:rsidR="00A33D01" w:rsidRDefault="00A33D01" w:rsidP="0004507B">
      <w:pPr>
        <w:pStyle w:val="Heading3BPBHEB"/>
      </w:pPr>
      <w:r w:rsidRPr="00565722">
        <w:t xml:space="preserve">Key </w:t>
      </w:r>
      <w:r w:rsidR="0004507B" w:rsidRPr="00565722">
        <w:t>features and benefits</w:t>
      </w:r>
    </w:p>
    <w:p w14:paraId="46D6F52A" w14:textId="7E7071DB" w:rsidR="0004507B" w:rsidRPr="00565722" w:rsidRDefault="0004507B" w:rsidP="00940829">
      <w:pPr>
        <w:pStyle w:val="NormalBPBHEB"/>
      </w:pPr>
      <w:r w:rsidRPr="00565722">
        <w:t>Key features and benefits</w:t>
      </w:r>
      <w:r>
        <w:t xml:space="preserve"> are as follows:</w:t>
      </w:r>
    </w:p>
    <w:p w14:paraId="3999B7C7" w14:textId="3B840E26" w:rsidR="00A33D01" w:rsidRPr="00A33D01" w:rsidRDefault="00A33D01" w:rsidP="00940829">
      <w:pPr>
        <w:pStyle w:val="NormalBPBHEB"/>
        <w:numPr>
          <w:ilvl w:val="0"/>
          <w:numId w:val="116"/>
        </w:numPr>
      </w:pPr>
      <w:r w:rsidRPr="00A33D01">
        <w:rPr>
          <w:b/>
          <w:bCs/>
        </w:rPr>
        <w:t xml:space="preserve">Centralized </w:t>
      </w:r>
      <w:r w:rsidR="0004507B">
        <w:rPr>
          <w:b/>
          <w:bCs/>
        </w:rPr>
        <w:t>m</w:t>
      </w:r>
      <w:r w:rsidRPr="00A33D01">
        <w:rPr>
          <w:b/>
          <w:bCs/>
        </w:rPr>
        <w:t>anagement:</w:t>
      </w:r>
      <w:r w:rsidRPr="00A33D01">
        <w:t xml:space="preserve"> AWS Firewall Manager provides a unified console to configure and manage security policies across your entire AWS infrastructure, ensuring consistent protection</w:t>
      </w:r>
      <w:r w:rsidR="00B72680" w:rsidRPr="00B72680">
        <w:rPr>
          <w:rStyle w:val="FootnoteReference"/>
        </w:rPr>
        <w:t>40</w:t>
      </w:r>
      <w:r w:rsidRPr="00A33D01">
        <w:t>.</w:t>
      </w:r>
    </w:p>
    <w:p w14:paraId="592C0E54" w14:textId="541F8ACA" w:rsidR="00A33D01" w:rsidRPr="00A33D01" w:rsidRDefault="00A33D01" w:rsidP="00940829">
      <w:pPr>
        <w:pStyle w:val="NormalBPBHEB"/>
        <w:numPr>
          <w:ilvl w:val="0"/>
          <w:numId w:val="116"/>
        </w:numPr>
      </w:pPr>
      <w:r w:rsidRPr="00A33D01">
        <w:rPr>
          <w:b/>
          <w:bCs/>
        </w:rPr>
        <w:t xml:space="preserve">Integration with AWS </w:t>
      </w:r>
      <w:r w:rsidR="0004507B">
        <w:rPr>
          <w:b/>
          <w:bCs/>
        </w:rPr>
        <w:t>o</w:t>
      </w:r>
      <w:r w:rsidRPr="00A33D01">
        <w:rPr>
          <w:b/>
          <w:bCs/>
        </w:rPr>
        <w:t>rganizations:</w:t>
      </w:r>
      <w:r w:rsidRPr="00A33D01">
        <w:t xml:space="preserve"> It seamlessly integrates with AWS Organizations, enabling you to extend security protections across all your accounts and resources</w:t>
      </w:r>
      <w:r w:rsidR="00B72680" w:rsidRPr="00B72680">
        <w:rPr>
          <w:rStyle w:val="FootnoteReference"/>
        </w:rPr>
        <w:t>40</w:t>
      </w:r>
      <w:r w:rsidRPr="00A33D01">
        <w:t>.</w:t>
      </w:r>
    </w:p>
    <w:p w14:paraId="0A2E9FD5" w14:textId="440530B0" w:rsidR="00A33D01" w:rsidRPr="00A33D01" w:rsidRDefault="00A33D01" w:rsidP="00940829">
      <w:pPr>
        <w:pStyle w:val="NormalBPBHEB"/>
        <w:numPr>
          <w:ilvl w:val="0"/>
          <w:numId w:val="116"/>
        </w:numPr>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rsidRPr="00B72680">
        <w:rPr>
          <w:rStyle w:val="FootnoteReference"/>
        </w:rPr>
        <w:t>40</w:t>
      </w:r>
      <w:r w:rsidRPr="00A33D01">
        <w:t>.</w:t>
      </w:r>
    </w:p>
    <w:p w14:paraId="39B676C3" w14:textId="591C500E" w:rsidR="00A33D01" w:rsidRPr="00565722" w:rsidRDefault="00A33D01" w:rsidP="00940829">
      <w:pPr>
        <w:pStyle w:val="Heading3BPBHEB"/>
      </w:pPr>
      <w:r w:rsidRPr="00565722">
        <w:t xml:space="preserve">Use </w:t>
      </w:r>
      <w:r w:rsidR="00E14E4D">
        <w:t>c</w:t>
      </w:r>
      <w:r w:rsidRPr="00565722">
        <w:t>ases</w:t>
      </w:r>
    </w:p>
    <w:p w14:paraId="27F6DC26" w14:textId="77777777" w:rsidR="00A33D01" w:rsidRPr="00A33D01" w:rsidRDefault="00A33D01" w:rsidP="00940829">
      <w:pPr>
        <w:pStyle w:val="NormalBPBHEB"/>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A33D01" w:rsidRDefault="00A33D01" w:rsidP="00940829">
      <w:pPr>
        <w:pStyle w:val="NormalBPBHEB"/>
        <w:numPr>
          <w:ilvl w:val="0"/>
          <w:numId w:val="117"/>
        </w:numPr>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rsidRPr="00B72680">
        <w:rPr>
          <w:rStyle w:val="FootnoteReference"/>
        </w:rPr>
        <w:t>41</w:t>
      </w:r>
      <w:r w:rsidRPr="00A33D01">
        <w:t>.</w:t>
      </w:r>
    </w:p>
    <w:p w14:paraId="76DCA572" w14:textId="2E381FC6" w:rsidR="00A33D01" w:rsidRPr="00A33D01" w:rsidRDefault="00A33D01" w:rsidP="00940829">
      <w:pPr>
        <w:pStyle w:val="NormalBPBHEB"/>
        <w:numPr>
          <w:ilvl w:val="0"/>
          <w:numId w:val="117"/>
        </w:numPr>
      </w:pPr>
      <w:r w:rsidRPr="00A33D01">
        <w:rPr>
          <w:b/>
          <w:bCs/>
        </w:rPr>
        <w:t xml:space="preserve">Simplified </w:t>
      </w:r>
      <w:r w:rsidR="001B0141">
        <w:rPr>
          <w:b/>
          <w:bCs/>
        </w:rPr>
        <w:t>c</w:t>
      </w:r>
      <w:r w:rsidRPr="00A33D01">
        <w:rPr>
          <w:b/>
          <w:bCs/>
        </w:rPr>
        <w:t>ompliance:</w:t>
      </w:r>
      <w:r w:rsidRPr="00A33D01">
        <w:t xml:space="preserve"> By centralizing security rules and policies, AWS Firewall Manager simplifies compliance with regulatory requirements</w:t>
      </w:r>
      <w:r w:rsidR="00FB5950" w:rsidRPr="00FB5950">
        <w:rPr>
          <w:rStyle w:val="FootnoteReference"/>
        </w:rPr>
        <w:t>41</w:t>
      </w:r>
      <w:r w:rsidRPr="00A33D01">
        <w:t>.</w:t>
      </w:r>
    </w:p>
    <w:p w14:paraId="09C40772" w14:textId="2B76D9EC" w:rsidR="00A33D01" w:rsidRPr="00A33D01" w:rsidRDefault="00A33D01" w:rsidP="00940829">
      <w:pPr>
        <w:pStyle w:val="NormalBPBHEB"/>
        <w:numPr>
          <w:ilvl w:val="0"/>
          <w:numId w:val="117"/>
        </w:numPr>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rsidRPr="00FB5950">
        <w:rPr>
          <w:rStyle w:val="FootnoteReference"/>
        </w:rPr>
        <w:t>42</w:t>
      </w:r>
      <w:r w:rsidRPr="00A33D01">
        <w:t>.</w:t>
      </w:r>
    </w:p>
    <w:p w14:paraId="405E4BCC" w14:textId="3A27BDFB" w:rsidR="00A33D01" w:rsidRPr="00565722" w:rsidRDefault="00A33D01" w:rsidP="00940829">
      <w:pPr>
        <w:pStyle w:val="Heading2BPBHEB"/>
      </w:pPr>
      <w:r w:rsidRPr="00565722">
        <w:t xml:space="preserve">Getting </w:t>
      </w:r>
      <w:r w:rsidR="00AF401A">
        <w:t>s</w:t>
      </w:r>
      <w:r w:rsidRPr="00565722">
        <w:t>tarted with AWS Firewall Manager</w:t>
      </w:r>
    </w:p>
    <w:p w14:paraId="7C8EB177" w14:textId="44D97C78" w:rsidR="00A33D01" w:rsidRPr="00A33D01" w:rsidRDefault="00A33D01" w:rsidP="00940829">
      <w:pPr>
        <w:pStyle w:val="NormalBPBHEB"/>
      </w:pPr>
      <w:r w:rsidRPr="00A33D01">
        <w:t>To begin using AWS Firewall Manager, you can configure policies for WAF and AWS Shield Advanced through the AWS Management Console, or programmatically using AWS CloudFormation or the AWS SDKs</w:t>
      </w:r>
      <w:r w:rsidR="00FB5950" w:rsidRPr="00FB5950">
        <w:rPr>
          <w:rStyle w:val="FootnoteReference"/>
        </w:rPr>
        <w:t>40</w:t>
      </w:r>
      <w:r w:rsidRPr="00A33D01">
        <w:t>.</w:t>
      </w:r>
    </w:p>
    <w:p w14:paraId="093B12B4" w14:textId="21B011DD" w:rsidR="00A33D01" w:rsidRPr="00565722" w:rsidRDefault="00A33D01" w:rsidP="00940829">
      <w:pPr>
        <w:pStyle w:val="Heading3BPBHEB"/>
      </w:pPr>
      <w:r w:rsidRPr="00565722">
        <w:t>In</w:t>
      </w:r>
      <w:r w:rsidR="00D71394" w:rsidRPr="00565722">
        <w:t xml:space="preserve">-depth </w:t>
      </w:r>
      <w:r w:rsidR="00D71394">
        <w:t>r</w:t>
      </w:r>
      <w:r w:rsidRPr="00565722">
        <w:t>esources</w:t>
      </w:r>
    </w:p>
    <w:p w14:paraId="3A49293B" w14:textId="77777777" w:rsidR="00A33D01" w:rsidRPr="00940829" w:rsidRDefault="00A33D01" w:rsidP="00940829">
      <w:pPr>
        <w:pStyle w:val="NormalBPBHEB"/>
      </w:pPr>
      <w:r w:rsidRPr="00940829">
        <w:t>For in-depth understanding, you can refer to the following resources:</w:t>
      </w:r>
    </w:p>
    <w:p w14:paraId="23BF8BDC" w14:textId="7AAA104A" w:rsidR="00A33D01" w:rsidRPr="00940829" w:rsidRDefault="00A33D01" w:rsidP="00940829">
      <w:pPr>
        <w:pStyle w:val="NormalBPBHEB"/>
        <w:numPr>
          <w:ilvl w:val="0"/>
          <w:numId w:val="118"/>
        </w:numPr>
      </w:pPr>
      <w:r w:rsidRPr="00940829">
        <w:rPr>
          <w:b/>
          <w:bCs/>
        </w:rPr>
        <w:t xml:space="preserve">AWS </w:t>
      </w:r>
      <w:r w:rsidR="00F05320">
        <w:rPr>
          <w:b/>
          <w:bCs/>
        </w:rPr>
        <w:t>d</w:t>
      </w:r>
      <w:r w:rsidRPr="00940829">
        <w:rPr>
          <w:b/>
          <w:bCs/>
        </w:rPr>
        <w:t>ocumentation:</w:t>
      </w:r>
      <w:r w:rsidRPr="00940829">
        <w:t xml:space="preserve"> The official documentation provides detailed guidance on setting up and managing AWS Firewall Manager</w:t>
      </w:r>
      <w:r w:rsidR="008E265C" w:rsidRPr="00940829">
        <w:rPr>
          <w:rStyle w:val="FootnoteReference"/>
        </w:rPr>
        <w:t>40</w:t>
      </w:r>
      <w:r w:rsidRPr="00940829">
        <w:t>.</w:t>
      </w:r>
    </w:p>
    <w:p w14:paraId="06653F15" w14:textId="7658E72A" w:rsidR="00A33D01" w:rsidRPr="00940829" w:rsidRDefault="00A33D01" w:rsidP="00940829">
      <w:pPr>
        <w:pStyle w:val="NormalBPBHEB"/>
        <w:numPr>
          <w:ilvl w:val="0"/>
          <w:numId w:val="118"/>
        </w:numPr>
      </w:pPr>
      <w:r w:rsidRPr="00940829">
        <w:rPr>
          <w:b/>
          <w:bCs/>
        </w:rPr>
        <w:t xml:space="preserve">AWS </w:t>
      </w:r>
      <w:r w:rsidR="00F57CD3" w:rsidRPr="00F57CD3">
        <w:rPr>
          <w:b/>
          <w:bCs/>
        </w:rPr>
        <w:t>online tech talks</w:t>
      </w:r>
      <w:r w:rsidRPr="00940829">
        <w:rPr>
          <w:b/>
          <w:bCs/>
        </w:rPr>
        <w:t>:</w:t>
      </w:r>
      <w:r w:rsidRPr="00940829">
        <w:t xml:space="preserve"> AWS offers a range of online tech talks, including sessions on AWS Firewall Manager, which can provide valuable insights</w:t>
      </w:r>
      <w:r w:rsidR="008E265C" w:rsidRPr="00940829">
        <w:rPr>
          <w:rStyle w:val="FootnoteReference"/>
        </w:rPr>
        <w:t>41</w:t>
      </w:r>
      <w:r w:rsidRPr="00940829">
        <w:t>.</w:t>
      </w:r>
    </w:p>
    <w:p w14:paraId="7531B908" w14:textId="3CCD0CCB" w:rsidR="00A33D01" w:rsidRPr="00940829" w:rsidRDefault="00A33D01" w:rsidP="00940829">
      <w:pPr>
        <w:pStyle w:val="NormalBPBHEB"/>
        <w:numPr>
          <w:ilvl w:val="0"/>
          <w:numId w:val="118"/>
        </w:numPr>
      </w:pPr>
      <w:r w:rsidRPr="00940829">
        <w:rPr>
          <w:b/>
          <w:bCs/>
        </w:rPr>
        <w:t>AWS re:Invent:</w:t>
      </w:r>
      <w:r w:rsidRPr="00940829">
        <w:t xml:space="preserve"> AWS re:Invent sessions often cover AWS Firewall Manager, and these sessions are a great resource for advanced users</w:t>
      </w:r>
      <w:r w:rsidR="008E265C" w:rsidRPr="00940829">
        <w:rPr>
          <w:rStyle w:val="FootnoteReference"/>
        </w:rPr>
        <w:t>42</w:t>
      </w:r>
      <w:r w:rsidRPr="00940829">
        <w:t>.</w:t>
      </w:r>
    </w:p>
    <w:p w14:paraId="0F944EC9" w14:textId="77777777" w:rsidR="00A33D01" w:rsidRPr="00A33D01" w:rsidRDefault="00A33D01" w:rsidP="00940829">
      <w:pPr>
        <w:pStyle w:val="NormalBPBHEB"/>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940829">
      <w:pPr>
        <w:pStyle w:val="Heading1BPBHEB"/>
      </w:pPr>
      <w:r w:rsidRPr="00A33D01">
        <w:t xml:space="preserve">AWS IAM </w:t>
      </w:r>
      <w:r w:rsidR="00FE7691" w:rsidRPr="00A33D01">
        <w:t>identity center</w:t>
      </w:r>
    </w:p>
    <w:p w14:paraId="7853D953" w14:textId="2D01DCDC" w:rsidR="00A33D01" w:rsidRPr="00A33D01" w:rsidRDefault="00A33D01" w:rsidP="00940829">
      <w:pPr>
        <w:pStyle w:val="NormalBPBHEB"/>
      </w:pPr>
      <w:r w:rsidRPr="00A33D01">
        <w:t>In this section, we</w:t>
      </w:r>
      <w:r w:rsidR="00F57CD3">
        <w:t xml:space="preserve"> wi</w:t>
      </w:r>
      <w:r w:rsidRPr="00A33D01">
        <w:t xml:space="preserve">ll explore the AWS IAM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38" w:name="_Ref148530717"/>
      <w:r w:rsidR="004919B6" w:rsidRPr="00940829">
        <w:rPr>
          <w:rStyle w:val="FootnoteReference"/>
          <w:highlight w:val="yellow"/>
        </w:rPr>
        <w:footnoteReference w:id="43"/>
      </w:r>
      <w:bookmarkEnd w:id="38"/>
      <w:r w:rsidR="004919B6" w:rsidRPr="00940829">
        <w:rPr>
          <w:highlight w:val="yellow"/>
        </w:rPr>
        <w:t xml:space="preserve"> </w:t>
      </w:r>
      <w:bookmarkStart w:id="39" w:name="_Ref148530741"/>
      <w:r w:rsidR="00065DFB" w:rsidRPr="00940829">
        <w:rPr>
          <w:rStyle w:val="FootnoteReference"/>
          <w:highlight w:val="yellow"/>
        </w:rPr>
        <w:footnoteReference w:id="44"/>
      </w:r>
      <w:bookmarkEnd w:id="39"/>
      <w:r w:rsidR="00065DFB" w:rsidRPr="00940829">
        <w:rPr>
          <w:highlight w:val="yellow"/>
        </w:rPr>
        <w:t xml:space="preserve"> </w:t>
      </w:r>
      <w:bookmarkStart w:id="40" w:name="_Ref148530764"/>
      <w:r w:rsidR="00065DFB" w:rsidRPr="00940829">
        <w:rPr>
          <w:rStyle w:val="FootnoteReference"/>
          <w:highlight w:val="yellow"/>
        </w:rPr>
        <w:footnoteReference w:id="45"/>
      </w:r>
      <w:bookmarkEnd w:id="40"/>
      <w:r w:rsidRPr="00940829">
        <w:rPr>
          <w:highlight w:val="yellow"/>
        </w:rPr>
        <w:t>.</w:t>
      </w:r>
    </w:p>
    <w:p w14:paraId="43C54787" w14:textId="77777777" w:rsidR="00A33D01" w:rsidRPr="00A33D01" w:rsidRDefault="00A33D01" w:rsidP="00940829">
      <w:pPr>
        <w:pStyle w:val="Heading2BPBHEB"/>
      </w:pPr>
      <w:r w:rsidRPr="00A33D01">
        <w:t>Introduction to AWS IAM Identity Center</w:t>
      </w:r>
    </w:p>
    <w:p w14:paraId="0255E1FC" w14:textId="164D8D83" w:rsidR="00A33D01" w:rsidRPr="00A33D01" w:rsidRDefault="00A33D01" w:rsidP="00940829">
      <w:pPr>
        <w:pStyle w:val="NormalBPBHEB"/>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45066">
        <w:rPr>
          <w:rStyle w:val="FootnoteReference"/>
        </w:rPr>
        <w:t>43</w:t>
      </w:r>
      <w:r w:rsidRPr="00A33D01">
        <w:t>.</w:t>
      </w:r>
    </w:p>
    <w:p w14:paraId="33CB2F27" w14:textId="6F67E5A5" w:rsidR="00A33D01" w:rsidRDefault="00A33D01" w:rsidP="00E811CE">
      <w:pPr>
        <w:pStyle w:val="Heading3BPBHEB"/>
      </w:pPr>
      <w:r w:rsidRPr="00565722">
        <w:t xml:space="preserve">Key </w:t>
      </w:r>
      <w:r w:rsidR="00E811CE" w:rsidRPr="00565722">
        <w:t>features and benefits</w:t>
      </w:r>
    </w:p>
    <w:p w14:paraId="72732AEC" w14:textId="216F21D6" w:rsidR="00E811CE" w:rsidRDefault="00FE7691" w:rsidP="00940829">
      <w:pPr>
        <w:pStyle w:val="NormalBPBHEB"/>
      </w:pPr>
      <w:r>
        <w:t xml:space="preserve">Let us discuss the </w:t>
      </w:r>
      <w:r w:rsidR="00E811CE">
        <w:t>k</w:t>
      </w:r>
      <w:r w:rsidR="00E811CE" w:rsidRPr="00565722">
        <w:t>ey features and benefits</w:t>
      </w:r>
      <w:r>
        <w:t xml:space="preserve"> </w:t>
      </w:r>
      <w:r w:rsidRPr="00A33D01">
        <w:t>AWS IAM identity center</w:t>
      </w:r>
      <w:r>
        <w:t>:</w:t>
      </w:r>
    </w:p>
    <w:p w14:paraId="34E873DF" w14:textId="77777777" w:rsidR="00E811CE" w:rsidRPr="00565722" w:rsidRDefault="00E811CE" w:rsidP="00940829">
      <w:pPr>
        <w:pStyle w:val="Heading3BPBHEB"/>
      </w:pPr>
    </w:p>
    <w:p w14:paraId="14DCC443" w14:textId="0DF22CA5" w:rsidR="00A33D01" w:rsidRPr="00A33D01" w:rsidRDefault="00A33D01" w:rsidP="00940829">
      <w:pPr>
        <w:pStyle w:val="NormalBPBHEB"/>
        <w:numPr>
          <w:ilvl w:val="0"/>
          <w:numId w:val="119"/>
        </w:numPr>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rsidRPr="00720C3B">
        <w:rPr>
          <w:rStyle w:val="FootnoteReference"/>
        </w:rPr>
        <w:t>43</w:t>
      </w:r>
      <w:r w:rsidRPr="00A33D01">
        <w:t>.</w:t>
      </w:r>
    </w:p>
    <w:p w14:paraId="746207B1" w14:textId="3B829D3E" w:rsidR="00A33D01" w:rsidRPr="00A33D01" w:rsidRDefault="00A33D01" w:rsidP="00940829">
      <w:pPr>
        <w:pStyle w:val="NormalBPBHEB"/>
        <w:numPr>
          <w:ilvl w:val="0"/>
          <w:numId w:val="119"/>
        </w:numPr>
      </w:pPr>
      <w:r w:rsidRPr="00A33D01">
        <w:rPr>
          <w:b/>
          <w:bCs/>
        </w:rPr>
        <w:t xml:space="preserve">Policy </w:t>
      </w:r>
      <w:r w:rsidR="008941AC">
        <w:rPr>
          <w:b/>
          <w:bCs/>
        </w:rPr>
        <w:t>m</w:t>
      </w:r>
      <w:r w:rsidRPr="00A33D01">
        <w:rPr>
          <w:b/>
          <w:bCs/>
        </w:rPr>
        <w:t>anagement:</w:t>
      </w:r>
      <w:r w:rsidRPr="00A33D01">
        <w:t xml:space="preserve"> You can create and manage policies that define permissions, ensuring that users and groups have the right level of access to resources</w:t>
      </w:r>
      <w:r w:rsidR="00720C3B" w:rsidRPr="00720C3B">
        <w:rPr>
          <w:rStyle w:val="FootnoteReference"/>
        </w:rPr>
        <w:t>43</w:t>
      </w:r>
      <w:r w:rsidRPr="00A33D01">
        <w:t>.</w:t>
      </w:r>
    </w:p>
    <w:p w14:paraId="6FCE0AD5" w14:textId="03872E61" w:rsidR="00A33D01" w:rsidRPr="00A33D01" w:rsidRDefault="00A33D01" w:rsidP="00940829">
      <w:pPr>
        <w:pStyle w:val="NormalBPBHEB"/>
        <w:numPr>
          <w:ilvl w:val="0"/>
          <w:numId w:val="119"/>
        </w:numPr>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rsidRPr="00720C3B">
        <w:rPr>
          <w:rStyle w:val="FootnoteReference"/>
        </w:rPr>
        <w:t>44</w:t>
      </w:r>
      <w:r w:rsidRPr="00A33D01">
        <w:t>.</w:t>
      </w:r>
    </w:p>
    <w:p w14:paraId="4E827F32" w14:textId="1CD72BA4" w:rsidR="00A33D01" w:rsidRPr="00565722" w:rsidRDefault="00A33D01" w:rsidP="00940829">
      <w:pPr>
        <w:pStyle w:val="Heading3BPBHEB"/>
      </w:pPr>
      <w:r w:rsidRPr="00565722">
        <w:t xml:space="preserve">Use </w:t>
      </w:r>
      <w:r w:rsidR="00EC4DC0">
        <w:t>c</w:t>
      </w:r>
      <w:r w:rsidRPr="00565722">
        <w:t>ases</w:t>
      </w:r>
    </w:p>
    <w:p w14:paraId="7F5677B4" w14:textId="4429F79A" w:rsidR="00A33D01" w:rsidRPr="00A33D01" w:rsidRDefault="00A33D01" w:rsidP="00940829">
      <w:pPr>
        <w:pStyle w:val="NormalBPBHEB"/>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D32CA63" w:rsidR="00A33D01" w:rsidRPr="00A33D01" w:rsidRDefault="00A33D01" w:rsidP="00940829">
      <w:pPr>
        <w:pStyle w:val="NormalBPBHEB"/>
        <w:numPr>
          <w:ilvl w:val="0"/>
          <w:numId w:val="152"/>
        </w:numPr>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rsidRPr="007B4032">
        <w:rPr>
          <w:rStyle w:val="FootnoteReference"/>
        </w:rPr>
        <w:t>45</w:t>
      </w:r>
      <w:r w:rsidRPr="00A33D01">
        <w:t>.</w:t>
      </w:r>
    </w:p>
    <w:p w14:paraId="002FAAA0" w14:textId="05B1FD6F" w:rsidR="00A33D01" w:rsidRPr="00A33D01" w:rsidRDefault="00A33D01" w:rsidP="00940829">
      <w:pPr>
        <w:pStyle w:val="NormalBPBHEB"/>
        <w:numPr>
          <w:ilvl w:val="0"/>
          <w:numId w:val="152"/>
        </w:numPr>
      </w:pPr>
      <w:r w:rsidRPr="00A33D01">
        <w:rPr>
          <w:b/>
          <w:bCs/>
        </w:rPr>
        <w:t xml:space="preserve">Security </w:t>
      </w:r>
      <w:r w:rsidR="003F1BC2">
        <w:rPr>
          <w:b/>
          <w:bCs/>
        </w:rPr>
        <w:t>e</w:t>
      </w:r>
      <w:r w:rsidRPr="00A33D01">
        <w:rPr>
          <w:b/>
          <w:bCs/>
        </w:rPr>
        <w:t>nhancement:</w:t>
      </w:r>
      <w:r w:rsidRPr="00A33D01">
        <w:t xml:space="preserve"> Implement security best practices by controlling permissions and ensuring that users only have access to the resources they need</w:t>
      </w:r>
      <w:r w:rsidR="007B4032" w:rsidRPr="007B4032">
        <w:rPr>
          <w:rStyle w:val="FootnoteReference"/>
        </w:rPr>
        <w:t>44</w:t>
      </w:r>
      <w:r w:rsidRPr="00A33D01">
        <w:t>.</w:t>
      </w:r>
    </w:p>
    <w:p w14:paraId="3FB16171" w14:textId="18545069" w:rsidR="00A33D01" w:rsidRPr="00A33D01" w:rsidRDefault="00A33D01" w:rsidP="00940829">
      <w:pPr>
        <w:pStyle w:val="NormalBPBHEB"/>
        <w:numPr>
          <w:ilvl w:val="0"/>
          <w:numId w:val="152"/>
        </w:numPr>
      </w:pPr>
      <w:r w:rsidRPr="00A33D01">
        <w:rPr>
          <w:b/>
          <w:bCs/>
        </w:rPr>
        <w:t xml:space="preserve">Resource </w:t>
      </w:r>
      <w:r w:rsidR="003F1BC2">
        <w:rPr>
          <w:b/>
          <w:bCs/>
        </w:rPr>
        <w:t>m</w:t>
      </w:r>
      <w:r w:rsidRPr="00A33D01">
        <w:rPr>
          <w:b/>
          <w:bCs/>
        </w:rPr>
        <w:t>anagement:</w:t>
      </w:r>
      <w:r w:rsidRPr="00A33D01">
        <w:t xml:space="preserve"> Efficiently manage user identities and access across your AWS environment, helping organizations scale and grow securely</w:t>
      </w:r>
      <w:r w:rsidR="007B4032" w:rsidRPr="007B4032">
        <w:rPr>
          <w:rStyle w:val="FootnoteReference"/>
        </w:rPr>
        <w:t>43</w:t>
      </w:r>
      <w:r w:rsidRPr="00A33D01">
        <w:t>.</w:t>
      </w:r>
    </w:p>
    <w:p w14:paraId="12F3F110" w14:textId="759D91C0" w:rsidR="00A33D01" w:rsidRPr="00565722" w:rsidRDefault="00A33D01" w:rsidP="00940829">
      <w:pPr>
        <w:pStyle w:val="Heading2BPBHEB"/>
      </w:pPr>
      <w:r w:rsidRPr="00565722">
        <w:t xml:space="preserve">Getting </w:t>
      </w:r>
      <w:r w:rsidR="00481CDB">
        <w:t>s</w:t>
      </w:r>
      <w:r w:rsidRPr="00565722">
        <w:t xml:space="preserve">tarted with AWS IAM </w:t>
      </w:r>
      <w:r w:rsidR="00313A80" w:rsidRPr="00565722">
        <w:t>identity center</w:t>
      </w:r>
    </w:p>
    <w:p w14:paraId="3373BFD7" w14:textId="38BC7176" w:rsidR="00A33D01" w:rsidRPr="00F42099" w:rsidRDefault="00A33D01" w:rsidP="00940829">
      <w:pPr>
        <w:pStyle w:val="NormalBPBHEB"/>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rPr>
          <w:rStyle w:val="FootnoteReference"/>
        </w:rPr>
        <w:t>43</w:t>
      </w:r>
      <w:r w:rsidRPr="00F42099">
        <w:t>.</w:t>
      </w:r>
    </w:p>
    <w:p w14:paraId="7A936A74" w14:textId="73F08DFE" w:rsidR="00A33D01" w:rsidRPr="00565722" w:rsidRDefault="00A33D01" w:rsidP="00940829">
      <w:pPr>
        <w:pStyle w:val="Heading3BPBHEB"/>
      </w:pPr>
      <w:r w:rsidRPr="00565722">
        <w:t>In</w:t>
      </w:r>
      <w:r w:rsidR="00313A80" w:rsidRPr="00565722">
        <w:t>-depth resources</w:t>
      </w:r>
    </w:p>
    <w:p w14:paraId="0467CBB2" w14:textId="3EAD3C11" w:rsidR="00A33D01" w:rsidRPr="00940829" w:rsidRDefault="00A33D01" w:rsidP="00940829">
      <w:pPr>
        <w:pStyle w:val="NormalBPBHEB"/>
      </w:pPr>
      <w:r w:rsidRPr="00940829">
        <w:t xml:space="preserve">For a deeper understanding of AWS IAM </w:t>
      </w:r>
      <w:r w:rsidR="00313A80" w:rsidRPr="00313A80">
        <w:t>identity center</w:t>
      </w:r>
      <w:r w:rsidRPr="00940829">
        <w:t>, consider these resources:</w:t>
      </w:r>
    </w:p>
    <w:p w14:paraId="1CFE2057" w14:textId="38ED6923" w:rsidR="00A33D01" w:rsidRPr="00940829" w:rsidRDefault="00A33D01" w:rsidP="00940829">
      <w:pPr>
        <w:pStyle w:val="NormalBPBHEB"/>
        <w:numPr>
          <w:ilvl w:val="0"/>
          <w:numId w:val="120"/>
        </w:numPr>
      </w:pPr>
      <w:r w:rsidRPr="00940829">
        <w:rPr>
          <w:b/>
          <w:bCs/>
        </w:rPr>
        <w:t xml:space="preserve">AWS </w:t>
      </w:r>
      <w:r w:rsidR="00313A80">
        <w:rPr>
          <w:b/>
          <w:bCs/>
        </w:rPr>
        <w:t>d</w:t>
      </w:r>
      <w:r w:rsidRPr="00940829">
        <w:rPr>
          <w:b/>
          <w:bCs/>
        </w:rPr>
        <w:t>ocumentation:</w:t>
      </w:r>
      <w:r w:rsidRPr="00940829">
        <w:t xml:space="preserve"> The official AWS IAM Identity Center documentation provides comprehensive information on setting up and managing identities, groups, and permissions</w:t>
      </w:r>
      <w:r w:rsidR="00216B4D" w:rsidRPr="00940829">
        <w:rPr>
          <w:rStyle w:val="FootnoteReference"/>
        </w:rPr>
        <w:t>43</w:t>
      </w:r>
      <w:r w:rsidRPr="00940829">
        <w:t>.</w:t>
      </w:r>
    </w:p>
    <w:p w14:paraId="5C2B77AE" w14:textId="06E73D42" w:rsidR="00A33D01" w:rsidRPr="00940829" w:rsidRDefault="00A33D01" w:rsidP="00940829">
      <w:pPr>
        <w:pStyle w:val="NormalBPBHEB"/>
        <w:numPr>
          <w:ilvl w:val="0"/>
          <w:numId w:val="120"/>
        </w:numPr>
      </w:pPr>
      <w:r w:rsidRPr="00940829">
        <w:rPr>
          <w:b/>
          <w:bCs/>
        </w:rPr>
        <w:t xml:space="preserve">Online </w:t>
      </w:r>
      <w:r w:rsidR="00A8159F">
        <w:rPr>
          <w:b/>
          <w:bCs/>
        </w:rPr>
        <w:t>t</w:t>
      </w:r>
      <w:r w:rsidRPr="00940829">
        <w:rPr>
          <w:b/>
          <w:bCs/>
        </w:rPr>
        <w:t>utorials:</w:t>
      </w:r>
      <w:r w:rsidRPr="00940829">
        <w:t xml:space="preserve"> There are various online tutorials and video resources available to help you get started with AWS IAM Identity Center</w:t>
      </w:r>
      <w:r w:rsidR="00216B4D" w:rsidRPr="00940829">
        <w:rPr>
          <w:rStyle w:val="FootnoteReference"/>
        </w:rPr>
        <w:t>44</w:t>
      </w:r>
      <w:r w:rsidRPr="00940829">
        <w:t>.</w:t>
      </w:r>
    </w:p>
    <w:p w14:paraId="0A9B3265" w14:textId="7025C2C6" w:rsidR="00A33D01" w:rsidRPr="00940829" w:rsidRDefault="00A33D01" w:rsidP="00940829">
      <w:pPr>
        <w:pStyle w:val="NormalBPBHEB"/>
        <w:numPr>
          <w:ilvl w:val="0"/>
          <w:numId w:val="120"/>
        </w:numPr>
      </w:pPr>
      <w:r w:rsidRPr="00940829">
        <w:rPr>
          <w:b/>
          <w:bCs/>
        </w:rPr>
        <w:t xml:space="preserve">Community </w:t>
      </w:r>
      <w:r w:rsidR="00E329C5">
        <w:rPr>
          <w:b/>
          <w:bCs/>
        </w:rPr>
        <w:t>f</w:t>
      </w:r>
      <w:r w:rsidRPr="00940829">
        <w:rPr>
          <w:b/>
          <w:bCs/>
        </w:rPr>
        <w:t>orums:</w:t>
      </w:r>
      <w:r w:rsidRPr="00940829">
        <w:t xml:space="preserve"> AWS community forums are excellent places to seek guidance and advice from experienced users who can share their real-world insights</w:t>
      </w:r>
      <w:r w:rsidR="00216B4D" w:rsidRPr="00940829">
        <w:rPr>
          <w:rStyle w:val="FootnoteReference"/>
        </w:rPr>
        <w:t>45</w:t>
      </w:r>
      <w:r w:rsidRPr="00940829">
        <w:t>.</w:t>
      </w:r>
    </w:p>
    <w:p w14:paraId="7EE8FA8B" w14:textId="15DF37A1" w:rsidR="00A33D01" w:rsidRPr="00A33D01" w:rsidRDefault="00A33D01" w:rsidP="00940829">
      <w:pPr>
        <w:pStyle w:val="NormalBPBHEB"/>
      </w:pPr>
      <w:r w:rsidRPr="00A33D01">
        <w:t xml:space="preserve">AWS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73AE0FCD" w:rsidR="00A33D01" w:rsidRPr="00A33D01" w:rsidRDefault="00A33D01" w:rsidP="00940829">
      <w:pPr>
        <w:pStyle w:val="Heading1BPBHEB"/>
      </w:pPr>
      <w:r w:rsidRPr="00A33D01">
        <w:t xml:space="preserve">AWS Identity and Access Management </w:t>
      </w:r>
    </w:p>
    <w:p w14:paraId="1BBC1D9F" w14:textId="43D877AD" w:rsidR="00A33D01" w:rsidRPr="00A33D01" w:rsidRDefault="00A33D01" w:rsidP="00940829">
      <w:pPr>
        <w:pStyle w:val="NormalBPBHEB"/>
      </w:pPr>
      <w:r w:rsidRPr="00A33D01">
        <w:t xml:space="preserve">In this section, we will </w:t>
      </w:r>
      <w:r w:rsidR="00BD2CF5">
        <w:t>discuss</w:t>
      </w:r>
      <w:r w:rsidRPr="00A33D01">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41" w:name="_Ref148531220"/>
      <w:r w:rsidR="00945066">
        <w:rPr>
          <w:rStyle w:val="FootnoteReference"/>
        </w:rPr>
        <w:footnoteReference w:id="46"/>
      </w:r>
      <w:bookmarkEnd w:id="41"/>
      <w:r w:rsidR="00945066">
        <w:t xml:space="preserve"> </w:t>
      </w:r>
      <w:bookmarkStart w:id="42" w:name="_Ref148531211"/>
      <w:r w:rsidR="00945066">
        <w:rPr>
          <w:rStyle w:val="FootnoteReference"/>
        </w:rPr>
        <w:footnoteReference w:id="47"/>
      </w:r>
      <w:bookmarkEnd w:id="42"/>
      <w:r w:rsidR="00945066">
        <w:t xml:space="preserve"> </w:t>
      </w:r>
      <w:bookmarkStart w:id="43" w:name="_Ref148531201"/>
      <w:r w:rsidR="00945066">
        <w:rPr>
          <w:rStyle w:val="FootnoteReference"/>
        </w:rPr>
        <w:footnoteReference w:id="48"/>
      </w:r>
      <w:bookmarkEnd w:id="43"/>
      <w:r w:rsidRPr="00A33D01">
        <w:t>.</w:t>
      </w:r>
    </w:p>
    <w:p w14:paraId="1AC9218C" w14:textId="62740488" w:rsidR="00A33D01" w:rsidRPr="00565722" w:rsidRDefault="00A33D01" w:rsidP="00940829">
      <w:pPr>
        <w:pStyle w:val="Heading2BPBHEB"/>
      </w:pPr>
      <w:r w:rsidRPr="00565722">
        <w:t xml:space="preserve">Introduction to AWS Identity and Access Management </w:t>
      </w:r>
    </w:p>
    <w:p w14:paraId="3118C7F5" w14:textId="58EC87E8" w:rsidR="00A33D01" w:rsidRPr="00A33D01" w:rsidRDefault="00A33D01" w:rsidP="00940829">
      <w:pPr>
        <w:pStyle w:val="NormalBPBHEB"/>
      </w:pPr>
      <w:r w:rsidRPr="00A33D01">
        <w:t>AWS IAM is a web service that enables you to control access to AWS resources securely. It allows you to create and manage AWS users and groups and use permissions to grant or deny access to AWS resources</w:t>
      </w:r>
      <w:r w:rsidR="00BA322C" w:rsidRPr="00BA322C">
        <w:rPr>
          <w:rStyle w:val="FootnoteReference"/>
        </w:rPr>
        <w:t>46</w:t>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pPr>
      <w:r w:rsidRPr="00565722">
        <w:t xml:space="preserve">Key </w:t>
      </w:r>
      <w:r w:rsidR="00444827" w:rsidRPr="00565722">
        <w:t>features and benefits</w:t>
      </w:r>
      <w:r w:rsidR="00444827">
        <w:tab/>
      </w:r>
    </w:p>
    <w:p w14:paraId="4D696EA2" w14:textId="7466A1AC" w:rsidR="00444827" w:rsidRPr="00565722" w:rsidRDefault="00444827" w:rsidP="00940829">
      <w:pPr>
        <w:pStyle w:val="NormalBPBHEB"/>
      </w:pPr>
      <w:r>
        <w:t>The k</w:t>
      </w:r>
      <w:r w:rsidRPr="00565722">
        <w:t>ey features and benefits</w:t>
      </w:r>
      <w:r>
        <w:t xml:space="preserve"> of </w:t>
      </w:r>
      <w:r w:rsidRPr="00940829">
        <w:rPr>
          <w:bCs/>
        </w:rPr>
        <w:t>AWS</w:t>
      </w:r>
      <w:r w:rsidRPr="00A33D01">
        <w:rPr>
          <w:b/>
        </w:rPr>
        <w:t xml:space="preserve"> </w:t>
      </w:r>
      <w:r>
        <w:t>IAM</w:t>
      </w:r>
      <w:r w:rsidR="00FA6ACB">
        <w:t xml:space="preserve"> </w:t>
      </w:r>
      <w:r>
        <w:t>are as follows:</w:t>
      </w:r>
    </w:p>
    <w:p w14:paraId="28ED93A2" w14:textId="39867308" w:rsidR="00A33D01" w:rsidRPr="00A33D01" w:rsidRDefault="00A33D01" w:rsidP="00940829">
      <w:pPr>
        <w:pStyle w:val="NormalBPBHEB"/>
        <w:numPr>
          <w:ilvl w:val="0"/>
          <w:numId w:val="121"/>
        </w:numPr>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rsidRPr="00BA322C">
        <w:rPr>
          <w:rStyle w:val="FootnoteReference"/>
        </w:rPr>
        <w:t>46</w:t>
      </w:r>
      <w:r w:rsidRPr="00A33D01">
        <w:t>.</w:t>
      </w:r>
    </w:p>
    <w:p w14:paraId="3D4571BD" w14:textId="5F7DB118" w:rsidR="00A33D01" w:rsidRPr="00A33D01" w:rsidRDefault="00A33D01" w:rsidP="00940829">
      <w:pPr>
        <w:pStyle w:val="NormalBPBHEB"/>
        <w:numPr>
          <w:ilvl w:val="0"/>
          <w:numId w:val="121"/>
        </w:numPr>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rsidRPr="00BA322C">
        <w:rPr>
          <w:rStyle w:val="FootnoteReference"/>
        </w:rPr>
        <w:t>46</w:t>
      </w:r>
      <w:r w:rsidRPr="00A33D01">
        <w:t>.</w:t>
      </w:r>
    </w:p>
    <w:p w14:paraId="2C2928DE" w14:textId="37977768" w:rsidR="00A33D01" w:rsidRPr="00A33D01" w:rsidRDefault="00A33D01" w:rsidP="00940829">
      <w:pPr>
        <w:pStyle w:val="NormalBPBHEB"/>
        <w:numPr>
          <w:ilvl w:val="0"/>
          <w:numId w:val="121"/>
        </w:numPr>
      </w:pPr>
      <w:r w:rsidRPr="00A33D01">
        <w:rPr>
          <w:b/>
          <w:bCs/>
        </w:rPr>
        <w:t>MFA:</w:t>
      </w:r>
      <w:r w:rsidRPr="00A33D01">
        <w:t xml:space="preserve"> You can enhance security by enabling MFA for users, adding an extra layer of protection for account sign-ins</w:t>
      </w:r>
      <w:r w:rsidR="00BA322C" w:rsidRPr="00BA322C">
        <w:rPr>
          <w:rStyle w:val="FootnoteReference"/>
        </w:rPr>
        <w:t>47</w:t>
      </w:r>
      <w:r w:rsidRPr="00A33D01">
        <w:t>.</w:t>
      </w:r>
    </w:p>
    <w:p w14:paraId="421191E2" w14:textId="130CC149" w:rsidR="00A33D01" w:rsidRPr="00A33D01" w:rsidRDefault="00A33D01" w:rsidP="00940829">
      <w:pPr>
        <w:pStyle w:val="NormalBPBHEB"/>
        <w:numPr>
          <w:ilvl w:val="0"/>
          <w:numId w:val="121"/>
        </w:numPr>
      </w:pPr>
      <w:r w:rsidRPr="00A33D01">
        <w:rPr>
          <w:b/>
          <w:bCs/>
        </w:rPr>
        <w:t>Integration with AWS Services:</w:t>
      </w:r>
      <w:r w:rsidRPr="00A33D01">
        <w:t xml:space="preserve"> IAM integrates seamlessly with a wide range of AWS services, allowing you to control access to services such as Amazon S3, EC2, and RDS</w:t>
      </w:r>
      <w:r w:rsidR="00CC5976" w:rsidRPr="00CC5976">
        <w:rPr>
          <w:rStyle w:val="FootnoteReference"/>
        </w:rPr>
        <w:t>47</w:t>
      </w:r>
      <w:r w:rsidRPr="00A33D01">
        <w:t>.</w:t>
      </w:r>
    </w:p>
    <w:p w14:paraId="37165EA6" w14:textId="48CCB363" w:rsidR="00A33D01" w:rsidRPr="00565722" w:rsidRDefault="00A33D01" w:rsidP="00940829">
      <w:pPr>
        <w:pStyle w:val="Heading3BPBHEB"/>
      </w:pPr>
      <w:r w:rsidRPr="00565722">
        <w:t xml:space="preserve">Use </w:t>
      </w:r>
      <w:r w:rsidR="0090410C">
        <w:t>c</w:t>
      </w:r>
      <w:r w:rsidRPr="00565722">
        <w:t>ases</w:t>
      </w:r>
    </w:p>
    <w:p w14:paraId="7039CE15" w14:textId="77777777" w:rsidR="00A33D01" w:rsidRPr="00A33D01" w:rsidRDefault="00A33D01" w:rsidP="00940829">
      <w:pPr>
        <w:pStyle w:val="NormalBPBHEB"/>
      </w:pPr>
      <w:r w:rsidRPr="00A33D01">
        <w:t>IAM is essential for managing access control in AWS environments. Common use cases include:</w:t>
      </w:r>
    </w:p>
    <w:p w14:paraId="74A3FC47" w14:textId="5B9A0510" w:rsidR="00A33D01" w:rsidRPr="00A33D01" w:rsidRDefault="00A33D01" w:rsidP="00940829">
      <w:pPr>
        <w:pStyle w:val="NormalBPBHEB"/>
        <w:numPr>
          <w:ilvl w:val="0"/>
          <w:numId w:val="122"/>
        </w:numPr>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rsidRPr="00CC5976">
        <w:rPr>
          <w:rStyle w:val="FootnoteReference"/>
        </w:rPr>
        <w:t>48</w:t>
      </w:r>
      <w:r w:rsidRPr="00A33D01">
        <w:t>.</w:t>
      </w:r>
    </w:p>
    <w:p w14:paraId="52122B59" w14:textId="700AB84D" w:rsidR="00A33D01" w:rsidRPr="00A33D01" w:rsidRDefault="00A33D01" w:rsidP="00940829">
      <w:pPr>
        <w:pStyle w:val="NormalBPBHEB"/>
        <w:numPr>
          <w:ilvl w:val="0"/>
          <w:numId w:val="122"/>
        </w:numPr>
      </w:pPr>
      <w:r w:rsidRPr="00A33D01">
        <w:rPr>
          <w:b/>
          <w:bCs/>
        </w:rPr>
        <w:t xml:space="preserve">Security </w:t>
      </w:r>
      <w:r w:rsidR="003605A2">
        <w:rPr>
          <w:b/>
          <w:bCs/>
        </w:rPr>
        <w:t>e</w:t>
      </w:r>
      <w:r w:rsidRPr="00A33D01">
        <w:rPr>
          <w:b/>
          <w:bCs/>
        </w:rPr>
        <w:t>nhancement:</w:t>
      </w:r>
      <w:r w:rsidRPr="00A33D01">
        <w:t xml:space="preserve"> Implement strict access policies to minimize security risks and ensure compliance with industry standards</w:t>
      </w:r>
      <w:r w:rsidR="00CC5976" w:rsidRPr="00CC5976">
        <w:rPr>
          <w:rStyle w:val="FootnoteReference"/>
        </w:rPr>
        <w:t>47</w:t>
      </w:r>
      <w:r w:rsidRPr="00A33D01">
        <w:t>.</w:t>
      </w:r>
    </w:p>
    <w:p w14:paraId="1E15E367" w14:textId="664D4BEB" w:rsidR="00A33D01" w:rsidRPr="00A33D01" w:rsidRDefault="00A33D01" w:rsidP="00940829">
      <w:pPr>
        <w:pStyle w:val="NormalBPBHEB"/>
        <w:numPr>
          <w:ilvl w:val="0"/>
          <w:numId w:val="122"/>
        </w:numPr>
      </w:pPr>
      <w:r w:rsidRPr="00A33D01">
        <w:rPr>
          <w:b/>
          <w:bCs/>
        </w:rPr>
        <w:t>R</w:t>
      </w:r>
      <w:r w:rsidR="008D4A61">
        <w:rPr>
          <w:b/>
          <w:bCs/>
        </w:rPr>
        <w:t>BAC</w:t>
      </w:r>
      <w:r w:rsidRPr="00A33D01">
        <w:rPr>
          <w:b/>
          <w:bCs/>
        </w:rPr>
        <w:t>:</w:t>
      </w:r>
      <w:r w:rsidRPr="00A33D01">
        <w:t xml:space="preserve"> Use IAM roles to delegate permissions and manage temporary access for applications or services</w:t>
      </w:r>
      <w:r w:rsidR="00CC5976" w:rsidRPr="00CC5976">
        <w:rPr>
          <w:rStyle w:val="FootnoteReference"/>
        </w:rPr>
        <w:t>46</w:t>
      </w:r>
      <w:r w:rsidRPr="00A33D01">
        <w:t>.</w:t>
      </w:r>
    </w:p>
    <w:p w14:paraId="48C1B9BD" w14:textId="3E667094" w:rsidR="00A33D01" w:rsidRPr="00565722" w:rsidRDefault="00A33D01" w:rsidP="00940829">
      <w:pPr>
        <w:pStyle w:val="Heading2BPBHEB"/>
      </w:pPr>
      <w:r w:rsidRPr="00565722">
        <w:t xml:space="preserve">Getting </w:t>
      </w:r>
      <w:r w:rsidR="00F2537F">
        <w:t>s</w:t>
      </w:r>
      <w:r w:rsidRPr="00565722">
        <w:t>tarted with AWS IAM</w:t>
      </w:r>
    </w:p>
    <w:p w14:paraId="4AFF60E6" w14:textId="13028644" w:rsidR="00A33D01" w:rsidRPr="00A33D01" w:rsidRDefault="00A33D01" w:rsidP="00940829">
      <w:pPr>
        <w:pStyle w:val="NormalBPBHEB"/>
      </w:pPr>
      <w:r w:rsidRPr="00A33D01">
        <w:t>To begin using AWS IAM, access the service through the AWS Management Console. Create users, groups, and roles and define policies to manage access permissions</w:t>
      </w:r>
      <w:r w:rsidR="00CC5976" w:rsidRPr="00CC5976">
        <w:rPr>
          <w:rStyle w:val="FootnoteReference"/>
        </w:rPr>
        <w:t>46</w:t>
      </w:r>
      <w:r w:rsidRPr="00A33D01">
        <w:t>.</w:t>
      </w:r>
    </w:p>
    <w:p w14:paraId="42353E35" w14:textId="2C42D688" w:rsidR="00A33D01" w:rsidRPr="00565722" w:rsidRDefault="00A33D01" w:rsidP="00940829">
      <w:pPr>
        <w:pStyle w:val="Heading3BPBHEB"/>
      </w:pPr>
      <w:r w:rsidRPr="00565722">
        <w:t>In-</w:t>
      </w:r>
      <w:r w:rsidR="00262E10" w:rsidRPr="00565722">
        <w:t>depth resources</w:t>
      </w:r>
    </w:p>
    <w:p w14:paraId="0FA04B40" w14:textId="77777777" w:rsidR="00A33D01" w:rsidRPr="00940829" w:rsidRDefault="00A33D01" w:rsidP="00940829">
      <w:pPr>
        <w:pStyle w:val="NormalBPBHEB"/>
      </w:pPr>
      <w:r w:rsidRPr="00940829">
        <w:t>To deepen your knowledge of AWS IAM, refer to the following resources:</w:t>
      </w:r>
    </w:p>
    <w:p w14:paraId="1373A17B" w14:textId="7AF9C16B" w:rsidR="00A33D01" w:rsidRPr="00940829" w:rsidRDefault="00A33D01" w:rsidP="00940829">
      <w:pPr>
        <w:pStyle w:val="NormalBPBHEB"/>
        <w:numPr>
          <w:ilvl w:val="0"/>
          <w:numId w:val="123"/>
        </w:numPr>
      </w:pPr>
      <w:r w:rsidRPr="00940829">
        <w:rPr>
          <w:b/>
          <w:bCs/>
        </w:rPr>
        <w:t xml:space="preserve">AWS </w:t>
      </w:r>
      <w:r w:rsidR="00D927DD">
        <w:rPr>
          <w:b/>
          <w:bCs/>
        </w:rPr>
        <w:t>d</w:t>
      </w:r>
      <w:r w:rsidRPr="00940829">
        <w:rPr>
          <w:b/>
          <w:bCs/>
        </w:rPr>
        <w:t>ocumentation:</w:t>
      </w:r>
      <w:r w:rsidRPr="00940829">
        <w:t xml:space="preserve"> The official AWS IAM documentation provides detailed guidance on configuring and managing IAM users, groups, and policies</w:t>
      </w:r>
      <w:r w:rsidR="00CC5976" w:rsidRPr="00940829">
        <w:rPr>
          <w:rStyle w:val="FootnoteReference"/>
        </w:rPr>
        <w:t>46</w:t>
      </w:r>
      <w:r w:rsidRPr="00940829">
        <w:t>.</w:t>
      </w:r>
    </w:p>
    <w:p w14:paraId="5606AD3F" w14:textId="5A7E160A" w:rsidR="00A33D01" w:rsidRPr="00940829" w:rsidRDefault="00A33D01" w:rsidP="00940829">
      <w:pPr>
        <w:pStyle w:val="NormalBPBHEB"/>
        <w:numPr>
          <w:ilvl w:val="0"/>
          <w:numId w:val="123"/>
        </w:numPr>
      </w:pPr>
      <w:r w:rsidRPr="00940829">
        <w:rPr>
          <w:b/>
          <w:bCs/>
        </w:rPr>
        <w:t xml:space="preserve">Online </w:t>
      </w:r>
      <w:r w:rsidR="008F694E">
        <w:rPr>
          <w:b/>
          <w:bCs/>
        </w:rPr>
        <w:t>c</w:t>
      </w:r>
      <w:r w:rsidRPr="00940829">
        <w:rPr>
          <w:b/>
          <w:bCs/>
        </w:rPr>
        <w:t>ourses:</w:t>
      </w:r>
      <w:r w:rsidRPr="00940829">
        <w:t xml:space="preserve"> Online platforms like AWS </w:t>
      </w:r>
      <w:r w:rsidR="000C4E6B" w:rsidRPr="000C4E6B">
        <w:t xml:space="preserve">training and certification </w:t>
      </w:r>
      <w:r w:rsidRPr="00940829">
        <w:t>offer courses specifically dedicated to IAM, allowing you to gain expertise in using the service effectively</w:t>
      </w:r>
      <w:r w:rsidR="00CC5976" w:rsidRPr="00940829">
        <w:rPr>
          <w:rStyle w:val="FootnoteReference"/>
        </w:rPr>
        <w:t>47</w:t>
      </w:r>
      <w:r w:rsidRPr="00940829">
        <w:t>.</w:t>
      </w:r>
    </w:p>
    <w:p w14:paraId="59312140" w14:textId="32205453" w:rsidR="00A33D01" w:rsidRPr="00940829" w:rsidRDefault="00A33D01" w:rsidP="00940829">
      <w:pPr>
        <w:pStyle w:val="NormalBPBHEB"/>
        <w:numPr>
          <w:ilvl w:val="0"/>
          <w:numId w:val="123"/>
        </w:numPr>
      </w:pPr>
      <w:r w:rsidRPr="00940829">
        <w:rPr>
          <w:b/>
          <w:bCs/>
        </w:rPr>
        <w:t xml:space="preserve">Whitepapers and </w:t>
      </w:r>
      <w:r w:rsidR="000658B3">
        <w:rPr>
          <w:b/>
          <w:bCs/>
        </w:rPr>
        <w:t>g</w:t>
      </w:r>
      <w:r w:rsidRPr="00940829">
        <w:rPr>
          <w:b/>
          <w:bCs/>
        </w:rPr>
        <w:t>uides:</w:t>
      </w:r>
      <w:r w:rsidRPr="00940829">
        <w:t xml:space="preserve"> AWS offers whitepapers and implementation guides that can help you understand and implement IAM best practices in your organization</w:t>
      </w:r>
      <w:r w:rsidR="00CC5976" w:rsidRPr="00940829">
        <w:rPr>
          <w:rStyle w:val="FootnoteReference"/>
        </w:rPr>
        <w:t>48</w:t>
      </w:r>
      <w:r w:rsidRPr="00940829">
        <w:t>.</w:t>
      </w:r>
    </w:p>
    <w:p w14:paraId="4CD58C82" w14:textId="77777777" w:rsidR="00A33D01" w:rsidRPr="00A33D01" w:rsidRDefault="00A33D01" w:rsidP="00940829">
      <w:pPr>
        <w:pStyle w:val="NormalBPBHEB"/>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A33D01" w:rsidRDefault="00A33D01" w:rsidP="00940829">
      <w:pPr>
        <w:pStyle w:val="Heading1BPBHEB"/>
      </w:pPr>
      <w:r w:rsidRPr="00A33D01">
        <w:t xml:space="preserve">AWS Key Management Service </w:t>
      </w:r>
    </w:p>
    <w:p w14:paraId="651B1592" w14:textId="35D4CBB0" w:rsidR="00A33D01" w:rsidRPr="00A33D01" w:rsidRDefault="00A33D01" w:rsidP="00940829">
      <w:pPr>
        <w:pStyle w:val="NormalBPBHEB"/>
      </w:pPr>
      <w:r w:rsidRPr="00A33D01">
        <w:t xml:space="preserve">In this section, we will explore AWS </w:t>
      </w:r>
      <w:r w:rsidRPr="00940829">
        <w:rPr>
          <w:b/>
          <w:bCs/>
        </w:rPr>
        <w:t>Key Management Service</w:t>
      </w:r>
      <w:r w:rsidRPr="00A33D01">
        <w:t xml:space="preserve"> (</w:t>
      </w:r>
      <w:r w:rsidRPr="00940829">
        <w:rPr>
          <w:b/>
          <w:bCs/>
        </w:rPr>
        <w:t>KMS</w:t>
      </w:r>
      <w:r w:rsidRPr="00A33D01">
        <w:t>), a crucial component for managing cryptographic keys and securing your data in AWS. We will delve into the key features, use cases, and best practices for AWS KMS</w:t>
      </w:r>
      <w:bookmarkStart w:id="44" w:name="_Ref148531585"/>
      <w:r w:rsidR="00BA322C" w:rsidRPr="00940829">
        <w:rPr>
          <w:rStyle w:val="FootnoteReference"/>
          <w:highlight w:val="yellow"/>
        </w:rPr>
        <w:footnoteReference w:id="49"/>
      </w:r>
      <w:bookmarkEnd w:id="44"/>
      <w:r w:rsidR="00BA322C" w:rsidRPr="00940829">
        <w:rPr>
          <w:highlight w:val="yellow"/>
        </w:rPr>
        <w:t xml:space="preserve"> </w:t>
      </w:r>
      <w:bookmarkStart w:id="45" w:name="_Ref148531604"/>
      <w:r w:rsidR="00BA322C" w:rsidRPr="00940829">
        <w:rPr>
          <w:rStyle w:val="FootnoteReference"/>
          <w:highlight w:val="yellow"/>
        </w:rPr>
        <w:footnoteReference w:id="50"/>
      </w:r>
      <w:bookmarkEnd w:id="45"/>
      <w:r w:rsidR="008430A5">
        <w:t xml:space="preserve"> </w:t>
      </w:r>
      <w:bookmarkStart w:id="46" w:name="_Ref148531616"/>
      <w:r w:rsidR="008430A5">
        <w:rPr>
          <w:rStyle w:val="FootnoteReference"/>
        </w:rPr>
        <w:footnoteReference w:id="51"/>
      </w:r>
      <w:bookmarkEnd w:id="46"/>
      <w:r w:rsidRPr="00A33D01">
        <w:t>.</w:t>
      </w:r>
    </w:p>
    <w:p w14:paraId="5B176ACA" w14:textId="1A873079" w:rsidR="00A33D01" w:rsidRPr="00565722" w:rsidRDefault="00A33D01" w:rsidP="00940829">
      <w:pPr>
        <w:pStyle w:val="Heading2BPBHEB"/>
      </w:pPr>
      <w:r w:rsidRPr="00565722">
        <w:t xml:space="preserve">Introduction to AWS Key Management Service </w:t>
      </w:r>
    </w:p>
    <w:p w14:paraId="2C689EAD" w14:textId="7D2A11FB" w:rsidR="00A33D01" w:rsidRPr="00A33D01" w:rsidRDefault="00A33D01" w:rsidP="00940829">
      <w:pPr>
        <w:pStyle w:val="NormalBPBHEB"/>
      </w:pPr>
      <w:r w:rsidRPr="00A33D01">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8430A5">
        <w:rPr>
          <w:rStyle w:val="FootnoteReference"/>
        </w:rPr>
        <w:t>49</w:t>
      </w:r>
      <w:r w:rsidRPr="00A33D01">
        <w:t>.</w:t>
      </w:r>
    </w:p>
    <w:p w14:paraId="449C1DC7" w14:textId="6A779DC9" w:rsidR="00A33D01" w:rsidRDefault="00A33D01" w:rsidP="007B44C4">
      <w:pPr>
        <w:pStyle w:val="Heading3BPBHEB"/>
      </w:pPr>
      <w:r w:rsidRPr="00565722">
        <w:t xml:space="preserve">Key </w:t>
      </w:r>
      <w:r w:rsidR="007B44C4" w:rsidRPr="00565722">
        <w:t>features and benefits</w:t>
      </w:r>
    </w:p>
    <w:p w14:paraId="22366408" w14:textId="2201B6CB" w:rsidR="007B44C4" w:rsidRPr="00565722" w:rsidRDefault="007B44C4" w:rsidP="00940829">
      <w:pPr>
        <w:pStyle w:val="NormalBPBHEB"/>
      </w:pPr>
      <w:r w:rsidRPr="00565722">
        <w:t>Key features and benefits</w:t>
      </w:r>
      <w:r>
        <w:t xml:space="preserve"> of the </w:t>
      </w:r>
      <w:r w:rsidRPr="00A33D01">
        <w:t xml:space="preserve">AWS </w:t>
      </w:r>
      <w:r w:rsidRPr="00940829">
        <w:t>KMS</w:t>
      </w:r>
      <w:r>
        <w:t xml:space="preserve"> are as follows:</w:t>
      </w:r>
    </w:p>
    <w:p w14:paraId="342F2759" w14:textId="2DDFEEED" w:rsidR="00A33D01" w:rsidRPr="00A33D01" w:rsidRDefault="00A33D01" w:rsidP="00940829">
      <w:pPr>
        <w:pStyle w:val="NormalBPBHEB"/>
        <w:numPr>
          <w:ilvl w:val="0"/>
          <w:numId w:val="124"/>
        </w:numPr>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rsidRPr="008430A5">
        <w:rPr>
          <w:rStyle w:val="FootnoteReference"/>
        </w:rPr>
        <w:t>49</w:t>
      </w:r>
      <w:r w:rsidRPr="00A33D01">
        <w:t>.</w:t>
      </w:r>
    </w:p>
    <w:p w14:paraId="100542D3" w14:textId="77427D3B" w:rsidR="00A33D01" w:rsidRPr="00A33D01" w:rsidRDefault="00A33D01" w:rsidP="00940829">
      <w:pPr>
        <w:pStyle w:val="NormalBPBHEB"/>
        <w:numPr>
          <w:ilvl w:val="0"/>
          <w:numId w:val="124"/>
        </w:numPr>
      </w:pPr>
      <w:r w:rsidRPr="00A33D01">
        <w:rPr>
          <w:b/>
          <w:bCs/>
        </w:rPr>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rsidRPr="008430A5">
        <w:rPr>
          <w:rStyle w:val="FootnoteReference"/>
        </w:rPr>
        <w:t>50</w:t>
      </w:r>
      <w:r w:rsidRPr="00A33D01">
        <w:t>.</w:t>
      </w:r>
    </w:p>
    <w:p w14:paraId="34E142B0" w14:textId="28629758" w:rsidR="00A33D01" w:rsidRPr="00A33D01" w:rsidRDefault="00A33D01" w:rsidP="00940829">
      <w:pPr>
        <w:pStyle w:val="NormalBPBHEB"/>
        <w:numPr>
          <w:ilvl w:val="0"/>
          <w:numId w:val="124"/>
        </w:numPr>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rsidRPr="00BF3E5C">
        <w:rPr>
          <w:rStyle w:val="FootnoteReference"/>
        </w:rPr>
        <w:t>51</w:t>
      </w:r>
      <w:r w:rsidRPr="00A33D01">
        <w:t>.</w:t>
      </w:r>
    </w:p>
    <w:p w14:paraId="40C82FF5" w14:textId="0C07C1BA" w:rsidR="00A33D01" w:rsidRPr="00A33D01" w:rsidRDefault="00A33D01" w:rsidP="00940829">
      <w:pPr>
        <w:pStyle w:val="NormalBPBHEB"/>
        <w:numPr>
          <w:ilvl w:val="0"/>
          <w:numId w:val="124"/>
        </w:numPr>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rsidRPr="00BF3E5C">
        <w:rPr>
          <w:rStyle w:val="FootnoteReference"/>
        </w:rPr>
        <w:t>50</w:t>
      </w:r>
      <w:r w:rsidRPr="00A33D01">
        <w:t>.</w:t>
      </w:r>
    </w:p>
    <w:p w14:paraId="5AE4918F" w14:textId="5200D1F4" w:rsidR="00A33D01" w:rsidRPr="00565722" w:rsidRDefault="00A33D01" w:rsidP="00940829">
      <w:pPr>
        <w:pStyle w:val="Heading3BPBHEB"/>
      </w:pPr>
      <w:r w:rsidRPr="00565722">
        <w:t xml:space="preserve">Use </w:t>
      </w:r>
      <w:r w:rsidR="00400A01">
        <w:t>c</w:t>
      </w:r>
      <w:r w:rsidRPr="00565722">
        <w:t>ases</w:t>
      </w:r>
    </w:p>
    <w:p w14:paraId="0DB106B3" w14:textId="77777777" w:rsidR="00A33D01" w:rsidRPr="00A33D01" w:rsidRDefault="00A33D01" w:rsidP="00940829">
      <w:pPr>
        <w:pStyle w:val="NormalBPBHEB"/>
      </w:pPr>
      <w:r w:rsidRPr="00A33D01">
        <w:t>KMS is critical for a range of encryption use cases, including:</w:t>
      </w:r>
    </w:p>
    <w:p w14:paraId="5B5ABC25" w14:textId="04835C94" w:rsidR="00A33D01" w:rsidRPr="00A33D01" w:rsidRDefault="00A33D01" w:rsidP="00940829">
      <w:pPr>
        <w:pStyle w:val="NormalBPBHEB"/>
        <w:numPr>
          <w:ilvl w:val="0"/>
          <w:numId w:val="125"/>
        </w:numPr>
      </w:pPr>
      <w:r w:rsidRPr="00A33D01">
        <w:rPr>
          <w:b/>
          <w:bCs/>
        </w:rPr>
        <w:t xml:space="preserve">Data </w:t>
      </w:r>
      <w:r w:rsidR="00D47219">
        <w:rPr>
          <w:b/>
          <w:bCs/>
        </w:rPr>
        <w:t>e</w:t>
      </w:r>
      <w:r w:rsidRPr="00A33D01">
        <w:rPr>
          <w:b/>
          <w:bCs/>
        </w:rPr>
        <w:t>ncryption:</w:t>
      </w:r>
      <w:r w:rsidRPr="00A33D01">
        <w:t xml:space="preserve"> Protect sensitive data at rest and in transit by using KMS to encrypt and decrypt it</w:t>
      </w:r>
      <w:r w:rsidR="00BF3E5C" w:rsidRPr="00940829">
        <w:rPr>
          <w:rStyle w:val="FootnoteReference"/>
          <w:highlight w:val="yellow"/>
        </w:rPr>
        <w:t>5</w:t>
      </w:r>
      <w:r w:rsidR="00BF3E5C" w:rsidRPr="00BF3E5C">
        <w:rPr>
          <w:rStyle w:val="FootnoteReference"/>
        </w:rPr>
        <w:t>0</w:t>
      </w:r>
      <w:r w:rsidRPr="00A33D01">
        <w:t>.</w:t>
      </w:r>
    </w:p>
    <w:p w14:paraId="42F0BD58" w14:textId="3E835290" w:rsidR="00A33D01" w:rsidRPr="00A33D01" w:rsidRDefault="00A33D01" w:rsidP="00940829">
      <w:pPr>
        <w:pStyle w:val="NormalBPBHEB"/>
        <w:numPr>
          <w:ilvl w:val="0"/>
          <w:numId w:val="125"/>
        </w:numPr>
      </w:pPr>
      <w:r w:rsidRPr="00A33D01">
        <w:rPr>
          <w:b/>
          <w:bCs/>
        </w:rPr>
        <w:t xml:space="preserve">Regulatory </w:t>
      </w:r>
      <w:r w:rsidR="00736F3B">
        <w:rPr>
          <w:b/>
          <w:bCs/>
        </w:rPr>
        <w:t>c</w:t>
      </w:r>
      <w:r w:rsidRPr="00A33D01">
        <w:rPr>
          <w:b/>
          <w:bCs/>
        </w:rPr>
        <w:t>ompliance:</w:t>
      </w:r>
      <w:r w:rsidRPr="00A33D01">
        <w:t xml:space="preserve"> Achieve compliance with data protection regulations and industry standards by using KMS to secure data</w:t>
      </w:r>
      <w:r w:rsidR="00BF3E5C" w:rsidRPr="00BF3E5C">
        <w:rPr>
          <w:rStyle w:val="FootnoteReference"/>
        </w:rPr>
        <w:t>51</w:t>
      </w:r>
      <w:r w:rsidRPr="00A33D01">
        <w:t>.</w:t>
      </w:r>
    </w:p>
    <w:p w14:paraId="289CB402" w14:textId="4F032C03" w:rsidR="00A33D01" w:rsidRPr="00A33D01" w:rsidRDefault="00A33D01" w:rsidP="00940829">
      <w:pPr>
        <w:pStyle w:val="NormalBPBHEB"/>
        <w:numPr>
          <w:ilvl w:val="0"/>
          <w:numId w:val="125"/>
        </w:numPr>
      </w:pPr>
      <w:r w:rsidRPr="00A33D01">
        <w:rPr>
          <w:b/>
          <w:bCs/>
        </w:rPr>
        <w:t xml:space="preserve">Securing API </w:t>
      </w:r>
      <w:r w:rsidR="0029136E">
        <w:rPr>
          <w:b/>
          <w:bCs/>
        </w:rPr>
        <w:t>k</w:t>
      </w:r>
      <w:r w:rsidRPr="00A33D01">
        <w:rPr>
          <w:b/>
          <w:bCs/>
        </w:rPr>
        <w:t>eys:</w:t>
      </w:r>
      <w:r w:rsidRPr="00A33D01">
        <w:t xml:space="preserve"> Use KMS to secure API keys and other secrets, adding an extra layer of security to your applications</w:t>
      </w:r>
      <w:r w:rsidR="00BF3E5C" w:rsidRPr="00940829">
        <w:rPr>
          <w:rStyle w:val="FootnoteReference"/>
          <w:highlight w:val="yellow"/>
        </w:rPr>
        <w:t>49</w:t>
      </w:r>
      <w:r w:rsidRPr="00A33D01">
        <w:t>.</w:t>
      </w:r>
    </w:p>
    <w:p w14:paraId="1EB27ECE" w14:textId="47BC56CA" w:rsidR="00A33D01" w:rsidRPr="00565722" w:rsidRDefault="00A33D01" w:rsidP="00940829">
      <w:pPr>
        <w:pStyle w:val="Heading3BPBHEB"/>
      </w:pPr>
      <w:r w:rsidRPr="00565722">
        <w:t xml:space="preserve">Best </w:t>
      </w:r>
      <w:r w:rsidR="00A03BC4">
        <w:t>p</w:t>
      </w:r>
      <w:r w:rsidRPr="00565722">
        <w:t>ractices</w:t>
      </w:r>
    </w:p>
    <w:p w14:paraId="40B762A7" w14:textId="77777777" w:rsidR="00A33D01" w:rsidRPr="00A33D01" w:rsidRDefault="00A33D01" w:rsidP="00940829">
      <w:pPr>
        <w:pStyle w:val="NormalBPBHEB"/>
      </w:pPr>
      <w:r w:rsidRPr="00A33D01">
        <w:t>To maximize the benefits of AWS KMS, consider the following best practices:</w:t>
      </w:r>
    </w:p>
    <w:p w14:paraId="565074E3" w14:textId="1F5A6C36" w:rsidR="00A33D01" w:rsidRPr="00A33D01" w:rsidRDefault="00A33D01" w:rsidP="00940829">
      <w:pPr>
        <w:pStyle w:val="NormalBPBHEB"/>
        <w:numPr>
          <w:ilvl w:val="0"/>
          <w:numId w:val="126"/>
        </w:numPr>
      </w:pPr>
      <w:r w:rsidRPr="00A33D01">
        <w:rPr>
          <w:b/>
          <w:bCs/>
        </w:rPr>
        <w:t xml:space="preserve">Key </w:t>
      </w:r>
      <w:r w:rsidR="00A03BC4">
        <w:rPr>
          <w:b/>
          <w:bCs/>
        </w:rPr>
        <w:t>r</w:t>
      </w:r>
      <w:r w:rsidRPr="00A33D01">
        <w:rPr>
          <w:b/>
          <w:bCs/>
        </w:rPr>
        <w:t>otation:</w:t>
      </w:r>
      <w:r w:rsidRPr="00A33D01">
        <w:t xml:space="preserve"> Regularly rotate encryption keys to enhance security and meet compliance requirements</w:t>
      </w:r>
      <w:r w:rsidR="00BF3E5C" w:rsidRPr="00BF3E5C">
        <w:rPr>
          <w:rStyle w:val="FootnoteReference"/>
        </w:rPr>
        <w:t>50</w:t>
      </w:r>
      <w:r w:rsidRPr="00A33D01">
        <w:t>.</w:t>
      </w:r>
    </w:p>
    <w:p w14:paraId="67A10899" w14:textId="116631CE" w:rsidR="00A33D01" w:rsidRPr="00A33D01" w:rsidRDefault="00A33D01" w:rsidP="00940829">
      <w:pPr>
        <w:pStyle w:val="NormalBPBHEB"/>
        <w:numPr>
          <w:ilvl w:val="0"/>
          <w:numId w:val="126"/>
        </w:numPr>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rsidRPr="00BF3E5C">
        <w:rPr>
          <w:rStyle w:val="FootnoteReference"/>
        </w:rPr>
        <w:t>49</w:t>
      </w:r>
      <w:r w:rsidRPr="00A33D01">
        <w:t>.</w:t>
      </w:r>
    </w:p>
    <w:p w14:paraId="27D3B125" w14:textId="6AF60B83" w:rsidR="00A33D01" w:rsidRPr="00A33D01" w:rsidRDefault="00A33D01" w:rsidP="00940829">
      <w:pPr>
        <w:pStyle w:val="NormalBPBHEB"/>
        <w:numPr>
          <w:ilvl w:val="0"/>
          <w:numId w:val="126"/>
        </w:numPr>
      </w:pPr>
      <w:r w:rsidRPr="00A33D01">
        <w:rPr>
          <w:b/>
          <w:bCs/>
        </w:rPr>
        <w:t xml:space="preserve">Monitoring and </w:t>
      </w:r>
      <w:r w:rsidR="00B00CF8">
        <w:rPr>
          <w:b/>
          <w:bCs/>
        </w:rPr>
        <w:t>a</w:t>
      </w:r>
      <w:r w:rsidRPr="00A33D01">
        <w:rPr>
          <w:b/>
          <w:bCs/>
        </w:rPr>
        <w:t>uditing:</w:t>
      </w:r>
      <w:r w:rsidRPr="00A33D01">
        <w:t xml:space="preserve"> Implement monitoring and auditing to track key usage and detect any unauthorized or suspicious activities</w:t>
      </w:r>
      <w:r w:rsidR="00BF3E5C" w:rsidRPr="00BF3E5C">
        <w:rPr>
          <w:rStyle w:val="FootnoteReference"/>
        </w:rPr>
        <w:t>51</w:t>
      </w:r>
      <w:r w:rsidRPr="00A33D01">
        <w:t>.</w:t>
      </w:r>
    </w:p>
    <w:p w14:paraId="7F3FB0EE" w14:textId="77777777" w:rsidR="00A33D01" w:rsidRPr="00565722" w:rsidRDefault="00A33D01" w:rsidP="00940829">
      <w:pPr>
        <w:pStyle w:val="Heading2BPBHEB"/>
      </w:pPr>
      <w:r w:rsidRPr="00565722">
        <w:t>Getting Started with AWS KMS</w:t>
      </w:r>
    </w:p>
    <w:p w14:paraId="49738828" w14:textId="0E699AA9" w:rsidR="00A33D01" w:rsidRPr="00A33D01" w:rsidRDefault="00A33D01" w:rsidP="00940829">
      <w:pPr>
        <w:pStyle w:val="NormalBPBHEB"/>
      </w:pPr>
      <w:r w:rsidRPr="00A33D01">
        <w:t xml:space="preserve">To start using AWS KMS, access the service through the AWS Management Console, create </w:t>
      </w:r>
      <w:r w:rsidRPr="00940829">
        <w:rPr>
          <w:b/>
          <w:bCs/>
        </w:rPr>
        <w:t>customer master keys</w:t>
      </w:r>
      <w:r w:rsidRPr="00A33D01">
        <w:t xml:space="preserve"> (</w:t>
      </w:r>
      <w:r w:rsidRPr="00940829">
        <w:rPr>
          <w:b/>
          <w:bCs/>
        </w:rPr>
        <w:t>CMKs</w:t>
      </w:r>
      <w:r w:rsidRPr="00A33D01">
        <w:t>), and define key policies and permissions</w:t>
      </w:r>
      <w:r w:rsidR="00BF3E5C" w:rsidRPr="00BF3E5C">
        <w:rPr>
          <w:rStyle w:val="FootnoteReference"/>
        </w:rPr>
        <w:t>49</w:t>
      </w:r>
      <w:r w:rsidRPr="00A33D01">
        <w:t>.</w:t>
      </w:r>
    </w:p>
    <w:p w14:paraId="703B3D5F" w14:textId="6C5A1BB5" w:rsidR="00A33D01" w:rsidRPr="00940829" w:rsidRDefault="00A33D01" w:rsidP="00940829">
      <w:pPr>
        <w:pStyle w:val="Heading3BPBHEB"/>
      </w:pPr>
      <w:r w:rsidRPr="00940829">
        <w:t>In-</w:t>
      </w:r>
      <w:r w:rsidR="00A664D4" w:rsidRPr="00A664D4">
        <w:t>depth resources</w:t>
      </w:r>
    </w:p>
    <w:p w14:paraId="2BAE535C" w14:textId="77777777" w:rsidR="00A33D01" w:rsidRPr="00940829" w:rsidRDefault="00A33D01" w:rsidP="00940829">
      <w:pPr>
        <w:pStyle w:val="NormalBPBHEB"/>
      </w:pPr>
      <w:r w:rsidRPr="00940829">
        <w:t>To further your understanding of AWS KMS, consult the following resources:</w:t>
      </w:r>
    </w:p>
    <w:p w14:paraId="59C0AEFC" w14:textId="7C248DC2" w:rsidR="00A33D01" w:rsidRPr="00940829" w:rsidRDefault="00A33D01" w:rsidP="00940829">
      <w:pPr>
        <w:pStyle w:val="NormalBPBHEB"/>
        <w:numPr>
          <w:ilvl w:val="0"/>
          <w:numId w:val="127"/>
        </w:numPr>
      </w:pPr>
      <w:r w:rsidRPr="00940829">
        <w:rPr>
          <w:b/>
          <w:bCs/>
        </w:rPr>
        <w:t xml:space="preserve">AWS </w:t>
      </w:r>
      <w:r w:rsidR="0094271D">
        <w:rPr>
          <w:b/>
          <w:bCs/>
        </w:rPr>
        <w:t>d</w:t>
      </w:r>
      <w:r w:rsidRPr="00940829">
        <w:rPr>
          <w:b/>
          <w:bCs/>
        </w:rPr>
        <w:t>ocumentation:</w:t>
      </w:r>
      <w:r w:rsidRPr="00940829">
        <w:t xml:space="preserve"> The official AWS KMS documentation provides comprehensive information on creating, managing, and using encryption keys</w:t>
      </w:r>
      <w:r w:rsidR="00BF3E5C" w:rsidRPr="00940829">
        <w:rPr>
          <w:rStyle w:val="FootnoteReference"/>
        </w:rPr>
        <w:t>49</w:t>
      </w:r>
      <w:r w:rsidRPr="00940829">
        <w:t>.</w:t>
      </w:r>
    </w:p>
    <w:p w14:paraId="5005ED16" w14:textId="215F3E58" w:rsidR="00A33D01" w:rsidRPr="00940829" w:rsidRDefault="00A33D01" w:rsidP="00940829">
      <w:pPr>
        <w:pStyle w:val="NormalBPBHEB"/>
        <w:numPr>
          <w:ilvl w:val="0"/>
          <w:numId w:val="127"/>
        </w:numPr>
      </w:pPr>
      <w:r w:rsidRPr="00940829">
        <w:rPr>
          <w:b/>
          <w:bCs/>
        </w:rPr>
        <w:t xml:space="preserve">Online </w:t>
      </w:r>
      <w:r w:rsidR="004F6B76">
        <w:rPr>
          <w:b/>
          <w:bCs/>
        </w:rPr>
        <w:t>c</w:t>
      </w:r>
      <w:r w:rsidRPr="00940829">
        <w:rPr>
          <w:b/>
          <w:bCs/>
        </w:rPr>
        <w:t>ourses:</w:t>
      </w:r>
      <w:r w:rsidRPr="00940829">
        <w:t xml:space="preserve"> AWS </w:t>
      </w:r>
      <w:r w:rsidR="00373377" w:rsidRPr="00373377">
        <w:t xml:space="preserve">training and certification </w:t>
      </w:r>
      <w:r w:rsidRPr="00940829">
        <w:t>offers courses dedicated to AWS KMS, helping you master the service's capabilities and best practices</w:t>
      </w:r>
      <w:r w:rsidR="00BF3E5C" w:rsidRPr="00940829">
        <w:rPr>
          <w:rStyle w:val="FootnoteReference"/>
        </w:rPr>
        <w:t>51</w:t>
      </w:r>
      <w:r w:rsidRPr="00940829">
        <w:t>.</w:t>
      </w:r>
    </w:p>
    <w:p w14:paraId="0E654248" w14:textId="6C55EBDF" w:rsidR="00A33D01" w:rsidRPr="00940829" w:rsidRDefault="00A33D01" w:rsidP="00940829">
      <w:pPr>
        <w:pStyle w:val="NormalBPBHEB"/>
        <w:numPr>
          <w:ilvl w:val="0"/>
          <w:numId w:val="127"/>
        </w:numPr>
      </w:pPr>
      <w:r w:rsidRPr="00940829">
        <w:rPr>
          <w:b/>
          <w:bCs/>
        </w:rPr>
        <w:t xml:space="preserve">Whitepapers and </w:t>
      </w:r>
      <w:r w:rsidR="00822601" w:rsidRPr="00822601">
        <w:rPr>
          <w:b/>
          <w:bCs/>
        </w:rPr>
        <w:t>best practices guides</w:t>
      </w:r>
      <w:r w:rsidRPr="00940829">
        <w:rPr>
          <w:b/>
          <w:bCs/>
        </w:rPr>
        <w:t>:</w:t>
      </w:r>
      <w:r w:rsidRPr="00940829">
        <w:t xml:space="preserve"> AWS provides whitepapers and best practices guides that offer insights into using KMS to enhance data security</w:t>
      </w:r>
      <w:r w:rsidR="00BF3E5C" w:rsidRPr="00940829">
        <w:rPr>
          <w:rStyle w:val="FootnoteReference"/>
        </w:rPr>
        <w:t>50</w:t>
      </w:r>
      <w:r w:rsidRPr="00940829">
        <w:t>.</w:t>
      </w:r>
    </w:p>
    <w:p w14:paraId="5DAC7D1A" w14:textId="77777777" w:rsidR="00A33D01" w:rsidRPr="00A33D01" w:rsidRDefault="00A33D01" w:rsidP="00940829">
      <w:pPr>
        <w:pStyle w:val="NormalBPBHEB"/>
      </w:pPr>
      <w:r w:rsidRPr="00940829">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940829">
      <w:pPr>
        <w:pStyle w:val="Heading1BPBHEB"/>
      </w:pPr>
      <w:r w:rsidRPr="00A33D01">
        <w:t>AWS Network Firewall</w:t>
      </w:r>
    </w:p>
    <w:p w14:paraId="00EEE044" w14:textId="1D402290" w:rsidR="00A33D01" w:rsidRPr="00A33D01" w:rsidRDefault="00A33D01" w:rsidP="00940829">
      <w:pPr>
        <w:pStyle w:val="NormalBPBHEB"/>
      </w:pPr>
      <w:r w:rsidRPr="00A33D01">
        <w:t>In this section, we will delve into AWS Network Firewall, a crucial service for safeguarding your network traffic and applications in AWS. We will explore its key features, use cases, and best practices</w:t>
      </w:r>
      <w:bookmarkStart w:id="47" w:name="_Ref148532842"/>
      <w:r w:rsidR="00F42099" w:rsidRPr="00940829">
        <w:rPr>
          <w:rStyle w:val="FootnoteReference"/>
          <w:highlight w:val="yellow"/>
        </w:rPr>
        <w:footnoteReference w:id="52"/>
      </w:r>
      <w:bookmarkEnd w:id="47"/>
      <w:r w:rsidR="00F42099" w:rsidRPr="00940829">
        <w:rPr>
          <w:highlight w:val="yellow"/>
        </w:rPr>
        <w:t xml:space="preserve"> </w:t>
      </w:r>
      <w:bookmarkStart w:id="48" w:name="_Ref148532859"/>
      <w:r w:rsidR="00F42099" w:rsidRPr="00940829">
        <w:rPr>
          <w:rStyle w:val="FootnoteReference"/>
          <w:highlight w:val="yellow"/>
        </w:rPr>
        <w:footnoteReference w:id="53"/>
      </w:r>
      <w:bookmarkEnd w:id="48"/>
      <w:r w:rsidR="00F42099" w:rsidRPr="00940829">
        <w:rPr>
          <w:highlight w:val="yellow"/>
        </w:rPr>
        <w:t xml:space="preserve"> </w:t>
      </w:r>
      <w:bookmarkStart w:id="49" w:name="_Ref148532873"/>
      <w:r w:rsidR="00F42099" w:rsidRPr="00940829">
        <w:rPr>
          <w:rStyle w:val="FootnoteReference"/>
          <w:highlight w:val="yellow"/>
        </w:rPr>
        <w:footnoteReference w:id="54"/>
      </w:r>
      <w:bookmarkEnd w:id="49"/>
      <w:r w:rsidRPr="00940829">
        <w:rPr>
          <w:highlight w:val="yellow"/>
        </w:rPr>
        <w:t>.</w:t>
      </w:r>
    </w:p>
    <w:p w14:paraId="671E2F46" w14:textId="77777777" w:rsidR="00A33D01" w:rsidRPr="00565722" w:rsidRDefault="00A33D01" w:rsidP="00940829">
      <w:pPr>
        <w:pStyle w:val="Heading2BPBHEB"/>
      </w:pPr>
      <w:r w:rsidRPr="00565722">
        <w:t>Introduction to AWS Network Firewall</w:t>
      </w:r>
    </w:p>
    <w:p w14:paraId="0C086E78" w14:textId="1465ADD4" w:rsidR="00A33D01" w:rsidRPr="00A33D01" w:rsidRDefault="00A33D01" w:rsidP="00940829">
      <w:pPr>
        <w:pStyle w:val="NormalBPBHEB"/>
      </w:pPr>
      <w:r w:rsidRPr="00A33D01">
        <w:t xml:space="preserve">AWS Network Firewall is a managed firewall service that simplifies network protection for your Amazon </w:t>
      </w:r>
      <w:r w:rsidR="00373377" w:rsidRPr="00940829">
        <w:rPr>
          <w:b/>
          <w:bCs/>
        </w:rPr>
        <w:t>Virtual Private Clouds</w:t>
      </w:r>
      <w:r w:rsidR="00373377" w:rsidRPr="00A33D01">
        <w:t xml:space="preserve"> </w:t>
      </w:r>
      <w:r w:rsidRPr="00A33D01">
        <w:t>(</w:t>
      </w:r>
      <w:r w:rsidR="00373377" w:rsidRPr="00940829">
        <w:rPr>
          <w:b/>
          <w:bCs/>
        </w:rPr>
        <w:t>VPCs</w:t>
      </w:r>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F42099">
        <w:rPr>
          <w:rStyle w:val="FootnoteReference"/>
        </w:rPr>
        <w:t>52</w:t>
      </w:r>
      <w:r w:rsidR="00F42099">
        <w:t>.</w:t>
      </w:r>
    </w:p>
    <w:p w14:paraId="3A82AEF6" w14:textId="1DBD1E29" w:rsidR="00A33D01" w:rsidRDefault="00A33D01" w:rsidP="00452028">
      <w:pPr>
        <w:pStyle w:val="Heading3BPBHEB"/>
      </w:pPr>
      <w:r w:rsidRPr="00565722">
        <w:t xml:space="preserve">Key </w:t>
      </w:r>
      <w:r w:rsidR="00452028" w:rsidRPr="00565722">
        <w:t>features and benefits</w:t>
      </w:r>
    </w:p>
    <w:p w14:paraId="4712F56B" w14:textId="5085EB74" w:rsidR="00452028" w:rsidRPr="00565722" w:rsidRDefault="00452028" w:rsidP="00940829">
      <w:pPr>
        <w:pStyle w:val="NormalBPBHEB"/>
      </w:pPr>
      <w:r>
        <w:t>The k</w:t>
      </w:r>
      <w:r w:rsidRPr="00565722">
        <w:t>ey features and benefits</w:t>
      </w:r>
      <w:r>
        <w:t xml:space="preserve"> are as follows:</w:t>
      </w:r>
    </w:p>
    <w:p w14:paraId="427EE424" w14:textId="1BCA4BCD" w:rsidR="00A33D01" w:rsidRPr="00A33D01" w:rsidRDefault="00A33D01" w:rsidP="00940829">
      <w:pPr>
        <w:pStyle w:val="NormalBPBHEB"/>
        <w:numPr>
          <w:ilvl w:val="0"/>
          <w:numId w:val="128"/>
        </w:numPr>
      </w:pPr>
      <w:r w:rsidRPr="00A33D01">
        <w:rPr>
          <w:b/>
          <w:bCs/>
        </w:rPr>
        <w:t xml:space="preserve">Stateful </w:t>
      </w:r>
      <w:r w:rsidR="00452028">
        <w:rPr>
          <w:b/>
          <w:bCs/>
        </w:rPr>
        <w:t>i</w:t>
      </w:r>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rsidRPr="00F42099">
        <w:rPr>
          <w:rStyle w:val="FootnoteReference"/>
        </w:rPr>
        <w:t>52</w:t>
      </w:r>
      <w:r w:rsidRPr="00A33D01">
        <w:t>.</w:t>
      </w:r>
    </w:p>
    <w:p w14:paraId="19030B94" w14:textId="3ACAAA46" w:rsidR="00A33D01" w:rsidRPr="00A33D01" w:rsidRDefault="00A33D01" w:rsidP="00940829">
      <w:pPr>
        <w:pStyle w:val="NormalBPBHEB"/>
        <w:numPr>
          <w:ilvl w:val="0"/>
          <w:numId w:val="128"/>
        </w:numPr>
      </w:pPr>
      <w:r w:rsidRPr="00A33D01">
        <w:rPr>
          <w:b/>
          <w:bCs/>
        </w:rPr>
        <w:t xml:space="preserve">Rule </w:t>
      </w:r>
      <w:r w:rsidR="00261750">
        <w:rPr>
          <w:b/>
          <w:bCs/>
        </w:rPr>
        <w:t>g</w:t>
      </w:r>
      <w:r w:rsidRPr="00A33D01">
        <w:rPr>
          <w:b/>
          <w:bCs/>
        </w:rPr>
        <w:t>roups:</w:t>
      </w:r>
      <w:r w:rsidRPr="00A33D01">
        <w:t xml:space="preserve"> Rule groups are sets of rules that can be shared across multiple policies, making it easier to manage and enforce network security policies consistently</w:t>
      </w:r>
      <w:r w:rsidR="00F42099" w:rsidRPr="00F42099">
        <w:rPr>
          <w:rStyle w:val="FootnoteReference"/>
        </w:rPr>
        <w:t>53</w:t>
      </w:r>
      <w:r w:rsidRPr="00A33D01">
        <w:t>.</w:t>
      </w:r>
    </w:p>
    <w:p w14:paraId="24DFDFB8" w14:textId="6407908D" w:rsidR="00A33D01" w:rsidRPr="00A33D01" w:rsidRDefault="00A33D01" w:rsidP="00940829">
      <w:pPr>
        <w:pStyle w:val="NormalBPBHEB"/>
        <w:numPr>
          <w:ilvl w:val="0"/>
          <w:numId w:val="128"/>
        </w:numPr>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rsidRPr="00F42099">
        <w:rPr>
          <w:rStyle w:val="FootnoteReference"/>
        </w:rPr>
        <w:t>54</w:t>
      </w:r>
      <w:r w:rsidRPr="00A33D01">
        <w:t>.</w:t>
      </w:r>
    </w:p>
    <w:p w14:paraId="3B965D1A" w14:textId="0BF31F1E" w:rsidR="00A33D01" w:rsidRPr="00A33D01" w:rsidRDefault="00A33D01" w:rsidP="00940829">
      <w:pPr>
        <w:pStyle w:val="NormalBPBHEB"/>
        <w:numPr>
          <w:ilvl w:val="0"/>
          <w:numId w:val="128"/>
        </w:numPr>
      </w:pPr>
      <w:r w:rsidRPr="00A33D01">
        <w:rPr>
          <w:b/>
          <w:bCs/>
        </w:rPr>
        <w:t xml:space="preserve">Alerts and </w:t>
      </w:r>
      <w:r w:rsidR="00BC3640">
        <w:rPr>
          <w:b/>
          <w:bCs/>
        </w:rPr>
        <w:t>l</w:t>
      </w:r>
      <w:r w:rsidRPr="00A33D01">
        <w:rPr>
          <w:b/>
          <w:bCs/>
        </w:rPr>
        <w:t>ogging:</w:t>
      </w:r>
      <w:r w:rsidRPr="00A33D01">
        <w:t xml:space="preserve"> You can configure Network Firewall to generate alerts and log network traffic data for analysis and compliance purposes</w:t>
      </w:r>
      <w:r w:rsidR="00F42099" w:rsidRPr="00F42099">
        <w:rPr>
          <w:rStyle w:val="FootnoteReference"/>
        </w:rPr>
        <w:t>52</w:t>
      </w:r>
      <w:r w:rsidRPr="00A33D01">
        <w:t>.</w:t>
      </w:r>
    </w:p>
    <w:p w14:paraId="127E7E52" w14:textId="08FD73A8" w:rsidR="00A33D01" w:rsidRPr="00565722" w:rsidRDefault="00A33D01" w:rsidP="00940829">
      <w:pPr>
        <w:pStyle w:val="Heading3BPBHEB"/>
      </w:pPr>
      <w:r w:rsidRPr="00565722">
        <w:t xml:space="preserve">Use </w:t>
      </w:r>
      <w:r w:rsidR="00187C70">
        <w:t>c</w:t>
      </w:r>
      <w:r w:rsidRPr="00565722">
        <w:t>ases</w:t>
      </w:r>
    </w:p>
    <w:p w14:paraId="19C0DB65" w14:textId="77777777" w:rsidR="00A33D01" w:rsidRPr="00A33D01" w:rsidRDefault="00A33D01" w:rsidP="00940829">
      <w:pPr>
        <w:pStyle w:val="NormalBPBHEB"/>
      </w:pPr>
      <w:r w:rsidRPr="00A33D01">
        <w:t>AWS Network Firewall is instrumental in several use cases, including:</w:t>
      </w:r>
    </w:p>
    <w:p w14:paraId="16AD6FBC" w14:textId="5C90443E" w:rsidR="00A33D01" w:rsidRPr="00A33D01" w:rsidRDefault="00A33D01" w:rsidP="00940829">
      <w:pPr>
        <w:pStyle w:val="NormalBPBHEB"/>
        <w:numPr>
          <w:ilvl w:val="0"/>
          <w:numId w:val="129"/>
        </w:numPr>
      </w:pPr>
      <w:r w:rsidRPr="00A33D01">
        <w:rPr>
          <w:b/>
          <w:bCs/>
        </w:rPr>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rsidRPr="00F42099">
        <w:rPr>
          <w:rStyle w:val="FootnoteReference"/>
        </w:rPr>
        <w:t>53</w:t>
      </w:r>
      <w:r w:rsidRPr="00A33D01">
        <w:t>.</w:t>
      </w:r>
    </w:p>
    <w:p w14:paraId="16A44210" w14:textId="7E4A9885" w:rsidR="00A33D01" w:rsidRPr="00A33D01" w:rsidRDefault="00A33D01" w:rsidP="00940829">
      <w:pPr>
        <w:pStyle w:val="NormalBPBHEB"/>
        <w:numPr>
          <w:ilvl w:val="0"/>
          <w:numId w:val="129"/>
        </w:numPr>
      </w:pPr>
      <w:r w:rsidRPr="00A33D01">
        <w:rPr>
          <w:b/>
          <w:bCs/>
        </w:rPr>
        <w:t xml:space="preserve">Segmenting </w:t>
      </w:r>
      <w:r w:rsidR="00BD652F">
        <w:rPr>
          <w:b/>
          <w:bCs/>
        </w:rPr>
        <w:t>w</w:t>
      </w:r>
      <w:r w:rsidRPr="00A33D01">
        <w:rPr>
          <w:b/>
          <w:bCs/>
        </w:rPr>
        <w:t>orkloads:</w:t>
      </w:r>
      <w:r w:rsidRPr="00A33D01">
        <w:t xml:space="preserve"> Employ Network Firewall to segment workloads in your VPCs, providing isolation and controlled access to resources</w:t>
      </w:r>
      <w:r w:rsidR="00F42099" w:rsidRPr="00F42099">
        <w:rPr>
          <w:rStyle w:val="FootnoteReference"/>
        </w:rPr>
        <w:t>54</w:t>
      </w:r>
      <w:r w:rsidRPr="00A33D01">
        <w:t>.</w:t>
      </w:r>
    </w:p>
    <w:p w14:paraId="36870D38" w14:textId="69B23A88" w:rsidR="00A33D01" w:rsidRPr="00A33D01" w:rsidRDefault="00A33D01" w:rsidP="00940829">
      <w:pPr>
        <w:pStyle w:val="NormalBPBHEB"/>
        <w:numPr>
          <w:ilvl w:val="0"/>
          <w:numId w:val="129"/>
        </w:numPr>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rsidRPr="00F42099">
        <w:rPr>
          <w:rStyle w:val="FootnoteReference"/>
        </w:rPr>
        <w:t>52</w:t>
      </w:r>
      <w:r w:rsidRPr="00A33D01">
        <w:t>.</w:t>
      </w:r>
    </w:p>
    <w:p w14:paraId="7612FA07" w14:textId="0ECA11C4" w:rsidR="00A33D01" w:rsidRPr="00565722" w:rsidRDefault="00A33D01" w:rsidP="00940829">
      <w:pPr>
        <w:pStyle w:val="Heading3BPBHEB"/>
      </w:pPr>
      <w:r w:rsidRPr="00565722">
        <w:t xml:space="preserve">Best </w:t>
      </w:r>
      <w:r w:rsidR="004462F1">
        <w:t>p</w:t>
      </w:r>
      <w:r w:rsidRPr="00565722">
        <w:t>ractices</w:t>
      </w:r>
    </w:p>
    <w:p w14:paraId="510ED2D5" w14:textId="77777777" w:rsidR="00A33D01" w:rsidRPr="00A33D01" w:rsidRDefault="00A33D01" w:rsidP="00940829">
      <w:pPr>
        <w:pStyle w:val="NormalBPBHEB"/>
      </w:pPr>
      <w:r w:rsidRPr="00A33D01">
        <w:t>To ensure the effective use of AWS Network Firewall, consider these best practices:</w:t>
      </w:r>
    </w:p>
    <w:p w14:paraId="40BB0B9F" w14:textId="36170232" w:rsidR="00A33D01" w:rsidRPr="00A33D01" w:rsidRDefault="00A33D01" w:rsidP="00940829">
      <w:pPr>
        <w:pStyle w:val="NormalBPBHEB"/>
        <w:numPr>
          <w:ilvl w:val="0"/>
          <w:numId w:val="130"/>
        </w:numPr>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rsidRPr="00F42099">
        <w:rPr>
          <w:rStyle w:val="FootnoteReference"/>
        </w:rPr>
        <w:t>52</w:t>
      </w:r>
      <w:r w:rsidRPr="00A33D01">
        <w:t>.</w:t>
      </w:r>
    </w:p>
    <w:p w14:paraId="62B9AF39" w14:textId="791851F5" w:rsidR="00A33D01" w:rsidRPr="00A33D01" w:rsidRDefault="00A33D01" w:rsidP="00940829">
      <w:pPr>
        <w:pStyle w:val="NormalBPBHEB"/>
        <w:numPr>
          <w:ilvl w:val="0"/>
          <w:numId w:val="130"/>
        </w:numPr>
      </w:pPr>
      <w:r w:rsidRPr="00A33D01">
        <w:rPr>
          <w:b/>
          <w:bCs/>
        </w:rPr>
        <w:t xml:space="preserve">Regular </w:t>
      </w:r>
      <w:r w:rsidR="00FB7ED1">
        <w:rPr>
          <w:b/>
          <w:bCs/>
        </w:rPr>
        <w:t>m</w:t>
      </w:r>
      <w:r w:rsidRPr="00A33D01">
        <w:rPr>
          <w:b/>
          <w:bCs/>
        </w:rPr>
        <w:t>onitoring:</w:t>
      </w:r>
      <w:r w:rsidRPr="00A33D01">
        <w:t xml:space="preserve"> Continuously monitor and log network traffic to identify potential security threats and patterns</w:t>
      </w:r>
      <w:r w:rsidR="00F42099" w:rsidRPr="00F42099">
        <w:rPr>
          <w:rStyle w:val="FootnoteReference"/>
        </w:rPr>
        <w:t>53</w:t>
      </w:r>
      <w:r w:rsidRPr="00A33D01">
        <w:t>.</w:t>
      </w:r>
    </w:p>
    <w:p w14:paraId="0883FD18" w14:textId="70071BAE" w:rsidR="00A33D01" w:rsidRPr="00A33D01" w:rsidRDefault="00A33D01" w:rsidP="00940829">
      <w:pPr>
        <w:pStyle w:val="NormalBPBHEB"/>
        <w:numPr>
          <w:ilvl w:val="0"/>
          <w:numId w:val="130"/>
        </w:numPr>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rsidRPr="00F42099">
        <w:rPr>
          <w:rStyle w:val="FootnoteReference"/>
        </w:rPr>
        <w:t>54</w:t>
      </w:r>
      <w:r w:rsidRPr="00A33D01">
        <w:t>.</w:t>
      </w:r>
    </w:p>
    <w:p w14:paraId="4A913DF6" w14:textId="350D2854" w:rsidR="00A33D01" w:rsidRPr="00565722" w:rsidRDefault="00A33D01" w:rsidP="00940829">
      <w:pPr>
        <w:pStyle w:val="Heading2BPBHEB"/>
      </w:pPr>
      <w:r w:rsidRPr="00565722">
        <w:t xml:space="preserve">Getting </w:t>
      </w:r>
      <w:r w:rsidR="00970275">
        <w:t>s</w:t>
      </w:r>
      <w:r w:rsidRPr="00565722">
        <w:t>tarted with AWS Network Firewall</w:t>
      </w:r>
    </w:p>
    <w:p w14:paraId="4102E1B4" w14:textId="762F1E05" w:rsidR="00A33D01" w:rsidRPr="00A33D01" w:rsidRDefault="00A33D01" w:rsidP="00940829">
      <w:pPr>
        <w:pStyle w:val="NormalBPBHEB"/>
      </w:pPr>
      <w:r w:rsidRPr="00A33D01">
        <w:t>To get started with AWS Network Firewall, you can access the service through the AWS Management Console, create and manage policies, and attach them to your Amazon VPCs</w:t>
      </w:r>
      <w:r w:rsidR="00F42099" w:rsidRPr="00F42099">
        <w:rPr>
          <w:rStyle w:val="FootnoteReference"/>
        </w:rPr>
        <w:t>52</w:t>
      </w:r>
      <w:r w:rsidRPr="00A33D01">
        <w:t>.</w:t>
      </w:r>
    </w:p>
    <w:p w14:paraId="2699A057" w14:textId="34D4BC6C" w:rsidR="00A33D01" w:rsidRPr="00940829" w:rsidRDefault="00A33D01" w:rsidP="00940829">
      <w:pPr>
        <w:pStyle w:val="Heading3BPBHEB"/>
      </w:pPr>
      <w:r w:rsidRPr="00940829">
        <w:t>In-</w:t>
      </w:r>
      <w:r w:rsidR="00402BC9" w:rsidRPr="00402BC9">
        <w:t>depth resources</w:t>
      </w:r>
    </w:p>
    <w:p w14:paraId="6EA8FD4C" w14:textId="77777777" w:rsidR="00A33D01" w:rsidRPr="00940829" w:rsidRDefault="00A33D01" w:rsidP="00940829">
      <w:pPr>
        <w:pStyle w:val="NormalBPBHEB"/>
      </w:pPr>
      <w:r w:rsidRPr="00940829">
        <w:t>For further understanding and implementation of AWS Network Firewall, consult the following resources:</w:t>
      </w:r>
    </w:p>
    <w:p w14:paraId="640A48B0" w14:textId="54D0EFF6" w:rsidR="00A33D01" w:rsidRPr="00940829" w:rsidRDefault="00A33D01" w:rsidP="00940829">
      <w:pPr>
        <w:pStyle w:val="NormalBPBHEB"/>
        <w:numPr>
          <w:ilvl w:val="0"/>
          <w:numId w:val="131"/>
        </w:numPr>
      </w:pPr>
      <w:r w:rsidRPr="00940829">
        <w:rPr>
          <w:b/>
          <w:bCs/>
        </w:rPr>
        <w:t xml:space="preserve">AWS </w:t>
      </w:r>
      <w:r w:rsidR="00402BC9">
        <w:rPr>
          <w:b/>
          <w:bCs/>
        </w:rPr>
        <w:t>d</w:t>
      </w:r>
      <w:r w:rsidRPr="00940829">
        <w:rPr>
          <w:b/>
          <w:bCs/>
        </w:rPr>
        <w:t>ocumentation:</w:t>
      </w:r>
      <w:r w:rsidRPr="00940829">
        <w:t xml:space="preserve"> The official AWS Network Firewall documentation provides detailed information on using and configuring the service</w:t>
      </w:r>
      <w:r w:rsidR="00F42099" w:rsidRPr="00940829">
        <w:rPr>
          <w:rStyle w:val="FootnoteReference"/>
        </w:rPr>
        <w:t>52</w:t>
      </w:r>
      <w:r w:rsidRPr="00940829">
        <w:t>.</w:t>
      </w:r>
    </w:p>
    <w:p w14:paraId="79938058" w14:textId="6E929B36" w:rsidR="00A33D01" w:rsidRPr="00940829" w:rsidRDefault="00A33D01" w:rsidP="00940829">
      <w:pPr>
        <w:pStyle w:val="NormalBPBHEB"/>
        <w:numPr>
          <w:ilvl w:val="0"/>
          <w:numId w:val="131"/>
        </w:numPr>
      </w:pPr>
      <w:r w:rsidRPr="00940829">
        <w:rPr>
          <w:b/>
          <w:bCs/>
        </w:rPr>
        <w:t xml:space="preserve">Online </w:t>
      </w:r>
      <w:r w:rsidR="00B42351">
        <w:rPr>
          <w:b/>
          <w:bCs/>
        </w:rPr>
        <w:t>c</w:t>
      </w:r>
      <w:r w:rsidRPr="00940829">
        <w:rPr>
          <w:b/>
          <w:bCs/>
        </w:rPr>
        <w:t>ourses:</w:t>
      </w:r>
      <w:r w:rsidRPr="00940829">
        <w:t xml:space="preserve"> AWS Training and Certification offers courses dedicated to AWS Network Firewall, helping you grasp the service's capabilities and best practices</w:t>
      </w:r>
      <w:r w:rsidR="00F42099" w:rsidRPr="00940829">
        <w:rPr>
          <w:rStyle w:val="FootnoteReference"/>
        </w:rPr>
        <w:t>53</w:t>
      </w:r>
      <w:r w:rsidRPr="00940829">
        <w:t>.</w:t>
      </w:r>
    </w:p>
    <w:p w14:paraId="2AAFAC34" w14:textId="32F5A685" w:rsidR="00A33D01" w:rsidRPr="00940829" w:rsidRDefault="00A33D01" w:rsidP="00940829">
      <w:pPr>
        <w:pStyle w:val="NormalBPBHEB"/>
        <w:numPr>
          <w:ilvl w:val="0"/>
          <w:numId w:val="131"/>
        </w:numPr>
      </w:pPr>
      <w:r w:rsidRPr="00940829">
        <w:rPr>
          <w:b/>
          <w:bCs/>
        </w:rPr>
        <w:t xml:space="preserve">Security </w:t>
      </w:r>
      <w:r w:rsidR="00A22269" w:rsidRPr="00A22269">
        <w:rPr>
          <w:b/>
          <w:bCs/>
        </w:rPr>
        <w:t>best practices guides</w:t>
      </w:r>
      <w:r w:rsidRPr="00940829">
        <w:rPr>
          <w:b/>
          <w:bCs/>
        </w:rPr>
        <w:t>:</w:t>
      </w:r>
      <w:r w:rsidRPr="00940829">
        <w:t xml:space="preserve"> AWS provides guides that offer insights into using Network Firewall to enhance network security</w:t>
      </w:r>
      <w:r w:rsidR="00F42099" w:rsidRPr="00940829">
        <w:rPr>
          <w:rStyle w:val="FootnoteReference"/>
        </w:rPr>
        <w:t>53</w:t>
      </w:r>
      <w:r w:rsidRPr="00940829">
        <w:t>.</w:t>
      </w:r>
    </w:p>
    <w:p w14:paraId="306E00A9" w14:textId="77777777" w:rsidR="00A33D01" w:rsidRPr="00A33D01" w:rsidRDefault="00A33D01" w:rsidP="00940829">
      <w:pPr>
        <w:pStyle w:val="NormalBPBHEB"/>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940829">
      <w:pPr>
        <w:pStyle w:val="Heading1BPBHEB"/>
      </w:pPr>
      <w:r w:rsidRPr="00A33D01">
        <w:t>AWS Resource Access Manager</w:t>
      </w:r>
    </w:p>
    <w:p w14:paraId="0EB51F53" w14:textId="09596793" w:rsidR="00A33D01" w:rsidRPr="00A33D01" w:rsidRDefault="00A33D01" w:rsidP="00940829">
      <w:pPr>
        <w:pStyle w:val="NormalBPBHEB"/>
      </w:pPr>
      <w:r w:rsidRPr="00A33D01">
        <w:t>In this section, we</w:t>
      </w:r>
      <w:r w:rsidR="00A22269">
        <w:t xml:space="preserve"> wi</w:t>
      </w:r>
      <w:r w:rsidRPr="00A33D01">
        <w:t xml:space="preserve">ll explore AWS </w:t>
      </w:r>
      <w:r w:rsidRPr="00940829">
        <w:rPr>
          <w:b/>
          <w:bCs/>
        </w:rPr>
        <w:t>Resource Access Manager</w:t>
      </w:r>
      <w:r w:rsidRPr="00A33D01">
        <w:t xml:space="preserve"> (</w:t>
      </w:r>
      <w:r w:rsidRPr="00940829">
        <w:rPr>
          <w:b/>
          <w:bCs/>
        </w:rPr>
        <w:t>RAM</w:t>
      </w:r>
      <w:r w:rsidRPr="00A33D01">
        <w:t>), a powerful service that enables resource sharing across AWS accounts</w:t>
      </w:r>
      <w:bookmarkStart w:id="50" w:name="_Ref148533156"/>
      <w:r w:rsidR="00F42099" w:rsidRPr="00940829">
        <w:rPr>
          <w:rStyle w:val="FootnoteReference"/>
          <w:highlight w:val="yellow"/>
        </w:rPr>
        <w:footnoteReference w:id="55"/>
      </w:r>
      <w:bookmarkEnd w:id="50"/>
      <w:r w:rsidR="00F42099" w:rsidRPr="00940829">
        <w:rPr>
          <w:highlight w:val="yellow"/>
        </w:rPr>
        <w:t xml:space="preserve"> </w:t>
      </w:r>
      <w:bookmarkStart w:id="51" w:name="_Ref148533190"/>
      <w:r w:rsidR="00F42099" w:rsidRPr="00940829">
        <w:rPr>
          <w:rStyle w:val="FootnoteReference"/>
          <w:highlight w:val="yellow"/>
        </w:rPr>
        <w:footnoteReference w:id="56"/>
      </w:r>
      <w:bookmarkEnd w:id="51"/>
      <w:r w:rsidR="00F42099" w:rsidRPr="00940829">
        <w:rPr>
          <w:highlight w:val="yellow"/>
        </w:rPr>
        <w:t xml:space="preserve"> </w:t>
      </w:r>
      <w:bookmarkStart w:id="52" w:name="_Ref148533202"/>
      <w:r w:rsidR="00F42099" w:rsidRPr="00940829">
        <w:rPr>
          <w:rStyle w:val="FootnoteReference"/>
          <w:highlight w:val="yellow"/>
        </w:rPr>
        <w:footnoteReference w:id="57"/>
      </w:r>
      <w:bookmarkEnd w:id="52"/>
      <w:r w:rsidRPr="00940829">
        <w:rPr>
          <w:highlight w:val="yellow"/>
        </w:rPr>
        <w:t>.</w:t>
      </w:r>
    </w:p>
    <w:p w14:paraId="557F60DC" w14:textId="45E716BE" w:rsidR="00A33D01" w:rsidRPr="00A33D01" w:rsidRDefault="00A33D01" w:rsidP="00940829">
      <w:pPr>
        <w:pStyle w:val="Heading2BPBHEB"/>
      </w:pPr>
      <w:r w:rsidRPr="00A33D01">
        <w:t xml:space="preserve">Introduction to AWS Resource Access Manager </w:t>
      </w:r>
    </w:p>
    <w:p w14:paraId="12B3AA1F" w14:textId="0397D9A0" w:rsidR="00A33D01" w:rsidRPr="00A33D01" w:rsidRDefault="00A33D01" w:rsidP="00940829">
      <w:pPr>
        <w:pStyle w:val="NormalBPBHEB"/>
      </w:pPr>
      <w:r w:rsidRPr="00A33D01">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1C0B97">
        <w:rPr>
          <w:rStyle w:val="FootnoteReference"/>
        </w:rPr>
        <w:t>55</w:t>
      </w:r>
      <w:r w:rsidRPr="00A33D01">
        <w:t>.</w:t>
      </w:r>
    </w:p>
    <w:p w14:paraId="119224B5" w14:textId="179D7555" w:rsidR="00A33D01" w:rsidRDefault="00A33D01" w:rsidP="00380C81">
      <w:pPr>
        <w:pStyle w:val="Heading3BPBHEB"/>
      </w:pPr>
      <w:r w:rsidRPr="00565722">
        <w:t xml:space="preserve">Key </w:t>
      </w:r>
      <w:r w:rsidR="00380C81" w:rsidRPr="00565722">
        <w:t>features and benefits</w:t>
      </w:r>
    </w:p>
    <w:p w14:paraId="24B1A439" w14:textId="78FA3ED9" w:rsidR="00380C81" w:rsidRPr="00565722" w:rsidRDefault="00380C81" w:rsidP="00940829">
      <w:pPr>
        <w:pStyle w:val="NormalBPBHEB"/>
      </w:pPr>
      <w:r>
        <w:t>Let us discuss the key features and benefits:</w:t>
      </w:r>
    </w:p>
    <w:p w14:paraId="2E96E522" w14:textId="73847808" w:rsidR="00A33D01" w:rsidRPr="00A33D01" w:rsidRDefault="00A33D01" w:rsidP="00940829">
      <w:pPr>
        <w:pStyle w:val="NormalBPBHEB"/>
        <w:numPr>
          <w:ilvl w:val="0"/>
          <w:numId w:val="132"/>
        </w:numPr>
      </w:pPr>
      <w:r w:rsidRPr="00A33D01">
        <w:rPr>
          <w:b/>
          <w:bCs/>
        </w:rPr>
        <w:t xml:space="preserve">Resource </w:t>
      </w:r>
      <w:r w:rsidR="00960463">
        <w:rPr>
          <w:b/>
          <w:bCs/>
        </w:rPr>
        <w:t>s</w:t>
      </w:r>
      <w:r w:rsidRPr="00A33D01">
        <w:rPr>
          <w:b/>
          <w:bCs/>
        </w:rPr>
        <w:t>haring:</w:t>
      </w:r>
      <w:r w:rsidRPr="00A33D01">
        <w:t xml:space="preserve"> RAM allows you to share AWS resources such as VPC subnets, AWS Transit Gateways, and AWS License Manager configurations across accounts</w:t>
      </w:r>
      <w:r w:rsidR="001C0B97" w:rsidRPr="001C0B97">
        <w:rPr>
          <w:rStyle w:val="FootnoteReference"/>
        </w:rPr>
        <w:t>55</w:t>
      </w:r>
      <w:r w:rsidRPr="00A33D01">
        <w:t>.</w:t>
      </w:r>
    </w:p>
    <w:p w14:paraId="6DE117B9" w14:textId="5DFF8120" w:rsidR="00A33D01" w:rsidRPr="00A33D01" w:rsidRDefault="00A33D01" w:rsidP="00940829">
      <w:pPr>
        <w:pStyle w:val="NormalBPBHEB"/>
        <w:numPr>
          <w:ilvl w:val="0"/>
          <w:numId w:val="132"/>
        </w:numPr>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rsidRPr="001C0B97">
        <w:rPr>
          <w:rStyle w:val="FootnoteReference"/>
        </w:rPr>
        <w:t>55</w:t>
      </w:r>
      <w:r w:rsidRPr="00A33D01">
        <w:t>.</w:t>
      </w:r>
    </w:p>
    <w:p w14:paraId="6F581442" w14:textId="3BFDD1DA" w:rsidR="00A33D01" w:rsidRPr="00A33D01" w:rsidRDefault="00A33D01" w:rsidP="00940829">
      <w:pPr>
        <w:pStyle w:val="NormalBPBHEB"/>
        <w:numPr>
          <w:ilvl w:val="0"/>
          <w:numId w:val="132"/>
        </w:numPr>
      </w:pPr>
      <w:r w:rsidRPr="00A33D01">
        <w:rPr>
          <w:b/>
          <w:bCs/>
        </w:rPr>
        <w:t xml:space="preserve">Resource </w:t>
      </w:r>
      <w:r w:rsidR="00960463">
        <w:rPr>
          <w:b/>
          <w:bCs/>
        </w:rPr>
        <w:t>a</w:t>
      </w:r>
      <w:r w:rsidRPr="00A33D01">
        <w:rPr>
          <w:b/>
          <w:bCs/>
        </w:rPr>
        <w:t>ssociations:</w:t>
      </w:r>
      <w:r w:rsidRPr="00A33D01">
        <w:t xml:space="preserve"> You can associate resources with RAM and then share them with specific AWS accounts or entire AWS Organizations</w:t>
      </w:r>
      <w:r w:rsidR="001C0B97" w:rsidRPr="001C0B97">
        <w:rPr>
          <w:rStyle w:val="FootnoteReference"/>
        </w:rPr>
        <w:t>55</w:t>
      </w:r>
      <w:r w:rsidRPr="00A33D01">
        <w:t>.</w:t>
      </w:r>
    </w:p>
    <w:p w14:paraId="210E1227" w14:textId="13687748" w:rsidR="00A33D01" w:rsidRPr="00A33D01" w:rsidRDefault="00A33D01" w:rsidP="00940829">
      <w:pPr>
        <w:pStyle w:val="NormalBPBHEB"/>
        <w:numPr>
          <w:ilvl w:val="0"/>
          <w:numId w:val="132"/>
        </w:numPr>
      </w:pPr>
      <w:r w:rsidRPr="00A33D01">
        <w:rPr>
          <w:b/>
          <w:bCs/>
        </w:rPr>
        <w:t xml:space="preserve">Controlled </w:t>
      </w:r>
      <w:r w:rsidR="00960463">
        <w:rPr>
          <w:b/>
          <w:bCs/>
        </w:rPr>
        <w:t>a</w:t>
      </w:r>
      <w:r w:rsidRPr="00A33D01">
        <w:rPr>
          <w:b/>
          <w:bCs/>
        </w:rPr>
        <w:t>ccess:</w:t>
      </w:r>
      <w:r w:rsidRPr="00A33D01">
        <w:t xml:space="preserve"> RAM provides control over who can access and manage shared resources, enhancing the security of your infrastructure</w:t>
      </w:r>
      <w:r w:rsidR="001C0B97" w:rsidRPr="001C0B97">
        <w:rPr>
          <w:rStyle w:val="FootnoteReference"/>
        </w:rPr>
        <w:t>56</w:t>
      </w:r>
      <w:r w:rsidRPr="00A33D01">
        <w:t>.</w:t>
      </w:r>
    </w:p>
    <w:p w14:paraId="33DB247B" w14:textId="29B4CBE4" w:rsidR="00A33D01" w:rsidRPr="00565722" w:rsidRDefault="00A33D01" w:rsidP="00940829">
      <w:pPr>
        <w:pStyle w:val="Heading3BPBHEB"/>
      </w:pPr>
      <w:r w:rsidRPr="00565722">
        <w:t xml:space="preserve">Use </w:t>
      </w:r>
      <w:r w:rsidR="00960463">
        <w:t>c</w:t>
      </w:r>
      <w:r w:rsidRPr="00565722">
        <w:t>ases</w:t>
      </w:r>
    </w:p>
    <w:p w14:paraId="79135301" w14:textId="6C15EADF" w:rsidR="00A33D01" w:rsidRPr="00A33D01" w:rsidRDefault="00A33D01" w:rsidP="00940829">
      <w:pPr>
        <w:pStyle w:val="NormalBPBHEB"/>
      </w:pPr>
      <w:r w:rsidRPr="00A33D01">
        <w:t>AWS RAM is instrumental in several use cases, including:</w:t>
      </w:r>
    </w:p>
    <w:p w14:paraId="756442C6" w14:textId="1FE06ECA" w:rsidR="00A33D01" w:rsidRPr="00A33D01" w:rsidRDefault="00A33D01" w:rsidP="00940829">
      <w:pPr>
        <w:pStyle w:val="NormalBPBHEB"/>
        <w:numPr>
          <w:ilvl w:val="0"/>
          <w:numId w:val="133"/>
        </w:numPr>
      </w:pPr>
      <w:r w:rsidRPr="00A33D01">
        <w:rPr>
          <w:b/>
          <w:bCs/>
        </w:rPr>
        <w:t xml:space="preserve">Resource </w:t>
      </w:r>
      <w:r w:rsidR="00643586">
        <w:rPr>
          <w:b/>
          <w:bCs/>
        </w:rPr>
        <w:t>s</w:t>
      </w:r>
      <w:r w:rsidRPr="00A33D01">
        <w:rPr>
          <w:b/>
          <w:bCs/>
        </w:rPr>
        <w:t>haring:</w:t>
      </w:r>
      <w:r w:rsidRPr="00A33D01">
        <w:t xml:space="preserve"> Share Amazon VPC subnets across accounts to facilitate collaboration and resource centralization</w:t>
      </w:r>
      <w:r w:rsidR="001C0B97" w:rsidRPr="001C0B97">
        <w:rPr>
          <w:rStyle w:val="FootnoteReference"/>
        </w:rPr>
        <w:t>57</w:t>
      </w:r>
      <w:r w:rsidRPr="00A33D01">
        <w:t>.</w:t>
      </w:r>
    </w:p>
    <w:p w14:paraId="2262980C" w14:textId="2B98AE29" w:rsidR="00A33D01" w:rsidRPr="00A33D01" w:rsidRDefault="00A33D01" w:rsidP="00940829">
      <w:pPr>
        <w:pStyle w:val="NormalBPBHEB"/>
        <w:numPr>
          <w:ilvl w:val="0"/>
          <w:numId w:val="133"/>
        </w:numPr>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rsidRPr="001C0B97">
        <w:rPr>
          <w:rStyle w:val="FootnoteReference"/>
        </w:rPr>
        <w:t>55</w:t>
      </w:r>
      <w:r w:rsidRPr="00A33D01">
        <w:t>.</w:t>
      </w:r>
    </w:p>
    <w:p w14:paraId="3B6FD06A" w14:textId="000705F1" w:rsidR="00A33D01" w:rsidRPr="00A33D01" w:rsidRDefault="00A33D01" w:rsidP="00940829">
      <w:pPr>
        <w:pStyle w:val="NormalBPBHEB"/>
        <w:numPr>
          <w:ilvl w:val="0"/>
          <w:numId w:val="133"/>
        </w:numPr>
      </w:pPr>
      <w:r w:rsidRPr="00A33D01">
        <w:rPr>
          <w:b/>
          <w:bCs/>
        </w:rPr>
        <w:t xml:space="preserve">License </w:t>
      </w:r>
      <w:r w:rsidR="00643586">
        <w:rPr>
          <w:b/>
          <w:bCs/>
        </w:rPr>
        <w:t>m</w:t>
      </w:r>
      <w:r w:rsidRPr="00A33D01">
        <w:rPr>
          <w:b/>
          <w:bCs/>
        </w:rPr>
        <w:t>anagement:</w:t>
      </w:r>
      <w:r w:rsidRPr="00A33D01">
        <w:t xml:space="preserve"> Share AWS License Manager configurations to efficiently manage software licenses across accounts</w:t>
      </w:r>
      <w:r w:rsidR="001C0B97" w:rsidRPr="001C0B97">
        <w:rPr>
          <w:rStyle w:val="FootnoteReference"/>
        </w:rPr>
        <w:t>56</w:t>
      </w:r>
      <w:r w:rsidRPr="00A33D01">
        <w:t>.</w:t>
      </w:r>
    </w:p>
    <w:p w14:paraId="4B9B33FF" w14:textId="287B97C3" w:rsidR="00A33D01" w:rsidRPr="00565722" w:rsidRDefault="00A33D01" w:rsidP="00940829">
      <w:pPr>
        <w:pStyle w:val="Heading3BPBHEB"/>
      </w:pPr>
      <w:r w:rsidRPr="00565722">
        <w:t xml:space="preserve">Best </w:t>
      </w:r>
      <w:r w:rsidR="002C70E4">
        <w:t>p</w:t>
      </w:r>
      <w:r w:rsidRPr="00565722">
        <w:t>ractices</w:t>
      </w:r>
    </w:p>
    <w:p w14:paraId="1C268E0A" w14:textId="77777777" w:rsidR="00A33D01" w:rsidRPr="00A33D01" w:rsidRDefault="00A33D01" w:rsidP="00940829">
      <w:pPr>
        <w:pStyle w:val="NormalBPBHEB"/>
      </w:pPr>
      <w:r w:rsidRPr="00A33D01">
        <w:t>To make the most of AWS RAM, consider these best practices:</w:t>
      </w:r>
    </w:p>
    <w:p w14:paraId="0E23C54A" w14:textId="53DD1730" w:rsidR="00A33D01" w:rsidRPr="00A33D01" w:rsidRDefault="00A33D01" w:rsidP="00940829">
      <w:pPr>
        <w:pStyle w:val="NormalBPBHEB"/>
        <w:numPr>
          <w:ilvl w:val="0"/>
          <w:numId w:val="134"/>
        </w:numPr>
      </w:pPr>
      <w:r w:rsidRPr="00A33D01">
        <w:rPr>
          <w:b/>
          <w:bCs/>
        </w:rPr>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rsidRPr="001C0B97">
        <w:rPr>
          <w:rStyle w:val="FootnoteReference"/>
        </w:rPr>
        <w:t>56</w:t>
      </w:r>
      <w:r w:rsidRPr="00A33D01">
        <w:t>.</w:t>
      </w:r>
    </w:p>
    <w:p w14:paraId="0D546F71" w14:textId="360DD24A" w:rsidR="00A33D01" w:rsidRPr="00A33D01" w:rsidRDefault="00A33D01" w:rsidP="00940829">
      <w:pPr>
        <w:pStyle w:val="NormalBPBHEB"/>
        <w:numPr>
          <w:ilvl w:val="0"/>
          <w:numId w:val="134"/>
        </w:numPr>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rsidRPr="001C0B97">
        <w:rPr>
          <w:rStyle w:val="FootnoteReference"/>
        </w:rPr>
        <w:t>55</w:t>
      </w:r>
      <w:r w:rsidRPr="00A33D01">
        <w:t>.</w:t>
      </w:r>
    </w:p>
    <w:p w14:paraId="7B44076E" w14:textId="2F367E03" w:rsidR="00A33D01" w:rsidRPr="00A33D01" w:rsidRDefault="00A33D01" w:rsidP="00940829">
      <w:pPr>
        <w:pStyle w:val="NormalBPBHEB"/>
        <w:numPr>
          <w:ilvl w:val="0"/>
          <w:numId w:val="134"/>
        </w:numPr>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rsidRPr="001C0B97">
        <w:rPr>
          <w:rStyle w:val="FootnoteReference"/>
        </w:rPr>
        <w:t>56</w:t>
      </w:r>
      <w:r w:rsidRPr="00A33D01">
        <w:t>.</w:t>
      </w:r>
    </w:p>
    <w:p w14:paraId="7BDE0ECD" w14:textId="2879E9F0" w:rsidR="00A33D01" w:rsidRPr="00565722" w:rsidRDefault="00A33D01" w:rsidP="00940829">
      <w:pPr>
        <w:pStyle w:val="Heading2BPBHEB"/>
      </w:pPr>
      <w:r w:rsidRPr="00565722">
        <w:t xml:space="preserve">Getting </w:t>
      </w:r>
      <w:r w:rsidR="002054A5">
        <w:t>s</w:t>
      </w:r>
      <w:r w:rsidRPr="00565722">
        <w:t>tarted with AWS Resource Access Manager</w:t>
      </w:r>
    </w:p>
    <w:p w14:paraId="10EADAD1" w14:textId="0BDDF2B8" w:rsidR="00A33D01" w:rsidRPr="00A33D01" w:rsidRDefault="00A33D01" w:rsidP="00940829">
      <w:pPr>
        <w:pStyle w:val="NormalBPBHEB"/>
      </w:pPr>
      <w:r w:rsidRPr="00A33D01">
        <w:t>To start using AWS RAM, you can access the service through the AWS Management Console. Create resource shares, associate resources with RAM, and define resource sharing policies for your AWS accounts</w:t>
      </w:r>
      <w:r w:rsidR="001C0B97" w:rsidRPr="001C0B97">
        <w:rPr>
          <w:rStyle w:val="FootnoteReference"/>
        </w:rPr>
        <w:t>55</w:t>
      </w:r>
      <w:r w:rsidRPr="00A33D01">
        <w:t>.</w:t>
      </w:r>
    </w:p>
    <w:p w14:paraId="1CD93FA5" w14:textId="05FC0BE1" w:rsidR="00A33D01" w:rsidRPr="00940829" w:rsidRDefault="00A33D01" w:rsidP="00940829">
      <w:pPr>
        <w:pStyle w:val="Heading3BPBHEB"/>
      </w:pPr>
      <w:r w:rsidRPr="00940829">
        <w:t>In-</w:t>
      </w:r>
      <w:r w:rsidR="00852532" w:rsidRPr="00852532">
        <w:t>depth resources</w:t>
      </w:r>
    </w:p>
    <w:p w14:paraId="556B6DDD" w14:textId="77777777" w:rsidR="00A33D01" w:rsidRPr="00940829" w:rsidRDefault="00A33D01" w:rsidP="00940829">
      <w:pPr>
        <w:pStyle w:val="NormalBPBHEB"/>
      </w:pPr>
      <w:r w:rsidRPr="00940829">
        <w:t>For further insights and guidance on AWS RAM, consult the following resources:</w:t>
      </w:r>
    </w:p>
    <w:p w14:paraId="156297B9" w14:textId="681051FC" w:rsidR="00A33D01" w:rsidRPr="00940829" w:rsidRDefault="00A33D01" w:rsidP="00940829">
      <w:pPr>
        <w:pStyle w:val="NormalBPBHEB"/>
        <w:numPr>
          <w:ilvl w:val="0"/>
          <w:numId w:val="135"/>
        </w:numPr>
      </w:pPr>
      <w:r w:rsidRPr="00940829">
        <w:rPr>
          <w:b/>
          <w:bCs/>
        </w:rPr>
        <w:t xml:space="preserve">AWS </w:t>
      </w:r>
      <w:r w:rsidR="00852532">
        <w:rPr>
          <w:b/>
          <w:bCs/>
        </w:rPr>
        <w:t>d</w:t>
      </w:r>
      <w:r w:rsidRPr="00940829">
        <w:rPr>
          <w:b/>
          <w:bCs/>
        </w:rPr>
        <w:t>ocumentation:</w:t>
      </w:r>
      <w:r w:rsidRPr="00940829">
        <w:t xml:space="preserve"> The official AWS RAM documentation provides comprehensive information on how to use and configure the service</w:t>
      </w:r>
      <w:r w:rsidR="001C0B97" w:rsidRPr="00940829">
        <w:rPr>
          <w:rStyle w:val="FootnoteReference"/>
        </w:rPr>
        <w:t>55</w:t>
      </w:r>
      <w:r w:rsidRPr="00940829">
        <w:t>.</w:t>
      </w:r>
    </w:p>
    <w:p w14:paraId="02633EEC" w14:textId="04C00941" w:rsidR="00A33D01" w:rsidRPr="00940829" w:rsidRDefault="00A33D01" w:rsidP="00940829">
      <w:pPr>
        <w:pStyle w:val="NormalBPBHEB"/>
        <w:numPr>
          <w:ilvl w:val="0"/>
          <w:numId w:val="135"/>
        </w:numPr>
      </w:pPr>
      <w:r w:rsidRPr="00940829">
        <w:rPr>
          <w:b/>
          <w:bCs/>
        </w:rPr>
        <w:t xml:space="preserve">Resource </w:t>
      </w:r>
      <w:r w:rsidR="00912528" w:rsidRPr="00912528">
        <w:rPr>
          <w:b/>
          <w:bCs/>
        </w:rPr>
        <w:t>sharing best practices</w:t>
      </w:r>
      <w:r w:rsidRPr="00940829">
        <w:rPr>
          <w:b/>
          <w:bCs/>
        </w:rPr>
        <w:t>:</w:t>
      </w:r>
      <w:r w:rsidRPr="00940829">
        <w:t xml:space="preserve"> AWS offers best practices guides for resource sharing to help you understand the most efficient ways to leverage AWS RAM</w:t>
      </w:r>
      <w:r w:rsidR="001C0B97" w:rsidRPr="00940829">
        <w:rPr>
          <w:rStyle w:val="FootnoteReference"/>
        </w:rPr>
        <w:t>56</w:t>
      </w:r>
      <w:r w:rsidRPr="00940829">
        <w:t>.</w:t>
      </w:r>
    </w:p>
    <w:p w14:paraId="34718561" w14:textId="27518ED0" w:rsidR="00A33D01" w:rsidRPr="00940829" w:rsidRDefault="00A33D01" w:rsidP="00940829">
      <w:pPr>
        <w:pStyle w:val="NormalBPBHEB"/>
        <w:numPr>
          <w:ilvl w:val="0"/>
          <w:numId w:val="135"/>
        </w:numPr>
      </w:pPr>
      <w:r w:rsidRPr="00940829">
        <w:rPr>
          <w:b/>
          <w:bCs/>
        </w:rPr>
        <w:t xml:space="preserve">Use </w:t>
      </w:r>
      <w:r w:rsidR="00912528" w:rsidRPr="00912528">
        <w:rPr>
          <w:b/>
          <w:bCs/>
        </w:rPr>
        <w:t>case examples</w:t>
      </w:r>
      <w:r w:rsidRPr="00940829">
        <w:rPr>
          <w:b/>
          <w:bCs/>
        </w:rPr>
        <w:t>:</w:t>
      </w:r>
      <w:r w:rsidRPr="00940829">
        <w:t xml:space="preserve"> Review practical examples of AWS RAM use cases to understand its application in real-world scenarios</w:t>
      </w:r>
      <w:r w:rsidR="001C0B97" w:rsidRPr="00940829">
        <w:rPr>
          <w:rStyle w:val="FootnoteReference"/>
        </w:rPr>
        <w:t>57</w:t>
      </w:r>
      <w:r w:rsidRPr="00940829">
        <w:t>.</w:t>
      </w:r>
    </w:p>
    <w:p w14:paraId="0216A313" w14:textId="24175035" w:rsidR="00A33D01" w:rsidRPr="00A33D01" w:rsidRDefault="00A33D01" w:rsidP="00940829">
      <w:pPr>
        <w:pStyle w:val="NormalBPBHEB"/>
      </w:pPr>
      <w:r w:rsidRPr="00A33D01">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940829">
      <w:pPr>
        <w:pStyle w:val="Heading1BPBHEB"/>
      </w:pPr>
      <w:r w:rsidRPr="00A33D01">
        <w:t>AWS Secrets Manager</w:t>
      </w:r>
    </w:p>
    <w:p w14:paraId="31071BD1" w14:textId="2D6CD2ED" w:rsidR="00A33D01" w:rsidRPr="00A33D01" w:rsidRDefault="00A33D01" w:rsidP="00940829">
      <w:pPr>
        <w:pStyle w:val="NormalBPBHEB"/>
      </w:pPr>
      <w:r w:rsidRPr="00A33D01">
        <w:t>In this section, we</w:t>
      </w:r>
      <w:r w:rsidR="002876A7">
        <w:t xml:space="preserve"> wi</w:t>
      </w:r>
      <w:r w:rsidRPr="00A33D01">
        <w:t>ll delve into AWS Secrets Manager, a valuable service that simplifies the management of sensitive information such as database credentials, API keys, and other secrets. We will discuss its features, use cases, and best practices</w:t>
      </w:r>
      <w:bookmarkStart w:id="53" w:name="_Ref148533451"/>
      <w:r w:rsidR="003C6A7B" w:rsidRPr="00940829">
        <w:rPr>
          <w:rStyle w:val="FootnoteReference"/>
          <w:highlight w:val="yellow"/>
        </w:rPr>
        <w:footnoteReference w:id="58"/>
      </w:r>
      <w:bookmarkEnd w:id="53"/>
      <w:r w:rsidR="003C6A7B" w:rsidRPr="00940829">
        <w:rPr>
          <w:highlight w:val="yellow"/>
        </w:rPr>
        <w:t xml:space="preserve"> </w:t>
      </w:r>
      <w:bookmarkStart w:id="54" w:name="_Ref148533468"/>
      <w:r w:rsidR="003C6A7B" w:rsidRPr="00940829">
        <w:rPr>
          <w:rStyle w:val="FootnoteReference"/>
          <w:highlight w:val="yellow"/>
        </w:rPr>
        <w:footnoteReference w:id="59"/>
      </w:r>
      <w:bookmarkEnd w:id="54"/>
      <w:r w:rsidR="00365ECC" w:rsidRPr="00940829">
        <w:rPr>
          <w:highlight w:val="yellow"/>
        </w:rPr>
        <w:t xml:space="preserve"> </w:t>
      </w:r>
      <w:bookmarkStart w:id="55" w:name="_Ref148533499"/>
      <w:r w:rsidR="00365ECC" w:rsidRPr="00940829">
        <w:rPr>
          <w:rStyle w:val="FootnoteReference"/>
          <w:highlight w:val="yellow"/>
        </w:rPr>
        <w:footnoteReference w:id="60"/>
      </w:r>
      <w:bookmarkEnd w:id="55"/>
      <w:r w:rsidRPr="00940829">
        <w:rPr>
          <w:highlight w:val="yellow"/>
        </w:rPr>
        <w:t>.</w:t>
      </w:r>
    </w:p>
    <w:p w14:paraId="78C2F01F" w14:textId="77777777" w:rsidR="00A33D01" w:rsidRPr="00565722" w:rsidRDefault="00A33D01" w:rsidP="00940829">
      <w:pPr>
        <w:pStyle w:val="Heading2BPBHEB"/>
      </w:pPr>
      <w:r w:rsidRPr="00565722">
        <w:t>Introduction to AWS Secrets Manager</w:t>
      </w:r>
    </w:p>
    <w:p w14:paraId="6982D53D" w14:textId="00C079C3" w:rsidR="00A33D01" w:rsidRPr="00A33D01" w:rsidRDefault="00A33D01" w:rsidP="00940829">
      <w:pPr>
        <w:pStyle w:val="NormalBPBHEB"/>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162EA6">
        <w:rPr>
          <w:rStyle w:val="FootnoteReference"/>
        </w:rPr>
        <w:t>58</w:t>
      </w:r>
      <w:r w:rsidRPr="00A33D01">
        <w:t>.</w:t>
      </w:r>
    </w:p>
    <w:p w14:paraId="5B3B684A" w14:textId="177AEBBC" w:rsidR="00A33D01" w:rsidRDefault="00A33D01" w:rsidP="00DD036A">
      <w:pPr>
        <w:pStyle w:val="Heading3BPBHEB"/>
      </w:pPr>
      <w:r w:rsidRPr="00565722">
        <w:t xml:space="preserve">Key </w:t>
      </w:r>
      <w:r w:rsidR="00DD036A" w:rsidRPr="00565722">
        <w:t>features and benefits</w:t>
      </w:r>
    </w:p>
    <w:p w14:paraId="2403BDD8" w14:textId="5915EDC9" w:rsidR="000E1AA5" w:rsidRPr="00940829" w:rsidRDefault="000E1AA5" w:rsidP="00940829">
      <w:pPr>
        <w:pStyle w:val="NormalBPBHEB"/>
        <w:rPr>
          <w:b/>
        </w:rPr>
      </w:pPr>
      <w:r>
        <w:t>The following are the k</w:t>
      </w:r>
      <w:r w:rsidRPr="00565722">
        <w:t>ey features and benefits</w:t>
      </w:r>
      <w:r>
        <w:t xml:space="preserve"> </w:t>
      </w:r>
      <w:r w:rsidRPr="000E1AA5">
        <w:rPr>
          <w:bCs/>
        </w:rPr>
        <w:t>AWS Secrets Manager:</w:t>
      </w:r>
    </w:p>
    <w:p w14:paraId="111CC4A3" w14:textId="42E4A77D" w:rsidR="00A33D01" w:rsidRPr="00A33D01" w:rsidRDefault="00A33D01" w:rsidP="00940829">
      <w:pPr>
        <w:pStyle w:val="NormalBPBHEB"/>
        <w:numPr>
          <w:ilvl w:val="0"/>
          <w:numId w:val="136"/>
        </w:numPr>
      </w:pPr>
      <w:r w:rsidRPr="00A33D01">
        <w:rPr>
          <w:b/>
          <w:bCs/>
        </w:rPr>
        <w:t xml:space="preserve">Secrets </w:t>
      </w:r>
      <w:r w:rsidR="00254F7F">
        <w:rPr>
          <w:b/>
          <w:bCs/>
        </w:rPr>
        <w:t>s</w:t>
      </w:r>
      <w:r w:rsidRPr="00A33D01">
        <w:rPr>
          <w:b/>
          <w:bCs/>
        </w:rPr>
        <w:t>torage:</w:t>
      </w:r>
      <w:r w:rsidRPr="00A33D01">
        <w:t xml:space="preserve"> AWS Secrets Manager allows you to securely store and manage sensitive information, such as database passwords, API keys, and other secrets</w:t>
      </w:r>
      <w:r w:rsidR="00F35064" w:rsidRPr="00F35064">
        <w:rPr>
          <w:rStyle w:val="FootnoteReference"/>
        </w:rPr>
        <w:t>58</w:t>
      </w:r>
      <w:r w:rsidRPr="00A33D01">
        <w:t>.</w:t>
      </w:r>
    </w:p>
    <w:p w14:paraId="17B06E52" w14:textId="58FA34A2" w:rsidR="00A33D01" w:rsidRPr="00A33D01" w:rsidRDefault="00A33D01" w:rsidP="00940829">
      <w:pPr>
        <w:pStyle w:val="NormalBPBHEB"/>
        <w:numPr>
          <w:ilvl w:val="0"/>
          <w:numId w:val="136"/>
        </w:numPr>
      </w:pPr>
      <w:r w:rsidRPr="00A33D01">
        <w:rPr>
          <w:b/>
          <w:bCs/>
        </w:rPr>
        <w:t xml:space="preserve">Rotation </w:t>
      </w:r>
      <w:r w:rsidR="001001F4">
        <w:rPr>
          <w:b/>
          <w:bCs/>
        </w:rPr>
        <w:t>p</w:t>
      </w:r>
      <w:r w:rsidRPr="00A33D01">
        <w:rPr>
          <w:b/>
          <w:bCs/>
        </w:rPr>
        <w:t>olicies:</w:t>
      </w:r>
      <w:r w:rsidRPr="00A33D01">
        <w:t xml:space="preserve"> You can configure automatic rotation policies for secrets, ensuring that credentials are regularly updated without manual intervention</w:t>
      </w:r>
      <w:r w:rsidR="00F35064" w:rsidRPr="00F35064">
        <w:rPr>
          <w:rStyle w:val="FootnoteReference"/>
        </w:rPr>
        <w:t>58</w:t>
      </w:r>
      <w:r w:rsidRPr="00A33D01">
        <w:t>.</w:t>
      </w:r>
    </w:p>
    <w:p w14:paraId="6684EFBE" w14:textId="02925395" w:rsidR="00A33D01" w:rsidRPr="00A33D01" w:rsidRDefault="00A33D01" w:rsidP="00940829">
      <w:pPr>
        <w:pStyle w:val="NormalBPBHEB"/>
        <w:numPr>
          <w:ilvl w:val="0"/>
          <w:numId w:val="136"/>
        </w:numPr>
      </w:pPr>
      <w:r w:rsidRPr="00A33D01">
        <w:rPr>
          <w:b/>
          <w:bCs/>
        </w:rPr>
        <w:t>Integration with RDS and Redshift:</w:t>
      </w:r>
      <w:r w:rsidRPr="00A33D01">
        <w:t xml:space="preserve"> AWS Secrets Manager seamlessly integrates with Amazon RDS and Amazon Redshift for simplified credential management</w:t>
      </w:r>
      <w:r w:rsidR="00F35064" w:rsidRPr="00F35064">
        <w:rPr>
          <w:rStyle w:val="FootnoteReference"/>
        </w:rPr>
        <w:t>59</w:t>
      </w:r>
      <w:r w:rsidRPr="00A33D01">
        <w:t>.</w:t>
      </w:r>
    </w:p>
    <w:p w14:paraId="14EE2F75" w14:textId="11C21CF8" w:rsidR="00A33D01" w:rsidRPr="00A33D01" w:rsidRDefault="00A33D01" w:rsidP="00940829">
      <w:pPr>
        <w:pStyle w:val="NormalBPBHEB"/>
        <w:numPr>
          <w:ilvl w:val="0"/>
          <w:numId w:val="136"/>
        </w:numPr>
      </w:pPr>
      <w:r w:rsidRPr="00A33D01">
        <w:rPr>
          <w:b/>
          <w:bCs/>
        </w:rPr>
        <w:t xml:space="preserve">Access </w:t>
      </w:r>
      <w:r w:rsidR="005E580A">
        <w:rPr>
          <w:b/>
          <w:bCs/>
        </w:rPr>
        <w:t>c</w:t>
      </w:r>
      <w:r w:rsidRPr="00A33D01">
        <w:rPr>
          <w:b/>
          <w:bCs/>
        </w:rPr>
        <w:t>ontrol:</w:t>
      </w:r>
      <w:r w:rsidRPr="00A33D01">
        <w:t xml:space="preserve"> Manage access to secrets by using fine-grained permissions and access policies, enhancing security and compliance</w:t>
      </w:r>
      <w:r w:rsidR="00F35064" w:rsidRPr="00F35064">
        <w:rPr>
          <w:rStyle w:val="FootnoteReference"/>
        </w:rPr>
        <w:t>58</w:t>
      </w:r>
      <w:r w:rsidRPr="00A33D01">
        <w:t>.</w:t>
      </w:r>
    </w:p>
    <w:p w14:paraId="109F5068" w14:textId="5EDE2212" w:rsidR="00A33D01" w:rsidRPr="00565722" w:rsidRDefault="00A33D01" w:rsidP="00940829">
      <w:pPr>
        <w:pStyle w:val="Heading3BPBHEB"/>
      </w:pPr>
      <w:r w:rsidRPr="00565722">
        <w:t xml:space="preserve">Use </w:t>
      </w:r>
      <w:r w:rsidR="00A03D04">
        <w:t>c</w:t>
      </w:r>
      <w:r w:rsidRPr="00565722">
        <w:t>ases</w:t>
      </w:r>
    </w:p>
    <w:p w14:paraId="4ADC6266" w14:textId="77777777" w:rsidR="00A33D01" w:rsidRPr="00A33D01" w:rsidRDefault="00A33D01" w:rsidP="00940829">
      <w:pPr>
        <w:pStyle w:val="NormalBPBHEB"/>
      </w:pPr>
      <w:r w:rsidRPr="00A33D01">
        <w:t>AWS Secrets Manager is vital in several use cases, including:</w:t>
      </w:r>
    </w:p>
    <w:p w14:paraId="03B7BAE0" w14:textId="0ACDED6D" w:rsidR="00A33D01" w:rsidRPr="00A33D01" w:rsidRDefault="00A33D01" w:rsidP="00940829">
      <w:pPr>
        <w:pStyle w:val="NormalBPBHEB"/>
        <w:numPr>
          <w:ilvl w:val="0"/>
          <w:numId w:val="144"/>
        </w:numPr>
      </w:pPr>
      <w:r w:rsidRPr="00A33D01">
        <w:rPr>
          <w:b/>
          <w:bCs/>
        </w:rPr>
        <w:t xml:space="preserve">Database </w:t>
      </w:r>
      <w:r w:rsidR="00735F29">
        <w:rPr>
          <w:b/>
          <w:bCs/>
        </w:rPr>
        <w:t>c</w:t>
      </w:r>
      <w:r w:rsidRPr="00A33D01">
        <w:rPr>
          <w:b/>
          <w:bCs/>
        </w:rPr>
        <w:t>redentials:</w:t>
      </w:r>
      <w:r w:rsidRPr="00A33D01">
        <w:t xml:space="preserve"> Store, manage, and rotate database credentials to enhance database security</w:t>
      </w:r>
      <w:r w:rsidR="00F35064" w:rsidRPr="00F35064">
        <w:rPr>
          <w:rStyle w:val="FootnoteReference"/>
        </w:rPr>
        <w:t>58</w:t>
      </w:r>
      <w:r w:rsidRPr="00A33D01">
        <w:t>.</w:t>
      </w:r>
    </w:p>
    <w:p w14:paraId="3A88D25B" w14:textId="191A1CC2" w:rsidR="00A33D01" w:rsidRPr="00A33D01" w:rsidRDefault="00A33D01" w:rsidP="00940829">
      <w:pPr>
        <w:pStyle w:val="NormalBPBHEB"/>
        <w:numPr>
          <w:ilvl w:val="0"/>
          <w:numId w:val="144"/>
        </w:numPr>
      </w:pPr>
      <w:r w:rsidRPr="00A33D01">
        <w:rPr>
          <w:b/>
          <w:bCs/>
        </w:rPr>
        <w:t xml:space="preserve">Third-party API </w:t>
      </w:r>
      <w:r w:rsidR="00F92B1D">
        <w:rPr>
          <w:b/>
          <w:bCs/>
        </w:rPr>
        <w:t>k</w:t>
      </w:r>
      <w:r w:rsidRPr="00A33D01">
        <w:rPr>
          <w:b/>
          <w:bCs/>
        </w:rPr>
        <w:t>eys:</w:t>
      </w:r>
      <w:r w:rsidRPr="00A33D01">
        <w:t xml:space="preserve"> Protect sensitive API keys used to access third-party services and APIs</w:t>
      </w:r>
      <w:r w:rsidR="00F35064" w:rsidRPr="00F35064">
        <w:rPr>
          <w:rStyle w:val="FootnoteReference"/>
        </w:rPr>
        <w:t>58</w:t>
      </w:r>
      <w:r w:rsidRPr="00A33D01">
        <w:t>.</w:t>
      </w:r>
    </w:p>
    <w:p w14:paraId="2DFAC2A1" w14:textId="317DDAD3" w:rsidR="00A33D01" w:rsidRPr="00A33D01" w:rsidRDefault="00A33D01" w:rsidP="00940829">
      <w:pPr>
        <w:pStyle w:val="NormalBPBHEB"/>
        <w:numPr>
          <w:ilvl w:val="0"/>
          <w:numId w:val="144"/>
        </w:numPr>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rsidRPr="00F35064">
        <w:rPr>
          <w:rStyle w:val="FootnoteReference"/>
        </w:rPr>
        <w:t>60</w:t>
      </w:r>
      <w:r w:rsidRPr="00A33D01">
        <w:t>.</w:t>
      </w:r>
    </w:p>
    <w:p w14:paraId="08095E9A" w14:textId="19CDEDC2" w:rsidR="00A33D01" w:rsidRPr="00565722" w:rsidRDefault="00A33D01" w:rsidP="00940829">
      <w:pPr>
        <w:pStyle w:val="Heading3BPBHEB"/>
      </w:pPr>
      <w:r w:rsidRPr="00565722">
        <w:t xml:space="preserve">Best </w:t>
      </w:r>
      <w:r w:rsidR="00F92B1D">
        <w:t>p</w:t>
      </w:r>
      <w:r w:rsidRPr="00565722">
        <w:t>ractices</w:t>
      </w:r>
    </w:p>
    <w:p w14:paraId="6A7EF1B1" w14:textId="77777777" w:rsidR="00A33D01" w:rsidRPr="00A33D01" w:rsidRDefault="00A33D01" w:rsidP="00940829">
      <w:pPr>
        <w:pStyle w:val="NormalBPBHEB"/>
      </w:pPr>
      <w:r w:rsidRPr="00A33D01">
        <w:t>To make the most of AWS Secrets Manager, consider these best practices:</w:t>
      </w:r>
    </w:p>
    <w:p w14:paraId="230AF289" w14:textId="0C26F68F" w:rsidR="00A33D01" w:rsidRPr="00A33D01" w:rsidRDefault="00A33D01" w:rsidP="00940829">
      <w:pPr>
        <w:pStyle w:val="NormalBPBHEB"/>
        <w:numPr>
          <w:ilvl w:val="0"/>
          <w:numId w:val="145"/>
        </w:numPr>
      </w:pPr>
      <w:r w:rsidRPr="00A33D01">
        <w:rPr>
          <w:b/>
          <w:bCs/>
        </w:rPr>
        <w:t xml:space="preserve">Automatic </w:t>
      </w:r>
      <w:r w:rsidR="002D2641">
        <w:rPr>
          <w:b/>
          <w:bCs/>
        </w:rPr>
        <w:t>r</w:t>
      </w:r>
      <w:r w:rsidRPr="00A33D01">
        <w:rPr>
          <w:b/>
          <w:bCs/>
        </w:rPr>
        <w:t>otation:</w:t>
      </w:r>
      <w:r w:rsidRPr="00A33D01">
        <w:t xml:space="preserve"> Enable automatic rotation of secrets to regularly update credentials and enhance security</w:t>
      </w:r>
      <w:r w:rsidR="00F35064" w:rsidRPr="00F35064">
        <w:rPr>
          <w:rStyle w:val="FootnoteReference"/>
        </w:rPr>
        <w:t>58</w:t>
      </w:r>
      <w:r w:rsidRPr="00A33D01">
        <w:t>.</w:t>
      </w:r>
    </w:p>
    <w:p w14:paraId="7607466F" w14:textId="7B7D919F" w:rsidR="00A33D01" w:rsidRPr="00A33D01" w:rsidRDefault="00A33D01" w:rsidP="00940829">
      <w:pPr>
        <w:pStyle w:val="NormalBPBHEB"/>
        <w:numPr>
          <w:ilvl w:val="0"/>
          <w:numId w:val="145"/>
        </w:numPr>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rsidRPr="00F35064">
        <w:rPr>
          <w:rStyle w:val="FootnoteReference"/>
        </w:rPr>
        <w:t>59</w:t>
      </w:r>
      <w:r w:rsidR="00F35064">
        <w:t>.</w:t>
      </w:r>
    </w:p>
    <w:p w14:paraId="10261A45" w14:textId="4DCD7F93" w:rsidR="00A33D01" w:rsidRPr="00A33D01" w:rsidRDefault="00A33D01" w:rsidP="00940829">
      <w:pPr>
        <w:pStyle w:val="NormalBPBHEB"/>
        <w:numPr>
          <w:ilvl w:val="0"/>
          <w:numId w:val="145"/>
        </w:numPr>
      </w:pPr>
      <w:r w:rsidRPr="00A33D01">
        <w:rPr>
          <w:b/>
          <w:bCs/>
        </w:rPr>
        <w:t xml:space="preserve">Audit and </w:t>
      </w:r>
      <w:r w:rsidR="002D2641">
        <w:rPr>
          <w:b/>
          <w:bCs/>
        </w:rPr>
        <w:t>m</w:t>
      </w:r>
      <w:r w:rsidRPr="00A33D01">
        <w:rPr>
          <w:b/>
          <w:bCs/>
        </w:rPr>
        <w:t>onitoring:</w:t>
      </w:r>
      <w:r w:rsidRPr="00A33D01">
        <w:t xml:space="preserve"> Set up auditing and monitoring to track changes and access to secrets</w:t>
      </w:r>
      <w:r w:rsidR="00F35064" w:rsidRPr="00F35064">
        <w:rPr>
          <w:rStyle w:val="FootnoteReference"/>
        </w:rPr>
        <w:t>58</w:t>
      </w:r>
      <w:r w:rsidRPr="00A33D01">
        <w:t>.</w:t>
      </w:r>
    </w:p>
    <w:p w14:paraId="20CA8BFB" w14:textId="5FA40A02" w:rsidR="00A33D01" w:rsidRPr="00565722" w:rsidRDefault="00A33D01" w:rsidP="00940829">
      <w:pPr>
        <w:pStyle w:val="Heading2BPBHEB"/>
      </w:pPr>
      <w:r w:rsidRPr="00565722">
        <w:t xml:space="preserve">Getting </w:t>
      </w:r>
      <w:r w:rsidR="00CF71B1">
        <w:t>s</w:t>
      </w:r>
      <w:r w:rsidRPr="00565722">
        <w:t>tarted with AWS Secrets Manager</w:t>
      </w:r>
    </w:p>
    <w:p w14:paraId="1568D788" w14:textId="7C5A08B5" w:rsidR="00A33D01" w:rsidRPr="00A33D01" w:rsidRDefault="00A33D01" w:rsidP="00940829">
      <w:pPr>
        <w:pStyle w:val="NormalBPBHEB"/>
      </w:pPr>
      <w:r w:rsidRPr="00A33D01">
        <w:t>To get started with AWS Secrets Manager, you can access the service through the AWS Management Console. Create and configure secrets, set up rotation policies, and grant access to applications and services</w:t>
      </w:r>
      <w:r w:rsidR="00F35064" w:rsidRPr="00F35064">
        <w:rPr>
          <w:rStyle w:val="FootnoteReference"/>
        </w:rPr>
        <w:t>58</w:t>
      </w:r>
      <w:r w:rsidRPr="00A33D01">
        <w:t>.</w:t>
      </w:r>
    </w:p>
    <w:p w14:paraId="72212A7C" w14:textId="0EF9D5D3" w:rsidR="00A33D01" w:rsidRPr="00940829" w:rsidRDefault="00A33D01" w:rsidP="00940829">
      <w:pPr>
        <w:pStyle w:val="Heading3BPBHEB"/>
      </w:pPr>
      <w:r w:rsidRPr="00940829">
        <w:t>In-</w:t>
      </w:r>
      <w:r w:rsidR="006C0C06" w:rsidRPr="006C0C06">
        <w:t>depth resources</w:t>
      </w:r>
    </w:p>
    <w:p w14:paraId="7D67CC15" w14:textId="77777777" w:rsidR="00A33D01" w:rsidRPr="00940829" w:rsidRDefault="00A33D01" w:rsidP="00940829">
      <w:pPr>
        <w:pStyle w:val="NormalBPBHEB"/>
      </w:pPr>
      <w:r w:rsidRPr="00940829">
        <w:t>For further insights and guidance on AWS Secrets Manager, consult the following resources:</w:t>
      </w:r>
    </w:p>
    <w:p w14:paraId="120D3758" w14:textId="3320E63D" w:rsidR="00A33D01" w:rsidRPr="00940829" w:rsidRDefault="00A33D01" w:rsidP="00940829">
      <w:pPr>
        <w:pStyle w:val="NormalBPBHEB"/>
        <w:numPr>
          <w:ilvl w:val="0"/>
          <w:numId w:val="146"/>
        </w:numPr>
      </w:pPr>
      <w:r w:rsidRPr="00940829">
        <w:rPr>
          <w:b/>
          <w:bCs/>
        </w:rPr>
        <w:t xml:space="preserve">AWS </w:t>
      </w:r>
      <w:r w:rsidR="006C0C06">
        <w:rPr>
          <w:b/>
          <w:bCs/>
        </w:rPr>
        <w:t>d</w:t>
      </w:r>
      <w:r w:rsidRPr="00940829">
        <w:rPr>
          <w:b/>
          <w:bCs/>
        </w:rPr>
        <w:t>ocumentation:</w:t>
      </w:r>
      <w:r w:rsidRPr="00940829">
        <w:t xml:space="preserve"> The official AWS Secrets Manager documentation provides detailed information on how to use and configure the service</w:t>
      </w:r>
      <w:r w:rsidR="00F35064" w:rsidRPr="00940829">
        <w:rPr>
          <w:rStyle w:val="FootnoteReference"/>
        </w:rPr>
        <w:t>58</w:t>
      </w:r>
      <w:r w:rsidRPr="00940829">
        <w:t>.</w:t>
      </w:r>
    </w:p>
    <w:p w14:paraId="2010EC3C" w14:textId="102D8123" w:rsidR="00A33D01" w:rsidRPr="00940829" w:rsidRDefault="00A33D01" w:rsidP="00940829">
      <w:pPr>
        <w:pStyle w:val="NormalBPBHEB"/>
        <w:numPr>
          <w:ilvl w:val="0"/>
          <w:numId w:val="146"/>
        </w:numPr>
      </w:pPr>
      <w:r w:rsidRPr="00940829">
        <w:rPr>
          <w:b/>
          <w:bCs/>
        </w:rPr>
        <w:t xml:space="preserve">Integration </w:t>
      </w:r>
      <w:r w:rsidR="00827DBB">
        <w:rPr>
          <w:b/>
          <w:bCs/>
        </w:rPr>
        <w:t>g</w:t>
      </w:r>
      <w:r w:rsidRPr="00940829">
        <w:rPr>
          <w:b/>
          <w:bCs/>
        </w:rPr>
        <w:t>uides:</w:t>
      </w:r>
      <w:r w:rsidRPr="00940829">
        <w:t xml:space="preserve"> AWS offers integration guides for specific services like Amazon RDS and Redshift to help you seamlessly incorporate AWS Secrets Manager into your application</w:t>
      </w:r>
      <w:r w:rsidR="00A52362" w:rsidRPr="00940829">
        <w:t>s</w:t>
      </w:r>
      <w:r w:rsidR="00A52362" w:rsidRPr="00940829">
        <w:rPr>
          <w:rStyle w:val="FootnoteReference"/>
        </w:rPr>
        <w:t>59</w:t>
      </w:r>
      <w:r w:rsidRPr="00940829">
        <w:t>.</w:t>
      </w:r>
    </w:p>
    <w:p w14:paraId="4443754A" w14:textId="47FC0F91" w:rsidR="00A33D01" w:rsidRPr="00940829" w:rsidRDefault="00A33D01" w:rsidP="00940829">
      <w:pPr>
        <w:pStyle w:val="NormalBPBHEB"/>
        <w:numPr>
          <w:ilvl w:val="0"/>
          <w:numId w:val="146"/>
        </w:numPr>
      </w:pPr>
      <w:r w:rsidRPr="00940829">
        <w:rPr>
          <w:b/>
          <w:bCs/>
        </w:rPr>
        <w:t xml:space="preserve">Use </w:t>
      </w:r>
      <w:r w:rsidR="007C6A6D" w:rsidRPr="007C6A6D">
        <w:rPr>
          <w:b/>
          <w:bCs/>
        </w:rPr>
        <w:t>case examples</w:t>
      </w:r>
      <w:r w:rsidRPr="00940829">
        <w:rPr>
          <w:b/>
          <w:bCs/>
        </w:rPr>
        <w:t>:</w:t>
      </w:r>
      <w:r w:rsidRPr="00940829">
        <w:t xml:space="preserve"> Explore practical examples of how AWS Secrets Manager is used to protect sensitive data in various scenarios</w:t>
      </w:r>
      <w:r w:rsidR="00A52362" w:rsidRPr="00940829">
        <w:rPr>
          <w:rStyle w:val="FootnoteReference"/>
        </w:rPr>
        <w:t>60</w:t>
      </w:r>
      <w:r w:rsidRPr="00940829">
        <w:t>.</w:t>
      </w:r>
    </w:p>
    <w:p w14:paraId="6AF77A43" w14:textId="77777777" w:rsidR="00A33D01" w:rsidRPr="00A33D01" w:rsidRDefault="00A33D01" w:rsidP="00940829">
      <w:pPr>
        <w:pStyle w:val="NormalBPBHEB"/>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940829">
      <w:pPr>
        <w:pStyle w:val="Heading1BPBHEB"/>
      </w:pPr>
      <w:r w:rsidRPr="00A33D01">
        <w:t>AWS Security Hub</w:t>
      </w:r>
    </w:p>
    <w:p w14:paraId="051D7E03" w14:textId="387DB2CF" w:rsidR="00A33D01" w:rsidRPr="00A33D01" w:rsidRDefault="00A33D01" w:rsidP="00940829">
      <w:pPr>
        <w:pStyle w:val="NormalBPBHEB"/>
      </w:pPr>
      <w:r w:rsidRPr="00A33D01">
        <w:t>In this section, we will delve into AWS Security Hub, a powerful service that provides you with a comprehensive view of your security posture within the AWS environment</w:t>
      </w:r>
      <w:bookmarkStart w:id="56" w:name="_Ref148533730"/>
      <w:r w:rsidR="00AB5F29" w:rsidRPr="00940829">
        <w:rPr>
          <w:rStyle w:val="FootnoteReference"/>
          <w:highlight w:val="yellow"/>
        </w:rPr>
        <w:footnoteReference w:id="61"/>
      </w:r>
      <w:bookmarkEnd w:id="56"/>
      <w:r w:rsidR="00AB5F29" w:rsidRPr="00940829">
        <w:rPr>
          <w:highlight w:val="yellow"/>
        </w:rPr>
        <w:t xml:space="preserve"> </w:t>
      </w:r>
      <w:bookmarkStart w:id="57" w:name="_Ref148533748"/>
      <w:r w:rsidR="00B1026E" w:rsidRPr="00940829">
        <w:rPr>
          <w:rStyle w:val="FootnoteReference"/>
          <w:highlight w:val="yellow"/>
        </w:rPr>
        <w:footnoteReference w:id="62"/>
      </w:r>
      <w:bookmarkEnd w:id="57"/>
      <w:r w:rsidR="00B1026E" w:rsidRPr="00940829">
        <w:rPr>
          <w:highlight w:val="yellow"/>
        </w:rPr>
        <w:t xml:space="preserve"> </w:t>
      </w:r>
      <w:bookmarkStart w:id="58" w:name="_Ref148533763"/>
      <w:r w:rsidR="00B1026E" w:rsidRPr="00940829">
        <w:rPr>
          <w:rStyle w:val="FootnoteReference"/>
          <w:highlight w:val="yellow"/>
        </w:rPr>
        <w:footnoteReference w:id="63"/>
      </w:r>
      <w:bookmarkEnd w:id="58"/>
      <w:r w:rsidR="00B1026E">
        <w:t xml:space="preserve"> </w:t>
      </w:r>
      <w:r w:rsidRPr="00A33D01">
        <w:t>.</w:t>
      </w:r>
    </w:p>
    <w:p w14:paraId="5777DACE" w14:textId="77777777" w:rsidR="00A33D01" w:rsidRPr="00565722" w:rsidRDefault="00A33D01" w:rsidP="00940829">
      <w:pPr>
        <w:pStyle w:val="Heading2BPBHEB"/>
      </w:pPr>
      <w:r w:rsidRPr="00565722">
        <w:t>Introduction to AWS Security Hub</w:t>
      </w:r>
    </w:p>
    <w:p w14:paraId="2C120700" w14:textId="57DA54B6" w:rsidR="00A33D01" w:rsidRPr="00A33D01" w:rsidRDefault="00A33D01" w:rsidP="00940829">
      <w:pPr>
        <w:pStyle w:val="NormalBPBHEB"/>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C42F5A">
        <w:rPr>
          <w:rStyle w:val="FootnoteReference"/>
        </w:rPr>
        <w:t>61</w:t>
      </w:r>
      <w:r w:rsidRPr="00A33D01">
        <w:t>.</w:t>
      </w:r>
    </w:p>
    <w:p w14:paraId="4AA34FA2" w14:textId="3A4789E9" w:rsidR="00A33D01" w:rsidRDefault="00A33D01" w:rsidP="001C72EB">
      <w:pPr>
        <w:pStyle w:val="Heading3BPBHEB"/>
      </w:pPr>
      <w:r w:rsidRPr="00565722">
        <w:t xml:space="preserve">Key </w:t>
      </w:r>
      <w:r w:rsidR="00DF07B2" w:rsidRPr="00565722">
        <w:t>features and benefits</w:t>
      </w:r>
    </w:p>
    <w:p w14:paraId="518330C3" w14:textId="71543D29" w:rsidR="00047DD9" w:rsidRPr="00940829" w:rsidRDefault="00047DD9" w:rsidP="00940829">
      <w:pPr>
        <w:pStyle w:val="NormalBPBHEB"/>
        <w:rPr>
          <w:b/>
        </w:rPr>
      </w:pPr>
      <w:r>
        <w:t>The following are the k</w:t>
      </w:r>
      <w:r w:rsidRPr="00565722">
        <w:t>ey features and</w:t>
      </w:r>
      <w:r>
        <w:t xml:space="preserve"> the</w:t>
      </w:r>
      <w:r w:rsidRPr="00565722">
        <w:t xml:space="preserve"> benefits</w:t>
      </w:r>
      <w:r>
        <w:t xml:space="preserve"> of </w:t>
      </w:r>
      <w:r w:rsidRPr="00940829">
        <w:rPr>
          <w:bCs/>
        </w:rPr>
        <w:t>AWS Security Hub</w:t>
      </w:r>
      <w:r>
        <w:rPr>
          <w:bCs/>
        </w:rPr>
        <w:t>:</w:t>
      </w:r>
    </w:p>
    <w:p w14:paraId="7632E260" w14:textId="23A0F28D" w:rsidR="00A33D01" w:rsidRPr="00A33D01" w:rsidRDefault="00A33D01" w:rsidP="00940829">
      <w:pPr>
        <w:pStyle w:val="NormalBPBHEB"/>
        <w:numPr>
          <w:ilvl w:val="0"/>
          <w:numId w:val="148"/>
        </w:numPr>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GuardDuty and AWS Inspector, providing a unified view of your security status</w:t>
      </w:r>
      <w:r w:rsidR="00C42F5A" w:rsidRPr="00C42F5A">
        <w:rPr>
          <w:rStyle w:val="FootnoteReference"/>
        </w:rPr>
        <w:t>61</w:t>
      </w:r>
      <w:r w:rsidRPr="00A33D01">
        <w:t>.</w:t>
      </w:r>
    </w:p>
    <w:p w14:paraId="192365A1" w14:textId="31313567" w:rsidR="00A33D01" w:rsidRPr="00A33D01" w:rsidRDefault="00A33D01" w:rsidP="00940829">
      <w:pPr>
        <w:pStyle w:val="NormalBPBHEB"/>
        <w:numPr>
          <w:ilvl w:val="0"/>
          <w:numId w:val="148"/>
        </w:numPr>
      </w:pPr>
      <w:r w:rsidRPr="00A33D01">
        <w:rPr>
          <w:b/>
          <w:bCs/>
        </w:rPr>
        <w:t>Prioritization:</w:t>
      </w:r>
      <w:r w:rsidRPr="00A33D01">
        <w:t xml:space="preserve"> It assigns severity levels to findings and provides detailed insights to help you prioritize and address security issues efficiently</w:t>
      </w:r>
      <w:r w:rsidR="00C42F5A" w:rsidRPr="00C42F5A">
        <w:rPr>
          <w:rStyle w:val="FootnoteReference"/>
        </w:rPr>
        <w:t>62</w:t>
      </w:r>
      <w:r w:rsidRPr="00A33D01">
        <w:t>.</w:t>
      </w:r>
    </w:p>
    <w:p w14:paraId="7DFE8290" w14:textId="1C41D255" w:rsidR="00A33D01" w:rsidRPr="00A33D01" w:rsidRDefault="00A33D01" w:rsidP="00940829">
      <w:pPr>
        <w:pStyle w:val="NormalBPBHEB"/>
        <w:numPr>
          <w:ilvl w:val="0"/>
          <w:numId w:val="148"/>
        </w:numPr>
      </w:pPr>
      <w:r w:rsidRPr="00A33D01">
        <w:rPr>
          <w:b/>
          <w:bCs/>
        </w:rPr>
        <w:t>Integration:</w:t>
      </w:r>
      <w:r w:rsidRPr="00A33D01">
        <w:t xml:space="preserve"> Security Hub integrates with a variety of </w:t>
      </w:r>
      <w:r w:rsidRPr="00940829">
        <w:rPr>
          <w:b/>
          <w:bCs/>
        </w:rPr>
        <w:t>security information and event management</w:t>
      </w:r>
      <w:r w:rsidRPr="00A33D01">
        <w:t xml:space="preserve"> (</w:t>
      </w:r>
      <w:r w:rsidRPr="00940829">
        <w:rPr>
          <w:b/>
          <w:bCs/>
        </w:rPr>
        <w:t>SIEM</w:t>
      </w:r>
      <w:r w:rsidRPr="00A33D01">
        <w:t>) solutions and incident response tools</w:t>
      </w:r>
      <w:r w:rsidR="00C42F5A" w:rsidRPr="00C42F5A">
        <w:rPr>
          <w:rStyle w:val="FootnoteReference"/>
        </w:rPr>
        <w:t>62</w:t>
      </w:r>
      <w:r w:rsidRPr="00A33D01">
        <w:t>.</w:t>
      </w:r>
    </w:p>
    <w:p w14:paraId="27E3CD8B" w14:textId="42378A33" w:rsidR="00A33D01" w:rsidRPr="00A33D01" w:rsidRDefault="00A33D01" w:rsidP="00940829">
      <w:pPr>
        <w:pStyle w:val="NormalBPBHEB"/>
        <w:numPr>
          <w:ilvl w:val="0"/>
          <w:numId w:val="148"/>
        </w:numPr>
      </w:pPr>
      <w:r w:rsidRPr="00A33D01">
        <w:rPr>
          <w:b/>
          <w:bCs/>
        </w:rPr>
        <w:t xml:space="preserve">Compliance </w:t>
      </w:r>
      <w:r w:rsidR="00047DD9">
        <w:rPr>
          <w:b/>
          <w:bCs/>
        </w:rPr>
        <w:t>c</w:t>
      </w:r>
      <w:r w:rsidRPr="00A33D01">
        <w:rPr>
          <w:b/>
          <w:bCs/>
        </w:rPr>
        <w:t>hecks:</w:t>
      </w:r>
      <w:r w:rsidRPr="00A33D01">
        <w:t xml:space="preserve"> The service helps you automate compliance checks and provides predefined AWS Config and AWS IAM best practice standards</w:t>
      </w:r>
      <w:r w:rsidR="00C42F5A" w:rsidRPr="00C42F5A">
        <w:rPr>
          <w:rStyle w:val="FootnoteReference"/>
        </w:rPr>
        <w:t>63</w:t>
      </w:r>
      <w:r w:rsidRPr="00A33D01">
        <w:t>.</w:t>
      </w:r>
    </w:p>
    <w:p w14:paraId="69511174" w14:textId="67BD9E31" w:rsidR="00A33D01" w:rsidRPr="00565722" w:rsidRDefault="00A33D01" w:rsidP="00940829">
      <w:pPr>
        <w:pStyle w:val="Heading3BPBHEB"/>
      </w:pPr>
      <w:r w:rsidRPr="00565722">
        <w:t xml:space="preserve">Use </w:t>
      </w:r>
      <w:r w:rsidR="00215DAF">
        <w:t>c</w:t>
      </w:r>
      <w:r w:rsidRPr="00565722">
        <w:t>ases</w:t>
      </w:r>
    </w:p>
    <w:p w14:paraId="661785AD" w14:textId="77777777" w:rsidR="00A33D01" w:rsidRPr="00A33D01" w:rsidRDefault="00A33D01" w:rsidP="00940829">
      <w:pPr>
        <w:pStyle w:val="NormalBPBHEB"/>
      </w:pPr>
      <w:r w:rsidRPr="00A33D01">
        <w:t>AWS Security Hub serves critical roles in several use cases, including:</w:t>
      </w:r>
    </w:p>
    <w:p w14:paraId="2F702553" w14:textId="706AAB91" w:rsidR="00A33D01" w:rsidRPr="00A33D01" w:rsidRDefault="00A33D01" w:rsidP="00940829">
      <w:pPr>
        <w:pStyle w:val="NormalBPBHEB"/>
        <w:numPr>
          <w:ilvl w:val="0"/>
          <w:numId w:val="149"/>
        </w:numPr>
      </w:pPr>
      <w:r w:rsidRPr="00A33D01">
        <w:rPr>
          <w:b/>
          <w:bCs/>
        </w:rPr>
        <w:t xml:space="preserve">Threat </w:t>
      </w:r>
      <w:r w:rsidR="00891AC1">
        <w:rPr>
          <w:b/>
          <w:bCs/>
        </w:rPr>
        <w:t>d</w:t>
      </w:r>
      <w:r w:rsidRPr="00A33D01">
        <w:rPr>
          <w:b/>
          <w:bCs/>
        </w:rPr>
        <w:t>etection:</w:t>
      </w:r>
      <w:r w:rsidRPr="00A33D01">
        <w:t xml:space="preserve"> Identifying and responding to potential security threats and vulnerabilities in real time</w:t>
      </w:r>
      <w:r w:rsidR="00C42F5A" w:rsidRPr="00C42F5A">
        <w:rPr>
          <w:rStyle w:val="FootnoteReference"/>
        </w:rPr>
        <w:t>61</w:t>
      </w:r>
      <w:r w:rsidRPr="00A33D01">
        <w:t>.</w:t>
      </w:r>
    </w:p>
    <w:p w14:paraId="7C54B512" w14:textId="4744DDD9" w:rsidR="00A33D01" w:rsidRPr="00A33D01" w:rsidRDefault="00A33D01" w:rsidP="00940829">
      <w:pPr>
        <w:pStyle w:val="NormalBPBHEB"/>
        <w:numPr>
          <w:ilvl w:val="0"/>
          <w:numId w:val="149"/>
        </w:numPr>
      </w:pPr>
      <w:r w:rsidRPr="00A33D01">
        <w:rPr>
          <w:b/>
          <w:bCs/>
        </w:rPr>
        <w:t xml:space="preserve">Compliance </w:t>
      </w:r>
      <w:r w:rsidR="00AB27C4">
        <w:rPr>
          <w:b/>
          <w:bCs/>
        </w:rPr>
        <w:t>m</w:t>
      </w:r>
      <w:r w:rsidRPr="00A33D01">
        <w:rPr>
          <w:b/>
          <w:bCs/>
        </w:rPr>
        <w:t>onitoring:</w:t>
      </w:r>
      <w:r w:rsidRPr="00A33D01">
        <w:t xml:space="preserve"> Ensuring that your AWS environment complies with security standards and best practices</w:t>
      </w:r>
      <w:r w:rsidR="00C42F5A" w:rsidRPr="00C42F5A">
        <w:rPr>
          <w:rStyle w:val="FootnoteReference"/>
        </w:rPr>
        <w:t>63</w:t>
      </w:r>
      <w:r w:rsidRPr="00A33D01">
        <w:t>.</w:t>
      </w:r>
    </w:p>
    <w:p w14:paraId="58B35E29" w14:textId="37FFB78F" w:rsidR="00A33D01" w:rsidRPr="00A33D01" w:rsidRDefault="00A33D01" w:rsidP="00940829">
      <w:pPr>
        <w:pStyle w:val="NormalBPBHEB"/>
        <w:numPr>
          <w:ilvl w:val="0"/>
          <w:numId w:val="149"/>
        </w:numPr>
      </w:pPr>
      <w:r w:rsidRPr="00A33D01">
        <w:rPr>
          <w:b/>
          <w:bCs/>
        </w:rPr>
        <w:t xml:space="preserve">Incident </w:t>
      </w:r>
      <w:r w:rsidR="00C51453">
        <w:rPr>
          <w:b/>
          <w:bCs/>
        </w:rPr>
        <w:t>r</w:t>
      </w:r>
      <w:r w:rsidRPr="00A33D01">
        <w:rPr>
          <w:b/>
          <w:bCs/>
        </w:rPr>
        <w:t>esponse:</w:t>
      </w:r>
      <w:r w:rsidRPr="00A33D01">
        <w:t xml:space="preserve"> Streamlining the incident response process by providing a consolidated view of security issues</w:t>
      </w:r>
      <w:r w:rsidR="00C42F5A" w:rsidRPr="00C42F5A">
        <w:rPr>
          <w:rStyle w:val="FootnoteReference"/>
        </w:rPr>
        <w:t>62</w:t>
      </w:r>
      <w:r w:rsidRPr="00A33D01">
        <w:t>.</w:t>
      </w:r>
    </w:p>
    <w:p w14:paraId="74303703" w14:textId="6831A7BD" w:rsidR="00A33D01" w:rsidRPr="00565722" w:rsidRDefault="00A33D01" w:rsidP="00940829">
      <w:pPr>
        <w:pStyle w:val="Heading3BPBHEB"/>
      </w:pPr>
      <w:r w:rsidRPr="00565722">
        <w:t xml:space="preserve">Best </w:t>
      </w:r>
      <w:r w:rsidR="00404952">
        <w:t>p</w:t>
      </w:r>
      <w:r w:rsidRPr="00565722">
        <w:t>ractices</w:t>
      </w:r>
    </w:p>
    <w:p w14:paraId="78BB7269" w14:textId="77777777" w:rsidR="00A33D01" w:rsidRPr="00A33D01" w:rsidRDefault="00A33D01" w:rsidP="00940829">
      <w:pPr>
        <w:pStyle w:val="NormalBPBHEB"/>
      </w:pPr>
      <w:r w:rsidRPr="00A33D01">
        <w:t>To maximize the benefits of AWS Security Hub, consider implementing the following best practices:</w:t>
      </w:r>
    </w:p>
    <w:p w14:paraId="4A211DF4" w14:textId="53FCDFBE" w:rsidR="00A33D01" w:rsidRPr="00A33D01" w:rsidRDefault="00A33D01" w:rsidP="00940829">
      <w:pPr>
        <w:pStyle w:val="NormalBPBHEB"/>
        <w:numPr>
          <w:ilvl w:val="0"/>
          <w:numId w:val="150"/>
        </w:numPr>
      </w:pPr>
      <w:r w:rsidRPr="00A33D01">
        <w:rPr>
          <w:b/>
          <w:bCs/>
        </w:rPr>
        <w:t xml:space="preserve">Continuous </w:t>
      </w:r>
      <w:r w:rsidR="00B95CA7">
        <w:rPr>
          <w:b/>
          <w:bCs/>
        </w:rPr>
        <w:t>m</w:t>
      </w:r>
      <w:r w:rsidRPr="00A33D01">
        <w:rPr>
          <w:b/>
          <w:bCs/>
        </w:rPr>
        <w:t>onitoring:</w:t>
      </w:r>
      <w:r w:rsidRPr="00A33D01">
        <w:t xml:space="preserve"> Set up continuous monitoring to receive real-time insights into your AWS environment</w:t>
      </w:r>
      <w:r w:rsidR="00C42F5A" w:rsidRPr="00C42F5A">
        <w:rPr>
          <w:rStyle w:val="FootnoteReference"/>
        </w:rPr>
        <w:t>61</w:t>
      </w:r>
      <w:r w:rsidRPr="00A33D01">
        <w:t>.</w:t>
      </w:r>
    </w:p>
    <w:p w14:paraId="7387048F" w14:textId="27204CF3" w:rsidR="00A33D01" w:rsidRPr="00A33D01" w:rsidRDefault="00A33D01" w:rsidP="00940829">
      <w:pPr>
        <w:pStyle w:val="NormalBPBHEB"/>
        <w:numPr>
          <w:ilvl w:val="0"/>
          <w:numId w:val="150"/>
        </w:numPr>
      </w:pPr>
      <w:r w:rsidRPr="00A33D01">
        <w:rPr>
          <w:b/>
          <w:bCs/>
        </w:rPr>
        <w:t xml:space="preserve">Custom </w:t>
      </w:r>
      <w:r w:rsidR="003F1ADD">
        <w:rPr>
          <w:b/>
          <w:bCs/>
        </w:rPr>
        <w:t>a</w:t>
      </w:r>
      <w:r w:rsidRPr="00A33D01">
        <w:rPr>
          <w:b/>
          <w:bCs/>
        </w:rPr>
        <w:t>ctions:</w:t>
      </w:r>
      <w:r w:rsidRPr="00A33D01">
        <w:t xml:space="preserve"> Create custom actions for findings to automate response and remediation</w:t>
      </w:r>
      <w:r w:rsidR="00C42F5A" w:rsidRPr="00C42F5A">
        <w:rPr>
          <w:rStyle w:val="FootnoteReference"/>
        </w:rPr>
        <w:t>62</w:t>
      </w:r>
      <w:r w:rsidRPr="00A33D01">
        <w:t>.</w:t>
      </w:r>
    </w:p>
    <w:p w14:paraId="1DC6E9DF" w14:textId="3C9AAC48" w:rsidR="00A33D01" w:rsidRPr="00A33D01" w:rsidRDefault="00A33D01" w:rsidP="00940829">
      <w:pPr>
        <w:pStyle w:val="NormalBPBHEB"/>
        <w:numPr>
          <w:ilvl w:val="0"/>
          <w:numId w:val="150"/>
        </w:numPr>
      </w:pPr>
      <w:r w:rsidRPr="00A33D01">
        <w:rPr>
          <w:b/>
          <w:bCs/>
        </w:rPr>
        <w:t>Integration with SIEM:</w:t>
      </w:r>
      <w:r w:rsidRPr="00A33D01">
        <w:t xml:space="preserve"> Integrate Security Hub with your SIEM solution for better visibility into security events</w:t>
      </w:r>
      <w:r w:rsidR="00C42F5A" w:rsidRPr="00C42F5A">
        <w:rPr>
          <w:rStyle w:val="FootnoteReference"/>
        </w:rPr>
        <w:t>62</w:t>
      </w:r>
      <w:r w:rsidRPr="00A33D01">
        <w:t>.</w:t>
      </w:r>
    </w:p>
    <w:p w14:paraId="7306D6AB" w14:textId="1D34C059" w:rsidR="00A33D01" w:rsidRPr="00565722" w:rsidRDefault="00A33D01" w:rsidP="00940829">
      <w:pPr>
        <w:pStyle w:val="Heading2BPBHEB"/>
      </w:pPr>
      <w:r w:rsidRPr="00565722">
        <w:t xml:space="preserve">Getting </w:t>
      </w:r>
      <w:r w:rsidR="006D1465">
        <w:t>s</w:t>
      </w:r>
      <w:r w:rsidRPr="00565722">
        <w:t>tarted with AWS Security Hub</w:t>
      </w:r>
    </w:p>
    <w:p w14:paraId="686642F9" w14:textId="4C702C0B" w:rsidR="00A33D01" w:rsidRPr="00A33D01" w:rsidRDefault="00A33D01" w:rsidP="00940829">
      <w:pPr>
        <w:pStyle w:val="NormalBPBHEB"/>
      </w:pPr>
      <w:r w:rsidRPr="00A33D01">
        <w:t>To get started with AWS Security Hub, you can access the service through the AWS Management Console. Configure security standards, customize settings, and start analyzing and monitoring security findings</w:t>
      </w:r>
      <w:r w:rsidR="00C42F5A" w:rsidRPr="00C42F5A">
        <w:rPr>
          <w:rStyle w:val="FootnoteReference"/>
        </w:rPr>
        <w:t>61</w:t>
      </w:r>
      <w:r w:rsidRPr="00A33D01">
        <w:t>.</w:t>
      </w:r>
    </w:p>
    <w:p w14:paraId="3624372E" w14:textId="436525DA" w:rsidR="00A33D01" w:rsidRPr="00940829" w:rsidRDefault="00A33D01" w:rsidP="00940829">
      <w:pPr>
        <w:pStyle w:val="Heading3BPBHEB"/>
      </w:pPr>
      <w:r w:rsidRPr="00940829">
        <w:t>In-</w:t>
      </w:r>
      <w:r w:rsidR="00F93546" w:rsidRPr="00F93546">
        <w:t>depth resources</w:t>
      </w:r>
    </w:p>
    <w:p w14:paraId="2665A8B1" w14:textId="77777777" w:rsidR="00A33D01" w:rsidRPr="00940829" w:rsidRDefault="00A33D01" w:rsidP="00940829">
      <w:pPr>
        <w:pStyle w:val="NormalBPBHEB"/>
      </w:pPr>
      <w:r w:rsidRPr="00940829">
        <w:t>For further insights and guidance on AWS Security Hub, consult the following resources:</w:t>
      </w:r>
    </w:p>
    <w:p w14:paraId="250564FF" w14:textId="0BC3E768" w:rsidR="00A33D01" w:rsidRPr="00940829" w:rsidRDefault="00A33D01" w:rsidP="00940829">
      <w:pPr>
        <w:pStyle w:val="NormalBPBHEB"/>
        <w:numPr>
          <w:ilvl w:val="0"/>
          <w:numId w:val="151"/>
        </w:numPr>
      </w:pPr>
      <w:r w:rsidRPr="00940829">
        <w:rPr>
          <w:b/>
          <w:bCs/>
        </w:rPr>
        <w:t xml:space="preserve">AWS </w:t>
      </w:r>
      <w:r w:rsidR="00CA41B5">
        <w:rPr>
          <w:b/>
          <w:bCs/>
        </w:rPr>
        <w:t>d</w:t>
      </w:r>
      <w:r w:rsidRPr="00940829">
        <w:rPr>
          <w:b/>
          <w:bCs/>
        </w:rPr>
        <w:t>ocumentation:</w:t>
      </w:r>
      <w:r w:rsidRPr="00940829">
        <w:t xml:space="preserve"> The official AWS Security Hub documentation provides comprehensive information on using and configuring the service</w:t>
      </w:r>
      <w:r w:rsidR="00C42F5A" w:rsidRPr="00940829">
        <w:rPr>
          <w:rStyle w:val="FootnoteReference"/>
        </w:rPr>
        <w:t>61</w:t>
      </w:r>
      <w:r w:rsidRPr="00940829">
        <w:t>.</w:t>
      </w:r>
    </w:p>
    <w:p w14:paraId="5B00442E" w14:textId="56DE9CF7" w:rsidR="00A33D01" w:rsidRPr="00940829" w:rsidRDefault="00A33D01" w:rsidP="00940829">
      <w:pPr>
        <w:pStyle w:val="NormalBPBHEB"/>
        <w:numPr>
          <w:ilvl w:val="0"/>
          <w:numId w:val="151"/>
        </w:numPr>
      </w:pPr>
      <w:r w:rsidRPr="00940829">
        <w:rPr>
          <w:b/>
          <w:bCs/>
        </w:rPr>
        <w:t xml:space="preserve">Best </w:t>
      </w:r>
      <w:r w:rsidR="002B2C15" w:rsidRPr="002B2C15">
        <w:rPr>
          <w:b/>
          <w:bCs/>
        </w:rPr>
        <w:t>practices guide</w:t>
      </w:r>
      <w:r w:rsidRPr="00940829">
        <w:rPr>
          <w:b/>
          <w:bCs/>
        </w:rPr>
        <w:t>:</w:t>
      </w:r>
      <w:r w:rsidRPr="00940829">
        <w:t xml:space="preserve"> AWS offers a guide with best practices for setting up and using AWS Security Hub effectively</w:t>
      </w:r>
      <w:r w:rsidR="00C42F5A" w:rsidRPr="00940829">
        <w:rPr>
          <w:rStyle w:val="FootnoteReference"/>
        </w:rPr>
        <w:t>62</w:t>
      </w:r>
      <w:r w:rsidRPr="00940829">
        <w:t>.</w:t>
      </w:r>
    </w:p>
    <w:p w14:paraId="344485BC" w14:textId="2706A4BD" w:rsidR="00A33D01" w:rsidRPr="00940829" w:rsidRDefault="00A33D01" w:rsidP="00940829">
      <w:pPr>
        <w:pStyle w:val="NormalBPBHEB"/>
        <w:numPr>
          <w:ilvl w:val="0"/>
          <w:numId w:val="151"/>
        </w:numPr>
      </w:pPr>
      <w:r w:rsidRPr="00940829">
        <w:rPr>
          <w:b/>
          <w:bCs/>
        </w:rPr>
        <w:t xml:space="preserve">Compliance </w:t>
      </w:r>
      <w:r w:rsidR="002B2C15">
        <w:rPr>
          <w:b/>
          <w:bCs/>
        </w:rPr>
        <w:t>s</w:t>
      </w:r>
      <w:r w:rsidRPr="00940829">
        <w:rPr>
          <w:b/>
          <w:bCs/>
        </w:rPr>
        <w:t>tandards:</w:t>
      </w:r>
      <w:r w:rsidRPr="00940829">
        <w:t xml:space="preserve"> Learn more about AWS Config and AWS IAM best practice standards to ensure compliance with security standards</w:t>
      </w:r>
      <w:r w:rsidR="00C42F5A" w:rsidRPr="00940829">
        <w:rPr>
          <w:rStyle w:val="FootnoteReference"/>
        </w:rPr>
        <w:t>63</w:t>
      </w:r>
      <w:r w:rsidRPr="00940829">
        <w:t>.</w:t>
      </w:r>
    </w:p>
    <w:p w14:paraId="43CB3BCA" w14:textId="77777777" w:rsidR="00A33D01" w:rsidRPr="00A33D01" w:rsidRDefault="00A33D01" w:rsidP="00940829">
      <w:pPr>
        <w:pStyle w:val="NormalBPBHEB"/>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940829">
      <w:pPr>
        <w:pStyle w:val="Heading1BPBHEB"/>
      </w:pPr>
      <w:r w:rsidRPr="00A33D01">
        <w:t>AWS Shield</w:t>
      </w:r>
    </w:p>
    <w:p w14:paraId="1B44BD5C" w14:textId="595BE06B" w:rsidR="00A33D01" w:rsidRPr="00A33D01" w:rsidRDefault="00A33D01" w:rsidP="00940829">
      <w:pPr>
        <w:pStyle w:val="NormalBPBHEB"/>
      </w:pPr>
      <w:r w:rsidRPr="00A33D01">
        <w:t xml:space="preserve">In this section, we will explore AWS Shield, a managed </w:t>
      </w:r>
      <w:r w:rsidRPr="00940829">
        <w:rPr>
          <w:b/>
          <w:bCs/>
        </w:rPr>
        <w:t>Distributed Denial of Service</w:t>
      </w:r>
      <w:r w:rsidRPr="00A33D01">
        <w:t xml:space="preserve"> (</w:t>
      </w:r>
      <w:r w:rsidRPr="00940829">
        <w:rPr>
          <w:b/>
          <w:bCs/>
        </w:rPr>
        <w:t>DDoS</w:t>
      </w:r>
      <w:r w:rsidRPr="00A33D01">
        <w:t>) protection service that safeguards applications running on AWS. We will discuss its features, benefits, and use cases</w:t>
      </w:r>
      <w:bookmarkStart w:id="59" w:name="_Ref148534063"/>
      <w:r w:rsidR="00C86C59">
        <w:rPr>
          <w:rStyle w:val="FootnoteReference"/>
        </w:rPr>
        <w:footnoteReference w:id="64"/>
      </w:r>
      <w:bookmarkEnd w:id="59"/>
      <w:r w:rsidR="00C86C59">
        <w:t xml:space="preserve"> </w:t>
      </w:r>
      <w:bookmarkStart w:id="60" w:name="_Ref148534104"/>
      <w:r w:rsidR="00C86C59">
        <w:rPr>
          <w:rStyle w:val="FootnoteReference"/>
        </w:rPr>
        <w:footnoteReference w:id="65"/>
      </w:r>
      <w:bookmarkEnd w:id="60"/>
      <w:r w:rsidR="00C86C59">
        <w:t xml:space="preserve"> </w:t>
      </w:r>
      <w:r w:rsidR="00C86C59">
        <w:rPr>
          <w:rStyle w:val="FootnoteReference"/>
        </w:rPr>
        <w:footnoteReference w:id="66"/>
      </w:r>
      <w:r w:rsidRPr="00A33D01">
        <w:t>.</w:t>
      </w:r>
    </w:p>
    <w:p w14:paraId="37212453" w14:textId="77777777" w:rsidR="00A33D01" w:rsidRPr="00565722" w:rsidRDefault="00A33D01" w:rsidP="00940829">
      <w:pPr>
        <w:pStyle w:val="Heading2BPBHEB"/>
      </w:pPr>
      <w:r w:rsidRPr="00565722">
        <w:t>Introduction to AWS Shield</w:t>
      </w:r>
    </w:p>
    <w:p w14:paraId="0D7B5CF2" w14:textId="508ADD5F" w:rsidR="00A33D01" w:rsidRPr="00A33D01" w:rsidRDefault="00A33D01" w:rsidP="00940829">
      <w:pPr>
        <w:pStyle w:val="NormalBPBHEB"/>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281B5B">
        <w:rPr>
          <w:rStyle w:val="FootnoteReference"/>
        </w:rPr>
        <w:t>64</w:t>
      </w:r>
      <w:r w:rsidRPr="00A33D01">
        <w:t>.</w:t>
      </w:r>
    </w:p>
    <w:p w14:paraId="50A96CC1" w14:textId="48907374" w:rsidR="00A33D01" w:rsidRDefault="00A33D01" w:rsidP="00254132">
      <w:pPr>
        <w:pStyle w:val="Heading3BPBHEB"/>
      </w:pPr>
      <w:r w:rsidRPr="00565722">
        <w:t xml:space="preserve">Key </w:t>
      </w:r>
      <w:r w:rsidR="00254132" w:rsidRPr="00565722">
        <w:t>features and benefits</w:t>
      </w:r>
    </w:p>
    <w:p w14:paraId="2DF0D637" w14:textId="1B8F6067" w:rsidR="002C7FC2" w:rsidRPr="00565722" w:rsidRDefault="002C7FC2" w:rsidP="00940829">
      <w:pPr>
        <w:pStyle w:val="NormalBPBHEB"/>
      </w:pPr>
      <w:r>
        <w:t>The following are the k</w:t>
      </w:r>
      <w:r w:rsidRPr="00565722">
        <w:t xml:space="preserve">ey features and </w:t>
      </w:r>
      <w:r>
        <w:t xml:space="preserve">the </w:t>
      </w:r>
      <w:r w:rsidRPr="00565722">
        <w:t>benefits</w:t>
      </w:r>
      <w:r>
        <w:t>:</w:t>
      </w:r>
    </w:p>
    <w:p w14:paraId="0EBE14D6" w14:textId="44EAA872" w:rsidR="00A33D01" w:rsidRPr="00A33D01" w:rsidRDefault="00A33D01" w:rsidP="00940829">
      <w:pPr>
        <w:pStyle w:val="NormalBPBHEB"/>
        <w:numPr>
          <w:ilvl w:val="0"/>
          <w:numId w:val="147"/>
        </w:numPr>
      </w:pPr>
      <w:r w:rsidRPr="00A33D01">
        <w:rPr>
          <w:b/>
          <w:bCs/>
        </w:rPr>
        <w:t xml:space="preserve">Managed DDoS </w:t>
      </w:r>
      <w:r w:rsidR="008C4BDD">
        <w:rPr>
          <w:b/>
          <w:bCs/>
        </w:rPr>
        <w:t>p</w:t>
      </w:r>
      <w:r w:rsidRPr="00A33D01">
        <w:rPr>
          <w:b/>
          <w:bCs/>
        </w:rPr>
        <w:t>rotection:</w:t>
      </w:r>
      <w:r w:rsidRPr="00A33D01">
        <w:t xml:space="preserve"> AWS Shield provides managed DDoS protection that safeguards your applications against both network and application layer DDoS attacks</w:t>
      </w:r>
      <w:r w:rsidR="00281B5B" w:rsidRPr="00281B5B">
        <w:rPr>
          <w:rStyle w:val="FootnoteReference"/>
        </w:rPr>
        <w:t>64</w:t>
      </w:r>
      <w:r w:rsidRPr="00A33D01">
        <w:t>.</w:t>
      </w:r>
    </w:p>
    <w:p w14:paraId="2D321EB9" w14:textId="794D09AF" w:rsidR="00A33D01" w:rsidRPr="00A33D01" w:rsidRDefault="00A33D01" w:rsidP="00940829">
      <w:pPr>
        <w:pStyle w:val="NormalBPBHEB"/>
        <w:numPr>
          <w:ilvl w:val="0"/>
          <w:numId w:val="147"/>
        </w:numPr>
      </w:pPr>
      <w:r w:rsidRPr="00A33D01">
        <w:rPr>
          <w:b/>
          <w:bCs/>
        </w:rPr>
        <w:t xml:space="preserve">Global </w:t>
      </w:r>
      <w:r w:rsidR="008C4BDD">
        <w:rPr>
          <w:b/>
          <w:bCs/>
        </w:rPr>
        <w:t>n</w:t>
      </w:r>
      <w:r w:rsidRPr="00A33D01">
        <w:rPr>
          <w:b/>
          <w:bCs/>
        </w:rPr>
        <w:t>etwork:</w:t>
      </w:r>
      <w:r w:rsidRPr="00A33D01">
        <w:t xml:space="preserve"> Leveraging the scale and capabilities of the AWS global network, AWS Shield provides comprehensive protection with minimal latency impact</w:t>
      </w:r>
      <w:r w:rsidR="00281B5B" w:rsidRPr="00281B5B">
        <w:rPr>
          <w:rStyle w:val="FootnoteReference"/>
        </w:rPr>
        <w:t>64</w:t>
      </w:r>
      <w:r w:rsidRPr="00A33D01">
        <w:t>.</w:t>
      </w:r>
    </w:p>
    <w:p w14:paraId="76D175E5" w14:textId="36848EA7" w:rsidR="00A33D01" w:rsidRPr="00A33D01" w:rsidRDefault="00A33D01" w:rsidP="00940829">
      <w:pPr>
        <w:pStyle w:val="NormalBPBHEB"/>
        <w:numPr>
          <w:ilvl w:val="0"/>
          <w:numId w:val="147"/>
        </w:numPr>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rsidRPr="00281B5B">
        <w:rPr>
          <w:rStyle w:val="FootnoteReference"/>
        </w:rPr>
        <w:t>64</w:t>
      </w:r>
      <w:r w:rsidRPr="00A33D01">
        <w:t>.</w:t>
      </w:r>
    </w:p>
    <w:p w14:paraId="5CA4D876" w14:textId="31344F35" w:rsidR="00A33D01" w:rsidRPr="00A33D01" w:rsidRDefault="00A33D01" w:rsidP="00940829">
      <w:pPr>
        <w:pStyle w:val="NormalBPBHEB"/>
        <w:numPr>
          <w:ilvl w:val="0"/>
          <w:numId w:val="147"/>
        </w:numPr>
      </w:pPr>
      <w:r w:rsidRPr="00A33D01">
        <w:rPr>
          <w:b/>
          <w:bCs/>
        </w:rPr>
        <w:t>Layer 7 Protection:</w:t>
      </w:r>
      <w:r w:rsidRPr="00A33D01">
        <w:t xml:space="preserve"> For application layer attacks, AWS Shield can integrate with AWS WAF (Web Application Firewall) to provide Layer 7 protection</w:t>
      </w:r>
      <w:r w:rsidR="00281B5B" w:rsidRPr="00281B5B">
        <w:rPr>
          <w:rStyle w:val="FootnoteReference"/>
        </w:rPr>
        <w:t>65</w:t>
      </w:r>
      <w:r w:rsidRPr="00A33D01">
        <w:t>.</w:t>
      </w:r>
    </w:p>
    <w:p w14:paraId="3B1113E3" w14:textId="1B796A79" w:rsidR="00A33D01" w:rsidRPr="00A33D01" w:rsidRDefault="00A33D01" w:rsidP="00940829">
      <w:pPr>
        <w:pStyle w:val="NormalBPBHEB"/>
        <w:numPr>
          <w:ilvl w:val="0"/>
          <w:numId w:val="147"/>
        </w:numPr>
      </w:pPr>
      <w:r w:rsidRPr="00A33D01">
        <w:rPr>
          <w:b/>
          <w:bCs/>
        </w:rPr>
        <w:t xml:space="preserve">Attack </w:t>
      </w:r>
      <w:r w:rsidR="008C4BDD">
        <w:rPr>
          <w:b/>
          <w:bCs/>
        </w:rPr>
        <w:t>v</w:t>
      </w:r>
      <w:r w:rsidRPr="00A33D01">
        <w:rPr>
          <w:b/>
          <w:bCs/>
        </w:rPr>
        <w:t>isibility:</w:t>
      </w:r>
      <w:r w:rsidRPr="00A33D01">
        <w:t xml:space="preserve"> AWS Shield provides attack visibility with near real-time attack diagnostics through Amazon CloudWatch metrics</w:t>
      </w:r>
      <w:r w:rsidR="00281B5B" w:rsidRPr="00281B5B">
        <w:rPr>
          <w:rStyle w:val="FootnoteReference"/>
        </w:rPr>
        <w:t>64</w:t>
      </w:r>
      <w:r w:rsidRPr="00A33D01">
        <w:t>.</w:t>
      </w:r>
    </w:p>
    <w:p w14:paraId="1934D052" w14:textId="1BF66D04" w:rsidR="00A33D01" w:rsidRPr="00565722" w:rsidRDefault="00A33D01" w:rsidP="00940829">
      <w:pPr>
        <w:pStyle w:val="Heading3BPBHEB"/>
      </w:pPr>
      <w:r w:rsidRPr="00565722">
        <w:t xml:space="preserve">Use </w:t>
      </w:r>
      <w:r w:rsidR="00743536">
        <w:t>c</w:t>
      </w:r>
      <w:r w:rsidRPr="00565722">
        <w:t>ases</w:t>
      </w:r>
    </w:p>
    <w:p w14:paraId="1A28A000" w14:textId="77777777" w:rsidR="00A33D01" w:rsidRPr="00A33D01" w:rsidRDefault="00A33D01" w:rsidP="00940829">
      <w:pPr>
        <w:pStyle w:val="NormalBPBHEB"/>
      </w:pPr>
      <w:r w:rsidRPr="00A33D01">
        <w:t>AWS Shield is invaluable for a range of use cases:</w:t>
      </w:r>
    </w:p>
    <w:p w14:paraId="238EDB0C" w14:textId="57C0E9C0" w:rsidR="00A33D01" w:rsidRPr="00A33D01" w:rsidRDefault="00A33D01" w:rsidP="00940829">
      <w:pPr>
        <w:pStyle w:val="NormalBPBHEB"/>
        <w:numPr>
          <w:ilvl w:val="0"/>
          <w:numId w:val="143"/>
        </w:numPr>
      </w:pPr>
      <w:r w:rsidRPr="00A33D01">
        <w:rPr>
          <w:b/>
          <w:bCs/>
        </w:rPr>
        <w:t xml:space="preserve">Website </w:t>
      </w:r>
      <w:r w:rsidR="0035533B">
        <w:rPr>
          <w:b/>
          <w:bCs/>
        </w:rPr>
        <w:t>p</w:t>
      </w:r>
      <w:r w:rsidRPr="00A33D01">
        <w:rPr>
          <w:b/>
          <w:bCs/>
        </w:rPr>
        <w:t>rotection:</w:t>
      </w:r>
      <w:r w:rsidRPr="00A33D01">
        <w:t xml:space="preserve"> Protecting your websites and applications against DDoS attacks to ensure they remain available and performant</w:t>
      </w:r>
      <w:r w:rsidR="00281B5B" w:rsidRPr="00281B5B">
        <w:rPr>
          <w:rStyle w:val="FootnoteReference"/>
        </w:rPr>
        <w:t>64</w:t>
      </w:r>
      <w:r w:rsidRPr="00A33D01">
        <w:t>.</w:t>
      </w:r>
    </w:p>
    <w:p w14:paraId="3A7613EE" w14:textId="1ED4468A" w:rsidR="00A33D01" w:rsidRPr="00A33D01" w:rsidRDefault="00A33D01" w:rsidP="00940829">
      <w:pPr>
        <w:pStyle w:val="NormalBPBHEB"/>
        <w:numPr>
          <w:ilvl w:val="0"/>
          <w:numId w:val="143"/>
        </w:numPr>
      </w:pPr>
      <w:r w:rsidRPr="00A33D01">
        <w:rPr>
          <w:b/>
          <w:bCs/>
        </w:rPr>
        <w:t xml:space="preserve">Application </w:t>
      </w:r>
      <w:r w:rsidR="0035533B">
        <w:rPr>
          <w:b/>
          <w:bCs/>
        </w:rPr>
        <w:t>a</w:t>
      </w:r>
      <w:r w:rsidRPr="00A33D01">
        <w:rPr>
          <w:b/>
          <w:bCs/>
        </w:rPr>
        <w:t>vailability:</w:t>
      </w:r>
      <w:r w:rsidRPr="00A33D01">
        <w:t xml:space="preserve"> Safeguarding the availability of critical applications, including API endpoints, gaming servers, and e-commerce platforms</w:t>
      </w:r>
      <w:r w:rsidR="00281B5B" w:rsidRPr="00281B5B">
        <w:rPr>
          <w:rStyle w:val="FootnoteReference"/>
        </w:rPr>
        <w:t>65</w:t>
      </w:r>
      <w:r w:rsidRPr="00A33D01">
        <w:t>.</w:t>
      </w:r>
    </w:p>
    <w:p w14:paraId="5EE7709E" w14:textId="26BE8DF6" w:rsidR="00A33D01" w:rsidRPr="00A33D01" w:rsidRDefault="00A33D01" w:rsidP="00940829">
      <w:pPr>
        <w:pStyle w:val="NormalBPBHEB"/>
        <w:numPr>
          <w:ilvl w:val="0"/>
          <w:numId w:val="143"/>
        </w:numPr>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rsidRPr="00281B5B">
        <w:rPr>
          <w:rStyle w:val="FootnoteReference"/>
        </w:rPr>
        <w:t>65</w:t>
      </w:r>
      <w:r w:rsidRPr="00A33D01">
        <w:t>.</w:t>
      </w:r>
    </w:p>
    <w:p w14:paraId="6FD85176" w14:textId="50A2E32A" w:rsidR="00A33D01" w:rsidRPr="00565722" w:rsidRDefault="00A33D01" w:rsidP="00940829">
      <w:pPr>
        <w:pStyle w:val="Heading3BPBHEB"/>
      </w:pPr>
      <w:r w:rsidRPr="00565722">
        <w:t xml:space="preserve">Best </w:t>
      </w:r>
      <w:r w:rsidR="008D34F5">
        <w:t>p</w:t>
      </w:r>
      <w:r w:rsidRPr="00565722">
        <w:t>ractices</w:t>
      </w:r>
    </w:p>
    <w:p w14:paraId="58BA0391" w14:textId="77777777" w:rsidR="00A33D01" w:rsidRPr="00A33D01" w:rsidRDefault="00A33D01" w:rsidP="00940829">
      <w:pPr>
        <w:pStyle w:val="NormalBPBHEB"/>
      </w:pPr>
      <w:r w:rsidRPr="00A33D01">
        <w:t>When working with AWS Shield, consider implementing these best practices:</w:t>
      </w:r>
    </w:p>
    <w:p w14:paraId="7327BA7F" w14:textId="76AD7EB3" w:rsidR="00A33D01" w:rsidRPr="00A33D01" w:rsidRDefault="00A33D01" w:rsidP="00940829">
      <w:pPr>
        <w:pStyle w:val="NormalBPBHEB"/>
        <w:numPr>
          <w:ilvl w:val="0"/>
          <w:numId w:val="142"/>
        </w:numPr>
      </w:pPr>
      <w:r w:rsidRPr="00A33D01">
        <w:rPr>
          <w:b/>
          <w:bCs/>
        </w:rPr>
        <w:t>Understand AWS Shield Standard:</w:t>
      </w:r>
      <w:r w:rsidRPr="00A33D01">
        <w:t xml:space="preserve"> Get familiar with AWS Shield Standard, which is automatically included for all AWS customers at no additional cost</w:t>
      </w:r>
      <w:r w:rsidR="00281B5B" w:rsidRPr="00281B5B">
        <w:rPr>
          <w:rStyle w:val="FootnoteReference"/>
        </w:rPr>
        <w:t>64</w:t>
      </w:r>
      <w:r w:rsidRPr="00A33D01">
        <w:t>.</w:t>
      </w:r>
    </w:p>
    <w:p w14:paraId="562A9EC2" w14:textId="05D6F973" w:rsidR="00A33D01" w:rsidRPr="00A33D01" w:rsidRDefault="00A33D01" w:rsidP="00940829">
      <w:pPr>
        <w:pStyle w:val="NormalBPBHEB"/>
        <w:numPr>
          <w:ilvl w:val="0"/>
          <w:numId w:val="142"/>
        </w:numPr>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rsidRPr="00281B5B">
        <w:rPr>
          <w:rStyle w:val="FootnoteReference"/>
        </w:rPr>
        <w:t>64</w:t>
      </w:r>
      <w:r w:rsidRPr="00A33D01">
        <w:t>.</w:t>
      </w:r>
    </w:p>
    <w:p w14:paraId="3C1965CC" w14:textId="03E569AF" w:rsidR="00A33D01" w:rsidRPr="00A33D01" w:rsidRDefault="00A33D01" w:rsidP="00940829">
      <w:pPr>
        <w:pStyle w:val="NormalBPBHEB"/>
        <w:numPr>
          <w:ilvl w:val="0"/>
          <w:numId w:val="142"/>
        </w:numPr>
      </w:pPr>
      <w:r w:rsidRPr="00A33D01">
        <w:rPr>
          <w:b/>
          <w:bCs/>
        </w:rPr>
        <w:t>Integrate with AWS WAF:</w:t>
      </w:r>
      <w:r w:rsidRPr="00A33D01">
        <w:t xml:space="preserve"> For application layer protection, consider integrating AWS Shield with AWS WAF</w:t>
      </w:r>
      <w:r w:rsidR="00281B5B" w:rsidRPr="00281B5B">
        <w:rPr>
          <w:rStyle w:val="FootnoteReference"/>
        </w:rPr>
        <w:t>65</w:t>
      </w:r>
      <w:r w:rsidRPr="00A33D01">
        <w:t>.</w:t>
      </w:r>
    </w:p>
    <w:p w14:paraId="35631D79" w14:textId="77777777" w:rsidR="00A33D01" w:rsidRPr="00565722" w:rsidRDefault="00A33D01" w:rsidP="00940829">
      <w:pPr>
        <w:pStyle w:val="Heading2BPBHEB"/>
      </w:pPr>
      <w:r w:rsidRPr="00565722">
        <w:t>Getting Started with AWS Shield</w:t>
      </w:r>
    </w:p>
    <w:p w14:paraId="366E870B" w14:textId="13B870C7" w:rsidR="00A33D01" w:rsidRPr="00A33D01" w:rsidRDefault="00A33D01" w:rsidP="00940829">
      <w:pPr>
        <w:pStyle w:val="NormalBPBHEB"/>
      </w:pPr>
      <w:r w:rsidRPr="00A33D01">
        <w:t>You can enable AWS Shield protection for your AWS resources through the AWS Management Console. Further customization and integration with AWS WAF are possible through the AWS Console as well</w:t>
      </w:r>
      <w:r w:rsidR="004E3C9A" w:rsidRPr="004E3C9A">
        <w:rPr>
          <w:rStyle w:val="FootnoteReference"/>
        </w:rPr>
        <w:t>64</w:t>
      </w:r>
      <w:r w:rsidR="004E3C9A">
        <w:t xml:space="preserve"> </w:t>
      </w:r>
      <w:r w:rsidR="004E3C9A" w:rsidRPr="004E3C9A">
        <w:rPr>
          <w:rStyle w:val="FootnoteReference"/>
        </w:rPr>
        <w:t>65</w:t>
      </w:r>
      <w:r w:rsidRPr="00A33D01">
        <w:t>.</w:t>
      </w:r>
    </w:p>
    <w:p w14:paraId="493F93E7" w14:textId="38D30A3F" w:rsidR="00A33D01" w:rsidRPr="00940829" w:rsidRDefault="00A33D01" w:rsidP="00940829">
      <w:pPr>
        <w:pStyle w:val="Heading3BPBHEB"/>
      </w:pPr>
      <w:r w:rsidRPr="00940829">
        <w:t>In-</w:t>
      </w:r>
      <w:r w:rsidR="00CF7C28" w:rsidRPr="00940829">
        <w:t>depth resources</w:t>
      </w:r>
    </w:p>
    <w:p w14:paraId="2719D5C4" w14:textId="77777777" w:rsidR="00A33D01" w:rsidRPr="00940829" w:rsidRDefault="00A33D01" w:rsidP="00940829">
      <w:pPr>
        <w:pStyle w:val="NormalBPBHEB"/>
      </w:pPr>
      <w:r w:rsidRPr="00940829">
        <w:t>To delve deeper into AWS Shield, explore these resources:</w:t>
      </w:r>
    </w:p>
    <w:p w14:paraId="252A99AB" w14:textId="13F1A398" w:rsidR="00A33D01" w:rsidRPr="00940829" w:rsidRDefault="00A33D01" w:rsidP="00940829">
      <w:pPr>
        <w:pStyle w:val="NormalBPBHEB"/>
        <w:numPr>
          <w:ilvl w:val="0"/>
          <w:numId w:val="137"/>
        </w:numPr>
      </w:pPr>
      <w:r w:rsidRPr="00940829">
        <w:rPr>
          <w:b/>
          <w:bCs/>
        </w:rPr>
        <w:t xml:space="preserve">AWS </w:t>
      </w:r>
      <w:r w:rsidR="00CF7C28">
        <w:rPr>
          <w:b/>
          <w:bCs/>
        </w:rPr>
        <w:t>d</w:t>
      </w:r>
      <w:r w:rsidRPr="00940829">
        <w:rPr>
          <w:b/>
          <w:bCs/>
        </w:rPr>
        <w:t>ocumentation:</w:t>
      </w:r>
      <w:r w:rsidRPr="00940829">
        <w:t xml:space="preserve"> The official AWS Shield documentation provides extensive guidance on using and configuring the service</w:t>
      </w:r>
      <w:r w:rsidR="004E3C9A" w:rsidRPr="00940829">
        <w:rPr>
          <w:rStyle w:val="FootnoteReference"/>
        </w:rPr>
        <w:t>64</w:t>
      </w:r>
      <w:r w:rsidRPr="00940829">
        <w:t>.</w:t>
      </w:r>
    </w:p>
    <w:p w14:paraId="6E560A50" w14:textId="3930B59B" w:rsidR="00A33D01" w:rsidRPr="00940829" w:rsidRDefault="00A33D01" w:rsidP="00940829">
      <w:pPr>
        <w:pStyle w:val="NormalBPBHEB"/>
        <w:numPr>
          <w:ilvl w:val="0"/>
          <w:numId w:val="137"/>
        </w:numPr>
      </w:pPr>
      <w:r w:rsidRPr="00940829">
        <w:rPr>
          <w:b/>
          <w:bCs/>
        </w:rPr>
        <w:t xml:space="preserve">AWS </w:t>
      </w:r>
      <w:r w:rsidR="00CF7C28" w:rsidRPr="00CF7C28">
        <w:rPr>
          <w:b/>
          <w:bCs/>
        </w:rPr>
        <w:t>shield advanced</w:t>
      </w:r>
      <w:r w:rsidRPr="00940829">
        <w:rPr>
          <w:b/>
          <w:bCs/>
        </w:rPr>
        <w:t>:</w:t>
      </w:r>
      <w:r w:rsidRPr="00940829">
        <w:t xml:space="preserve"> For information about AWS Shield Advanced and its additional features, consult the AWS documentation</w:t>
      </w:r>
      <w:r w:rsidR="004E3C9A" w:rsidRPr="00940829">
        <w:rPr>
          <w:rStyle w:val="FootnoteReference"/>
        </w:rPr>
        <w:t>64</w:t>
      </w:r>
      <w:r w:rsidRPr="00940829">
        <w:t>.</w:t>
      </w:r>
    </w:p>
    <w:p w14:paraId="75D68D0E" w14:textId="7DBAAADF" w:rsidR="00A33D01" w:rsidRPr="00940829" w:rsidRDefault="00A33D01" w:rsidP="00940829">
      <w:pPr>
        <w:pStyle w:val="NormalBPBHEB"/>
        <w:numPr>
          <w:ilvl w:val="0"/>
          <w:numId w:val="137"/>
        </w:numPr>
      </w:pPr>
      <w:r w:rsidRPr="00940829">
        <w:rPr>
          <w:b/>
          <w:bCs/>
        </w:rPr>
        <w:t xml:space="preserve">Application </w:t>
      </w:r>
      <w:r w:rsidR="00CF7C28" w:rsidRPr="0054402C">
        <w:rPr>
          <w:b/>
          <w:bCs/>
        </w:rPr>
        <w:t>layer protection</w:t>
      </w:r>
      <w:r w:rsidRPr="00940829">
        <w:rPr>
          <w:b/>
          <w:bCs/>
        </w:rPr>
        <w:t>:</w:t>
      </w:r>
      <w:r w:rsidRPr="00940829">
        <w:t xml:space="preserve"> To learn more about integrating AWS Shield with AWS WAF for application layer protection, refer to AWS documentation</w:t>
      </w:r>
      <w:r w:rsidR="004E3C9A" w:rsidRPr="00940829">
        <w:rPr>
          <w:rStyle w:val="FootnoteReference"/>
        </w:rPr>
        <w:t>65</w:t>
      </w:r>
      <w:r w:rsidRPr="00940829">
        <w:t>.</w:t>
      </w:r>
    </w:p>
    <w:p w14:paraId="42EE44CD" w14:textId="77777777" w:rsidR="00A33D01" w:rsidRPr="00A33D01" w:rsidRDefault="00A33D01" w:rsidP="00940829">
      <w:pPr>
        <w:pStyle w:val="NormalBPBHEB"/>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A33D01" w:rsidRDefault="00A33D01" w:rsidP="00940829">
      <w:pPr>
        <w:pStyle w:val="Heading1BPBHEB"/>
      </w:pPr>
      <w:r w:rsidRPr="00A33D01">
        <w:t xml:space="preserve">AWS Web Application Firewall </w:t>
      </w:r>
    </w:p>
    <w:p w14:paraId="55B04C24" w14:textId="1A43245E" w:rsidR="00A33D01" w:rsidRPr="00A33D01" w:rsidRDefault="00A33D01" w:rsidP="00940829">
      <w:pPr>
        <w:pStyle w:val="NormalBPBHEB"/>
      </w:pPr>
      <w:r w:rsidRPr="00A33D01">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61" w:name="_Ref148534572"/>
      <w:r w:rsidR="00494F66">
        <w:rPr>
          <w:rStyle w:val="FootnoteReference"/>
        </w:rPr>
        <w:footnoteReference w:id="67"/>
      </w:r>
      <w:bookmarkEnd w:id="61"/>
      <w:r w:rsidRPr="00A33D01">
        <w:t>.</w:t>
      </w:r>
    </w:p>
    <w:p w14:paraId="6765DB4A" w14:textId="1CD6EF03" w:rsidR="00A33D01" w:rsidRPr="00565722" w:rsidRDefault="00A33D01" w:rsidP="00940829">
      <w:pPr>
        <w:pStyle w:val="Heading2BPBHEB"/>
      </w:pPr>
      <w:r w:rsidRPr="00565722">
        <w:t xml:space="preserve">Introduction to AWS Web Application Firewall </w:t>
      </w:r>
    </w:p>
    <w:p w14:paraId="499A9A65" w14:textId="0657A623" w:rsidR="00A33D01" w:rsidRPr="00A33D01" w:rsidRDefault="00A33D01" w:rsidP="00940829">
      <w:pPr>
        <w:pStyle w:val="NormalBPBHEB"/>
      </w:pPr>
      <w:r w:rsidRPr="00A33D01">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74309D">
        <w:rPr>
          <w:rStyle w:val="FootnoteReference"/>
        </w:rPr>
        <w:t>67</w:t>
      </w:r>
      <w:r w:rsidRPr="00A33D01">
        <w:t>.</w:t>
      </w:r>
    </w:p>
    <w:p w14:paraId="4B21FFD7" w14:textId="3880410C" w:rsidR="00A33D01" w:rsidRDefault="00A33D01" w:rsidP="005B2EC9">
      <w:pPr>
        <w:pStyle w:val="Heading3BPBHEB"/>
      </w:pPr>
      <w:r w:rsidRPr="00565722">
        <w:t xml:space="preserve">Key </w:t>
      </w:r>
      <w:r w:rsidR="005B2EC9" w:rsidRPr="00565722">
        <w:t>features and benefits</w:t>
      </w:r>
    </w:p>
    <w:p w14:paraId="544382E0" w14:textId="78138F0E" w:rsidR="00877C44" w:rsidRPr="00565722" w:rsidRDefault="00877C44" w:rsidP="00940829">
      <w:pPr>
        <w:pStyle w:val="NormalBPBHEB"/>
      </w:pPr>
      <w:r>
        <w:t>Let us discuss the k</w:t>
      </w:r>
      <w:r w:rsidRPr="00565722">
        <w:t>ey features and benefits</w:t>
      </w:r>
      <w:r>
        <w:t>:</w:t>
      </w:r>
    </w:p>
    <w:p w14:paraId="7260AB33" w14:textId="6B8D3ED7" w:rsidR="00A33D01" w:rsidRPr="00A33D01" w:rsidRDefault="00A33D01" w:rsidP="00940829">
      <w:pPr>
        <w:pStyle w:val="NormalBPBHEB"/>
        <w:numPr>
          <w:ilvl w:val="0"/>
          <w:numId w:val="141"/>
        </w:numPr>
      </w:pPr>
      <w:r w:rsidRPr="00A33D01">
        <w:rPr>
          <w:b/>
          <w:bCs/>
        </w:rPr>
        <w:t xml:space="preserve">Customizable </w:t>
      </w:r>
      <w:r w:rsidR="001252AB">
        <w:rPr>
          <w:b/>
          <w:bCs/>
        </w:rPr>
        <w:t>r</w:t>
      </w:r>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A33D01" w:rsidRDefault="00A33D01" w:rsidP="00940829">
      <w:pPr>
        <w:pStyle w:val="NormalBPBHEB"/>
        <w:numPr>
          <w:ilvl w:val="0"/>
          <w:numId w:val="141"/>
        </w:numPr>
      </w:pPr>
      <w:r w:rsidRPr="00A33D01">
        <w:rPr>
          <w:b/>
          <w:bCs/>
        </w:rPr>
        <w:t xml:space="preserve">Managed </w:t>
      </w:r>
      <w:r w:rsidR="009542DA">
        <w:rPr>
          <w:b/>
          <w:bCs/>
        </w:rPr>
        <w:t>r</w:t>
      </w:r>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28BBAE51" w:rsidR="00A33D01" w:rsidRPr="00A33D01" w:rsidRDefault="00A33D01" w:rsidP="00940829">
      <w:pPr>
        <w:pStyle w:val="NormalBPBHEB"/>
        <w:numPr>
          <w:ilvl w:val="0"/>
          <w:numId w:val="141"/>
        </w:numPr>
      </w:pPr>
      <w:r w:rsidRPr="00A33D01">
        <w:rPr>
          <w:b/>
          <w:bCs/>
        </w:rPr>
        <w:t xml:space="preserve">Seamless </w:t>
      </w:r>
      <w:r w:rsidR="00060638">
        <w:rPr>
          <w:b/>
          <w:bCs/>
        </w:rPr>
        <w:t>i</w:t>
      </w:r>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431B20E8" w:rsidR="00A33D01" w:rsidRPr="00A33D01" w:rsidRDefault="00A33D01" w:rsidP="00940829">
      <w:pPr>
        <w:pStyle w:val="NormalBPBHEB"/>
        <w:numPr>
          <w:ilvl w:val="0"/>
          <w:numId w:val="141"/>
        </w:numPr>
      </w:pPr>
      <w:r w:rsidRPr="00A33D01">
        <w:rPr>
          <w:b/>
          <w:bCs/>
        </w:rPr>
        <w:t xml:space="preserve">Logging and </w:t>
      </w:r>
      <w:r w:rsidR="00D2247E">
        <w:rPr>
          <w:b/>
          <w:bCs/>
        </w:rPr>
        <w:t>m</w:t>
      </w:r>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492C84BB" w:rsidR="00A33D01" w:rsidRPr="00A33D01" w:rsidRDefault="00A33D01" w:rsidP="00940829">
      <w:pPr>
        <w:pStyle w:val="NormalBPBHEB"/>
        <w:numPr>
          <w:ilvl w:val="0"/>
          <w:numId w:val="141"/>
        </w:numPr>
      </w:pPr>
      <w:r w:rsidRPr="00A33D01">
        <w:rPr>
          <w:b/>
          <w:bCs/>
        </w:rPr>
        <w:t xml:space="preserve">WebACL (Access </w:t>
      </w:r>
      <w:r w:rsidR="000F0F88" w:rsidRPr="00A33D01">
        <w:rPr>
          <w:b/>
          <w:bCs/>
        </w:rPr>
        <w:t>control list</w:t>
      </w:r>
      <w:r w:rsidRPr="00A33D01">
        <w:rPr>
          <w:b/>
          <w:bCs/>
        </w:rPr>
        <w:t>):</w:t>
      </w:r>
      <w:r w:rsidRPr="00A33D01">
        <w:t xml:space="preserve"> AWS WAF allows the creation of WebACLs, enabling the application of security rules selectively to different parts of the application</w:t>
      </w:r>
      <w:r w:rsidR="0074309D" w:rsidRPr="0074309D">
        <w:rPr>
          <w:rStyle w:val="FootnoteReference"/>
        </w:rPr>
        <w:t>67</w:t>
      </w:r>
      <w:r w:rsidRPr="00A33D01">
        <w:t>.</w:t>
      </w:r>
    </w:p>
    <w:p w14:paraId="720B0391" w14:textId="02CA4910" w:rsidR="00A33D01" w:rsidRPr="00565722" w:rsidRDefault="00A33D01" w:rsidP="00940829">
      <w:pPr>
        <w:pStyle w:val="Heading3BPBHEB"/>
      </w:pPr>
      <w:r w:rsidRPr="00565722">
        <w:t xml:space="preserve">Use </w:t>
      </w:r>
      <w:r w:rsidR="0054402C">
        <w:t>c</w:t>
      </w:r>
      <w:r w:rsidRPr="00565722">
        <w:t>ases</w:t>
      </w:r>
    </w:p>
    <w:p w14:paraId="2B94C8D0" w14:textId="77777777" w:rsidR="00A33D01" w:rsidRPr="00A33D01" w:rsidRDefault="00A33D01" w:rsidP="00940829">
      <w:pPr>
        <w:pStyle w:val="NormalBPBHEB"/>
      </w:pPr>
      <w:r w:rsidRPr="00A33D01">
        <w:t>AWS WAF serves a multitude of use cases, including:</w:t>
      </w:r>
    </w:p>
    <w:p w14:paraId="05E8A636" w14:textId="2EC59A41" w:rsidR="00A33D01" w:rsidRPr="00A33D01" w:rsidRDefault="00A33D01" w:rsidP="00940829">
      <w:pPr>
        <w:pStyle w:val="NormalBPBHEB"/>
        <w:numPr>
          <w:ilvl w:val="0"/>
          <w:numId w:val="140"/>
        </w:numPr>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940829">
        <w:rPr>
          <w:b/>
          <w:bCs/>
        </w:rPr>
        <w:t>Cross-Site Scripting</w:t>
      </w:r>
      <w:r w:rsidRPr="00A33D01">
        <w:t xml:space="preserve"> (</w:t>
      </w:r>
      <w:r w:rsidRPr="00940829">
        <w:rPr>
          <w:b/>
          <w:bCs/>
        </w:rPr>
        <w:t>XSS</w:t>
      </w:r>
      <w:r w:rsidRPr="00A33D01">
        <w:t xml:space="preserve">), and </w:t>
      </w:r>
      <w:r w:rsidRPr="000650FA">
        <w:t>DDoS</w:t>
      </w:r>
      <w:r w:rsidRPr="00A33D01">
        <w:t xml:space="preserve"> attacks</w:t>
      </w:r>
      <w:r w:rsidR="0074309D">
        <w:rPr>
          <w:rStyle w:val="FootnoteReference"/>
        </w:rPr>
        <w:footnoteReference w:id="70"/>
      </w:r>
      <w:r w:rsidRPr="00A33D01">
        <w:t>.</w:t>
      </w:r>
    </w:p>
    <w:p w14:paraId="493D2681" w14:textId="6DBB7ECF" w:rsidR="00A33D01" w:rsidRPr="00A33D01" w:rsidRDefault="00A33D01" w:rsidP="00940829">
      <w:pPr>
        <w:pStyle w:val="NormalBPBHEB"/>
        <w:numPr>
          <w:ilvl w:val="0"/>
          <w:numId w:val="140"/>
        </w:numPr>
      </w:pPr>
      <w:r w:rsidRPr="00A33D01">
        <w:rPr>
          <w:b/>
          <w:bCs/>
        </w:rPr>
        <w:t xml:space="preserve">Content </w:t>
      </w:r>
      <w:r w:rsidR="004E6082">
        <w:rPr>
          <w:b/>
          <w:bCs/>
        </w:rPr>
        <w:t>c</w:t>
      </w:r>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940829">
      <w:pPr>
        <w:pStyle w:val="NormalBPBHEB"/>
        <w:numPr>
          <w:ilvl w:val="0"/>
          <w:numId w:val="140"/>
        </w:numPr>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CFCCB2D" w:rsidR="00A33D01" w:rsidRPr="00A33D01" w:rsidRDefault="00A33D01" w:rsidP="00940829">
      <w:pPr>
        <w:pStyle w:val="Heading3BPBHEB"/>
      </w:pPr>
      <w:r w:rsidRPr="00565722">
        <w:t xml:space="preserve">Best </w:t>
      </w:r>
      <w:r w:rsidR="00B75644">
        <w:t>p</w:t>
      </w:r>
      <w:r w:rsidRPr="00565722">
        <w:t>ractices</w:t>
      </w:r>
    </w:p>
    <w:p w14:paraId="1D1D8D5E" w14:textId="77777777" w:rsidR="00A33D01" w:rsidRPr="00A33D01" w:rsidRDefault="00A33D01" w:rsidP="00940829">
      <w:pPr>
        <w:pStyle w:val="NormalBPBHEB"/>
      </w:pPr>
      <w:r w:rsidRPr="00A33D01">
        <w:t>To maximize the benefits of AWS WAF, consider the following best practices:</w:t>
      </w:r>
    </w:p>
    <w:p w14:paraId="11C50A58" w14:textId="642EFE60" w:rsidR="00A33D01" w:rsidRPr="00A33D01" w:rsidRDefault="00A33D01" w:rsidP="00940829">
      <w:pPr>
        <w:pStyle w:val="NormalBPBHEB"/>
        <w:numPr>
          <w:ilvl w:val="0"/>
          <w:numId w:val="139"/>
        </w:numPr>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190B607B" w:rsidR="00A33D01" w:rsidRPr="00A33D01" w:rsidRDefault="00A33D01" w:rsidP="00940829">
      <w:pPr>
        <w:pStyle w:val="NormalBPBHEB"/>
        <w:numPr>
          <w:ilvl w:val="0"/>
          <w:numId w:val="139"/>
        </w:numPr>
      </w:pPr>
      <w:r w:rsidRPr="00A33D01">
        <w:rPr>
          <w:b/>
          <w:bCs/>
        </w:rPr>
        <w:t xml:space="preserve">Log </w:t>
      </w:r>
      <w:r w:rsidR="003D7486">
        <w:rPr>
          <w:b/>
          <w:bCs/>
        </w:rPr>
        <w:t>a</w:t>
      </w:r>
      <w:r w:rsidRPr="00A33D01">
        <w:rPr>
          <w:b/>
          <w:bCs/>
        </w:rPr>
        <w:t>nalysis:</w:t>
      </w:r>
      <w:r w:rsidRPr="00A33D01">
        <w:t xml:space="preserve"> Periodically review and analyze AWS WAF logs to gain insights into your application's traffic and improve security rules.</w:t>
      </w:r>
    </w:p>
    <w:p w14:paraId="3028573D" w14:textId="64810E12" w:rsidR="00A33D01" w:rsidRPr="00A33D01" w:rsidRDefault="00A33D01" w:rsidP="00940829">
      <w:pPr>
        <w:pStyle w:val="NormalBPBHEB"/>
        <w:numPr>
          <w:ilvl w:val="0"/>
          <w:numId w:val="139"/>
        </w:numPr>
      </w:pPr>
      <w:r w:rsidRPr="00A33D01">
        <w:rPr>
          <w:b/>
          <w:bCs/>
        </w:rPr>
        <w:t xml:space="preserve">Leverage </w:t>
      </w:r>
      <w:r w:rsidR="003D7486">
        <w:rPr>
          <w:b/>
          <w:bCs/>
        </w:rPr>
        <w:t>i</w:t>
      </w:r>
      <w:r w:rsidRPr="00A33D01">
        <w:rPr>
          <w:b/>
          <w:bCs/>
        </w:rPr>
        <w:t>ntegration:</w:t>
      </w:r>
      <w:r w:rsidRPr="00A33D01">
        <w:t xml:space="preserve"> Make full use of AWS WAF's integration with other AWS services, such as AWS CloudFront, for global content delivery and protection</w:t>
      </w:r>
      <w:bookmarkStart w:id="62" w:name="_Ref148534796"/>
      <w:r w:rsidR="0045397C">
        <w:rPr>
          <w:rStyle w:val="FootnoteReference"/>
        </w:rPr>
        <w:footnoteReference w:id="73"/>
      </w:r>
      <w:bookmarkEnd w:id="62"/>
      <w:r w:rsidRPr="00A33D01">
        <w:t>.</w:t>
      </w:r>
    </w:p>
    <w:p w14:paraId="16A78D9D" w14:textId="4605BC01" w:rsidR="00A33D01" w:rsidRPr="00565722" w:rsidRDefault="00A33D01" w:rsidP="00940829">
      <w:pPr>
        <w:pStyle w:val="Heading2BPBHEB"/>
      </w:pPr>
      <w:r w:rsidRPr="00565722">
        <w:t xml:space="preserve">Getting </w:t>
      </w:r>
      <w:r w:rsidR="00B75644">
        <w:t>s</w:t>
      </w:r>
      <w:r w:rsidRPr="00565722">
        <w:t>tarted with AWS WAF</w:t>
      </w:r>
    </w:p>
    <w:p w14:paraId="34F07A55" w14:textId="27C0B540" w:rsidR="00A33D01" w:rsidRPr="00A33D01" w:rsidRDefault="00A33D01" w:rsidP="00940829">
      <w:pPr>
        <w:pStyle w:val="NormalBPBHEB"/>
      </w:pPr>
      <w:r w:rsidRPr="00A33D01">
        <w:t>To get started with AWS WAF, you can use the AWS Management Console or command-line tools to configure rules, conditions, and actions for your web application</w:t>
      </w:r>
      <w:r w:rsidR="00EE33D3" w:rsidRPr="00EE33D3">
        <w:rPr>
          <w:rStyle w:val="FootnoteReference"/>
        </w:rPr>
        <w:t>67</w:t>
      </w:r>
      <w:r w:rsidRPr="00A33D01">
        <w:t>.</w:t>
      </w:r>
    </w:p>
    <w:p w14:paraId="0891CE7F" w14:textId="586C53BD" w:rsidR="00A33D01" w:rsidRPr="00940829" w:rsidRDefault="00A33D01" w:rsidP="00940829">
      <w:pPr>
        <w:pStyle w:val="Heading3BPBHEB"/>
      </w:pPr>
      <w:r w:rsidRPr="00940829">
        <w:t>In-</w:t>
      </w:r>
      <w:r w:rsidR="00B75644" w:rsidRPr="00B75644">
        <w:t>depth resources</w:t>
      </w:r>
    </w:p>
    <w:p w14:paraId="5CAB99C7" w14:textId="77777777" w:rsidR="00A33D01" w:rsidRPr="00940829" w:rsidRDefault="00A33D01" w:rsidP="00940829">
      <w:pPr>
        <w:pStyle w:val="NormalBPBHEB"/>
      </w:pPr>
      <w:r w:rsidRPr="00940829">
        <w:t>For a deeper understanding of AWS WAF, explore the following resources:</w:t>
      </w:r>
    </w:p>
    <w:p w14:paraId="3E37579C" w14:textId="650A48AE" w:rsidR="00A33D01" w:rsidRPr="00940829" w:rsidRDefault="00A33D01" w:rsidP="00940829">
      <w:pPr>
        <w:pStyle w:val="NormalBPBHEB"/>
        <w:numPr>
          <w:ilvl w:val="0"/>
          <w:numId w:val="138"/>
        </w:numPr>
      </w:pPr>
      <w:r w:rsidRPr="00940829">
        <w:rPr>
          <w:b/>
          <w:bCs/>
        </w:rPr>
        <w:t xml:space="preserve">Official AWS WAF </w:t>
      </w:r>
      <w:r w:rsidR="00B75644">
        <w:rPr>
          <w:b/>
          <w:bCs/>
        </w:rPr>
        <w:t>d</w:t>
      </w:r>
      <w:r w:rsidRPr="00940829">
        <w:rPr>
          <w:b/>
          <w:bCs/>
        </w:rPr>
        <w:t>ocumentation</w:t>
      </w:r>
      <w:r w:rsidRPr="00940829">
        <w:t>: The official AWS WAF documentation provides detailed information on using and configuring AWS WAF</w:t>
      </w:r>
      <w:r w:rsidR="00EE33D3" w:rsidRPr="00940829">
        <w:rPr>
          <w:rStyle w:val="FootnoteReference"/>
        </w:rPr>
        <w:t>67</w:t>
      </w:r>
      <w:r w:rsidRPr="00940829">
        <w:t>.</w:t>
      </w:r>
    </w:p>
    <w:p w14:paraId="6C28E039" w14:textId="1960B340" w:rsidR="00A33D01" w:rsidRPr="00940829" w:rsidRDefault="00A33D01" w:rsidP="00940829">
      <w:pPr>
        <w:pStyle w:val="NormalBPBHEB"/>
        <w:numPr>
          <w:ilvl w:val="0"/>
          <w:numId w:val="138"/>
        </w:numPr>
      </w:pPr>
      <w:r w:rsidRPr="00940829">
        <w:rPr>
          <w:b/>
          <w:bCs/>
        </w:rPr>
        <w:t xml:space="preserve">AWS WAF </w:t>
      </w:r>
      <w:r w:rsidR="00B75644" w:rsidRPr="00B75644">
        <w:rPr>
          <w:b/>
          <w:bCs/>
        </w:rPr>
        <w:t>security automations</w:t>
      </w:r>
      <w:r w:rsidRPr="00940829">
        <w:t>: To automate security responses, consider AWS WAF Security Automations, a solution that deploys a set of AWS WAF rules and an AWS Lambda function</w:t>
      </w:r>
      <w:r w:rsidR="00EE33D3" w:rsidRPr="00940829">
        <w:rPr>
          <w:rStyle w:val="FootnoteReference"/>
        </w:rPr>
        <w:t>73</w:t>
      </w:r>
      <w:r w:rsidRPr="00940829">
        <w:t>.</w:t>
      </w:r>
    </w:p>
    <w:p w14:paraId="772EE1C4" w14:textId="778BF78D" w:rsidR="00A33D01" w:rsidRPr="00940829" w:rsidRDefault="00A33D01" w:rsidP="00940829">
      <w:pPr>
        <w:pStyle w:val="NormalBPBHEB"/>
        <w:numPr>
          <w:ilvl w:val="0"/>
          <w:numId w:val="138"/>
        </w:numPr>
      </w:pPr>
      <w:r w:rsidRPr="00940829">
        <w:rPr>
          <w:b/>
          <w:bCs/>
        </w:rPr>
        <w:t>AWS Whitepapers</w:t>
      </w:r>
      <w:r w:rsidRPr="00940829">
        <w:t>: AWS offers a range of whitepapers and articles on application security best practices that can complement your knowledge in this area</w:t>
      </w:r>
      <w:r w:rsidR="00EE33D3" w:rsidRPr="00940829">
        <w:rPr>
          <w:rStyle w:val="FootnoteReference"/>
        </w:rPr>
        <w:footnoteReference w:id="74"/>
      </w:r>
      <w:r w:rsidRPr="00940829">
        <w:t>.</w:t>
      </w:r>
    </w:p>
    <w:p w14:paraId="5C980E2B" w14:textId="56931EA4" w:rsidR="00A33D01" w:rsidRPr="00A33D01" w:rsidRDefault="00A33D01" w:rsidP="00940829">
      <w:pPr>
        <w:pStyle w:val="NormalBPBHEB"/>
      </w:pPr>
      <w:r w:rsidRPr="00A33D01">
        <w:t xml:space="preserve">As you </w:t>
      </w:r>
      <w:r w:rsidR="00A41D34">
        <w:t>explore</w:t>
      </w:r>
      <w:r w:rsidRPr="00A33D01">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E34195" w:rsidRDefault="00E34195" w:rsidP="00940829">
      <w:pPr>
        <w:pStyle w:val="Heading1BPBHEB"/>
      </w:pPr>
      <w:r w:rsidRPr="00E34195">
        <w:t xml:space="preserve">Elevating </w:t>
      </w:r>
      <w:r w:rsidR="00DB29BC" w:rsidRPr="00E34195">
        <w:t xml:space="preserve">security and compliance </w:t>
      </w:r>
      <w:r w:rsidRPr="00E34195">
        <w:t>in AWS</w:t>
      </w:r>
    </w:p>
    <w:p w14:paraId="25970D7B" w14:textId="2C6C688B" w:rsidR="00E34195" w:rsidRPr="00E34195" w:rsidRDefault="00E34195" w:rsidP="00940829">
      <w:pPr>
        <w:pStyle w:val="NormalBPBHEB"/>
      </w:pPr>
      <w:r w:rsidRPr="00E34195">
        <w:t>In this comprehensive exploration</w:t>
      </w:r>
      <w:r w:rsidR="00A41D34">
        <w:t>,</w:t>
      </w:r>
      <w:r w:rsidRPr="00E34195">
        <w:t xml:space="preserve"> within the AWS ecosystem, we</w:t>
      </w:r>
      <w:r w:rsidR="00A41D34">
        <w:t xml:space="preserve"> ha</w:t>
      </w:r>
      <w:r w:rsidRPr="00E34195">
        <w:t xml:space="preserve">ve </w:t>
      </w:r>
      <w:r w:rsidR="00A41D34">
        <w:t xml:space="preserve">discussed </w:t>
      </w:r>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940829">
      <w:pPr>
        <w:pStyle w:val="Heading2BPBHEB"/>
      </w:pPr>
      <w:r w:rsidRPr="00565722">
        <w:t xml:space="preserve">Securing the AWS Cloud: A </w:t>
      </w:r>
      <w:r w:rsidR="00A41D34" w:rsidRPr="00565722">
        <w:t>multifaceted approach</w:t>
      </w:r>
    </w:p>
    <w:p w14:paraId="539A17C9" w14:textId="5904C56F" w:rsidR="00E34195" w:rsidRPr="00E34195" w:rsidRDefault="00E34195" w:rsidP="00940829">
      <w:pPr>
        <w:pStyle w:val="NormalBPBHEB"/>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to advanced threat detection tools like Amazon GuardDuty</w:t>
      </w:r>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55F37210" w:rsidR="00E34195" w:rsidRPr="00565722" w:rsidRDefault="00E34195" w:rsidP="00940829">
      <w:pPr>
        <w:pStyle w:val="Heading2BPBHEB"/>
      </w:pPr>
      <w:r w:rsidRPr="00565722">
        <w:t xml:space="preserve">Compliance and </w:t>
      </w:r>
      <w:r w:rsidR="00A41D34">
        <w:t>b</w:t>
      </w:r>
      <w:r w:rsidRPr="00565722">
        <w:t xml:space="preserve">eyond: Navigating the </w:t>
      </w:r>
      <w:r w:rsidR="00A41D34" w:rsidRPr="00565722">
        <w:t>regulatory landscape</w:t>
      </w:r>
    </w:p>
    <w:p w14:paraId="6A57732E" w14:textId="178CD10E" w:rsidR="00E34195" w:rsidRPr="00E34195" w:rsidRDefault="00E34195" w:rsidP="00940829">
      <w:pPr>
        <w:pStyle w:val="NormalBPBHEB"/>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776BBA48" w:rsidR="00E34195" w:rsidRPr="00E34195" w:rsidRDefault="00E34195" w:rsidP="00940829">
      <w:pPr>
        <w:pStyle w:val="NormalBPBHEB"/>
      </w:pPr>
      <w:r w:rsidRPr="00E34195">
        <w:t>As the cloud computing landscape evolves, AWS continues to innovate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940829">
      <w:pPr>
        <w:pStyle w:val="Heading1BPBHEB"/>
      </w:pPr>
      <w:commentRangeStart w:id="63"/>
      <w:r>
        <w:t>Conclusion</w:t>
      </w:r>
      <w:commentRangeEnd w:id="63"/>
      <w:r>
        <w:rPr>
          <w:rStyle w:val="CommentReference"/>
          <w:rFonts w:asciiTheme="minorHAnsi" w:eastAsiaTheme="minorHAnsi" w:hAnsiTheme="minorHAnsi" w:cstheme="minorBidi"/>
          <w:b w:val="0"/>
        </w:rPr>
        <w:commentReference w:id="63"/>
      </w:r>
    </w:p>
    <w:p w14:paraId="3BDB7AD8" w14:textId="6059A4D3" w:rsidR="00E34195" w:rsidRPr="00E34195" w:rsidRDefault="00E34195" w:rsidP="00940829">
      <w:pPr>
        <w:pStyle w:val="NormalBPBHEB"/>
      </w:pPr>
      <w:r w:rsidRPr="00E34195">
        <w:t xml:space="preserve">In conclusion, </w:t>
      </w:r>
      <w:r w:rsidR="00A41D34">
        <w:t>this chapter</w:t>
      </w:r>
      <w:r w:rsidRPr="00E34195">
        <w:t xml:space="preserve"> has been a guide to understanding the multifaceted world of AWS security, identity, and compliance. The amalgamation of these aspects forms the foundation upon which resilient and secure cloud infrastructures can be built. </w:t>
      </w:r>
      <w:r w:rsidR="00A41D34">
        <w:t>T</w:t>
      </w:r>
      <w:r w:rsidRPr="00E34195">
        <w:t>his chapter serve</w:t>
      </w:r>
      <w:r w:rsidR="00A41D34">
        <w:t>d</w:t>
      </w:r>
      <w:r w:rsidRPr="00E34195">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E34195">
        <w:t xml:space="preserve">This </w:t>
      </w:r>
      <w:r w:rsidR="00A41D34">
        <w:t>chapter</w:t>
      </w:r>
      <w:r w:rsidRPr="00E34195">
        <w:t xml:space="preserve"> br</w:t>
      </w:r>
      <w:r w:rsidR="00A41D34">
        <w:t>ought</w:t>
      </w:r>
      <w:r w:rsidRPr="00E34195">
        <w:t xml:space="preserve"> together the key insights and takeaways</w:t>
      </w:r>
      <w:r w:rsidR="00A41D34">
        <w:t xml:space="preserve">, </w:t>
      </w:r>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9T14:33:00Z" w:initials="PJ">
    <w:p w14:paraId="568DFDB6" w14:textId="77777777" w:rsidR="000C33D4" w:rsidRDefault="00173172" w:rsidP="000C33D4">
      <w:pPr>
        <w:pStyle w:val="CommentText"/>
      </w:pPr>
      <w:r>
        <w:rPr>
          <w:rStyle w:val="CommentReference"/>
        </w:rPr>
        <w:annotationRef/>
      </w:r>
      <w:r w:rsidR="000C33D4">
        <w:rPr>
          <w:color w:val="000000"/>
        </w:rPr>
        <w:t>Global comment: Kindly remove the hyperlinks and mention the links separately.</w:t>
      </w:r>
    </w:p>
  </w:comment>
  <w:comment w:id="1" w:author="Prashasti Jakhmola" w:date="2024-04-09T14:40:00Z" w:initials="PJ">
    <w:p w14:paraId="1F2AF4BC" w14:textId="411C47A2"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3"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6"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23"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2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27"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30"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6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8DFDB6" w15:done="0"/>
  <w15:commentEx w15:paraId="1F2AF4BC" w15:done="0"/>
  <w15:commentEx w15:paraId="6565122D"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4B9D49C" w16cex:dateUtc="2024-04-09T09:03:00Z"/>
  <w16cex:commentExtensible w16cex:durableId="1D970625" w16cex:dateUtc="2024-04-09T09:10:00Z"/>
  <w16cex:commentExtensible w16cex:durableId="283A697E" w16cex:dateUtc="2024-04-09T12:2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8DFDB6" w16cid:durableId="64B9D49C"/>
  <w16cid:commentId w16cid:paraId="1F2AF4BC" w16cid:durableId="1D970625"/>
  <w16cid:commentId w16cid:paraId="6565122D" w16cid:durableId="283A697E"/>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934AE5" w14:textId="77777777" w:rsidR="00936A5C" w:rsidRDefault="00936A5C" w:rsidP="005935FF">
      <w:pPr>
        <w:spacing w:after="0" w:line="240" w:lineRule="auto"/>
      </w:pPr>
      <w:r>
        <w:separator/>
      </w:r>
    </w:p>
  </w:endnote>
  <w:endnote w:type="continuationSeparator" w:id="0">
    <w:p w14:paraId="21252842" w14:textId="77777777" w:rsidR="00936A5C" w:rsidRDefault="00936A5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A6A714" w14:textId="77777777" w:rsidR="00936A5C" w:rsidRDefault="00936A5C" w:rsidP="005935FF">
      <w:pPr>
        <w:spacing w:after="0" w:line="240" w:lineRule="auto"/>
      </w:pPr>
      <w:r>
        <w:separator/>
      </w:r>
    </w:p>
  </w:footnote>
  <w:footnote w:type="continuationSeparator" w:id="0">
    <w:p w14:paraId="30C8B88A" w14:textId="77777777" w:rsidR="00936A5C" w:rsidRDefault="00936A5C"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r w:rsidR="00926D72" w:rsidRPr="00926D72">
        <w:rPr>
          <w:b/>
          <w:bCs/>
        </w:rPr>
        <w:t>Rittinghouse,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12"/>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Amazon GuardDuty</w:t>
        </w:r>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How Amazon GuardDuty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AWS CloudHSM</w:t>
        </w:r>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AWS CloudHSM: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Securing Your Data with AWS CloudHSM.</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AWS re:Inven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AWS re:Inven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AWS re:Inven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Amazon GuardDuty</w:t>
        </w:r>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000000" w:rsidP="005935FF">
        <w:pPr>
          <w:pStyle w:val="Header"/>
          <w:jc w:val="center"/>
          <w:rPr>
            <w:rFonts w:ascii="Cambria" w:hAnsi="Cambria"/>
            <w:sz w:val="24"/>
            <w:szCs w:val="24"/>
          </w:rPr>
        </w:pPr>
        <w:r>
          <w:rPr>
            <w:noProof/>
          </w:rPr>
          <w:pict w14:anchorId="5B381219">
            <v:group id="Group 1" o:spid="_x0000_s102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92E"/>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6775E"/>
    <w:rsid w:val="00470BA1"/>
    <w:rsid w:val="00481029"/>
    <w:rsid w:val="00481CDB"/>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94B23"/>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0F52"/>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ACB"/>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F9FCAA-EA14-4CB5-90F4-27CB0601112A}"/>
</file>

<file path=docProps/app.xml><?xml version="1.0" encoding="utf-8"?>
<Properties xmlns="http://schemas.openxmlformats.org/officeDocument/2006/extended-properties" xmlns:vt="http://schemas.openxmlformats.org/officeDocument/2006/docPropsVTypes">
  <Template>Normal.dotm</Template>
  <TotalTime>74</TotalTime>
  <Pages>37</Pages>
  <Words>9923</Words>
  <Characters>59939</Characters>
  <Application>Microsoft Office Word</Application>
  <DocSecurity>0</DocSecurity>
  <Lines>1109</Lines>
  <Paragraphs>635</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cp:revision>
  <dcterms:created xsi:type="dcterms:W3CDTF">2024-04-09T12:20:00Z</dcterms:created>
  <dcterms:modified xsi:type="dcterms:W3CDTF">2024-05-0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5699fd7e353ba49599623c960df6276f441043c050cb10a07e3b95c4a2c3d85f</vt:lpwstr>
  </property>
  <property fmtid="{D5CDD505-2E9C-101B-9397-08002B2CF9AE}" pid="4" name="Order">
    <vt:r8>19063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